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AEF9E" w14:textId="77777777" w:rsidR="0088369F" w:rsidRDefault="0088369F" w:rsidP="0088369F">
      <w:pPr>
        <w:jc w:val="center"/>
        <w:rPr>
          <w:rFonts w:cstheme="minorHAnsi"/>
          <w:b/>
          <w:sz w:val="72"/>
          <w:szCs w:val="72"/>
        </w:rPr>
      </w:pPr>
    </w:p>
    <w:p w14:paraId="177AEF9F" w14:textId="77777777" w:rsidR="0088369F" w:rsidRDefault="0088369F" w:rsidP="0088369F">
      <w:pPr>
        <w:jc w:val="center"/>
        <w:rPr>
          <w:rFonts w:cstheme="minorHAnsi"/>
          <w:b/>
          <w:sz w:val="72"/>
          <w:szCs w:val="72"/>
        </w:rPr>
      </w:pPr>
    </w:p>
    <w:p w14:paraId="177AEFA0" w14:textId="77777777" w:rsidR="0088369F" w:rsidRDefault="0088369F" w:rsidP="0088369F">
      <w:pPr>
        <w:jc w:val="center"/>
        <w:rPr>
          <w:rFonts w:cstheme="minorHAnsi"/>
          <w:b/>
          <w:sz w:val="72"/>
          <w:szCs w:val="72"/>
        </w:rPr>
      </w:pPr>
    </w:p>
    <w:p w14:paraId="177AEFA1" w14:textId="77777777" w:rsidR="0088369F" w:rsidRDefault="0088369F" w:rsidP="0088369F">
      <w:pPr>
        <w:pBdr>
          <w:top w:val="single" w:sz="48" w:space="1" w:color="FF0000"/>
        </w:pBdr>
        <w:jc w:val="center"/>
        <w:rPr>
          <w:rFonts w:cstheme="minorHAnsi"/>
          <w:b/>
          <w:sz w:val="72"/>
          <w:szCs w:val="72"/>
        </w:rPr>
      </w:pPr>
    </w:p>
    <w:p w14:paraId="177AEFA2" w14:textId="77777777" w:rsidR="0005248D" w:rsidRPr="0088369F" w:rsidRDefault="0088369F" w:rsidP="0088369F">
      <w:pPr>
        <w:jc w:val="center"/>
        <w:rPr>
          <w:rFonts w:cstheme="minorHAnsi"/>
          <w:b/>
          <w:sz w:val="72"/>
          <w:szCs w:val="72"/>
        </w:rPr>
      </w:pPr>
      <w:r w:rsidRPr="0088369F">
        <w:rPr>
          <w:rFonts w:cstheme="minorHAnsi"/>
          <w:b/>
          <w:sz w:val="72"/>
          <w:szCs w:val="72"/>
        </w:rPr>
        <w:t>LPS3 Quick Reference Cards</w:t>
      </w:r>
    </w:p>
    <w:p w14:paraId="177AEFA3" w14:textId="77777777" w:rsidR="0088369F" w:rsidRDefault="0088369F" w:rsidP="0005248D"/>
    <w:p w14:paraId="177AEFA4" w14:textId="77777777" w:rsidR="0088369F" w:rsidRDefault="0088369F" w:rsidP="0005248D"/>
    <w:p w14:paraId="177AEFA5" w14:textId="77777777" w:rsidR="0088369F" w:rsidRDefault="0088369F" w:rsidP="0088369F">
      <w:pPr>
        <w:pBdr>
          <w:bottom w:val="single" w:sz="48" w:space="1" w:color="FF0000"/>
        </w:pBdr>
      </w:pPr>
    </w:p>
    <w:p w14:paraId="177AEFA6" w14:textId="77777777" w:rsidR="006925DC" w:rsidRDefault="006925DC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16"/>
          <w:szCs w:val="16"/>
        </w:rPr>
        <w:id w:val="952599549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  <w:szCs w:val="22"/>
        </w:rPr>
      </w:sdtEndPr>
      <w:sdtContent>
        <w:p w14:paraId="177AEFA7" w14:textId="77777777" w:rsidR="006925DC" w:rsidRPr="00F405DE" w:rsidRDefault="006925DC">
          <w:pPr>
            <w:pStyle w:val="TOCHeading"/>
            <w:rPr>
              <w:rStyle w:val="Heading1Char"/>
              <w:sz w:val="16"/>
              <w:szCs w:val="16"/>
            </w:rPr>
          </w:pPr>
        </w:p>
        <w:p w14:paraId="177AEFA8" w14:textId="77777777" w:rsidR="005F2522" w:rsidRDefault="002A3ECC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r>
            <w:fldChar w:fldCharType="begin"/>
          </w:r>
          <w:r w:rsidR="006925DC">
            <w:instrText xml:space="preserve"> TOC \o "1-3" \h \z \u </w:instrText>
          </w:r>
          <w:r>
            <w:fldChar w:fldCharType="separate"/>
          </w:r>
          <w:hyperlink w:anchor="_Toc454286275" w:history="1">
            <w:r w:rsidR="005F2522" w:rsidRPr="00A93509">
              <w:rPr>
                <w:rStyle w:val="Hyperlink"/>
                <w:noProof/>
              </w:rPr>
              <w:t>Selecting an Order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75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4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A9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76" w:history="1">
            <w:r w:rsidR="005F2522" w:rsidRPr="00A93509">
              <w:rPr>
                <w:rStyle w:val="Hyperlink"/>
                <w:noProof/>
              </w:rPr>
              <w:t>The Setup Menu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76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5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AA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77" w:history="1">
            <w:r w:rsidR="005F2522" w:rsidRPr="00A93509">
              <w:rPr>
                <w:rStyle w:val="Hyperlink"/>
                <w:noProof/>
              </w:rPr>
              <w:t>The Station Menu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77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7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AB" w14:textId="77777777" w:rsidR="005F2522" w:rsidRDefault="00000000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78" w:history="1">
            <w:r w:rsidR="005F2522" w:rsidRPr="00A93509">
              <w:rPr>
                <w:rStyle w:val="Hyperlink"/>
                <w:noProof/>
              </w:rPr>
              <w:t>Dashboard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78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7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AC" w14:textId="77777777" w:rsidR="005F2522" w:rsidRDefault="00000000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79" w:history="1">
            <w:r w:rsidR="005F2522" w:rsidRPr="00A93509">
              <w:rPr>
                <w:rStyle w:val="Hyperlink"/>
                <w:noProof/>
              </w:rPr>
              <w:t>Document Viewer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79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9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AD" w14:textId="77777777" w:rsidR="005F2522" w:rsidRDefault="00000000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80" w:history="1">
            <w:r w:rsidR="005F2522" w:rsidRPr="00A93509">
              <w:rPr>
                <w:rStyle w:val="Hyperlink"/>
                <w:noProof/>
              </w:rPr>
              <w:t>Quick Reference Guide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80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10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AE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81" w:history="1">
            <w:r w:rsidR="005F2522" w:rsidRPr="00A93509">
              <w:rPr>
                <w:rStyle w:val="Hyperlink"/>
                <w:noProof/>
              </w:rPr>
              <w:t>Viewing Document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81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11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AF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82" w:history="1">
            <w:r w:rsidR="005F2522" w:rsidRPr="00A93509">
              <w:rPr>
                <w:rStyle w:val="Hyperlink"/>
                <w:noProof/>
              </w:rPr>
              <w:t>Using the Document Viewer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82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12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0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83" w:history="1">
            <w:r w:rsidR="005F2522" w:rsidRPr="00A93509">
              <w:rPr>
                <w:rStyle w:val="Hyperlink"/>
                <w:noProof/>
              </w:rPr>
              <w:t>Scanning Coil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83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13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1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84" w:history="1">
            <w:r w:rsidR="005F2522" w:rsidRPr="00A93509">
              <w:rPr>
                <w:rStyle w:val="Hyperlink"/>
                <w:noProof/>
              </w:rPr>
              <w:t>Scanning Die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84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14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2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85" w:history="1">
            <w:r w:rsidR="005F2522" w:rsidRPr="00A93509">
              <w:rPr>
                <w:rStyle w:val="Hyperlink"/>
                <w:noProof/>
              </w:rPr>
              <w:t>Entering Scrap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85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15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3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86" w:history="1">
            <w:r w:rsidR="005F2522" w:rsidRPr="00A93509">
              <w:rPr>
                <w:rStyle w:val="Hyperlink"/>
                <w:noProof/>
              </w:rPr>
              <w:t>Completing Setup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86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17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4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87" w:history="1">
            <w:r w:rsidR="005F2522" w:rsidRPr="00A93509">
              <w:rPr>
                <w:rStyle w:val="Hyperlink"/>
                <w:noProof/>
              </w:rPr>
              <w:t>Cancelling the Job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87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19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5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88" w:history="1">
            <w:r w:rsidR="005F2522" w:rsidRPr="00A93509">
              <w:rPr>
                <w:rStyle w:val="Hyperlink"/>
                <w:noProof/>
              </w:rPr>
              <w:t>Entering Cycle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88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20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6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89" w:history="1">
            <w:r w:rsidR="005F2522" w:rsidRPr="00A93509">
              <w:rPr>
                <w:rStyle w:val="Hyperlink"/>
                <w:noProof/>
              </w:rPr>
              <w:t>The Production Menu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89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21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7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90" w:history="1">
            <w:r w:rsidR="005F2522" w:rsidRPr="00A93509">
              <w:rPr>
                <w:rStyle w:val="Hyperlink"/>
                <w:noProof/>
              </w:rPr>
              <w:t>Selecting the Next Order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90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23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8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91" w:history="1">
            <w:r w:rsidR="005F2522" w:rsidRPr="00A93509">
              <w:rPr>
                <w:rStyle w:val="Hyperlink"/>
                <w:noProof/>
              </w:rPr>
              <w:t>Creating Bin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91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24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9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92" w:history="1">
            <w:r w:rsidR="005F2522" w:rsidRPr="00A93509">
              <w:rPr>
                <w:rStyle w:val="Hyperlink"/>
                <w:noProof/>
              </w:rPr>
              <w:t>Auditing Scrap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92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26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A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93" w:history="1">
            <w:r w:rsidR="005F2522" w:rsidRPr="00A93509">
              <w:rPr>
                <w:rStyle w:val="Hyperlink"/>
                <w:noProof/>
              </w:rPr>
              <w:t>Completing Production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93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27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B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94" w:history="1">
            <w:r w:rsidR="005F2522" w:rsidRPr="00A93509">
              <w:rPr>
                <w:rStyle w:val="Hyperlink"/>
                <w:noProof/>
              </w:rPr>
              <w:t>The Teardown Menu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94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28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C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95" w:history="1">
            <w:r w:rsidR="005F2522" w:rsidRPr="00A93509">
              <w:rPr>
                <w:rStyle w:val="Hyperlink"/>
                <w:noProof/>
              </w:rPr>
              <w:t>Viewing Work Order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95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29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D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96" w:history="1">
            <w:r w:rsidR="005F2522" w:rsidRPr="00A93509">
              <w:rPr>
                <w:rStyle w:val="Hyperlink"/>
                <w:noProof/>
              </w:rPr>
              <w:t>Working with Task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96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30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E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97" w:history="1">
            <w:r w:rsidR="005F2522" w:rsidRPr="00A93509">
              <w:rPr>
                <w:rStyle w:val="Hyperlink"/>
                <w:noProof/>
              </w:rPr>
              <w:t>Completing Teardown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97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31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BF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98" w:history="1">
            <w:r w:rsidR="005F2522" w:rsidRPr="00A93509">
              <w:rPr>
                <w:rStyle w:val="Hyperlink"/>
                <w:noProof/>
              </w:rPr>
              <w:t>Completing Work Order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98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32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0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299" w:history="1">
            <w:r w:rsidR="005F2522" w:rsidRPr="00A93509">
              <w:rPr>
                <w:rStyle w:val="Hyperlink"/>
                <w:noProof/>
              </w:rPr>
              <w:t>Working with Assigned Task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299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33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1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300" w:history="1">
            <w:r w:rsidR="005F2522" w:rsidRPr="00A93509">
              <w:rPr>
                <w:rStyle w:val="Hyperlink"/>
                <w:noProof/>
              </w:rPr>
              <w:t>Adding Task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300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34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2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301" w:history="1">
            <w:r w:rsidR="005F2522" w:rsidRPr="00A93509">
              <w:rPr>
                <w:rStyle w:val="Hyperlink"/>
                <w:noProof/>
              </w:rPr>
              <w:t>Closing a Work Order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301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35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3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302" w:history="1">
            <w:r w:rsidR="005F2522" w:rsidRPr="00A93509">
              <w:rPr>
                <w:rStyle w:val="Hyperlink"/>
                <w:noProof/>
              </w:rPr>
              <w:t>Adding a Work Order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302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36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4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303" w:history="1">
            <w:r w:rsidR="005F2522" w:rsidRPr="00A93509">
              <w:rPr>
                <w:rStyle w:val="Hyperlink"/>
                <w:noProof/>
              </w:rPr>
              <w:t>Managing Bin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303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37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5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304" w:history="1">
            <w:r w:rsidR="005F2522" w:rsidRPr="00A93509">
              <w:rPr>
                <w:rStyle w:val="Hyperlink"/>
                <w:noProof/>
              </w:rPr>
              <w:t>Creating a Bin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304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39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6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305" w:history="1">
            <w:r w:rsidR="005F2522" w:rsidRPr="00A93509">
              <w:rPr>
                <w:rStyle w:val="Hyperlink"/>
                <w:noProof/>
              </w:rPr>
              <w:t>Moving Parts between Bins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305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40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7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306" w:history="1">
            <w:r w:rsidR="005F2522" w:rsidRPr="00A93509">
              <w:rPr>
                <w:rStyle w:val="Hyperlink"/>
                <w:noProof/>
              </w:rPr>
              <w:t>Adjusting Bin Size and State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306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42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8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307" w:history="1">
            <w:r w:rsidR="005F2522" w:rsidRPr="00A93509">
              <w:rPr>
                <w:rStyle w:val="Hyperlink"/>
                <w:noProof/>
              </w:rPr>
              <w:t>Printing a Bin Label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307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44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9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308" w:history="1">
            <w:r w:rsidR="005F2522" w:rsidRPr="00A93509">
              <w:rPr>
                <w:rStyle w:val="Hyperlink"/>
                <w:noProof/>
              </w:rPr>
              <w:t>Entering Bin Scrap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308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45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A" w14:textId="77777777" w:rsidR="005F2522" w:rsidRDefault="00000000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54286309" w:history="1">
            <w:r w:rsidR="005F2522" w:rsidRPr="00A93509">
              <w:rPr>
                <w:rStyle w:val="Hyperlink"/>
                <w:noProof/>
              </w:rPr>
              <w:t>Entering Loose Scrap</w:t>
            </w:r>
            <w:r w:rsidR="005F2522">
              <w:rPr>
                <w:noProof/>
                <w:webHidden/>
              </w:rPr>
              <w:tab/>
            </w:r>
            <w:r w:rsidR="005F2522">
              <w:rPr>
                <w:noProof/>
                <w:webHidden/>
              </w:rPr>
              <w:fldChar w:fldCharType="begin"/>
            </w:r>
            <w:r w:rsidR="005F2522">
              <w:rPr>
                <w:noProof/>
                <w:webHidden/>
              </w:rPr>
              <w:instrText xml:space="preserve"> PAGEREF _Toc454286309 \h </w:instrText>
            </w:r>
            <w:r w:rsidR="005F2522">
              <w:rPr>
                <w:noProof/>
                <w:webHidden/>
              </w:rPr>
            </w:r>
            <w:r w:rsidR="005F2522">
              <w:rPr>
                <w:noProof/>
                <w:webHidden/>
              </w:rPr>
              <w:fldChar w:fldCharType="separate"/>
            </w:r>
            <w:r w:rsidR="005F2522">
              <w:rPr>
                <w:noProof/>
                <w:webHidden/>
              </w:rPr>
              <w:t>46</w:t>
            </w:r>
            <w:r w:rsidR="005F2522">
              <w:rPr>
                <w:noProof/>
                <w:webHidden/>
              </w:rPr>
              <w:fldChar w:fldCharType="end"/>
            </w:r>
          </w:hyperlink>
        </w:p>
        <w:p w14:paraId="177AEFCB" w14:textId="77777777" w:rsidR="0088369F" w:rsidRDefault="002A3ECC" w:rsidP="00F405DE">
          <w:pPr>
            <w:pStyle w:val="TOC1"/>
            <w:tabs>
              <w:tab w:val="right" w:leader="dot" w:pos="12950"/>
            </w:tabs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77AEFCC" w14:textId="77777777" w:rsidR="0088369F" w:rsidRDefault="0088369F" w:rsidP="0005248D">
      <w:pPr>
        <w:sectPr w:rsidR="0088369F" w:rsidSect="00AB6CB3">
          <w:footerReference w:type="default" r:id="rId8"/>
          <w:pgSz w:w="15840" w:h="12240" w:orient="landscape"/>
          <w:pgMar w:top="720" w:right="1440" w:bottom="720" w:left="1440" w:header="720" w:footer="720" w:gutter="0"/>
          <w:cols w:space="720"/>
          <w:docGrid w:linePitch="360"/>
        </w:sectPr>
      </w:pPr>
    </w:p>
    <w:p w14:paraId="4127F266" w14:textId="77777777" w:rsidR="0006175E" w:rsidRDefault="0006175E" w:rsidP="0006175E">
      <w:pPr>
        <w:pStyle w:val="Heading1"/>
      </w:pPr>
      <w:bookmarkStart w:id="0" w:name="_Toc454286275"/>
      <w:r>
        <w:lastRenderedPageBreak/>
        <w:t>The Idle Menu</w:t>
      </w:r>
    </w:p>
    <w:p w14:paraId="211963B6" w14:textId="270C7892" w:rsidR="0006175E" w:rsidRDefault="0006175E" w:rsidP="007E7190">
      <w:r>
        <w:t xml:space="preserve">The </w:t>
      </w:r>
      <w:r w:rsidRPr="007E7190">
        <w:rPr>
          <w:b/>
          <w:bCs/>
          <w:i/>
          <w:iCs/>
        </w:rPr>
        <w:t>Idle Menu</w:t>
      </w:r>
      <w:r>
        <w:t xml:space="preserve"> is the starting point for </w:t>
      </w:r>
      <w:r w:rsidR="00AC5A0C">
        <w:t xml:space="preserve">selecting orders. </w:t>
      </w:r>
      <w:r>
        <w:t>It has two possible menu options:</w:t>
      </w:r>
    </w:p>
    <w:p w14:paraId="423CF73F" w14:textId="5457A353" w:rsidR="0006175E" w:rsidRDefault="00292930">
      <w:pPr>
        <w:pStyle w:val="ListParagraph"/>
        <w:numPr>
          <w:ilvl w:val="0"/>
          <w:numId w:val="38"/>
        </w:numPr>
        <w:contextualSpacing w:val="0"/>
      </w:pPr>
      <w:r>
        <w:rPr>
          <w:noProof/>
        </w:rPr>
        <w:drawing>
          <wp:anchor distT="0" distB="0" distL="114300" distR="114300" simplePos="0" relativeHeight="252024320" behindDoc="0" locked="0" layoutInCell="1" allowOverlap="1" wp14:anchorId="10DC1887" wp14:editId="2CD694B7">
            <wp:simplePos x="0" y="0"/>
            <wp:positionH relativeFrom="column">
              <wp:posOffset>2550795</wp:posOffset>
            </wp:positionH>
            <wp:positionV relativeFrom="page">
              <wp:posOffset>1304290</wp:posOffset>
            </wp:positionV>
            <wp:extent cx="5489575" cy="317182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957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175E">
        <w:t>View Press PM Tasks</w:t>
      </w:r>
    </w:p>
    <w:p w14:paraId="11B39981" w14:textId="5C98119F" w:rsidR="0006175E" w:rsidRPr="0006175E" w:rsidRDefault="0006175E">
      <w:pPr>
        <w:pStyle w:val="ListParagraph"/>
        <w:numPr>
          <w:ilvl w:val="0"/>
          <w:numId w:val="38"/>
        </w:numPr>
        <w:contextualSpacing w:val="0"/>
      </w:pPr>
      <w:r>
        <w:t xml:space="preserve">Select Order </w:t>
      </w:r>
    </w:p>
    <w:p w14:paraId="3732A43E" w14:textId="06FDDEC3" w:rsidR="00E10EBA" w:rsidRDefault="00E10EBA" w:rsidP="0006175E">
      <w:pPr>
        <w:pStyle w:val="Heading1"/>
      </w:pPr>
      <w:r>
        <w:br w:type="page"/>
      </w:r>
    </w:p>
    <w:p w14:paraId="35793821" w14:textId="7382BF5B" w:rsidR="00E618F2" w:rsidRDefault="00E618F2" w:rsidP="006B737F">
      <w:pPr>
        <w:pStyle w:val="Heading1"/>
      </w:pPr>
      <w:r>
        <w:lastRenderedPageBreak/>
        <w:t>Viewing Press PM Tasks</w:t>
      </w:r>
    </w:p>
    <w:p w14:paraId="544BD5CD" w14:textId="4E89BD8C" w:rsidR="00E618F2" w:rsidRDefault="006B737F">
      <w:r>
        <w:rPr>
          <w:noProof/>
        </w:rPr>
        <w:drawing>
          <wp:anchor distT="0" distB="0" distL="114300" distR="114300" simplePos="0" relativeHeight="252025344" behindDoc="0" locked="0" layoutInCell="1" allowOverlap="1" wp14:anchorId="7276D73A" wp14:editId="58384DCC">
            <wp:simplePos x="0" y="0"/>
            <wp:positionH relativeFrom="column">
              <wp:posOffset>3877310</wp:posOffset>
            </wp:positionH>
            <wp:positionV relativeFrom="paragraph">
              <wp:posOffset>43180</wp:posOffset>
            </wp:positionV>
            <wp:extent cx="4352544" cy="2468880"/>
            <wp:effectExtent l="19050" t="19050" r="0" b="762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2544" cy="246888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2EC0">
        <w:t>This menu option enables you to view and manage</w:t>
      </w:r>
      <w:r w:rsidR="008F0A31">
        <w:t xml:space="preserve"> preventative maintenance tasks</w:t>
      </w:r>
      <w:r w:rsidR="007D0488">
        <w:t xml:space="preserve"> </w:t>
      </w:r>
      <w:r w:rsidR="00363473">
        <w:t>for the press.</w:t>
      </w:r>
    </w:p>
    <w:p w14:paraId="417584E3" w14:textId="5E961131" w:rsidR="00D14521" w:rsidRDefault="00D14521" w:rsidP="0079319A">
      <w:r>
        <w:t>To change a PM task status:</w:t>
      </w:r>
    </w:p>
    <w:p w14:paraId="293A34E2" w14:textId="7DD6F29A" w:rsidR="0027283F" w:rsidRDefault="002B05C9" w:rsidP="00871C35">
      <w:pPr>
        <w:pStyle w:val="ListParagraph"/>
        <w:numPr>
          <w:ilvl w:val="0"/>
          <w:numId w:val="42"/>
        </w:numPr>
        <w:spacing w:after="80"/>
        <w:contextualSpacing w:val="0"/>
      </w:pPr>
      <w:r>
        <w:rPr>
          <w:noProof/>
        </w:rPr>
        <w:pict w14:anchorId="3A260AE3">
          <v:shapetype id="_x0000_t34" coordsize="21600,21600" o:spt="34" o:oned="t" adj="10800" path="m,l@0,0@0,21600,21600,21600e" filled="f">
            <v:stroke joinstyle="miter"/>
            <v:formulas>
              <v:f eqn="val #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_x0000_s2580" type="#_x0000_t34" style="position:absolute;left:0;text-align:left;margin-left:169.5pt;margin-top:9.2pt;width:327.75pt;height:86.25pt;z-index:252046848" o:connectortype="elbow" adj="8525,-35123,-15916" strokecolor="red">
            <v:stroke endarrow="open"/>
          </v:shape>
        </w:pict>
      </w:r>
      <w:r w:rsidR="00D14521">
        <w:t>Touch</w:t>
      </w:r>
      <w:r w:rsidR="008F0A31">
        <w:t xml:space="preserve"> </w:t>
      </w:r>
      <w:r w:rsidR="008F0A31" w:rsidRPr="00D052D0">
        <w:rPr>
          <w:b/>
          <w:bCs/>
        </w:rPr>
        <w:t>Work with PM</w:t>
      </w:r>
      <w:r w:rsidR="008F0A31">
        <w:t xml:space="preserve"> Tasks</w:t>
      </w:r>
      <w:r w:rsidR="0027283F">
        <w:t xml:space="preserve">. </w:t>
      </w:r>
    </w:p>
    <w:p w14:paraId="08980CFA" w14:textId="6BAA9A05" w:rsidR="00F278BB" w:rsidRDefault="00C6741A" w:rsidP="00871C35">
      <w:pPr>
        <w:spacing w:after="80"/>
        <w:ind w:left="720"/>
      </w:pPr>
      <w:r>
        <w:t xml:space="preserve">The </w:t>
      </w:r>
      <w:r w:rsidRPr="00871C35">
        <w:rPr>
          <w:b/>
          <w:bCs/>
          <w:i/>
          <w:iCs/>
        </w:rPr>
        <w:t>View Press PM Tasks</w:t>
      </w:r>
      <w:r>
        <w:t xml:space="preserve"> </w:t>
      </w:r>
      <w:r w:rsidR="0000143A">
        <w:t xml:space="preserve">view is returned. </w:t>
      </w:r>
      <w:r>
        <w:t>Current tasks</w:t>
      </w:r>
      <w:r w:rsidR="00F278BB">
        <w:t xml:space="preserve"> are </w:t>
      </w:r>
      <w:r w:rsidR="00567DCE">
        <w:t>displayed in the color representing the task status.</w:t>
      </w:r>
    </w:p>
    <w:p w14:paraId="49918375" w14:textId="77777777" w:rsidR="00646D6C" w:rsidRDefault="00D052D0" w:rsidP="00646D6C">
      <w:pPr>
        <w:pStyle w:val="ListParagraph"/>
        <w:numPr>
          <w:ilvl w:val="0"/>
          <w:numId w:val="42"/>
        </w:numPr>
        <w:spacing w:after="0"/>
        <w:contextualSpacing w:val="0"/>
      </w:pPr>
      <w:r>
        <w:t xml:space="preserve">Touch a </w:t>
      </w:r>
      <w:r w:rsidR="00EB0495">
        <w:t xml:space="preserve">task to </w:t>
      </w:r>
      <w:r w:rsidR="00F42F74">
        <w:t xml:space="preserve">toggle </w:t>
      </w:r>
      <w:r w:rsidR="00EB0495">
        <w:t>its status.</w:t>
      </w:r>
      <w:r w:rsidR="00F42F74">
        <w:t xml:space="preserve"> </w:t>
      </w:r>
    </w:p>
    <w:p w14:paraId="62BB6F65" w14:textId="033C76F4" w:rsidR="008F0A31" w:rsidRDefault="00646D6C" w:rsidP="00646D6C">
      <w:pPr>
        <w:spacing w:after="80"/>
        <w:ind w:left="720"/>
      </w:pPr>
      <w:r>
        <w:rPr>
          <w:noProof/>
        </w:rPr>
        <w:pict w14:anchorId="096AF944">
          <v:shape id="_x0000_s2584" type="#_x0000_t34" style="position:absolute;left:0;text-align:left;margin-left:97.5pt;margin-top:4.85pt;width:213pt;height:111pt;z-index:252047872" o:connectortype="elbow" adj="18938,-46703,-17189" strokecolor="red">
            <v:stroke endarrow="open"/>
          </v:shape>
        </w:pict>
      </w:r>
      <w:r w:rsidR="009458F1">
        <w:t>Options are:</w:t>
      </w:r>
    </w:p>
    <w:p w14:paraId="0E77614C" w14:textId="41AC1228" w:rsidR="009458F1" w:rsidRDefault="005844A2" w:rsidP="0089747F">
      <w:pPr>
        <w:pStyle w:val="ListParagraph"/>
        <w:numPr>
          <w:ilvl w:val="1"/>
          <w:numId w:val="44"/>
        </w:numPr>
      </w:pPr>
      <w:r>
        <w:rPr>
          <w:noProof/>
        </w:rPr>
        <w:drawing>
          <wp:anchor distT="0" distB="0" distL="114300" distR="114300" simplePos="0" relativeHeight="252032512" behindDoc="0" locked="0" layoutInCell="1" allowOverlap="1" wp14:anchorId="1B6E2D7D" wp14:editId="4738C24B">
            <wp:simplePos x="0" y="0"/>
            <wp:positionH relativeFrom="column">
              <wp:posOffset>6286500</wp:posOffset>
            </wp:positionH>
            <wp:positionV relativeFrom="paragraph">
              <wp:posOffset>17780</wp:posOffset>
            </wp:positionV>
            <wp:extent cx="228600" cy="228600"/>
            <wp:effectExtent l="0" t="0" r="0" b="0"/>
            <wp:wrapNone/>
            <wp:docPr id="42" name="Graphic 42" descr="Badge 4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Graphic 42" descr="Badge 4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58F1">
        <w:t>Pending</w:t>
      </w:r>
    </w:p>
    <w:p w14:paraId="5BE46211" w14:textId="3AA5D131" w:rsidR="009458F1" w:rsidRDefault="00C00797" w:rsidP="0089747F">
      <w:pPr>
        <w:pStyle w:val="ListParagraph"/>
        <w:numPr>
          <w:ilvl w:val="1"/>
          <w:numId w:val="44"/>
        </w:numPr>
      </w:pPr>
      <w:r w:rsidRPr="00E618F2">
        <w:rPr>
          <w:noProof/>
        </w:rPr>
        <w:drawing>
          <wp:anchor distT="0" distB="0" distL="114300" distR="114300" simplePos="0" relativeHeight="252026368" behindDoc="0" locked="0" layoutInCell="1" allowOverlap="1" wp14:anchorId="04C3A007" wp14:editId="241A825C">
            <wp:simplePos x="0" y="0"/>
            <wp:positionH relativeFrom="column">
              <wp:posOffset>3877310</wp:posOffset>
            </wp:positionH>
            <wp:positionV relativeFrom="paragraph">
              <wp:posOffset>288925</wp:posOffset>
            </wp:positionV>
            <wp:extent cx="4352544" cy="2468880"/>
            <wp:effectExtent l="19050" t="19050" r="0" b="762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2544" cy="246888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58F1">
        <w:t>Completed</w:t>
      </w:r>
    </w:p>
    <w:p w14:paraId="6159B3C7" w14:textId="0E21D921" w:rsidR="009458F1" w:rsidRDefault="009458F1" w:rsidP="00871C35">
      <w:pPr>
        <w:pStyle w:val="ListParagraph"/>
        <w:numPr>
          <w:ilvl w:val="1"/>
          <w:numId w:val="44"/>
        </w:numPr>
        <w:spacing w:after="80"/>
        <w:contextualSpacing w:val="0"/>
      </w:pPr>
      <w:r>
        <w:t>Overridden</w:t>
      </w:r>
    </w:p>
    <w:p w14:paraId="2407151C" w14:textId="692C4A22" w:rsidR="007C261D" w:rsidRDefault="00646D6C" w:rsidP="004D1B2B">
      <w:pPr>
        <w:pStyle w:val="ListParagraph"/>
        <w:numPr>
          <w:ilvl w:val="0"/>
          <w:numId w:val="42"/>
        </w:numPr>
        <w:spacing w:after="80"/>
        <w:contextualSpacing w:val="0"/>
      </w:pPr>
      <w:r>
        <w:rPr>
          <w:noProof/>
        </w:rPr>
        <w:pict w14:anchorId="6324F24F">
          <v:shape id="_x0000_s2585" type="#_x0000_t34" style="position:absolute;left:0;text-align:left;margin-left:202.5pt;margin-top:6.85pt;width:298.5pt;height:157.5pt;z-index:252048896" o:connectortype="elbow" adj="4125,-42480,-19863" strokecolor="red">
            <v:stroke endarrow="open"/>
          </v:shape>
        </w:pict>
      </w:r>
      <w:r w:rsidR="009458F1">
        <w:t xml:space="preserve">Touch </w:t>
      </w:r>
      <w:r w:rsidR="009458F1" w:rsidRPr="00D052D0">
        <w:rPr>
          <w:b/>
          <w:bCs/>
        </w:rPr>
        <w:t>Commit</w:t>
      </w:r>
      <w:r w:rsidR="009458F1">
        <w:t xml:space="preserve"> to save your entries. </w:t>
      </w:r>
    </w:p>
    <w:p w14:paraId="300A8531" w14:textId="49284D76" w:rsidR="006500D1" w:rsidRDefault="00B1229A" w:rsidP="00D052D0">
      <w:pPr>
        <w:pStyle w:val="ListParagraph"/>
        <w:numPr>
          <w:ilvl w:val="0"/>
          <w:numId w:val="42"/>
        </w:numPr>
      </w:pPr>
      <w:r>
        <w:rPr>
          <w:noProof/>
        </w:rPr>
        <w:drawing>
          <wp:anchor distT="0" distB="0" distL="114300" distR="114300" simplePos="0" relativeHeight="252030464" behindDoc="0" locked="0" layoutInCell="1" allowOverlap="1" wp14:anchorId="059AB667" wp14:editId="162D5B26">
            <wp:simplePos x="0" y="0"/>
            <wp:positionH relativeFrom="column">
              <wp:posOffset>4714875</wp:posOffset>
            </wp:positionH>
            <wp:positionV relativeFrom="paragraph">
              <wp:posOffset>239395</wp:posOffset>
            </wp:positionV>
            <wp:extent cx="228600" cy="228600"/>
            <wp:effectExtent l="0" t="0" r="0" b="0"/>
            <wp:wrapNone/>
            <wp:docPr id="25" name="Graphic 25" descr="Badg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 descr="Badge with solid fill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00D1">
        <w:t xml:space="preserve">Click </w:t>
      </w:r>
      <w:r w:rsidR="006500D1" w:rsidRPr="006155ED">
        <w:rPr>
          <w:b/>
          <w:bCs/>
        </w:rPr>
        <w:t>Done</w:t>
      </w:r>
      <w:r w:rsidR="006500D1">
        <w:t xml:space="preserve"> in the </w:t>
      </w:r>
      <w:r w:rsidR="006500D1" w:rsidRPr="006155ED">
        <w:rPr>
          <w:b/>
          <w:bCs/>
          <w:i/>
          <w:iCs/>
        </w:rPr>
        <w:t>View Tasks &amp; PM</w:t>
      </w:r>
      <w:r w:rsidR="004026A9" w:rsidRPr="006155ED">
        <w:rPr>
          <w:b/>
          <w:bCs/>
          <w:i/>
          <w:iCs/>
        </w:rPr>
        <w:t>s</w:t>
      </w:r>
      <w:r w:rsidR="004026A9">
        <w:t xml:space="preserve"> view to </w:t>
      </w:r>
      <w:r w:rsidR="001C7B7F">
        <w:br/>
      </w:r>
      <w:r w:rsidR="004026A9">
        <w:t>return to the menu.</w:t>
      </w:r>
    </w:p>
    <w:p w14:paraId="129EC583" w14:textId="5F3DF9F5" w:rsidR="00C00797" w:rsidRDefault="00C00797"/>
    <w:p w14:paraId="3A4AA4CA" w14:textId="616D36A6" w:rsidR="00ED7BC5" w:rsidRDefault="00ED7BC5"/>
    <w:p w14:paraId="22371B41" w14:textId="4E61C654" w:rsidR="00ED7BC5" w:rsidRDefault="00B1229A">
      <w:r>
        <w:rPr>
          <w:noProof/>
        </w:rPr>
        <w:drawing>
          <wp:anchor distT="0" distB="0" distL="114300" distR="114300" simplePos="0" relativeHeight="252031488" behindDoc="0" locked="0" layoutInCell="1" allowOverlap="1" wp14:anchorId="41352CC4" wp14:editId="750EFDE0">
            <wp:simplePos x="0" y="0"/>
            <wp:positionH relativeFrom="column">
              <wp:posOffset>6419850</wp:posOffset>
            </wp:positionH>
            <wp:positionV relativeFrom="paragraph">
              <wp:posOffset>702945</wp:posOffset>
            </wp:positionV>
            <wp:extent cx="228600" cy="228600"/>
            <wp:effectExtent l="0" t="0" r="0" b="0"/>
            <wp:wrapNone/>
            <wp:docPr id="34" name="Graphic 34" descr="Badge 3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Graphic 34" descr="Badge 3 with solid fill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7BC5">
        <w:br w:type="page"/>
      </w:r>
    </w:p>
    <w:p w14:paraId="4E883DFA" w14:textId="52D4E077" w:rsidR="00E618F2" w:rsidRDefault="00E618F2">
      <w:pPr>
        <w:rPr>
          <w:rFonts w:asciiTheme="majorHAnsi" w:eastAsiaTheme="majorEastAsia" w:hAnsiTheme="majorHAnsi" w:cstheme="majorBidi"/>
          <w:b/>
          <w:color w:val="FF0000"/>
          <w:sz w:val="32"/>
          <w:szCs w:val="32"/>
        </w:rPr>
      </w:pPr>
    </w:p>
    <w:p w14:paraId="177AEFCD" w14:textId="535D62A4" w:rsidR="00A50E94" w:rsidRDefault="00A50E94" w:rsidP="0006175E">
      <w:pPr>
        <w:pStyle w:val="Heading1"/>
      </w:pPr>
      <w:r>
        <w:t>Selecting an Order</w:t>
      </w:r>
      <w:bookmarkEnd w:id="0"/>
      <w:r>
        <w:t xml:space="preserve"> </w:t>
      </w:r>
    </w:p>
    <w:p w14:paraId="177AEFCE" w14:textId="40BA77E5" w:rsidR="005E48E1" w:rsidRDefault="00CC0F4E" w:rsidP="00A50E94">
      <w:r>
        <w:rPr>
          <w:noProof/>
        </w:rPr>
        <w:drawing>
          <wp:anchor distT="0" distB="0" distL="114300" distR="114300" simplePos="0" relativeHeight="251150847" behindDoc="0" locked="0" layoutInCell="1" allowOverlap="1" wp14:anchorId="19B51A7A" wp14:editId="3F6DC2BF">
            <wp:simplePos x="0" y="0"/>
            <wp:positionH relativeFrom="column">
              <wp:posOffset>3257550</wp:posOffset>
            </wp:positionH>
            <wp:positionV relativeFrom="paragraph">
              <wp:posOffset>126365</wp:posOffset>
            </wp:positionV>
            <wp:extent cx="4972050" cy="2816860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281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6EDF">
        <w:t xml:space="preserve">The first step in controlling the station is to select an order to process. </w:t>
      </w:r>
    </w:p>
    <w:p w14:paraId="6E1223DE" w14:textId="026B1EEC" w:rsidR="00CC0F4E" w:rsidRPr="00F60CC8" w:rsidRDefault="0017074B" w:rsidP="002F6277">
      <w:pPr>
        <w:pStyle w:val="ListParagraph"/>
        <w:numPr>
          <w:ilvl w:val="0"/>
          <w:numId w:val="21"/>
        </w:numPr>
        <w:spacing w:after="80"/>
        <w:ind w:left="360"/>
        <w:contextualSpacing w:val="0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035584" behindDoc="0" locked="0" layoutInCell="1" allowOverlap="1" wp14:anchorId="3361C78E" wp14:editId="710698A1">
            <wp:simplePos x="0" y="0"/>
            <wp:positionH relativeFrom="column">
              <wp:posOffset>4029075</wp:posOffset>
            </wp:positionH>
            <wp:positionV relativeFrom="paragraph">
              <wp:posOffset>152400</wp:posOffset>
            </wp:positionV>
            <wp:extent cx="228600" cy="228600"/>
            <wp:effectExtent l="0" t="0" r="0" b="0"/>
            <wp:wrapNone/>
            <wp:docPr id="49" name="Graphic 49" descr="Badge 1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Badge 1 with solid fill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0F4E" w:rsidRPr="00F60CC8">
        <w:rPr>
          <w:color w:val="000000" w:themeColor="text1"/>
        </w:rPr>
        <w:t xml:space="preserve">Touch the </w:t>
      </w:r>
      <w:r w:rsidR="00CC0F4E" w:rsidRPr="00F60CC8">
        <w:rPr>
          <w:b/>
          <w:color w:val="000000" w:themeColor="text1"/>
        </w:rPr>
        <w:t>Select Order</w:t>
      </w:r>
      <w:r w:rsidR="00CC0F4E" w:rsidRPr="00F60CC8">
        <w:rPr>
          <w:color w:val="000000" w:themeColor="text1"/>
        </w:rPr>
        <w:t xml:space="preserve"> button in the </w:t>
      </w:r>
      <w:r w:rsidR="00CC0F4E" w:rsidRPr="00F60CC8">
        <w:rPr>
          <w:b/>
          <w:i/>
          <w:color w:val="000000" w:themeColor="text1"/>
        </w:rPr>
        <w:t>Idle</w:t>
      </w:r>
      <w:r w:rsidR="00CC0F4E" w:rsidRPr="00F60CC8">
        <w:rPr>
          <w:color w:val="000000" w:themeColor="text1"/>
        </w:rPr>
        <w:t xml:space="preserve"> menu.</w:t>
      </w:r>
    </w:p>
    <w:p w14:paraId="48F6E42C" w14:textId="61ADC35E" w:rsidR="00CC0F4E" w:rsidRPr="002F6277" w:rsidRDefault="00865E6F" w:rsidP="002F6277">
      <w:pPr>
        <w:ind w:left="360"/>
        <w:rPr>
          <w:color w:val="000000" w:themeColor="text1"/>
        </w:rPr>
      </w:pPr>
      <w:r>
        <w:rPr>
          <w:noProof/>
          <w:color w:val="000000" w:themeColor="text1"/>
        </w:rPr>
        <w:pict w14:anchorId="622CCF3A">
          <v:shape id="_x0000_s2577" type="#_x0000_t34" style="position:absolute;left:0;text-align:left;margin-left:102pt;margin-top:2.85pt;width:159pt;height:19.5pt;flip:y;z-index:252043776" o:connectortype="elbow" adj="20173,197723,-23638" strokecolor="red">
            <v:stroke endarrow="open"/>
          </v:shape>
        </w:pict>
      </w:r>
      <w:r w:rsidR="00CC0F4E" w:rsidRPr="002F6277">
        <w:rPr>
          <w:color w:val="000000" w:themeColor="text1"/>
        </w:rPr>
        <w:t xml:space="preserve">The </w:t>
      </w:r>
      <w:r w:rsidR="00CC0F4E" w:rsidRPr="002F6277">
        <w:rPr>
          <w:b/>
          <w:i/>
          <w:color w:val="000000" w:themeColor="text1"/>
        </w:rPr>
        <w:t>Select an Order</w:t>
      </w:r>
      <w:r w:rsidR="00CC0F4E" w:rsidRPr="002F6277">
        <w:rPr>
          <w:color w:val="000000" w:themeColor="text1"/>
        </w:rPr>
        <w:t xml:space="preserve"> screen displays orders waiting to be processed. </w:t>
      </w:r>
    </w:p>
    <w:p w14:paraId="5C121D9F" w14:textId="0E6CB1C0" w:rsidR="009D610D" w:rsidRDefault="00CC0F4E" w:rsidP="00CC0F4E">
      <w:pPr>
        <w:ind w:left="360"/>
        <w:rPr>
          <w:color w:val="000000" w:themeColor="text1"/>
        </w:rPr>
      </w:pPr>
      <w:r w:rsidRPr="00F60CC8">
        <w:rPr>
          <w:color w:val="000000" w:themeColor="text1"/>
        </w:rPr>
        <w:t>Each order includes</w:t>
      </w:r>
      <w:r w:rsidR="009D610D">
        <w:rPr>
          <w:color w:val="000000" w:themeColor="text1"/>
        </w:rPr>
        <w:t>:</w:t>
      </w:r>
    </w:p>
    <w:p w14:paraId="36CEF7B8" w14:textId="56E94590" w:rsidR="009D610D" w:rsidRDefault="00374729" w:rsidP="00CC0F4E">
      <w:pPr>
        <w:pStyle w:val="ListParagraph"/>
        <w:numPr>
          <w:ilvl w:val="1"/>
          <w:numId w:val="39"/>
        </w:numPr>
        <w:spacing w:after="80"/>
        <w:ind w:left="1080"/>
        <w:contextualSpacing w:val="0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039680" behindDoc="0" locked="0" layoutInCell="1" allowOverlap="1" wp14:anchorId="726A794F" wp14:editId="7FA8EB7F">
            <wp:simplePos x="0" y="0"/>
            <wp:positionH relativeFrom="column">
              <wp:posOffset>4086225</wp:posOffset>
            </wp:positionH>
            <wp:positionV relativeFrom="paragraph">
              <wp:posOffset>175260</wp:posOffset>
            </wp:positionV>
            <wp:extent cx="228600" cy="228600"/>
            <wp:effectExtent l="0" t="0" r="0" b="0"/>
            <wp:wrapNone/>
            <wp:docPr id="53" name="Graphic 53" descr="Badg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 descr="Badge with solid fill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610D">
        <w:rPr>
          <w:color w:val="000000" w:themeColor="text1"/>
        </w:rPr>
        <w:t>Order number</w:t>
      </w:r>
      <w:r w:rsidR="00704B62">
        <w:rPr>
          <w:color w:val="000000" w:themeColor="text1"/>
        </w:rPr>
        <w:t xml:space="preserve"> </w:t>
      </w:r>
    </w:p>
    <w:p w14:paraId="026E6777" w14:textId="0B8FA59D" w:rsidR="00CC0F4E" w:rsidRPr="00F60CC8" w:rsidRDefault="008D53EB" w:rsidP="00CC0F4E">
      <w:pPr>
        <w:pStyle w:val="ListParagraph"/>
        <w:numPr>
          <w:ilvl w:val="1"/>
          <w:numId w:val="39"/>
        </w:numPr>
        <w:spacing w:after="80"/>
        <w:ind w:left="1080"/>
        <w:contextualSpacing w:val="0"/>
        <w:rPr>
          <w:color w:val="000000" w:themeColor="text1"/>
        </w:rPr>
      </w:pPr>
      <w:r>
        <w:rPr>
          <w:noProof/>
          <w:color w:val="000000" w:themeColor="text1"/>
        </w:rPr>
        <w:pict w14:anchorId="20D12897">
          <v:shape id="_x0000_s2576" type="#_x0000_t34" style="position:absolute;left:0;text-align:left;margin-left:96pt;margin-top:2.3pt;width:221.25pt;height:81.75pt;flip:y;z-index:252042752" o:connectortype="elbow" adj="13360,84220,-16401" strokecolor="red">
            <v:stroke endarrow="open"/>
          </v:shape>
        </w:pict>
      </w:r>
      <w:r w:rsidR="00CC0F4E" w:rsidRPr="00F60CC8">
        <w:rPr>
          <w:color w:val="000000" w:themeColor="text1"/>
        </w:rPr>
        <w:t>Parts created</w:t>
      </w:r>
    </w:p>
    <w:p w14:paraId="6083E0AC" w14:textId="0F724DF8" w:rsidR="00CC0F4E" w:rsidRPr="00F60CC8" w:rsidRDefault="00D05383" w:rsidP="00CC0F4E">
      <w:pPr>
        <w:pStyle w:val="ListParagraph"/>
        <w:numPr>
          <w:ilvl w:val="1"/>
          <w:numId w:val="39"/>
        </w:numPr>
        <w:spacing w:after="80"/>
        <w:ind w:left="1080"/>
        <w:contextualSpacing w:val="0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041728" behindDoc="0" locked="0" layoutInCell="1" allowOverlap="1" wp14:anchorId="6366FC12" wp14:editId="15ED6F3D">
            <wp:simplePos x="0" y="0"/>
            <wp:positionH relativeFrom="column">
              <wp:posOffset>5029200</wp:posOffset>
            </wp:positionH>
            <wp:positionV relativeFrom="paragraph">
              <wp:posOffset>234950</wp:posOffset>
            </wp:positionV>
            <wp:extent cx="228600" cy="228600"/>
            <wp:effectExtent l="0" t="0" r="0" b="0"/>
            <wp:wrapNone/>
            <wp:docPr id="54" name="Graphic 54" descr="Badge 3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Graphic 54" descr="Badge 3 with solid fill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1C57">
        <w:rPr>
          <w:noProof/>
        </w:rPr>
        <w:drawing>
          <wp:anchor distT="0" distB="0" distL="114300" distR="114300" simplePos="0" relativeHeight="252033536" behindDoc="0" locked="0" layoutInCell="1" allowOverlap="1" wp14:anchorId="0E947236" wp14:editId="6201D33E">
            <wp:simplePos x="0" y="0"/>
            <wp:positionH relativeFrom="column">
              <wp:posOffset>3857625</wp:posOffset>
            </wp:positionH>
            <wp:positionV relativeFrom="paragraph">
              <wp:posOffset>233045</wp:posOffset>
            </wp:positionV>
            <wp:extent cx="3914775" cy="2112501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21125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0F4E" w:rsidRPr="00F60CC8">
        <w:rPr>
          <w:color w:val="000000" w:themeColor="text1"/>
        </w:rPr>
        <w:t xml:space="preserve">Plant </w:t>
      </w:r>
    </w:p>
    <w:p w14:paraId="3E4F1947" w14:textId="1F323B4D" w:rsidR="00CC0F4E" w:rsidRPr="00F60CC8" w:rsidRDefault="00865E6F" w:rsidP="00CC0F4E">
      <w:pPr>
        <w:pStyle w:val="ListParagraph"/>
        <w:numPr>
          <w:ilvl w:val="1"/>
          <w:numId w:val="39"/>
        </w:numPr>
        <w:spacing w:after="80"/>
        <w:ind w:left="1080"/>
        <w:contextualSpacing w:val="0"/>
        <w:rPr>
          <w:color w:val="000000" w:themeColor="text1"/>
        </w:rPr>
      </w:pPr>
      <w:r>
        <w:rPr>
          <w:noProof/>
          <w:color w:val="000000" w:themeColor="text1"/>
        </w:rPr>
        <w:pict w14:anchorId="6519C7DF">
          <v:shape id="_x0000_s2578" type="#_x0000_t34" style="position:absolute;left:0;text-align:left;margin-left:234pt;margin-top:9.15pt;width:69.75pt;height:61.5pt;flip:y;z-index:252044800" o:connectortype="elbow" adj="10792,120644,-94761" strokecolor="red">
            <v:stroke endarrow="open"/>
          </v:shape>
        </w:pict>
      </w:r>
      <w:r w:rsidR="00CC0F4E" w:rsidRPr="00F60CC8">
        <w:rPr>
          <w:color w:val="000000" w:themeColor="text1"/>
        </w:rPr>
        <w:t>Production time needed</w:t>
      </w:r>
    </w:p>
    <w:p w14:paraId="7B898DC2" w14:textId="42C0FC2D" w:rsidR="00CC0F4E" w:rsidRPr="00F60CC8" w:rsidRDefault="00CC0F4E" w:rsidP="00CC0F4E">
      <w:pPr>
        <w:pStyle w:val="ListParagraph"/>
        <w:numPr>
          <w:ilvl w:val="1"/>
          <w:numId w:val="39"/>
        </w:numPr>
        <w:spacing w:after="80"/>
        <w:ind w:left="1080"/>
        <w:contextualSpacing w:val="0"/>
        <w:rPr>
          <w:color w:val="000000" w:themeColor="text1"/>
        </w:rPr>
      </w:pPr>
      <w:r w:rsidRPr="00F60CC8">
        <w:rPr>
          <w:color w:val="000000" w:themeColor="text1"/>
        </w:rPr>
        <w:t>Quantity to</w:t>
      </w:r>
      <w:r>
        <w:rPr>
          <w:color w:val="000000" w:themeColor="text1"/>
        </w:rPr>
        <w:t xml:space="preserve"> </w:t>
      </w:r>
      <w:r w:rsidRPr="00F60CC8">
        <w:rPr>
          <w:color w:val="000000" w:themeColor="text1"/>
        </w:rPr>
        <w:t>produce for each part</w:t>
      </w:r>
    </w:p>
    <w:p w14:paraId="094A9C66" w14:textId="2BB2F5E2" w:rsidR="000F4DAA" w:rsidRDefault="00CC0F4E" w:rsidP="00CC0F4E">
      <w:pPr>
        <w:pStyle w:val="ListParagraph"/>
        <w:numPr>
          <w:ilvl w:val="0"/>
          <w:numId w:val="21"/>
        </w:numPr>
        <w:ind w:left="360"/>
        <w:contextualSpacing w:val="0"/>
      </w:pPr>
      <w:r w:rsidRPr="00CC0F4E">
        <w:t xml:space="preserve">Touch an order. </w:t>
      </w:r>
    </w:p>
    <w:p w14:paraId="67104AED" w14:textId="6F656074" w:rsidR="00CC0F4E" w:rsidRDefault="00D05383" w:rsidP="00CC0F4E">
      <w:pPr>
        <w:pStyle w:val="ListParagraph"/>
        <w:numPr>
          <w:ilvl w:val="0"/>
          <w:numId w:val="21"/>
        </w:numPr>
        <w:ind w:left="360"/>
        <w:contextualSpacing w:val="0"/>
      </w:pPr>
      <w:r>
        <w:rPr>
          <w:noProof/>
        </w:rPr>
        <w:drawing>
          <wp:anchor distT="0" distB="0" distL="114300" distR="114300" simplePos="0" relativeHeight="252040704" behindDoc="0" locked="0" layoutInCell="1" allowOverlap="1" wp14:anchorId="0CFE3321" wp14:editId="4F17B068">
            <wp:simplePos x="0" y="0"/>
            <wp:positionH relativeFrom="column">
              <wp:posOffset>6734175</wp:posOffset>
            </wp:positionH>
            <wp:positionV relativeFrom="paragraph">
              <wp:posOffset>965835</wp:posOffset>
            </wp:positionV>
            <wp:extent cx="228600" cy="228600"/>
            <wp:effectExtent l="0" t="0" r="0" b="0"/>
            <wp:wrapNone/>
            <wp:docPr id="56" name="Graphic 56" descr="Badge 4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Graphic 56" descr="Badge 4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0F4E" w:rsidRPr="00CC0F4E">
        <w:t xml:space="preserve">The </w:t>
      </w:r>
      <w:r w:rsidR="00CC0F4E" w:rsidRPr="00CC0F4E">
        <w:rPr>
          <w:b/>
          <w:i/>
        </w:rPr>
        <w:t>Order Number</w:t>
      </w:r>
      <w:r w:rsidR="00CC0F4E" w:rsidRPr="00CC0F4E">
        <w:t xml:space="preserve"> pop-up screen is displayed.</w:t>
      </w:r>
      <w:r>
        <w:rPr>
          <w:noProof/>
        </w:rPr>
        <w:t xml:space="preserve"> </w:t>
      </w:r>
    </w:p>
    <w:p w14:paraId="177AEFCF" w14:textId="26FA5461" w:rsidR="00E26B27" w:rsidRDefault="00865E6F" w:rsidP="00CC0F4E">
      <w:pPr>
        <w:pStyle w:val="ListParagraph"/>
        <w:numPr>
          <w:ilvl w:val="0"/>
          <w:numId w:val="21"/>
        </w:numPr>
        <w:ind w:left="360"/>
        <w:contextualSpacing w:val="0"/>
      </w:pPr>
      <w:r>
        <w:rPr>
          <w:noProof/>
        </w:rPr>
        <w:pict w14:anchorId="6C83DF5B">
          <v:shape id="_x0000_s2579" type="#_x0000_t34" style="position:absolute;left:0;text-align:left;margin-left:267.75pt;margin-top:8.55pt;width:263.25pt;height:55.5pt;z-index:252045824" o:connectortype="elbow" adj="20090,-141859,-27877" strokecolor="red">
            <v:stroke endarrow="block"/>
          </v:shape>
        </w:pict>
      </w:r>
      <w:r w:rsidR="00CC0F4E" w:rsidRPr="00CC0F4E">
        <w:t xml:space="preserve">Click </w:t>
      </w:r>
      <w:r w:rsidR="00CC0F4E" w:rsidRPr="00F37EFF">
        <w:rPr>
          <w:b/>
        </w:rPr>
        <w:t>OK</w:t>
      </w:r>
      <w:r w:rsidR="00CC0F4E" w:rsidRPr="00CC0F4E">
        <w:t xml:space="preserve"> to create the job. The </w:t>
      </w:r>
      <w:r w:rsidR="00CC0F4E" w:rsidRPr="00F37EFF">
        <w:rPr>
          <w:b/>
          <w:i/>
        </w:rPr>
        <w:t>Setup</w:t>
      </w:r>
      <w:r w:rsidR="00CC0F4E" w:rsidRPr="00CC0F4E">
        <w:t xml:space="preserve"> menu is</w:t>
      </w:r>
      <w:r w:rsidR="00CC0F4E">
        <w:t xml:space="preserve"> returned.</w:t>
      </w:r>
    </w:p>
    <w:p w14:paraId="177AEFD0" w14:textId="338490B3" w:rsidR="00A50E94" w:rsidRDefault="00A50E94" w:rsidP="00A50E94"/>
    <w:p w14:paraId="177AEFD2" w14:textId="2766F9EA" w:rsidR="00C5474A" w:rsidRDefault="00C5474A" w:rsidP="00704B62"/>
    <w:p w14:paraId="177AEFD3" w14:textId="67D7EEE2" w:rsidR="00C5474A" w:rsidRDefault="00C5474A" w:rsidP="00C5474A"/>
    <w:p w14:paraId="177AEFD4" w14:textId="18498112" w:rsidR="00C5474A" w:rsidRDefault="00C5474A" w:rsidP="00C5474A"/>
    <w:p w14:paraId="177AEFD5" w14:textId="60C91F0F" w:rsidR="00C5474A" w:rsidRDefault="00C5474A" w:rsidP="00A50E94"/>
    <w:p w14:paraId="177AEFD6" w14:textId="05D22337" w:rsidR="00A50E94" w:rsidRDefault="00000000" w:rsidP="00A50E94">
      <w:pPr>
        <w:rPr>
          <w:rFonts w:asciiTheme="majorHAnsi" w:eastAsiaTheme="majorEastAsia" w:hAnsiTheme="majorHAnsi" w:cstheme="majorBidi"/>
          <w:sz w:val="32"/>
          <w:szCs w:val="32"/>
        </w:rPr>
      </w:pPr>
      <w:r>
        <w:rPr>
          <w:noProof/>
        </w:rPr>
        <w:pict w14:anchorId="177AF0E6">
          <v:shapetype id="_x0000_t120" coordsize="21600,21600" o:spt="120" path="m10800,qx,10800,10800,21600,21600,10800,10800,xe">
            <v:path gradientshapeok="t" o:connecttype="custom" o:connectlocs="10800,0;3163,3163;0,10800;3163,18437;10800,21600;18437,18437;21600,10800;18437,3163" textboxrect="3163,3163,18437,18437"/>
          </v:shapetype>
          <v:shape id="_x0000_s2395" type="#_x0000_t120" style="position:absolute;margin-left:214.9pt;margin-top:146.75pt;width:27.35pt;height:27.35pt;z-index:251782144;v-text-anchor:middle" fillcolor="red" strokecolor="red">
            <v:shadow on="t"/>
            <o:lock v:ext="edit" aspectratio="t"/>
            <v:textbox style="mso-next-textbox:#_x0000_s2395">
              <w:txbxContent>
                <w:p w14:paraId="177AF37C" w14:textId="77777777" w:rsidR="00104E89" w:rsidRPr="00CE207F" w:rsidRDefault="00104E89" w:rsidP="0007042E">
                  <w:pPr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CE207F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0E8">
          <v:shape id="_x0000_s2396" type="#_x0000_t120" style="position:absolute;margin-left:605.55pt;margin-top:128.75pt;width:27.35pt;height:27.35pt;z-index:251783168;v-text-anchor:middle" fillcolor="red" strokecolor="red">
            <v:shadow on="t"/>
            <o:lock v:ext="edit" aspectratio="t"/>
            <v:textbox style="mso-next-textbox:#_x0000_s2396">
              <w:txbxContent>
                <w:p w14:paraId="177AF37D" w14:textId="77777777" w:rsidR="00104E89" w:rsidRPr="00CE207F" w:rsidRDefault="00104E89" w:rsidP="0007042E">
                  <w:pPr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CE207F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0E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304" type="#_x0000_t32" style="position:absolute;margin-left:443.25pt;margin-top:254.75pt;width:84.75pt;height:0;z-index:251721728;mso-position-horizontal-relative:text;mso-position-vertical-relative:text" o:connectortype="straight" strokecolor="red" strokeweight="2.25pt">
            <v:stroke endarrow="open"/>
            <v:shadow type="perspective" color="#622423 [1605]" offset="1pt" offset2="-3pt"/>
          </v:shape>
        </w:pict>
      </w:r>
      <w:r>
        <w:rPr>
          <w:noProof/>
        </w:rPr>
        <w:pict w14:anchorId="177AF0EE">
          <v:shape id="_x0000_s2398" type="#_x0000_t120" style="position:absolute;margin-left:437.25pt;margin-top:239pt;width:27.35pt;height:27.35pt;z-index:251785216;mso-position-horizontal-relative:text;mso-position-vertical-relative:text;v-text-anchor:middle" fillcolor="red" strokecolor="red">
            <v:shadow on="t"/>
            <o:lock v:ext="edit" aspectratio="t"/>
            <v:textbox style="mso-next-textbox:#_x0000_s2398">
              <w:txbxContent>
                <w:p w14:paraId="177AF37E" w14:textId="77777777" w:rsidR="00104E89" w:rsidRPr="00CE207F" w:rsidRDefault="00104E89" w:rsidP="0007042E">
                  <w:pPr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CE207F"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>
        <w:rPr>
          <w:noProof/>
        </w:rPr>
        <w:pict w14:anchorId="177AF0EF">
          <v:roundrect id="Rounded Rectangle 287" o:spid="_x0000_s2295" style="position:absolute;margin-left:531pt;margin-top:235.25pt;width:90.75pt;height:34.6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A50E94">
        <w:br w:type="page"/>
      </w:r>
    </w:p>
    <w:p w14:paraId="177AEFD7" w14:textId="4E30575C" w:rsidR="005621A3" w:rsidRDefault="00DA0437" w:rsidP="003C64EC">
      <w:pPr>
        <w:pStyle w:val="Heading1"/>
      </w:pPr>
      <w:bookmarkStart w:id="1" w:name="_Toc454286276"/>
      <w:r>
        <w:lastRenderedPageBreak/>
        <w:t xml:space="preserve">The </w:t>
      </w:r>
      <w:r w:rsidR="006968B5">
        <w:t xml:space="preserve">Setup </w:t>
      </w:r>
      <w:r w:rsidR="007118A1">
        <w:t>M</w:t>
      </w:r>
      <w:r w:rsidR="0029525A">
        <w:t>enu</w:t>
      </w:r>
      <w:bookmarkEnd w:id="1"/>
    </w:p>
    <w:p w14:paraId="177AEFD8" w14:textId="09E16CEB" w:rsidR="00DA0437" w:rsidRDefault="00DA0437" w:rsidP="00DA0437">
      <w:pPr>
        <w:pStyle w:val="ListParagraph"/>
        <w:ind w:left="0"/>
        <w:contextualSpacing w:val="0"/>
        <w:rPr>
          <w:color w:val="000000" w:themeColor="text1"/>
        </w:rPr>
      </w:pPr>
      <w:r w:rsidRPr="00DA0437">
        <w:rPr>
          <w:color w:val="000000" w:themeColor="text1"/>
        </w:rPr>
        <w:t xml:space="preserve">The </w:t>
      </w:r>
      <w:r w:rsidRPr="000C253F">
        <w:rPr>
          <w:b/>
          <w:i/>
          <w:color w:val="000000" w:themeColor="text1"/>
        </w:rPr>
        <w:t>Setup</w:t>
      </w:r>
      <w:r w:rsidRPr="000C253F">
        <w:rPr>
          <w:i/>
          <w:color w:val="000000" w:themeColor="text1"/>
        </w:rPr>
        <w:t xml:space="preserve"> </w:t>
      </w:r>
      <w:r w:rsidRPr="00DA0437">
        <w:rPr>
          <w:color w:val="000000" w:themeColor="text1"/>
        </w:rPr>
        <w:t xml:space="preserve">menu is displayed </w:t>
      </w:r>
      <w:r w:rsidR="00941A00">
        <w:rPr>
          <w:color w:val="000000" w:themeColor="text1"/>
        </w:rPr>
        <w:t>after you s</w:t>
      </w:r>
      <w:r w:rsidRPr="00DA0437">
        <w:rPr>
          <w:color w:val="000000" w:themeColor="text1"/>
        </w:rPr>
        <w:t xml:space="preserve">elect and verify an order (by clicking </w:t>
      </w:r>
      <w:r w:rsidRPr="00DA0437">
        <w:rPr>
          <w:b/>
          <w:color w:val="000000" w:themeColor="text1"/>
        </w:rPr>
        <w:t>OK</w:t>
      </w:r>
      <w:r w:rsidRPr="00DA0437">
        <w:rPr>
          <w:color w:val="000000" w:themeColor="text1"/>
        </w:rPr>
        <w:t xml:space="preserve"> in the </w:t>
      </w:r>
      <w:r w:rsidRPr="00DA0437">
        <w:rPr>
          <w:b/>
          <w:i/>
          <w:color w:val="000000" w:themeColor="text1"/>
        </w:rPr>
        <w:t>Order Number</w:t>
      </w:r>
      <w:r w:rsidRPr="00DA0437">
        <w:rPr>
          <w:color w:val="000000" w:themeColor="text1"/>
        </w:rPr>
        <w:t xml:space="preserve"> pop-up window).  Actions available from this menu allow you to </w:t>
      </w:r>
      <w:r w:rsidR="0091624E">
        <w:rPr>
          <w:color w:val="000000" w:themeColor="text1"/>
        </w:rPr>
        <w:t xml:space="preserve">prepare the </w:t>
      </w:r>
      <w:r w:rsidR="000C253F">
        <w:rPr>
          <w:color w:val="000000" w:themeColor="text1"/>
        </w:rPr>
        <w:t xml:space="preserve">station </w:t>
      </w:r>
      <w:r w:rsidRPr="00DA0437">
        <w:rPr>
          <w:color w:val="000000" w:themeColor="text1"/>
        </w:rPr>
        <w:t xml:space="preserve">for the </w:t>
      </w:r>
      <w:r w:rsidR="000C253F">
        <w:rPr>
          <w:color w:val="000000" w:themeColor="text1"/>
        </w:rPr>
        <w:t>job</w:t>
      </w:r>
      <w:r w:rsidRPr="00DA0437">
        <w:rPr>
          <w:color w:val="000000" w:themeColor="text1"/>
        </w:rPr>
        <w:t xml:space="preserve">. </w:t>
      </w:r>
      <w:r w:rsidR="00F83975">
        <w:rPr>
          <w:color w:val="000000" w:themeColor="text1"/>
        </w:rPr>
        <w:t>The following options may be visible:</w:t>
      </w:r>
    </w:p>
    <w:p w14:paraId="6F42E717" w14:textId="72BF576B" w:rsidR="00C24091" w:rsidRDefault="00DF565F" w:rsidP="00DA0437">
      <w:pPr>
        <w:pStyle w:val="ListParagraph"/>
        <w:ind w:left="0"/>
        <w:contextualSpacing w:val="0"/>
        <w:rPr>
          <w:color w:val="000000" w:themeColor="text1"/>
        </w:rPr>
      </w:pPr>
      <w:r>
        <w:rPr>
          <w:color w:val="000000" w:themeColor="text1"/>
        </w:rPr>
        <w:t>View Press PM Tasks</w:t>
      </w:r>
    </w:p>
    <w:p w14:paraId="09017978" w14:textId="088C0B3E" w:rsidR="00DF565F" w:rsidRDefault="00DF565F" w:rsidP="00DA0437">
      <w:pPr>
        <w:pStyle w:val="ListParagraph"/>
        <w:ind w:left="0"/>
        <w:contextualSpacing w:val="0"/>
        <w:rPr>
          <w:color w:val="000000" w:themeColor="text1"/>
        </w:rPr>
      </w:pPr>
      <w:r>
        <w:rPr>
          <w:color w:val="000000" w:themeColor="text1"/>
        </w:rPr>
        <w:t>Edit Job</w:t>
      </w:r>
    </w:p>
    <w:p w14:paraId="26773FB6" w14:textId="7F97FB62" w:rsidR="00DF565F" w:rsidRDefault="00FB5F2A" w:rsidP="00DA0437">
      <w:pPr>
        <w:pStyle w:val="ListParagraph"/>
        <w:ind w:left="0"/>
        <w:contextualSpacing w:val="0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027392" behindDoc="0" locked="0" layoutInCell="1" allowOverlap="1" wp14:anchorId="32DCC358" wp14:editId="623F61FE">
            <wp:simplePos x="0" y="0"/>
            <wp:positionH relativeFrom="column">
              <wp:posOffset>3270885</wp:posOffset>
            </wp:positionH>
            <wp:positionV relativeFrom="paragraph">
              <wp:posOffset>201930</wp:posOffset>
            </wp:positionV>
            <wp:extent cx="4721860" cy="2600325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565F">
        <w:rPr>
          <w:color w:val="000000" w:themeColor="text1"/>
        </w:rPr>
        <w:t xml:space="preserve">Scan Coil </w:t>
      </w:r>
    </w:p>
    <w:p w14:paraId="25638190" w14:textId="78AFD25A" w:rsidR="00823E9F" w:rsidRDefault="00823E9F" w:rsidP="00DA0437">
      <w:pPr>
        <w:pStyle w:val="ListParagraph"/>
        <w:ind w:left="0"/>
        <w:contextualSpacing w:val="0"/>
        <w:rPr>
          <w:color w:val="000000" w:themeColor="text1"/>
        </w:rPr>
      </w:pPr>
      <w:r>
        <w:rPr>
          <w:color w:val="000000" w:themeColor="text1"/>
        </w:rPr>
        <w:t>Checklists</w:t>
      </w:r>
    </w:p>
    <w:p w14:paraId="6FD25FC8" w14:textId="19D7986D" w:rsidR="00823E9F" w:rsidRDefault="00823E9F" w:rsidP="00DA0437">
      <w:pPr>
        <w:pStyle w:val="ListParagraph"/>
        <w:ind w:left="0"/>
        <w:contextualSpacing w:val="0"/>
        <w:rPr>
          <w:color w:val="000000" w:themeColor="text1"/>
        </w:rPr>
      </w:pPr>
      <w:r>
        <w:rPr>
          <w:color w:val="000000" w:themeColor="text1"/>
        </w:rPr>
        <w:t>Enter Scrap</w:t>
      </w:r>
    </w:p>
    <w:p w14:paraId="23840FA7" w14:textId="0BDE8C9A" w:rsidR="00823E9F" w:rsidRDefault="00823E9F" w:rsidP="00DA0437">
      <w:pPr>
        <w:pStyle w:val="ListParagraph"/>
        <w:ind w:left="0"/>
        <w:contextualSpacing w:val="0"/>
        <w:rPr>
          <w:color w:val="000000" w:themeColor="text1"/>
        </w:rPr>
      </w:pPr>
      <w:r>
        <w:rPr>
          <w:color w:val="000000" w:themeColor="text1"/>
        </w:rPr>
        <w:t>Complete Setup</w:t>
      </w:r>
    </w:p>
    <w:p w14:paraId="307482ED" w14:textId="109F9A41" w:rsidR="008E2573" w:rsidRPr="00AE4A79" w:rsidRDefault="00823E9F" w:rsidP="00AE4A79">
      <w:pPr>
        <w:rPr>
          <w:b/>
          <w:sz w:val="20"/>
          <w:szCs w:val="20"/>
        </w:rPr>
      </w:pPr>
      <w:r w:rsidRPr="00AE4A79">
        <w:rPr>
          <w:color w:val="000000" w:themeColor="text1"/>
          <w:sz w:val="20"/>
          <w:szCs w:val="20"/>
        </w:rPr>
        <w:t>Cancel Job</w:t>
      </w:r>
      <w:r w:rsidR="008E2573" w:rsidRPr="00AE4A79">
        <w:rPr>
          <w:color w:val="000000" w:themeColor="text1"/>
          <w:sz w:val="20"/>
          <w:szCs w:val="20"/>
        </w:rPr>
        <w:t xml:space="preserve">. </w:t>
      </w:r>
      <w:r w:rsidR="008E2573" w:rsidRPr="00AE4A79">
        <w:rPr>
          <w:sz w:val="20"/>
          <w:szCs w:val="20"/>
        </w:rPr>
        <w:t xml:space="preserve">Touch here to cancel the job. </w:t>
      </w:r>
      <w:r w:rsidR="008E2573" w:rsidRPr="00AE4A79">
        <w:rPr>
          <w:b/>
          <w:sz w:val="20"/>
          <w:szCs w:val="20"/>
        </w:rPr>
        <w:t>Authorized personnel only will have access to</w:t>
      </w:r>
      <w:r w:rsidR="008E2573" w:rsidRPr="00AE4A79">
        <w:rPr>
          <w:b/>
          <w:sz w:val="20"/>
          <w:szCs w:val="20"/>
        </w:rPr>
        <w:t xml:space="preserve"> this button. </w:t>
      </w:r>
      <w:r w:rsidR="008E2573" w:rsidRPr="00AE4A79">
        <w:rPr>
          <w:b/>
          <w:sz w:val="20"/>
          <w:szCs w:val="20"/>
        </w:rPr>
        <w:t xml:space="preserve">button. </w:t>
      </w:r>
    </w:p>
    <w:p w14:paraId="29C91A6A" w14:textId="60256BDE" w:rsidR="008E2573" w:rsidRPr="00AE4A79" w:rsidRDefault="00AE4A79" w:rsidP="00AE4A79">
      <w:pPr>
        <w:rPr>
          <w:b/>
          <w:sz w:val="20"/>
          <w:szCs w:val="20"/>
        </w:rPr>
      </w:pPr>
      <w:r>
        <w:rPr>
          <w:noProof/>
        </w:rPr>
        <w:pict w14:anchorId="177AF103">
          <v:roundrect id="Rounded Rectangle 59" o:spid="_x0000_s2058" style="position:absolute;margin-left:457.45pt;margin-top:16.15pt;width:135.75pt;height:105pt;z-index:252049920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arcsize="10923f" fillcolor="red" strokecolor="#f2dbdb [661]" strokeweight=".5pt">
            <v:stroke opacity="40092f" joinstyle="miter"/>
            <v:shadow color="black" opacity="26214f" origin="-.5,-.5" offset=".74836mm,.74836mm"/>
            <v:textbox style="mso-next-textbox:#Rounded Rectangle 59">
              <w:txbxContent>
                <w:p w14:paraId="177AF386" w14:textId="77777777" w:rsidR="00104E89" w:rsidRPr="002111E1" w:rsidRDefault="00104E89" w:rsidP="00CD6DAE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2111E1">
                    <w:rPr>
                      <w:color w:val="FFFFFF" w:themeColor="background1"/>
                      <w:sz w:val="18"/>
                      <w:szCs w:val="18"/>
                    </w:rPr>
                    <w:t xml:space="preserve">This panel displays job details as a visual reminder of what will be produced. The information is the same as seen in the </w:t>
                  </w:r>
                  <w:r w:rsidRPr="002111E1">
                    <w:rPr>
                      <w:b/>
                      <w:i/>
                      <w:color w:val="FFFFFF" w:themeColor="background1"/>
                      <w:sz w:val="18"/>
                      <w:szCs w:val="18"/>
                    </w:rPr>
                    <w:t>Order Number</w:t>
                  </w:r>
                  <w:r w:rsidRPr="002111E1">
                    <w:rPr>
                      <w:color w:val="FFFFFF" w:themeColor="background1"/>
                      <w:sz w:val="18"/>
                      <w:szCs w:val="18"/>
                    </w:rPr>
                    <w:t xml:space="preserve"> pop-up window plus an LPS Sequence number.</w:t>
                  </w:r>
                </w:p>
              </w:txbxContent>
            </v:textbox>
            <w10:wrap anchorx="margin"/>
          </v:roundrect>
        </w:pict>
      </w:r>
      <w:r w:rsidR="00823E9F" w:rsidRPr="00AE4A79">
        <w:rPr>
          <w:color w:val="000000" w:themeColor="text1"/>
          <w:sz w:val="20"/>
          <w:szCs w:val="20"/>
        </w:rPr>
        <w:t>Manual Cycle</w:t>
      </w:r>
      <w:r w:rsidR="008E2573" w:rsidRPr="00AE4A79">
        <w:rPr>
          <w:sz w:val="20"/>
          <w:szCs w:val="20"/>
        </w:rPr>
        <w:t xml:space="preserve">. </w:t>
      </w:r>
      <w:r w:rsidR="008E2573" w:rsidRPr="00AE4A79">
        <w:rPr>
          <w:sz w:val="20"/>
          <w:szCs w:val="20"/>
        </w:rPr>
        <w:t xml:space="preserve">Touch here to enter the number of cycles that have been completed. </w:t>
      </w:r>
    </w:p>
    <w:p w14:paraId="304D659D" w14:textId="531823E2" w:rsidR="00823E9F" w:rsidRDefault="00823E9F" w:rsidP="00DA0437">
      <w:pPr>
        <w:pStyle w:val="ListParagraph"/>
        <w:ind w:left="0"/>
        <w:contextualSpacing w:val="0"/>
        <w:rPr>
          <w:color w:val="000000" w:themeColor="text1"/>
        </w:rPr>
      </w:pPr>
      <w:r>
        <w:rPr>
          <w:color w:val="000000" w:themeColor="text1"/>
        </w:rPr>
        <w:t>Part Adjustment</w:t>
      </w:r>
    </w:p>
    <w:p w14:paraId="19017BE0" w14:textId="77777777" w:rsidR="00186D34" w:rsidRPr="00186D34" w:rsidRDefault="00823E9F" w:rsidP="00186D34">
      <w:pPr>
        <w:spacing w:after="120"/>
        <w:rPr>
          <w:sz w:val="18"/>
          <w:szCs w:val="18"/>
        </w:rPr>
      </w:pPr>
      <w:r>
        <w:rPr>
          <w:color w:val="000000" w:themeColor="text1"/>
        </w:rPr>
        <w:t>View Work Order</w:t>
      </w:r>
      <w:r w:rsidR="00186D34">
        <w:rPr>
          <w:color w:val="000000" w:themeColor="text1"/>
        </w:rPr>
        <w:t xml:space="preserve">. </w:t>
      </w:r>
      <w:r w:rsidR="00186D34" w:rsidRPr="00186D34">
        <w:rPr>
          <w:sz w:val="18"/>
          <w:szCs w:val="18"/>
        </w:rPr>
        <w:t xml:space="preserve">Touch here to view any tasks or preventive maintenance that must be performed. </w:t>
      </w:r>
    </w:p>
    <w:p w14:paraId="196E1807" w14:textId="380D2573" w:rsidR="00823E9F" w:rsidRDefault="00823E9F" w:rsidP="00DA0437">
      <w:pPr>
        <w:pStyle w:val="ListParagraph"/>
        <w:ind w:left="0"/>
        <w:contextualSpacing w:val="0"/>
        <w:rPr>
          <w:color w:val="000000" w:themeColor="text1"/>
        </w:rPr>
      </w:pPr>
    </w:p>
    <w:p w14:paraId="235A6346" w14:textId="00DAAC2A" w:rsidR="00823E9F" w:rsidRDefault="00823E9F" w:rsidP="00DA0437">
      <w:pPr>
        <w:pStyle w:val="ListParagraph"/>
        <w:ind w:left="0"/>
        <w:contextualSpacing w:val="0"/>
        <w:rPr>
          <w:color w:val="000000" w:themeColor="text1"/>
        </w:rPr>
      </w:pPr>
      <w:r>
        <w:rPr>
          <w:color w:val="000000" w:themeColor="text1"/>
        </w:rPr>
        <w:t>Enter Parameters</w:t>
      </w:r>
    </w:p>
    <w:p w14:paraId="5DD99628" w14:textId="3CC24003" w:rsidR="00823E9F" w:rsidRDefault="00186D34" w:rsidP="00DA0437">
      <w:pPr>
        <w:pStyle w:val="ListParagraph"/>
        <w:ind w:left="0"/>
        <w:contextualSpacing w:val="0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217408" behindDoc="1" locked="0" layoutInCell="1" allowOverlap="1" wp14:anchorId="177AF0F6" wp14:editId="463A601E">
            <wp:simplePos x="0" y="0"/>
            <wp:positionH relativeFrom="margin">
              <wp:posOffset>571500</wp:posOffset>
            </wp:positionH>
            <wp:positionV relativeFrom="paragraph">
              <wp:posOffset>154940</wp:posOffset>
            </wp:positionV>
            <wp:extent cx="6761905" cy="3800000"/>
            <wp:effectExtent l="152400" t="152400" r="363220" b="353060"/>
            <wp:wrapNone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1905" cy="38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77AEFD9" w14:textId="562385CC" w:rsidR="00DA0437" w:rsidRDefault="00DA0437" w:rsidP="00DA0437">
      <w:pPr>
        <w:pStyle w:val="ListParagraph"/>
        <w:ind w:left="0"/>
        <w:rPr>
          <w:color w:val="000000" w:themeColor="text1"/>
        </w:rPr>
      </w:pPr>
    </w:p>
    <w:p w14:paraId="177AEFDA" w14:textId="6927F65D" w:rsidR="00DA0437" w:rsidRPr="00DA0437" w:rsidRDefault="00000000" w:rsidP="00DA0437">
      <w:pPr>
        <w:pStyle w:val="ListParagraph"/>
        <w:ind w:left="0"/>
        <w:rPr>
          <w:color w:val="000000" w:themeColor="text1"/>
        </w:rPr>
      </w:pPr>
      <w:r>
        <w:rPr>
          <w:noProof/>
          <w:color w:val="000000" w:themeColor="text1"/>
        </w:rPr>
        <w:pict w14:anchorId="177AF0F5">
          <v:shape id="Elbow Connector 423" o:spid="_x0000_s2292" type="#_x0000_t34" style="position:absolute;margin-left:49.45pt;margin-top:12.65pt;width:513pt;height:77.25pt;flip:x;z-index: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" adj="9407" strokecolor="red" strokeweight="2.25pt">
            <v:stroke endarrow="open"/>
            <v:shadow on="t" color="black" opacity="26214f" origin=".5,-.5" offset="-.74836mm,.74836mm"/>
          </v:shape>
        </w:pict>
      </w:r>
    </w:p>
    <w:p w14:paraId="177AEFDB" w14:textId="3DD558F3" w:rsidR="0029525A" w:rsidRDefault="0029525A"/>
    <w:p w14:paraId="177AEFDC" w14:textId="0BEAB502" w:rsidR="0029525A" w:rsidRDefault="00000000">
      <w:r>
        <w:rPr>
          <w:noProof/>
        </w:rPr>
        <w:pict w14:anchorId="177AF0F8">
          <v:roundrect id="Rounded Rectangle 55" o:spid="_x0000_s2055" style="position:absolute;margin-left:157.5pt;margin-top:164.95pt;width:108pt;height:52.5pt;z-index:25159782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arcsize="10923f" fillcolor="red" strokecolor="red" strokeweight=".5pt">
            <v:stroke joinstyle="miter"/>
            <v:shadow color="black" opacity="26214f" origin=".5,-.5" offset="-.74836mm,.74836mm"/>
            <v:textbox>
              <w:txbxContent>
                <w:p w14:paraId="177AF381" w14:textId="77777777" w:rsidR="00104E89" w:rsidRPr="002111E1" w:rsidRDefault="00104E89" w:rsidP="007118A1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2111E1">
                    <w:rPr>
                      <w:color w:val="FFFFFF" w:themeColor="background1"/>
                      <w:sz w:val="18"/>
                      <w:szCs w:val="18"/>
                    </w:rPr>
                    <w:t xml:space="preserve">Touch here to scan the die for the job. </w:t>
                  </w:r>
                  <w:r w:rsidRPr="002111E1">
                    <w:rPr>
                      <w:b/>
                      <w:color w:val="FFFFFF" w:themeColor="background1"/>
                      <w:sz w:val="18"/>
                      <w:szCs w:val="18"/>
                    </w:rPr>
                    <w:t>This action is required</w:t>
                  </w:r>
                  <w:r w:rsidRPr="002111E1">
                    <w:rPr>
                      <w:color w:val="FFFFFF" w:themeColor="background1"/>
                      <w:sz w:val="18"/>
                      <w:szCs w:val="18"/>
                    </w:rPr>
                    <w:t>.</w:t>
                  </w:r>
                </w:p>
              </w:txbxContent>
            </v:textbox>
          </v:roundrect>
        </w:pict>
      </w:r>
      <w:r>
        <w:rPr>
          <w:noProof/>
        </w:rPr>
        <w:pict w14:anchorId="177AF0F9">
          <v:roundrect id="Rounded Rectangle 249" o:spid="_x0000_s2056" style="position:absolute;margin-left:321.75pt;margin-top:161.95pt;width:93.75pt;height:65.25pt;z-index:25159987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arcsize="10923f" fillcolor="red" strokecolor="red" strokeweight=".5pt">
            <v:stroke joinstyle="miter"/>
            <v:shadow color="black" opacity="26214f" origin=".5,-.5" offset="-.74836mm,.74836mm"/>
            <v:textbox>
              <w:txbxContent>
                <w:p w14:paraId="177AF382" w14:textId="77777777" w:rsidR="00104E89" w:rsidRPr="00DE5EEE" w:rsidRDefault="00104E89" w:rsidP="001F45A2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DE5EEE">
                    <w:rPr>
                      <w:color w:val="FFFFFF" w:themeColor="background1"/>
                      <w:sz w:val="18"/>
                      <w:szCs w:val="18"/>
                    </w:rPr>
                    <w:t xml:space="preserve">Touch here when you have completed setup activity for the job.  </w:t>
                  </w:r>
                </w:p>
              </w:txbxContent>
            </v:textbox>
          </v:roundrect>
        </w:pict>
      </w:r>
      <w:r>
        <w:rPr>
          <w:noProof/>
        </w:rPr>
        <w:pict w14:anchorId="177AF0FA">
          <v:roundrect id="Rounded Rectangle 50" o:spid="_x0000_s2057" style="position:absolute;margin-left:2.25pt;margin-top:163.5pt;width:108pt;height:71.3pt;z-index:251591680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arcsize="10923f" fillcolor="red" strokecolor="red" strokeweight=".5pt">
            <v:stroke joinstyle="miter"/>
            <v:shadow color="black" opacity="26214f" origin=",-.5" offset="0,3pt"/>
            <v:textbox>
              <w:txbxContent>
                <w:p w14:paraId="177AF383" w14:textId="77777777" w:rsidR="00104E89" w:rsidRPr="002111E1" w:rsidRDefault="00104E89" w:rsidP="007118A1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2111E1">
                    <w:rPr>
                      <w:color w:val="FFFFFF" w:themeColor="background1"/>
                      <w:sz w:val="18"/>
                      <w:szCs w:val="18"/>
                    </w:rPr>
                    <w:t xml:space="preserve">Touch here </w:t>
                  </w:r>
                  <w:r w:rsidRPr="00BD655F">
                    <w:rPr>
                      <w:color w:val="FFFFFF" w:themeColor="background1"/>
                      <w:sz w:val="18"/>
                      <w:szCs w:val="18"/>
                    </w:rPr>
                    <w:t xml:space="preserve">to view documents associated </w:t>
                  </w:r>
                  <w:r w:rsidRPr="002111E1">
                    <w:rPr>
                      <w:color w:val="FFFFFF" w:themeColor="background1"/>
                      <w:sz w:val="18"/>
                      <w:szCs w:val="18"/>
                    </w:rPr>
                    <w:t xml:space="preserve">with setting up and preparing the press. </w:t>
                  </w:r>
                  <w:r w:rsidRPr="002111E1">
                    <w:rPr>
                      <w:b/>
                      <w:color w:val="FFFFFF" w:themeColor="background1"/>
                      <w:sz w:val="18"/>
                      <w:szCs w:val="18"/>
                    </w:rPr>
                    <w:t>This action is required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0FB">
          <v:roundrect id="Rounded Rectangle 53" o:spid="_x0000_s2053" style="position:absolute;margin-left:77.25pt;margin-top:239.7pt;width:108pt;height:56.25pt;z-index:251593728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arcsize="10923f" fillcolor="red" strokecolor="red" strokeweight=".5pt">
            <v:stroke joinstyle="miter"/>
            <v:shadow color="black" opacity="26214f" origin=".5,-.5" offset="-.74836mm,.74836mm"/>
            <v:textbox>
              <w:txbxContent>
                <w:p w14:paraId="177AF384" w14:textId="77777777" w:rsidR="00104E89" w:rsidRPr="002111E1" w:rsidRDefault="00104E89" w:rsidP="007118A1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2111E1">
                    <w:rPr>
                      <w:color w:val="FFFFFF" w:themeColor="background1"/>
                      <w:sz w:val="18"/>
                      <w:szCs w:val="18"/>
                    </w:rPr>
                    <w:t xml:space="preserve">Touch here to scan the coil for the job. </w:t>
                  </w:r>
                  <w:r w:rsidRPr="002111E1">
                    <w:rPr>
                      <w:b/>
                      <w:color w:val="FFFFFF" w:themeColor="background1"/>
                      <w:sz w:val="18"/>
                      <w:szCs w:val="18"/>
                    </w:rPr>
                    <w:t>This action is required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0FC">
          <v:roundrect id="Rounded Rectangle 65" o:spid="_x0000_s2054" style="position:absolute;margin-left:231pt;margin-top:239.7pt;width:108pt;height:65.25pt;z-index:251595776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arcsize="10923f" fillcolor="red" strokecolor="red" strokeweight=".5pt">
            <v:stroke joinstyle="miter"/>
            <v:shadow color="black" opacity="26214f" origin=".5,-.5" offset="-.74836mm,.74836mm"/>
            <v:textbox>
              <w:txbxContent>
                <w:p w14:paraId="177AF385" w14:textId="77777777" w:rsidR="00104E89" w:rsidRPr="002111E1" w:rsidRDefault="00104E89" w:rsidP="002111E1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2111E1">
                    <w:rPr>
                      <w:color w:val="FFFFFF" w:themeColor="background1"/>
                      <w:sz w:val="18"/>
                      <w:szCs w:val="18"/>
                    </w:rPr>
                    <w:t xml:space="preserve">Touch here to identify any scrap that has been generated 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during </w:t>
                  </w:r>
                  <w:r w:rsidRPr="002111E1">
                    <w:rPr>
                      <w:color w:val="FFFFFF" w:themeColor="background1"/>
                      <w:sz w:val="18"/>
                      <w:szCs w:val="18"/>
                    </w:rPr>
                    <w:t xml:space="preserve">the setup process. 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0FD">
          <v:shape id="Straight Arrow Connector 52" o:spid="_x0000_s2291" type="#_x0000_t32" style="position:absolute;margin-left:54.7pt;margin-top:98.95pt;width:.75pt;height:113.25pt;z-index:25158758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" strokecolor="red" strokeweight="2.25pt">
            <v:stroke start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0FE">
          <v:shape id="Straight Arrow Connector 223" o:spid="_x0000_s2290" type="#_x0000_t32" style="position:absolute;margin-left:132pt;margin-top:98.95pt;width:0;height:176.25pt;flip:y;z-index:251592704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0FF">
          <v:shape id="Straight Arrow Connector 242" o:spid="_x0000_s2289" type="#_x0000_t32" style="position:absolute;margin-left:285.75pt;margin-top:98.95pt;width:0;height:178.5pt;flip:y;z-index:251594752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00">
          <v:shape id="Straight Arrow Connector 267" o:spid="_x0000_s2288" type="#_x0000_t32" style="position:absolute;margin-left:210.75pt;margin-top:98.95pt;width:0;height:96pt;flip:y;z-index:251596800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01">
          <v:shape id="Straight Arrow Connector 271" o:spid="_x0000_s2287" type="#_x0000_t32" style="position:absolute;margin-left:366.75pt;margin-top:98.95pt;width:0;height:91.5pt;flip:y;z-index:251598848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02">
          <v:shape id="Elbow Connector 212" o:spid="_x0000_s2286" type="#_x0000_t34" style="position:absolute;margin-left:501pt;margin-top:50.2pt;width:75.75pt;height:102pt;flip:x y;z-index:25158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adj="1818" strokecolor="red">
            <v:stroke endarrow="open"/>
            <v:shadow color="black" opacity="26214f" origin=".5,-.5" offset="-.74836mm,.74836mm"/>
          </v:shape>
        </w:pict>
      </w:r>
      <w:r w:rsidR="0029525A">
        <w:br w:type="page"/>
      </w:r>
    </w:p>
    <w:p w14:paraId="177AEFDD" w14:textId="77777777" w:rsidR="00325762" w:rsidRDefault="00DA0437" w:rsidP="0029525A">
      <w:r>
        <w:lastRenderedPageBreak/>
        <w:t xml:space="preserve">The second row of buttons in the </w:t>
      </w:r>
      <w:r w:rsidRPr="00DA0437">
        <w:rPr>
          <w:b/>
          <w:i/>
        </w:rPr>
        <w:t>Setup</w:t>
      </w:r>
      <w:r>
        <w:t xml:space="preserve"> menu </w:t>
      </w:r>
      <w:r w:rsidR="00526561">
        <w:t xml:space="preserve">contain </w:t>
      </w:r>
      <w:r>
        <w:t>utility tasks that enable you to complete the setup process.</w:t>
      </w:r>
    </w:p>
    <w:p w14:paraId="177AEFDE" w14:textId="77777777" w:rsidR="00325762" w:rsidRDefault="00000000" w:rsidP="0029525A">
      <w:r>
        <w:rPr>
          <w:noProof/>
        </w:rPr>
        <w:pict w14:anchorId="177AF104">
          <v:roundrect id="Rounded Rectangle 286" o:spid="_x0000_s2059" style="position:absolute;margin-left:326.65pt;margin-top:4.5pt;width:86.25pt;height:54.75pt;z-index:2516060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" fillcolor="red" strokecolor="red" strokeweight=".5pt">
            <v:stroke joinstyle="miter"/>
            <v:shadow on="t" color="black" opacity="26214f" origin=".5,-.5" offset="-.74836mm,.74836mm"/>
            <v:textbox>
              <w:txbxContent>
                <w:p w14:paraId="177AF387" w14:textId="77777777" w:rsidR="00104E89" w:rsidRPr="00DE5EEE" w:rsidRDefault="00104E89" w:rsidP="001F45A2">
                  <w:pPr>
                    <w:jc w:val="center"/>
                    <w:rPr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DE5EEE">
                    <w:rPr>
                      <w:color w:val="FFFFFF" w:themeColor="background1"/>
                      <w:sz w:val="18"/>
                      <w:szCs w:val="18"/>
                    </w:rPr>
                    <w:t xml:space="preserve">Touch here to 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>display the station menu.</w:t>
                  </w:r>
                  <w:r w:rsidRPr="00DE5EEE">
                    <w:rPr>
                      <w:color w:val="FFFFFF" w:themeColor="background1"/>
                      <w:sz w:val="18"/>
                      <w:szCs w:val="18"/>
                    </w:rPr>
                    <w:t xml:space="preserve"> </w:t>
                  </w:r>
                </w:p>
              </w:txbxContent>
            </v:textbox>
            <w10:wrap anchorx="margin"/>
          </v:roundrect>
        </w:pict>
      </w:r>
      <w:r w:rsidR="001F45A2">
        <w:rPr>
          <w:noProof/>
        </w:rPr>
        <w:drawing>
          <wp:anchor distT="0" distB="0" distL="114300" distR="114300" simplePos="0" relativeHeight="251220480" behindDoc="1" locked="0" layoutInCell="1" allowOverlap="1" wp14:anchorId="177AF105" wp14:editId="177AF106">
            <wp:simplePos x="0" y="0"/>
            <wp:positionH relativeFrom="margin">
              <wp:posOffset>-19050</wp:posOffset>
            </wp:positionH>
            <wp:positionV relativeFrom="paragraph">
              <wp:posOffset>219075</wp:posOffset>
            </wp:positionV>
            <wp:extent cx="6761905" cy="3800000"/>
            <wp:effectExtent l="152400" t="152400" r="363220" b="353060"/>
            <wp:wrapNone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1905" cy="38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77AEFDF" w14:textId="77777777" w:rsidR="0029525A" w:rsidRDefault="00000000" w:rsidP="0029525A">
      <w:r>
        <w:rPr>
          <w:noProof/>
        </w:rPr>
        <w:pict w14:anchorId="177AF107">
          <v:shape id="Straight Arrow Connector 348" o:spid="_x0000_s2285" type="#_x0000_t32" style="position:absolute;margin-left:597pt;margin-top:9.75pt;width:0;height:78.75pt;z-index: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08">
          <v:shape id="Straight Arrow Connector 291" o:spid="_x0000_s2284" type="#_x0000_t32" style="position:absolute;margin-left:505.5pt;margin-top:8.25pt;width:69.75pt;height:0;flip:x;z-index:25160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" strokecolor="red" strokeweight="2.25pt">
            <v:stroke endarrow="open" joinstyle="miter"/>
            <v:shadow on="t" color="black" opacity="26214f" origin=".5,-.5" offset="-.74836mm,.74836mm"/>
          </v:shape>
        </w:pict>
      </w:r>
    </w:p>
    <w:p w14:paraId="177AEFE0" w14:textId="77777777" w:rsidR="0029525A" w:rsidRDefault="00000000">
      <w:r>
        <w:rPr>
          <w:noProof/>
        </w:rPr>
        <w:pict w14:anchorId="177AF109">
          <v:roundrect id="Rounded Rectangle 5" o:spid="_x0000_s2060" style="position:absolute;margin-left:142.45pt;margin-top:141.05pt;width:104.25pt;height:7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fillcolor="red" strokecolor="red" strokeweight=".5pt">
            <v:stroke joinstyle="miter"/>
            <v:shadow color="black" opacity="26214f" origin=".5,-.5" offset="-.74836mm,.74836mm"/>
            <v:textbox>
              <w:txbxContent>
                <w:p w14:paraId="177AF388" w14:textId="77777777" w:rsidR="00104E89" w:rsidRPr="00186D34" w:rsidRDefault="00104E89" w:rsidP="00C74402">
                  <w:pPr>
                    <w:spacing w:after="120"/>
                    <w:jc w:val="center"/>
                    <w:rPr>
                      <w:sz w:val="18"/>
                      <w:szCs w:val="18"/>
                    </w:rPr>
                  </w:pPr>
                  <w:r w:rsidRPr="00186D34">
                    <w:rPr>
                      <w:sz w:val="18"/>
                      <w:szCs w:val="18"/>
                    </w:rPr>
                    <w:t xml:space="preserve">Touch here to view any tasks or preventive maintenance that must be performed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0A">
          <v:roundrect id="Rounded Rectangle 69" o:spid="_x0000_s2061" style="position:absolute;margin-left:-10.5pt;margin-top:141.05pt;width:102pt;height:73.5pt;z-index: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fillcolor="red" strokecolor="red" strokeweight=".5pt">
            <v:stroke joinstyle="miter"/>
            <v:shadow color="black" opacity="26214f" origin=".5,-.5" offset="-.74836mm,.74836mm"/>
            <v:textbox>
              <w:txbxContent>
                <w:p w14:paraId="177AF389" w14:textId="77777777" w:rsidR="00104E89" w:rsidRPr="00C33B9C" w:rsidRDefault="00104E89" w:rsidP="00325762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 w:rsidRPr="00C33B9C">
                    <w:rPr>
                      <w:sz w:val="18"/>
                      <w:szCs w:val="18"/>
                    </w:rPr>
                    <w:t xml:space="preserve">Touch here to cancel the job. </w:t>
                  </w:r>
                  <w:r w:rsidRPr="00C33B9C">
                    <w:rPr>
                      <w:b/>
                      <w:sz w:val="18"/>
                      <w:szCs w:val="18"/>
                    </w:rPr>
                    <w:t xml:space="preserve">Authorized personnel only will have access to </w:t>
                  </w:r>
                  <w:r w:rsidRPr="00C33B9C">
                    <w:rPr>
                      <w:b/>
                      <w:sz w:val="18"/>
                      <w:szCs w:val="18"/>
                    </w:rPr>
                    <w:br/>
                    <w:t xml:space="preserve">this button. </w:t>
                  </w:r>
                </w:p>
              </w:txbxContent>
            </v:textbox>
          </v:roundrect>
        </w:pict>
      </w:r>
      <w:r w:rsidR="00C5360C">
        <w:rPr>
          <w:noProof/>
        </w:rPr>
        <w:drawing>
          <wp:anchor distT="0" distB="0" distL="114300" distR="114300" simplePos="0" relativeHeight="251229696" behindDoc="0" locked="0" layoutInCell="1" allowOverlap="1" wp14:anchorId="177AF10B" wp14:editId="177AF10C">
            <wp:simplePos x="0" y="0"/>
            <wp:positionH relativeFrom="margin">
              <wp:posOffset>5720364</wp:posOffset>
            </wp:positionH>
            <wp:positionV relativeFrom="paragraph">
              <wp:posOffset>876935</wp:posOffset>
            </wp:positionV>
            <wp:extent cx="2784225" cy="2353876"/>
            <wp:effectExtent l="152400" t="152400" r="359410" b="37084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4225" cy="23538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10D">
          <v:roundrect id="Rounded Rectangle 61" o:spid="_x0000_s2062" style="position:absolute;margin-left:69.75pt;margin-top:221.2pt;width:96pt;height:63.75pt;z-index:25157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fillcolor="red" strokecolor="red" strokeweight=".5pt">
            <v:stroke joinstyle="miter"/>
            <v:shadow color="black" opacity="26214f" origin=".5,-.5" offset="-.74836mm,.74836mm"/>
            <v:textbox>
              <w:txbxContent>
                <w:p w14:paraId="177AF38A" w14:textId="77777777" w:rsidR="00104E89" w:rsidRPr="00DE5EEE" w:rsidRDefault="00104E89" w:rsidP="00DE5EEE">
                  <w:pPr>
                    <w:jc w:val="center"/>
                    <w:rPr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DE5EEE">
                    <w:rPr>
                      <w:color w:val="FFFFFF" w:themeColor="background1"/>
                      <w:sz w:val="18"/>
                      <w:szCs w:val="18"/>
                    </w:rPr>
                    <w:t xml:space="preserve">Touch here to enter the number of cycles that have been completed. </w:t>
                  </w:r>
                </w:p>
              </w:txbxContent>
            </v:textbox>
          </v:roundrect>
        </w:pict>
      </w:r>
      <w:r>
        <w:rPr>
          <w:noProof/>
        </w:rPr>
        <w:pict w14:anchorId="177AF10E">
          <v:shape id="Straight Arrow Connector 314" o:spid="_x0000_s2283" type="#_x0000_t32" style="position:absolute;margin-left:193.5pt;margin-top:110.3pt;width:0;height:84.75pt;flip:y;z-index:25160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0F">
          <v:shape id="Straight Arrow Connector 82" o:spid="_x0000_s2282" type="#_x0000_t32" style="position:absolute;margin-left:36pt;margin-top:110.3pt;width:.75pt;height:96pt;flip:y;z-index:251572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10">
          <v:shape id="Straight Arrow Connector 66" o:spid="_x0000_s2281" type="#_x0000_t32" style="position:absolute;margin-left:117.75pt;margin-top:110.3pt;width:0;height:137.25pt;z-index:251491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" strokecolor="red" strokeweight="2.25pt">
            <v:stroke startarrow="open" joinstyle="miter"/>
            <v:shadow on="t" color="black" opacity="26214f" origin=".5,-.5" offset="-.74836mm,.74836mm"/>
          </v:shape>
        </w:pict>
      </w:r>
      <w:r w:rsidR="0029525A">
        <w:br w:type="page"/>
      </w:r>
    </w:p>
    <w:p w14:paraId="177AEFE1" w14:textId="0DCDBEBE" w:rsidR="000C1DCF" w:rsidRDefault="000C1DCF" w:rsidP="003A5AB3">
      <w:pPr>
        <w:pStyle w:val="Heading1"/>
      </w:pPr>
      <w:bookmarkStart w:id="2" w:name="_Toc454286277"/>
      <w:r>
        <w:lastRenderedPageBreak/>
        <w:t>The Station Menu</w:t>
      </w:r>
      <w:bookmarkEnd w:id="2"/>
    </w:p>
    <w:p w14:paraId="09AAA982" w14:textId="47D834E0" w:rsidR="0049023C" w:rsidRDefault="007E1FB5" w:rsidP="0049023C">
      <w:bookmarkStart w:id="3" w:name="_Toc454286278"/>
      <w:r>
        <w:rPr>
          <w:noProof/>
        </w:rPr>
        <w:pict w14:anchorId="00795EDB">
          <v:shape id="_x0000_s2587" type="#_x0000_t32" style="position:absolute;margin-left:239.25pt;margin-top:24.4pt;width:320.25pt;height:0;z-index:252051968" o:connectortype="straight" strokecolor="red">
            <v:stroke endarrow="open" endarrowwidth="wide"/>
          </v:shape>
        </w:pict>
      </w:r>
      <w:r>
        <w:rPr>
          <w:noProof/>
        </w:rPr>
        <w:drawing>
          <wp:anchor distT="0" distB="0" distL="114300" distR="114300" simplePos="0" relativeHeight="252050944" behindDoc="0" locked="0" layoutInCell="1" allowOverlap="1" wp14:anchorId="259791DB" wp14:editId="3161BCB8">
            <wp:simplePos x="0" y="0"/>
            <wp:positionH relativeFrom="column">
              <wp:posOffset>3390900</wp:posOffset>
            </wp:positionH>
            <wp:positionV relativeFrom="paragraph">
              <wp:posOffset>26035</wp:posOffset>
            </wp:positionV>
            <wp:extent cx="5907024" cy="1435608"/>
            <wp:effectExtent l="0" t="0" r="0" b="0"/>
            <wp:wrapSquare wrapText="bothSides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024" cy="143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16AA">
        <w:t xml:space="preserve">The </w:t>
      </w:r>
      <w:r w:rsidR="00D516AA" w:rsidRPr="0049023C">
        <w:rPr>
          <w:b/>
          <w:bCs/>
        </w:rPr>
        <w:t>Station Menu</w:t>
      </w:r>
      <w:r w:rsidR="00D516AA">
        <w:t xml:space="preserve"> is available </w:t>
      </w:r>
      <w:r w:rsidR="003556C7">
        <w:t xml:space="preserve">by </w:t>
      </w:r>
      <w:r w:rsidR="00981419">
        <w:t>touching</w:t>
      </w:r>
      <w:r w:rsidR="003556C7">
        <w:t xml:space="preserve"> the </w:t>
      </w:r>
      <w:r w:rsidR="003556C7" w:rsidRPr="0049023C">
        <w:rPr>
          <w:b/>
          <w:bCs/>
        </w:rPr>
        <w:t>Menu</w:t>
      </w:r>
      <w:r w:rsidR="003556C7">
        <w:t xml:space="preserve"> button visible in the upper right corner of the </w:t>
      </w:r>
      <w:r w:rsidR="00981419">
        <w:t xml:space="preserve">screen. </w:t>
      </w:r>
    </w:p>
    <w:p w14:paraId="1ACA4CAB" w14:textId="77777777" w:rsidR="007D258F" w:rsidRDefault="003351F5" w:rsidP="0049023C">
      <w:r>
        <w:rPr>
          <w:noProof/>
        </w:rPr>
        <w:drawing>
          <wp:anchor distT="0" distB="0" distL="114300" distR="114300" simplePos="0" relativeHeight="252052992" behindDoc="0" locked="0" layoutInCell="1" allowOverlap="1" wp14:anchorId="34B099BD" wp14:editId="54B2F06A">
            <wp:simplePos x="0" y="0"/>
            <wp:positionH relativeFrom="column">
              <wp:posOffset>5381625</wp:posOffset>
            </wp:positionH>
            <wp:positionV relativeFrom="page">
              <wp:posOffset>1551305</wp:posOffset>
            </wp:positionV>
            <wp:extent cx="2413635" cy="3108960"/>
            <wp:effectExtent l="0" t="0" r="0" b="0"/>
            <wp:wrapSquare wrapText="bothSides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3635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419">
        <w:t xml:space="preserve">It </w:t>
      </w:r>
      <w:r w:rsidR="00730C4A">
        <w:t xml:space="preserve">provides access to </w:t>
      </w:r>
      <w:r w:rsidR="0049023C">
        <w:t>additional</w:t>
      </w:r>
      <w:r w:rsidR="007D258F">
        <w:t xml:space="preserve"> application functions:</w:t>
      </w:r>
    </w:p>
    <w:p w14:paraId="181B6F77" w14:textId="52ADCC80" w:rsidR="00D06EC7" w:rsidRDefault="003C4DF2" w:rsidP="00AD63AE">
      <w:pPr>
        <w:pStyle w:val="ListParagraph"/>
        <w:numPr>
          <w:ilvl w:val="0"/>
          <w:numId w:val="47"/>
        </w:numPr>
        <w:ind w:right="5490"/>
        <w:contextualSpacing w:val="0"/>
      </w:pPr>
      <w:r>
        <w:rPr>
          <w:b/>
          <w:bCs/>
          <w:noProof/>
        </w:rPr>
        <w:pict w14:anchorId="708B2C81">
          <v:shape id="_x0000_s2588" type="#_x0000_t32" style="position:absolute;left:0;text-align:left;margin-left:165.75pt;margin-top:23.45pt;width:277.5pt;height:0;z-index:252054016" o:connectortype="elbow" adj="-18506,-1,-18506" strokecolor="red">
            <v:stroke endarrow="open" endarrowwidth="wide"/>
          </v:shape>
        </w:pict>
      </w:r>
      <w:r w:rsidR="007D258F" w:rsidRPr="00AD63AE">
        <w:rPr>
          <w:b/>
          <w:bCs/>
        </w:rPr>
        <w:t>Dashboard</w:t>
      </w:r>
      <w:r w:rsidR="00FA06A2">
        <w:t>. Touch to view station production information in a dashboard.</w:t>
      </w:r>
    </w:p>
    <w:p w14:paraId="126E6E2E" w14:textId="67739BBB" w:rsidR="007D258F" w:rsidRDefault="003C4DF2" w:rsidP="00AD63AE">
      <w:pPr>
        <w:pStyle w:val="ListParagraph"/>
        <w:numPr>
          <w:ilvl w:val="0"/>
          <w:numId w:val="47"/>
        </w:numPr>
        <w:ind w:right="5490"/>
        <w:contextualSpacing w:val="0"/>
      </w:pPr>
      <w:r>
        <w:rPr>
          <w:b/>
          <w:bCs/>
          <w:noProof/>
        </w:rPr>
        <w:pict w14:anchorId="681164F1">
          <v:shape id="_x0000_s2589" type="#_x0000_t32" style="position:absolute;left:0;text-align:left;margin-left:302.25pt;margin-top:9.15pt;width:141pt;height:0;z-index:252055040" o:connectortype="elbow" adj="-57332,-1,-57332" strokecolor="red">
            <v:stroke endarrow="open" endarrowwidth="wide"/>
          </v:shape>
        </w:pict>
      </w:r>
      <w:r w:rsidR="007D258F" w:rsidRPr="00AD63AE">
        <w:rPr>
          <w:b/>
          <w:bCs/>
        </w:rPr>
        <w:t>Alerts</w:t>
      </w:r>
      <w:r w:rsidR="00FA06A2">
        <w:t xml:space="preserve">. Touch to </w:t>
      </w:r>
      <w:r w:rsidR="00176C67">
        <w:t>display</w:t>
      </w:r>
      <w:r w:rsidR="000F332C">
        <w:t xml:space="preserve"> a collection of Andon call buttons.</w:t>
      </w:r>
    </w:p>
    <w:p w14:paraId="272E3094" w14:textId="2E54156E" w:rsidR="007D258F" w:rsidRDefault="002B57B2" w:rsidP="00AD63AE">
      <w:pPr>
        <w:pStyle w:val="ListParagraph"/>
        <w:numPr>
          <w:ilvl w:val="0"/>
          <w:numId w:val="47"/>
        </w:numPr>
        <w:ind w:right="5490"/>
        <w:contextualSpacing w:val="0"/>
      </w:pPr>
      <w:r>
        <w:rPr>
          <w:b/>
          <w:bCs/>
          <w:noProof/>
        </w:rPr>
        <w:pict w14:anchorId="681164F1">
          <v:shape id="_x0000_s2590" type="#_x0000_t32" style="position:absolute;left:0;text-align:left;margin-left:210pt;margin-top:22.8pt;width:233.25pt;height:0;z-index:252056064" o:connectortype="elbow" adj="-26114,-1,-26114" strokecolor="red">
            <v:stroke endarrow="open" endarrowwidth="wide"/>
          </v:shape>
        </w:pict>
      </w:r>
      <w:r w:rsidR="007D258F" w:rsidRPr="00AD63AE">
        <w:rPr>
          <w:b/>
          <w:bCs/>
        </w:rPr>
        <w:t>Document Viewer</w:t>
      </w:r>
      <w:r w:rsidR="000F332C">
        <w:t xml:space="preserve">. Touch to open </w:t>
      </w:r>
      <w:r w:rsidR="009C1AED">
        <w:t>the document viewer to review documents associated with the station.</w:t>
      </w:r>
    </w:p>
    <w:p w14:paraId="4373A1A0" w14:textId="09ED78B5" w:rsidR="007D258F" w:rsidRDefault="002B57B2" w:rsidP="00AD63AE">
      <w:pPr>
        <w:pStyle w:val="ListParagraph"/>
        <w:numPr>
          <w:ilvl w:val="0"/>
          <w:numId w:val="47"/>
        </w:numPr>
        <w:ind w:right="5490"/>
        <w:contextualSpacing w:val="0"/>
      </w:pPr>
      <w:r>
        <w:rPr>
          <w:b/>
          <w:bCs/>
          <w:noProof/>
        </w:rPr>
        <w:pict w14:anchorId="763C6169">
          <v:shape id="_x0000_s2592" type="#_x0000_t34" style="position:absolute;left:0;text-align:left;margin-left:90.75pt;margin-top:21.25pt;width:351pt;height:12.75pt;z-index:252057088" o:connectortype="elbow" adj=",-425647,-10108" strokecolor="red">
            <v:stroke endarrow="open" endarrowwidth="wide"/>
          </v:shape>
        </w:pict>
      </w:r>
      <w:r w:rsidR="007D258F" w:rsidRPr="00AD63AE">
        <w:rPr>
          <w:b/>
          <w:bCs/>
        </w:rPr>
        <w:t>Quick Reference Guide</w:t>
      </w:r>
      <w:r w:rsidR="009C1AED">
        <w:t xml:space="preserve">. Touch to open the </w:t>
      </w:r>
      <w:r w:rsidR="005B3861">
        <w:t>user documentation for the application.</w:t>
      </w:r>
    </w:p>
    <w:p w14:paraId="33A74F24" w14:textId="795742A9" w:rsidR="007D258F" w:rsidRDefault="002D5E29" w:rsidP="00AD63AE">
      <w:pPr>
        <w:pStyle w:val="ListParagraph"/>
        <w:numPr>
          <w:ilvl w:val="0"/>
          <w:numId w:val="47"/>
        </w:numPr>
        <w:ind w:right="5490"/>
        <w:contextualSpacing w:val="0"/>
      </w:pPr>
      <w:r>
        <w:rPr>
          <w:b/>
          <w:bCs/>
          <w:noProof/>
        </w:rPr>
        <w:pict w14:anchorId="6E55BDF2">
          <v:shape id="_x0000_s2593" type="#_x0000_t34" style="position:absolute;left:0;text-align:left;margin-left:276pt;margin-top:9.15pt;width:167.25pt;height:24pt;z-index:252058112" o:connectortype="elbow" adj="15737,-249075,-44943" strokecolor="red">
            <v:stroke endarrow="open" endarrowwidth="wide"/>
          </v:shape>
        </w:pict>
      </w:r>
      <w:r w:rsidR="007D258F" w:rsidRPr="00AD63AE">
        <w:rPr>
          <w:b/>
          <w:bCs/>
        </w:rPr>
        <w:t>User Displays</w:t>
      </w:r>
      <w:r w:rsidR="005B3861">
        <w:t xml:space="preserve">. Touch to </w:t>
      </w:r>
      <w:r w:rsidR="008B522A">
        <w:t xml:space="preserve">select a default user display. </w:t>
      </w:r>
      <w:r w:rsidR="00915080">
        <w:t xml:space="preserve"> </w:t>
      </w:r>
    </w:p>
    <w:p w14:paraId="6316A22A" w14:textId="23A53F36" w:rsidR="007D258F" w:rsidRDefault="002D5E29" w:rsidP="00AD63AE">
      <w:pPr>
        <w:pStyle w:val="ListParagraph"/>
        <w:numPr>
          <w:ilvl w:val="0"/>
          <w:numId w:val="47"/>
        </w:numPr>
        <w:ind w:right="5490"/>
        <w:contextualSpacing w:val="0"/>
      </w:pPr>
      <w:r>
        <w:rPr>
          <w:noProof/>
        </w:rPr>
        <w:pict w14:anchorId="6E55BDF2">
          <v:shape id="_x0000_s2594" type="#_x0000_t34" style="position:absolute;left:0;text-align:left;margin-left:108.75pt;margin-top:22.1pt;width:334.5pt;height:30pt;z-index:252059136" o:connectortype="elbow" adj=",-225180,-11672" strokecolor="red">
            <v:stroke endarrow="open" endarrowwidth="wide"/>
          </v:shape>
        </w:pict>
      </w:r>
      <w:r w:rsidR="007D258F" w:rsidRPr="00AD63AE">
        <w:rPr>
          <w:b/>
          <w:bCs/>
        </w:rPr>
        <w:t>Minimize Screen</w:t>
      </w:r>
      <w:r w:rsidR="008B522A">
        <w:t>. Touch to minimize th</w:t>
      </w:r>
      <w:r w:rsidR="00AD63AE">
        <w:t>e user interface to display four different views.</w:t>
      </w:r>
    </w:p>
    <w:p w14:paraId="0584C1C1" w14:textId="54234DAA" w:rsidR="007D258F" w:rsidRDefault="007D258F" w:rsidP="0049023C"/>
    <w:p w14:paraId="5978B418" w14:textId="77777777" w:rsidR="00DB6250" w:rsidRDefault="00DB6250">
      <w:pPr>
        <w:rPr>
          <w:rFonts w:asciiTheme="majorHAnsi" w:eastAsiaTheme="majorEastAsia" w:hAnsiTheme="majorHAnsi" w:cstheme="majorBidi"/>
          <w:b/>
          <w:color w:val="FF0000"/>
          <w:sz w:val="26"/>
          <w:szCs w:val="26"/>
        </w:rPr>
      </w:pPr>
      <w:r>
        <w:br w:type="page"/>
      </w:r>
    </w:p>
    <w:p w14:paraId="177AEFE2" w14:textId="0D7EEDE2" w:rsidR="003A5AB3" w:rsidRDefault="000C1DCF" w:rsidP="000C0F2D">
      <w:pPr>
        <w:pStyle w:val="Heading2"/>
        <w:spacing w:after="60"/>
      </w:pPr>
      <w:r>
        <w:lastRenderedPageBreak/>
        <w:t>Dashboard</w:t>
      </w:r>
      <w:bookmarkEnd w:id="3"/>
    </w:p>
    <w:p w14:paraId="177AEFE3" w14:textId="77777777" w:rsidR="003A5AB3" w:rsidRDefault="003A5AB3">
      <w:r>
        <w:t xml:space="preserve">Touch the </w:t>
      </w:r>
      <w:r w:rsidRPr="000C1DCF">
        <w:rPr>
          <w:b/>
        </w:rPr>
        <w:t>Dashboard</w:t>
      </w:r>
      <w:r>
        <w:t xml:space="preserve"> option in the station menu to view the station dashboard</w:t>
      </w:r>
      <w:r w:rsidR="000C0F2D">
        <w:t xml:space="preserve">: </w:t>
      </w:r>
      <w:r w:rsidR="000C1DCF">
        <w:t xml:space="preserve"> </w:t>
      </w:r>
    </w:p>
    <w:p w14:paraId="177AEFE5" w14:textId="6160044F" w:rsidR="000C0F2D" w:rsidRDefault="0056027A" w:rsidP="0056027A">
      <w:r>
        <w:rPr>
          <w:noProof/>
        </w:rPr>
        <w:drawing>
          <wp:inline distT="0" distB="0" distL="0" distR="0" wp14:anchorId="3B922DAE" wp14:editId="71EF4406">
            <wp:extent cx="7314286" cy="4114286"/>
            <wp:effectExtent l="0" t="0" r="1270" b="63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314286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EFE6" w14:textId="77777777" w:rsidR="000C0F2D" w:rsidRDefault="000C0F2D" w:rsidP="000C1DCF">
      <w:pPr>
        <w:ind w:left="-216"/>
      </w:pPr>
    </w:p>
    <w:p w14:paraId="177AEFE7" w14:textId="77777777" w:rsidR="000C0F2D" w:rsidRDefault="000C0F2D" w:rsidP="000C1DCF">
      <w:pPr>
        <w:ind w:left="-216"/>
      </w:pPr>
    </w:p>
    <w:p w14:paraId="177AEFE8" w14:textId="77777777" w:rsidR="000C0F2D" w:rsidRDefault="000C0F2D" w:rsidP="000C1DCF">
      <w:pPr>
        <w:ind w:left="-216"/>
      </w:pPr>
    </w:p>
    <w:p w14:paraId="177AEFE9" w14:textId="77777777" w:rsidR="000C0F2D" w:rsidRDefault="000C0F2D" w:rsidP="000C1DCF">
      <w:pPr>
        <w:ind w:left="-216"/>
      </w:pPr>
    </w:p>
    <w:p w14:paraId="177AEFEA" w14:textId="77777777" w:rsidR="000C0F2D" w:rsidRDefault="000C0F2D" w:rsidP="000C1DCF">
      <w:pPr>
        <w:ind w:left="-216"/>
      </w:pPr>
    </w:p>
    <w:p w14:paraId="177AEFEB" w14:textId="77777777" w:rsidR="000C0F2D" w:rsidRDefault="000C0F2D" w:rsidP="000C1DCF">
      <w:pPr>
        <w:ind w:left="-216"/>
      </w:pPr>
    </w:p>
    <w:p w14:paraId="177AEFEC" w14:textId="77777777" w:rsidR="000C0F2D" w:rsidRDefault="000C0F2D" w:rsidP="000C1DCF">
      <w:pPr>
        <w:ind w:left="-216"/>
      </w:pPr>
    </w:p>
    <w:p w14:paraId="177AEFED" w14:textId="77777777" w:rsidR="000C0F2D" w:rsidRDefault="000C0F2D" w:rsidP="000C1DCF">
      <w:pPr>
        <w:ind w:left="-216"/>
      </w:pPr>
    </w:p>
    <w:p w14:paraId="177AEFEE" w14:textId="77777777" w:rsidR="00AD3D33" w:rsidRDefault="00AD3D33" w:rsidP="000C1DCF">
      <w:pPr>
        <w:ind w:left="-216"/>
      </w:pPr>
    </w:p>
    <w:p w14:paraId="177AEFEF" w14:textId="77777777" w:rsidR="00AD3D33" w:rsidRDefault="00AD3D33" w:rsidP="000C1DCF">
      <w:pPr>
        <w:ind w:left="-216"/>
      </w:pPr>
    </w:p>
    <w:p w14:paraId="177AEFF0" w14:textId="77777777" w:rsidR="00AD3D33" w:rsidRDefault="00AD3D33" w:rsidP="000C1DCF">
      <w:pPr>
        <w:ind w:left="-216"/>
      </w:pPr>
    </w:p>
    <w:p w14:paraId="177AEFF1" w14:textId="77777777" w:rsidR="00AD3D33" w:rsidRDefault="00AD3D33" w:rsidP="000C1DCF">
      <w:pPr>
        <w:ind w:left="-216"/>
      </w:pPr>
      <w:r>
        <w:t xml:space="preserve">The </w:t>
      </w:r>
      <w:r w:rsidRPr="00AD3D33">
        <w:rPr>
          <w:b/>
          <w:i/>
        </w:rPr>
        <w:t>Dashboard</w:t>
      </w:r>
      <w:r>
        <w:t xml:space="preserve"> is displayed automatically after 15 seconds of press inactivity. Touch the </w:t>
      </w:r>
      <w:r w:rsidRPr="00AD3D33">
        <w:rPr>
          <w:b/>
          <w:i/>
        </w:rPr>
        <w:t>Dashboard</w:t>
      </w:r>
      <w:r>
        <w:t xml:space="preserve"> to return to the user display. A brief description of the fields in the </w:t>
      </w:r>
      <w:r w:rsidRPr="00AD3D33">
        <w:rPr>
          <w:b/>
          <w:i/>
        </w:rPr>
        <w:t>Dashboard</w:t>
      </w:r>
      <w:r>
        <w:t xml:space="preserve"> follows.</w:t>
      </w:r>
    </w:p>
    <w:p w14:paraId="177AEFF2" w14:textId="77777777" w:rsidR="00AD3D33" w:rsidRDefault="00AD3D33">
      <w:r>
        <w:br w:type="page"/>
      </w:r>
    </w:p>
    <w:p w14:paraId="177AEFF3" w14:textId="77777777" w:rsidR="003C64EC" w:rsidRDefault="003C64EC" w:rsidP="000C1DCF">
      <w:pPr>
        <w:ind w:left="-216"/>
      </w:pPr>
    </w:p>
    <w:tbl>
      <w:tblPr>
        <w:tblStyle w:val="ListTable4-Accent21"/>
        <w:tblW w:w="0" w:type="auto"/>
        <w:tblLook w:val="04A0" w:firstRow="1" w:lastRow="0" w:firstColumn="1" w:lastColumn="0" w:noHBand="0" w:noVBand="1"/>
      </w:tblPr>
      <w:tblGrid>
        <w:gridCol w:w="2065"/>
        <w:gridCol w:w="10885"/>
      </w:tblGrid>
      <w:tr w:rsidR="000C1DCF" w:rsidRPr="000C1DCF" w14:paraId="177AEFF6" w14:textId="77777777" w:rsidTr="003C64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7AEFF4" w14:textId="77777777" w:rsidR="000C1DCF" w:rsidRPr="000C1DCF" w:rsidRDefault="000C1DCF" w:rsidP="00D56B0C">
            <w:pPr>
              <w:rPr>
                <w:b w:val="0"/>
              </w:rPr>
            </w:pPr>
            <w:r>
              <w:rPr>
                <w:b w:val="0"/>
              </w:rPr>
              <w:t>Field</w:t>
            </w:r>
          </w:p>
        </w:tc>
        <w:tc>
          <w:tcPr>
            <w:tcW w:w="10885" w:type="dxa"/>
          </w:tcPr>
          <w:p w14:paraId="177AEFF5" w14:textId="77777777" w:rsidR="000C1DCF" w:rsidRPr="000C1DCF" w:rsidRDefault="000C1DCF" w:rsidP="00D56B0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lanation</w:t>
            </w:r>
          </w:p>
        </w:tc>
      </w:tr>
      <w:tr w:rsidR="002E1C77" w:rsidRPr="000C1DCF" w14:paraId="21C148A3" w14:textId="77777777" w:rsidTr="003C64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3CAC79A" w14:textId="5E866D98" w:rsidR="002E1C77" w:rsidRPr="000C1DCF" w:rsidRDefault="002E1C77" w:rsidP="00D56B0C">
            <w:r>
              <w:t>Die Code</w:t>
            </w:r>
          </w:p>
        </w:tc>
        <w:tc>
          <w:tcPr>
            <w:tcW w:w="10885" w:type="dxa"/>
          </w:tcPr>
          <w:p w14:paraId="05582648" w14:textId="12D83EDD" w:rsidR="002E1C77" w:rsidRDefault="001A370F" w:rsidP="00D56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de identifying the die currently on the press.</w:t>
            </w:r>
          </w:p>
        </w:tc>
      </w:tr>
      <w:tr w:rsidR="0056027A" w:rsidRPr="000C1DCF" w14:paraId="0E6386D3" w14:textId="77777777" w:rsidTr="003C64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612598E" w14:textId="0BDD291E" w:rsidR="0056027A" w:rsidRPr="000C1DCF" w:rsidRDefault="002E1C77" w:rsidP="00D56B0C">
            <w:r>
              <w:t>Start</w:t>
            </w:r>
          </w:p>
        </w:tc>
        <w:tc>
          <w:tcPr>
            <w:tcW w:w="10885" w:type="dxa"/>
          </w:tcPr>
          <w:p w14:paraId="19027587" w14:textId="706B0C34" w:rsidR="0056027A" w:rsidRDefault="001E398A" w:rsidP="00D56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 and time t</w:t>
            </w:r>
            <w:r w:rsidR="001A370F">
              <w:t xml:space="preserve">he </w:t>
            </w:r>
            <w:r w:rsidR="00BC3F35">
              <w:t xml:space="preserve">current job started. </w:t>
            </w:r>
          </w:p>
        </w:tc>
      </w:tr>
      <w:tr w:rsidR="002E1C77" w:rsidRPr="000C1DCF" w14:paraId="13C57E76" w14:textId="77777777" w:rsidTr="003C64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54A7CE" w14:textId="6CB3E0EE" w:rsidR="002E1C77" w:rsidRPr="000C1DCF" w:rsidRDefault="002E1C77" w:rsidP="00D56B0C">
            <w:r>
              <w:t>Mode</w:t>
            </w:r>
          </w:p>
        </w:tc>
        <w:tc>
          <w:tcPr>
            <w:tcW w:w="10885" w:type="dxa"/>
          </w:tcPr>
          <w:p w14:paraId="32B6396B" w14:textId="56B24414" w:rsidR="002E1C77" w:rsidRDefault="00E95B2F" w:rsidP="00D56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perating mode. Idle, Setup, </w:t>
            </w:r>
            <w:r w:rsidR="00BC3F35">
              <w:t xml:space="preserve">Production, </w:t>
            </w:r>
            <w:proofErr w:type="gramStart"/>
            <w:r w:rsidR="00BC3F35">
              <w:t>Down</w:t>
            </w:r>
            <w:proofErr w:type="gramEnd"/>
            <w:r w:rsidR="00BC3F35">
              <w:t>.</w:t>
            </w:r>
          </w:p>
        </w:tc>
      </w:tr>
      <w:tr w:rsidR="002E1C77" w:rsidRPr="000C1DCF" w14:paraId="49F39C88" w14:textId="77777777" w:rsidTr="003C64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457061F" w14:textId="46E2BD31" w:rsidR="002E1C77" w:rsidRPr="000C1DCF" w:rsidRDefault="002E1C77" w:rsidP="00D56B0C">
            <w:r>
              <w:t>Expected Finish</w:t>
            </w:r>
          </w:p>
        </w:tc>
        <w:tc>
          <w:tcPr>
            <w:tcW w:w="10885" w:type="dxa"/>
          </w:tcPr>
          <w:p w14:paraId="3992A5E9" w14:textId="0092AAFE" w:rsidR="002E1C77" w:rsidRDefault="00F962A1" w:rsidP="00D56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ay, date, year, </w:t>
            </w:r>
            <w:r w:rsidR="00180F4F">
              <w:t>time the job is expected to finish.</w:t>
            </w:r>
          </w:p>
        </w:tc>
      </w:tr>
      <w:tr w:rsidR="002E1C77" w:rsidRPr="000C1DCF" w14:paraId="4E807D60" w14:textId="77777777" w:rsidTr="003C64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4A2F7" w14:textId="7D50F7A1" w:rsidR="002E1C77" w:rsidRPr="000C1DCF" w:rsidRDefault="002E1C77" w:rsidP="00D56B0C">
            <w:r>
              <w:t>Press Cycles</w:t>
            </w:r>
          </w:p>
        </w:tc>
        <w:tc>
          <w:tcPr>
            <w:tcW w:w="10885" w:type="dxa"/>
          </w:tcPr>
          <w:p w14:paraId="748C8969" w14:textId="1AFC8BE3" w:rsidR="002E1C77" w:rsidRDefault="00180F4F" w:rsidP="00D56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umber of cycles currently completed </w:t>
            </w:r>
            <w:r w:rsidR="00A4217C">
              <w:t>for the job.</w:t>
            </w:r>
          </w:p>
        </w:tc>
      </w:tr>
      <w:tr w:rsidR="00501F36" w:rsidRPr="000C1DCF" w14:paraId="6DA5EE17" w14:textId="77777777" w:rsidTr="003C64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0DA0B5" w14:textId="7E7498C3" w:rsidR="00501F36" w:rsidRPr="000C1DCF" w:rsidRDefault="00501F36" w:rsidP="00D56B0C">
            <w:r>
              <w:t>Elapsed</w:t>
            </w:r>
          </w:p>
        </w:tc>
        <w:tc>
          <w:tcPr>
            <w:tcW w:w="10885" w:type="dxa"/>
          </w:tcPr>
          <w:p w14:paraId="00DB06F1" w14:textId="65230F4D" w:rsidR="00501F36" w:rsidRDefault="00A4217C" w:rsidP="00D56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ount of time the current job has been in progress.</w:t>
            </w:r>
          </w:p>
        </w:tc>
      </w:tr>
      <w:tr w:rsidR="00501F36" w:rsidRPr="000C1DCF" w14:paraId="1FAF69D5" w14:textId="77777777" w:rsidTr="003C64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115F1DD" w14:textId="6AC7D693" w:rsidR="00501F36" w:rsidRPr="000C1DCF" w:rsidRDefault="00501F36" w:rsidP="00D56B0C">
            <w:r>
              <w:t>Std. Stroke Rate</w:t>
            </w:r>
          </w:p>
        </w:tc>
        <w:tc>
          <w:tcPr>
            <w:tcW w:w="10885" w:type="dxa"/>
          </w:tcPr>
          <w:p w14:paraId="71ECACD5" w14:textId="5734EC63" w:rsidR="00501F36" w:rsidRDefault="007C096D" w:rsidP="00D56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number of strokes per minute the press can perform.</w:t>
            </w:r>
          </w:p>
        </w:tc>
      </w:tr>
      <w:tr w:rsidR="002202FD" w:rsidRPr="000C1DCF" w14:paraId="626A440A" w14:textId="77777777" w:rsidTr="003C64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627C456" w14:textId="6978BCE7" w:rsidR="002202FD" w:rsidRPr="000C1DCF" w:rsidRDefault="002202FD" w:rsidP="002202FD">
            <w:r>
              <w:t>Quality</w:t>
            </w:r>
          </w:p>
        </w:tc>
        <w:tc>
          <w:tcPr>
            <w:tcW w:w="10885" w:type="dxa"/>
          </w:tcPr>
          <w:p w14:paraId="2EA3F13C" w14:textId="2157AC69" w:rsidR="002202FD" w:rsidRDefault="002202FD" w:rsidP="002202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1DCF">
              <w:t>(Parts Produced – Scrap) / Parts Produced. Shown as a percentage.</w:t>
            </w:r>
          </w:p>
        </w:tc>
      </w:tr>
      <w:tr w:rsidR="002202FD" w:rsidRPr="000C1DCF" w14:paraId="56011425" w14:textId="77777777" w:rsidTr="003C64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1EC2651" w14:textId="08F195C6" w:rsidR="002202FD" w:rsidRPr="000C1DCF" w:rsidRDefault="002202FD" w:rsidP="002202FD">
            <w:r>
              <w:t>Avg. Stroke Rate</w:t>
            </w:r>
          </w:p>
        </w:tc>
        <w:tc>
          <w:tcPr>
            <w:tcW w:w="10885" w:type="dxa"/>
          </w:tcPr>
          <w:p w14:paraId="5B869B4F" w14:textId="703A130B" w:rsidR="002202FD" w:rsidRDefault="002202FD" w:rsidP="002202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verage number of strokes </w:t>
            </w:r>
            <w:r w:rsidR="00BD2C22">
              <w:t xml:space="preserve">the press </w:t>
            </w:r>
            <w:r w:rsidR="0050603E">
              <w:t xml:space="preserve">takes to complete the entire job. </w:t>
            </w:r>
          </w:p>
        </w:tc>
      </w:tr>
      <w:tr w:rsidR="002202FD" w:rsidRPr="000C1DCF" w14:paraId="7A69A5DB" w14:textId="77777777" w:rsidTr="003C64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65FB803" w14:textId="4B8BB69C" w:rsidR="002202FD" w:rsidRPr="000C1DCF" w:rsidRDefault="002202FD" w:rsidP="002202FD">
            <w:r>
              <w:t>M. Avg Stroke Rate</w:t>
            </w:r>
          </w:p>
        </w:tc>
        <w:tc>
          <w:tcPr>
            <w:tcW w:w="10885" w:type="dxa"/>
          </w:tcPr>
          <w:p w14:paraId="41231857" w14:textId="40A83634" w:rsidR="002202FD" w:rsidRDefault="002202FD" w:rsidP="002202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ctual average number of strokes calculated using the last N cycles, where N is configurable per press, shown as a percentage.</w:t>
            </w:r>
          </w:p>
        </w:tc>
      </w:tr>
      <w:tr w:rsidR="002202FD" w:rsidRPr="000C1DCF" w14:paraId="51DBAF99" w14:textId="77777777" w:rsidTr="003C64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1E4B84E" w14:textId="3418103F" w:rsidR="002202FD" w:rsidRPr="000C1DCF" w:rsidRDefault="002202FD" w:rsidP="002202FD">
            <w:r>
              <w:t>Performance</w:t>
            </w:r>
          </w:p>
        </w:tc>
        <w:tc>
          <w:tcPr>
            <w:tcW w:w="10885" w:type="dxa"/>
          </w:tcPr>
          <w:p w14:paraId="5E7F39DD" w14:textId="21D2F683" w:rsidR="002202FD" w:rsidRDefault="002202FD" w:rsidP="002202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1DCF">
              <w:t xml:space="preserve">Average </w:t>
            </w:r>
            <w:r w:rsidR="00EF42DB">
              <w:t xml:space="preserve">Stroke Rate </w:t>
            </w:r>
            <w:r w:rsidRPr="000C1DCF">
              <w:t xml:space="preserve">/ Standard </w:t>
            </w:r>
            <w:r w:rsidR="00EF42DB">
              <w:t>Stroke Rate</w:t>
            </w:r>
            <w:r w:rsidRPr="000C1DCF">
              <w:t>. Calculated for the entire job. Shown as a percentage.</w:t>
            </w:r>
          </w:p>
        </w:tc>
      </w:tr>
      <w:tr w:rsidR="002202FD" w:rsidRPr="000C1DCF" w14:paraId="5FF3673B" w14:textId="77777777" w:rsidTr="003C64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63B0987" w14:textId="24CAA3F0" w:rsidR="002202FD" w:rsidRPr="000C1DCF" w:rsidRDefault="002202FD" w:rsidP="002202FD">
            <w:r>
              <w:t>Moving Performance</w:t>
            </w:r>
          </w:p>
        </w:tc>
        <w:tc>
          <w:tcPr>
            <w:tcW w:w="10885" w:type="dxa"/>
          </w:tcPr>
          <w:p w14:paraId="31E95876" w14:textId="1BF52EF0" w:rsidR="002202FD" w:rsidRDefault="002202FD" w:rsidP="002202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1DCF">
              <w:t xml:space="preserve">Average </w:t>
            </w:r>
            <w:r w:rsidR="00345181">
              <w:t xml:space="preserve">Stroke Rate </w:t>
            </w:r>
            <w:r w:rsidRPr="000C1DCF">
              <w:t xml:space="preserve">/ Standard </w:t>
            </w:r>
            <w:r w:rsidR="00345181">
              <w:t>Stroke Rate. Ca</w:t>
            </w:r>
            <w:r w:rsidRPr="000C1DCF">
              <w:t>lculated using the last N cycles, where N is configurable per press. Shown as a percentage.</w:t>
            </w:r>
          </w:p>
        </w:tc>
      </w:tr>
      <w:tr w:rsidR="002202FD" w:rsidRPr="000C1DCF" w14:paraId="73728FC2" w14:textId="77777777" w:rsidTr="003C64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4499F0D" w14:textId="2E843F9E" w:rsidR="002202FD" w:rsidRPr="000C1DCF" w:rsidRDefault="002202FD" w:rsidP="002202FD">
            <w:r>
              <w:t>Availability</w:t>
            </w:r>
          </w:p>
        </w:tc>
        <w:tc>
          <w:tcPr>
            <w:tcW w:w="10885" w:type="dxa"/>
          </w:tcPr>
          <w:p w14:paraId="17675D4A" w14:textId="22B23B91" w:rsidR="002202FD" w:rsidRDefault="009A0748" w:rsidP="002202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ess availability as a percentag</w:t>
            </w:r>
            <w:r w:rsidR="00C07A1E">
              <w:t xml:space="preserve">e. </w:t>
            </w:r>
          </w:p>
        </w:tc>
      </w:tr>
      <w:tr w:rsidR="002202FD" w:rsidRPr="000C1DCF" w14:paraId="233B35C0" w14:textId="77777777" w:rsidTr="003C64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1BBE7FA" w14:textId="58EA12DF" w:rsidR="002202FD" w:rsidRPr="000C1DCF" w:rsidRDefault="002202FD" w:rsidP="002202FD">
            <w:r>
              <w:t>OEE</w:t>
            </w:r>
          </w:p>
        </w:tc>
        <w:tc>
          <w:tcPr>
            <w:tcW w:w="10885" w:type="dxa"/>
          </w:tcPr>
          <w:p w14:paraId="60BF3AAF" w14:textId="24B6AE40" w:rsidR="002202FD" w:rsidRDefault="002202FD" w:rsidP="002202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EE percentage.</w:t>
            </w:r>
          </w:p>
        </w:tc>
      </w:tr>
      <w:tr w:rsidR="002202FD" w:rsidRPr="000C1DCF" w14:paraId="513B79A7" w14:textId="77777777" w:rsidTr="003C64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46A4915" w14:textId="786DF89A" w:rsidR="002202FD" w:rsidRPr="000C1DCF" w:rsidRDefault="002202FD" w:rsidP="002202FD">
            <w:r>
              <w:t>Part Number</w:t>
            </w:r>
          </w:p>
        </w:tc>
        <w:tc>
          <w:tcPr>
            <w:tcW w:w="10885" w:type="dxa"/>
          </w:tcPr>
          <w:p w14:paraId="1C8263CD" w14:textId="750AEAF9" w:rsidR="002202FD" w:rsidRPr="000C1DCF" w:rsidRDefault="002202FD" w:rsidP="002202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rt number being produced by the current job.</w:t>
            </w:r>
          </w:p>
        </w:tc>
      </w:tr>
      <w:tr w:rsidR="002202FD" w:rsidRPr="000C1DCF" w14:paraId="0D439386" w14:textId="77777777" w:rsidTr="003C64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0DBCBA8" w14:textId="19388242" w:rsidR="002202FD" w:rsidRPr="000C1DCF" w:rsidRDefault="002202FD" w:rsidP="002202FD">
            <w:r>
              <w:t>Expected</w:t>
            </w:r>
          </w:p>
        </w:tc>
        <w:tc>
          <w:tcPr>
            <w:tcW w:w="10885" w:type="dxa"/>
          </w:tcPr>
          <w:p w14:paraId="5B209D68" w14:textId="6456607C" w:rsidR="002202FD" w:rsidRPr="000C1DCF" w:rsidRDefault="002202FD" w:rsidP="002202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parts expected to be produced by the current job based on the part and die configuration selected.</w:t>
            </w:r>
          </w:p>
        </w:tc>
      </w:tr>
      <w:tr w:rsidR="002202FD" w:rsidRPr="000C1DCF" w14:paraId="177AF00C" w14:textId="77777777" w:rsidTr="003C64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7AF00A" w14:textId="77777777" w:rsidR="002202FD" w:rsidRPr="000C1DCF" w:rsidRDefault="002202FD" w:rsidP="002202FD">
            <w:r w:rsidRPr="000C1DCF">
              <w:t xml:space="preserve">Produced </w:t>
            </w:r>
          </w:p>
        </w:tc>
        <w:tc>
          <w:tcPr>
            <w:tcW w:w="10885" w:type="dxa"/>
          </w:tcPr>
          <w:p w14:paraId="177AF00B" w14:textId="6835396E" w:rsidR="002202FD" w:rsidRPr="000C1DCF" w:rsidRDefault="002202FD" w:rsidP="002202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1DCF">
              <w:t xml:space="preserve">Total </w:t>
            </w:r>
            <w:r>
              <w:t>number of parts produced, including binned and scrapped parts.</w:t>
            </w:r>
          </w:p>
        </w:tc>
      </w:tr>
      <w:tr w:rsidR="002202FD" w:rsidRPr="000C1DCF" w14:paraId="177AF00F" w14:textId="77777777" w:rsidTr="003C64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7AF00D" w14:textId="77777777" w:rsidR="002202FD" w:rsidRPr="000C1DCF" w:rsidRDefault="002202FD" w:rsidP="002202FD">
            <w:r w:rsidRPr="000C1DCF">
              <w:t>Binned</w:t>
            </w:r>
          </w:p>
        </w:tc>
        <w:tc>
          <w:tcPr>
            <w:tcW w:w="10885" w:type="dxa"/>
          </w:tcPr>
          <w:p w14:paraId="177AF00E" w14:textId="77777777" w:rsidR="002202FD" w:rsidRPr="000C1DCF" w:rsidRDefault="002202FD" w:rsidP="002202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1DCF">
              <w:t xml:space="preserve">Parts that have been produced and binned for the current job. </w:t>
            </w:r>
          </w:p>
        </w:tc>
      </w:tr>
      <w:tr w:rsidR="002202FD" w:rsidRPr="000C1DCF" w14:paraId="177AF012" w14:textId="77777777" w:rsidTr="003C64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7AF010" w14:textId="77777777" w:rsidR="002202FD" w:rsidRPr="000C1DCF" w:rsidRDefault="002202FD" w:rsidP="002202FD">
            <w:r w:rsidRPr="000C1DCF">
              <w:t xml:space="preserve">Scrapped </w:t>
            </w:r>
          </w:p>
        </w:tc>
        <w:tc>
          <w:tcPr>
            <w:tcW w:w="10885" w:type="dxa"/>
          </w:tcPr>
          <w:p w14:paraId="177AF011" w14:textId="77777777" w:rsidR="002202FD" w:rsidRPr="000C1DCF" w:rsidRDefault="002202FD" w:rsidP="002202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1DCF">
              <w:t>Parts that have been produced and scrapped for the current job.</w:t>
            </w:r>
          </w:p>
        </w:tc>
      </w:tr>
      <w:tr w:rsidR="005F1A24" w:rsidRPr="000C1DCF" w14:paraId="5B91A298" w14:textId="77777777" w:rsidTr="003C64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C6AF1B7" w14:textId="2F960B70" w:rsidR="005F1A24" w:rsidRPr="000C1DCF" w:rsidRDefault="005F1A24" w:rsidP="002202FD">
            <w:r>
              <w:t>This Bin</w:t>
            </w:r>
          </w:p>
        </w:tc>
        <w:tc>
          <w:tcPr>
            <w:tcW w:w="10885" w:type="dxa"/>
          </w:tcPr>
          <w:p w14:paraId="5DC7F868" w14:textId="494684DA" w:rsidR="005F1A24" w:rsidRPr="000C1DCF" w:rsidRDefault="00C850E0" w:rsidP="002202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umber of parts </w:t>
            </w:r>
            <w:r w:rsidR="002132E3">
              <w:t xml:space="preserve">present in the current bin. </w:t>
            </w:r>
          </w:p>
        </w:tc>
      </w:tr>
      <w:tr w:rsidR="002202FD" w:rsidRPr="000C1DCF" w14:paraId="177AF015" w14:textId="77777777" w:rsidTr="003C64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7AF013" w14:textId="77777777" w:rsidR="002202FD" w:rsidRPr="000C1DCF" w:rsidRDefault="002202FD" w:rsidP="002202FD">
            <w:r w:rsidRPr="000C1DCF">
              <w:t>Quality</w:t>
            </w:r>
          </w:p>
        </w:tc>
        <w:tc>
          <w:tcPr>
            <w:tcW w:w="10885" w:type="dxa"/>
          </w:tcPr>
          <w:p w14:paraId="177AF014" w14:textId="77777777" w:rsidR="002202FD" w:rsidRPr="000C1DCF" w:rsidRDefault="002202FD" w:rsidP="002202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1DCF">
              <w:t>(Parts Produced – Scrap) / Parts Produced. Shown as a percentage.</w:t>
            </w:r>
          </w:p>
        </w:tc>
      </w:tr>
      <w:tr w:rsidR="002202FD" w:rsidRPr="000C1DCF" w14:paraId="177AF018" w14:textId="77777777" w:rsidTr="003C64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7AF016" w14:textId="77777777" w:rsidR="002202FD" w:rsidRPr="000C1DCF" w:rsidRDefault="002202FD" w:rsidP="002202FD">
            <w:r w:rsidRPr="000C1DCF">
              <w:t xml:space="preserve">IPPM </w:t>
            </w:r>
          </w:p>
        </w:tc>
        <w:tc>
          <w:tcPr>
            <w:tcW w:w="10885" w:type="dxa"/>
          </w:tcPr>
          <w:p w14:paraId="177AF017" w14:textId="77777777" w:rsidR="002202FD" w:rsidRPr="000C1DCF" w:rsidRDefault="002202FD" w:rsidP="002202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1DCF">
              <w:t>= (Scrap / Parts Produced) * 1,000,000</w:t>
            </w:r>
          </w:p>
        </w:tc>
      </w:tr>
    </w:tbl>
    <w:p w14:paraId="4E29E388" w14:textId="61CDAED9" w:rsidR="001C61C2" w:rsidRDefault="003A5AB3" w:rsidP="001C61C2">
      <w:pPr>
        <w:pStyle w:val="Heading2"/>
      </w:pPr>
      <w:r>
        <w:br w:type="page"/>
      </w:r>
      <w:bookmarkStart w:id="4" w:name="_Toc454286279"/>
      <w:r w:rsidR="001C61C2">
        <w:lastRenderedPageBreak/>
        <w:t>Alerts</w:t>
      </w:r>
    </w:p>
    <w:p w14:paraId="1EC9102C" w14:textId="7FBD1C3E" w:rsidR="00D87F46" w:rsidRPr="00D87F46" w:rsidRDefault="003C4DF2" w:rsidP="00D87F46">
      <w:r>
        <w:rPr>
          <w:noProof/>
        </w:rPr>
        <w:drawing>
          <wp:inline distT="0" distB="0" distL="0" distR="0" wp14:anchorId="14F17694" wp14:editId="0E5ECF94">
            <wp:extent cx="5733333" cy="3171429"/>
            <wp:effectExtent l="0" t="0" r="127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3333" cy="3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F019" w14:textId="2B5099D2" w:rsidR="000C0F2D" w:rsidRDefault="000C1DCF" w:rsidP="00AD3D33">
      <w:pPr>
        <w:pStyle w:val="Heading2"/>
      </w:pPr>
      <w:r>
        <w:t>Document Viewer</w:t>
      </w:r>
      <w:bookmarkEnd w:id="4"/>
    </w:p>
    <w:p w14:paraId="177AF01A" w14:textId="77777777" w:rsidR="00EB6B16" w:rsidRDefault="000C0F2D" w:rsidP="00EB6B16">
      <w:r>
        <w:t xml:space="preserve">Touch </w:t>
      </w:r>
      <w:r w:rsidRPr="00D47516">
        <w:rPr>
          <w:b/>
        </w:rPr>
        <w:t>Document View</w:t>
      </w:r>
      <w:r w:rsidR="00D47516">
        <w:rPr>
          <w:b/>
        </w:rPr>
        <w:t>er</w:t>
      </w:r>
      <w:r>
        <w:t xml:space="preserve"> to view </w:t>
      </w:r>
      <w:r w:rsidR="00EB6B16">
        <w:t xml:space="preserve">the Choose Document </w:t>
      </w:r>
      <w:r w:rsidR="00D47516">
        <w:t xml:space="preserve">window. </w:t>
      </w:r>
      <w:r w:rsidR="00C5360C">
        <w:t>This window enables you to filter available documents by system elements: Station, Press, Die, Die Config, and Part. In the following example, documents are being filtered by station and press.</w:t>
      </w:r>
    </w:p>
    <w:p w14:paraId="177AF01B" w14:textId="77777777" w:rsidR="00EB6B16" w:rsidRDefault="00000000" w:rsidP="00EB6B16">
      <w:pPr>
        <w:ind w:left="-216"/>
      </w:pPr>
      <w:r>
        <w:rPr>
          <w:noProof/>
        </w:rPr>
        <w:lastRenderedPageBreak/>
        <w:pict w14:anchorId="177AF113">
          <v:line id="Straight Connector 84" o:spid="_x0000_s2280" style="position:absolute;left:0;text-align:left;z-index:251617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7.75pt,172.15pt" to="327.75pt,3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" strokecolor="red" strokeweight="2.25pt">
            <v:stroke joinstyle="miter"/>
            <v:shadow on="t" color="black" opacity="26214f" origin=".5,-.5" offset="-.74836mm,.74836mm"/>
          </v:line>
        </w:pict>
      </w:r>
      <w:r>
        <w:rPr>
          <w:noProof/>
        </w:rPr>
        <w:pict w14:anchorId="177AF114">
          <v:shape id="Straight Arrow Connector 94" o:spid="_x0000_s2279" type="#_x0000_t32" style="position:absolute;left:0;text-align:left;margin-left:246.75pt;margin-top:313.1pt;width:80.25pt;height:0;flip:x;z-index:25161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15">
          <v:shape id="Elbow Connector 58" o:spid="_x0000_s2278" type="#_x0000_t34" style="position:absolute;left:0;text-align:left;margin-left:219.75pt;margin-top:155.65pt;width:51pt;height:79.5pt;flip:y;z-index:25161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" adj="7941" strokecolor="red" strokeweight="2.25pt">
            <v:stroke endarrow="open"/>
            <v:shadow on="t" color="black" opacity="26214f" origin=".5,-.5" offset="-.74836mm,.74836mm"/>
          </v:shape>
        </w:pict>
      </w:r>
      <w:r>
        <w:rPr>
          <w:noProof/>
        </w:rPr>
        <w:pict w14:anchorId="177AF116">
          <v:shape id="Straight Arrow Connector 118" o:spid="_x0000_s2277" type="#_x0000_t32" style="position:absolute;left:0;text-align:left;margin-left:509.25pt;margin-top:225.15pt;width:0;height:60.75pt;z-index:2516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17">
          <v:rect id="Rectangle 105" o:spid="_x0000_s2063" style="position:absolute;left:0;text-align:left;margin-left:447.75pt;margin-top:207.25pt;width:122.25pt;height:48.75pt;z-index:251622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" fillcolor="#ddacab" strokecolor="red" strokeweight=".5pt">
            <v:fill color2="#d48c8b" rotate="t" colors="0 #ddacab;.5 #d79e9d;1 #d48c8b" focus="100%" type="gradient">
              <o:fill v:ext="view" type="gradientUnscaled"/>
            </v:fill>
            <v:shadow on="t" color="black" opacity="26214f" origin=".5,-.5" offset="-.74836mm,.74836mm"/>
            <v:textbox>
              <w:txbxContent>
                <w:p w14:paraId="177AF38B" w14:textId="77777777" w:rsidR="00104E89" w:rsidRPr="00EB6B16" w:rsidRDefault="00104E89" w:rsidP="00C5360C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Elements that aren’t being filtered display </w:t>
                  </w:r>
                  <w:r w:rsidRPr="00C5360C">
                    <w:rPr>
                      <w:b/>
                      <w:sz w:val="18"/>
                      <w:szCs w:val="18"/>
                    </w:rPr>
                    <w:t>None</w:t>
                  </w:r>
                  <w:r>
                    <w:rPr>
                      <w:sz w:val="18"/>
                      <w:szCs w:val="18"/>
                    </w:rPr>
                    <w:t xml:space="preserve"> in their filter button. </w:t>
                  </w:r>
                </w:p>
              </w:txbxContent>
            </v:textbox>
            <w10:wrap anchorx="margin"/>
          </v:rect>
        </w:pict>
      </w:r>
      <w:r>
        <w:rPr>
          <w:noProof/>
        </w:rPr>
        <w:pict w14:anchorId="177AF118">
          <v:rect id="Rectangle 109" o:spid="_x0000_s2276" style="position:absolute;left:0;text-align:left;margin-left:370.5pt;margin-top:285.9pt;width:282.75pt;height:37.5pt;z-index:25162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" filled="f" strokecolor="red" strokeweight="2.25pt">
            <v:shadow on="t" color="black" opacity="26214f" origin=".5,-.5" offset="-.74836mm,.74836mm"/>
            <w10:wrap anchorx="margin"/>
          </v:rect>
        </w:pict>
      </w:r>
      <w:r w:rsidR="00C5360C">
        <w:rPr>
          <w:noProof/>
        </w:rPr>
        <w:drawing>
          <wp:anchor distT="0" distB="0" distL="114300" distR="114300" simplePos="0" relativeHeight="251226624" behindDoc="0" locked="0" layoutInCell="1" allowOverlap="1" wp14:anchorId="177AF119" wp14:editId="177AF11A">
            <wp:simplePos x="0" y="0"/>
            <wp:positionH relativeFrom="margin">
              <wp:posOffset>2257425</wp:posOffset>
            </wp:positionH>
            <wp:positionV relativeFrom="paragraph">
              <wp:posOffset>1281430</wp:posOffset>
            </wp:positionV>
            <wp:extent cx="6144768" cy="3291840"/>
            <wp:effectExtent l="152400" t="152400" r="370840" b="365760"/>
            <wp:wrapNone/>
            <wp:docPr id="378" name="Picture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768" cy="3291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11B">
          <v:rect id="Rectangle 30" o:spid="_x0000_s2064" style="position:absolute;left:0;text-align:left;margin-left:178.5pt;margin-top:229.9pt;width:122.25pt;height:49.5pt;z-index:251619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" fillcolor="#ddacab" strokecolor="red" strokeweight=".5pt">
            <v:fill color2="#d48c8b" rotate="t" colors="0 #ddacab;.5 #d79e9d;1 #d48c8b" focus="100%" type="gradient">
              <o:fill v:ext="view" type="gradientUnscaled"/>
            </v:fill>
            <v:shadow on="t" color="black" opacity="26214f" origin=".5,-.5" offset="-.74836mm,.74836mm"/>
            <v:textbox>
              <w:txbxContent>
                <w:p w14:paraId="177AF38C" w14:textId="77777777" w:rsidR="00104E89" w:rsidRPr="00EB6B16" w:rsidRDefault="00104E89" w:rsidP="00D56B0C">
                  <w:pPr>
                    <w:jc w:val="center"/>
                    <w:rPr>
                      <w:sz w:val="18"/>
                      <w:szCs w:val="18"/>
                    </w:rPr>
                  </w:pPr>
                  <w:r w:rsidRPr="00EB6B16">
                    <w:rPr>
                      <w:sz w:val="18"/>
                      <w:szCs w:val="18"/>
                    </w:rPr>
                    <w:t xml:space="preserve">Touch </w:t>
                  </w:r>
                  <w:r>
                    <w:rPr>
                      <w:sz w:val="18"/>
                      <w:szCs w:val="18"/>
                    </w:rPr>
                    <w:t xml:space="preserve">an option in the filter window. The selection is displayed in the filter button. </w:t>
                  </w:r>
                </w:p>
              </w:txbxContent>
            </v:textbox>
            <w10:wrap anchorx="margin"/>
          </v:rect>
        </w:pict>
      </w:r>
      <w:r>
        <w:rPr>
          <w:noProof/>
        </w:rPr>
        <w:pict w14:anchorId="177AF11C">
          <v:shape id="Straight Arrow Connector 32" o:spid="_x0000_s2275" type="#_x0000_t32" style="position:absolute;left:0;text-align:left;margin-left:75pt;margin-top:161.65pt;width:101.25pt;height:0;z-index:25161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1D">
          <v:rect id="Rectangle 16" o:spid="_x0000_s2065" style="position:absolute;left:0;text-align:left;margin-left:0;margin-top:130.15pt;width:94.5pt;height:48.75pt;z-index:2516152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" fillcolor="#ddacab" strokecolor="red" strokeweight=".5pt">
            <v:fill color2="#d48c8b" rotate="t" colors="0 #ddacab;.5 #d79e9d;1 #d48c8b" focus="100%" type="gradient">
              <o:fill v:ext="view" type="gradientUnscaled"/>
            </v:fill>
            <v:shadow on="t" color="black" opacity="26214f" origin=".5,-.5" offset="-.74836mm,.74836mm"/>
            <v:textbox>
              <w:txbxContent>
                <w:p w14:paraId="177AF38D" w14:textId="77777777" w:rsidR="00104E89" w:rsidRPr="00EB6B16" w:rsidRDefault="00104E89" w:rsidP="00D56B0C">
                  <w:pPr>
                    <w:jc w:val="center"/>
                    <w:rPr>
                      <w:sz w:val="18"/>
                      <w:szCs w:val="18"/>
                    </w:rPr>
                  </w:pPr>
                  <w:r w:rsidRPr="00EB6B16">
                    <w:rPr>
                      <w:sz w:val="18"/>
                      <w:szCs w:val="18"/>
                    </w:rPr>
                    <w:t xml:space="preserve">Touch </w:t>
                  </w:r>
                  <w:r>
                    <w:rPr>
                      <w:sz w:val="18"/>
                      <w:szCs w:val="18"/>
                    </w:rPr>
                    <w:t xml:space="preserve">a filter button here to view all options. </w:t>
                  </w:r>
                </w:p>
              </w:txbxContent>
            </v:textbox>
            <w10:wrap anchorx="margin"/>
          </v:rect>
        </w:pict>
      </w:r>
      <w:r>
        <w:rPr>
          <w:noProof/>
        </w:rPr>
        <w:pict w14:anchorId="177AF11E">
          <v:shape id="Straight Arrow Connector 24" o:spid="_x0000_s2274" type="#_x0000_t32" style="position:absolute;left:0;text-align:left;margin-left:54.75pt;margin-top:150.4pt;width:0;height:59.25pt;z-index:25161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1F">
          <v:shape id="Straight Arrow Connector 377" o:spid="_x0000_s2273" type="#_x0000_t32" style="position:absolute;left:0;text-align:left;margin-left:220.5pt;margin-top:46.9pt;width:67.5pt;height:0;flip:x;z-index: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" strokecolor="red" strokeweight="2.25pt">
            <v:stroke endarrow="block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20">
          <v:rect id="Rectangle 368" o:spid="_x0000_s2066" style="position:absolute;left:0;text-align:left;margin-left:0;margin-top:31.9pt;width:122.25pt;height:42pt;z-index:2516080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hadow on="t" color="black" opacity="26214f" origin=".5,-.5" offset="-.74836mm,.74836mm"/>
            <v:textbox>
              <w:txbxContent>
                <w:p w14:paraId="177AF38E" w14:textId="77777777" w:rsidR="00104E89" w:rsidRPr="00EB6B16" w:rsidRDefault="00104E89" w:rsidP="00EB6B16">
                  <w:pPr>
                    <w:jc w:val="center"/>
                    <w:rPr>
                      <w:sz w:val="18"/>
                      <w:szCs w:val="18"/>
                    </w:rPr>
                  </w:pPr>
                  <w:r w:rsidRPr="00EB6B16">
                    <w:rPr>
                      <w:sz w:val="18"/>
                      <w:szCs w:val="18"/>
                    </w:rPr>
                    <w:t xml:space="preserve">Touch </w:t>
                  </w:r>
                  <w:r>
                    <w:rPr>
                      <w:sz w:val="18"/>
                      <w:szCs w:val="18"/>
                    </w:rPr>
                    <w:t xml:space="preserve">a document name here to view the document. </w:t>
                  </w:r>
                  <w:r w:rsidRPr="00EB6B16">
                    <w:rPr>
                      <w:sz w:val="18"/>
                      <w:szCs w:val="18"/>
                    </w:rPr>
                    <w:t xml:space="preserve"> </w:t>
                  </w:r>
                </w:p>
              </w:txbxContent>
            </v:textbox>
            <w10:wrap anchorx="margin"/>
          </v:rect>
        </w:pict>
      </w:r>
      <w:r w:rsidR="00C5360C">
        <w:rPr>
          <w:noProof/>
        </w:rPr>
        <w:t>`</w:t>
      </w:r>
      <w:r w:rsidR="00EB6B16">
        <w:rPr>
          <w:noProof/>
        </w:rPr>
        <w:drawing>
          <wp:inline distT="0" distB="0" distL="0" distR="0" wp14:anchorId="177AF121" wp14:editId="177AF122">
            <wp:extent cx="6838950" cy="3493880"/>
            <wp:effectExtent l="152400" t="152400" r="361950" b="354330"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46844" cy="34979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7AF01C" w14:textId="77777777" w:rsidR="00D47516" w:rsidRDefault="00000000" w:rsidP="00EB6B16">
      <w:r>
        <w:rPr>
          <w:noProof/>
        </w:rPr>
        <w:pict w14:anchorId="177AF123">
          <v:shape id="Straight Arrow Connector 381" o:spid="_x0000_s2272" type="#_x0000_t32" style="position:absolute;margin-left:525pt;margin-top:21pt;width:0;height:65.25pt;flip:y;z-index: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24">
          <v:rect id="Rectangle 373" o:spid="_x0000_s2067" style="position:absolute;margin-left:477.75pt;margin-top:58pt;width:94.5pt;height:55.5pt;z-index: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" fillcolor="#ddacab" strokecolor="red" strokeweight=".5pt">
            <v:fill color2="#d48c8b" rotate="t" colors="0 #ddacab;.5 #d79e9d;1 #d48c8b" focus="100%" type="gradient">
              <o:fill v:ext="view" type="gradientUnscaled"/>
            </v:fill>
            <v:shadow on="t" color="black" opacity="26214f" origin=".5,-.5" offset="-.74836mm,.74836mm"/>
            <v:textbox>
              <w:txbxContent>
                <w:p w14:paraId="177AF38F" w14:textId="77777777" w:rsidR="00104E89" w:rsidRPr="00EB6B16" w:rsidRDefault="00104E89" w:rsidP="00EB6B16">
                  <w:pPr>
                    <w:jc w:val="center"/>
                    <w:rPr>
                      <w:sz w:val="18"/>
                      <w:szCs w:val="18"/>
                    </w:rPr>
                  </w:pPr>
                  <w:r w:rsidRPr="00EB6B16">
                    <w:rPr>
                      <w:sz w:val="18"/>
                      <w:szCs w:val="18"/>
                    </w:rPr>
                    <w:t xml:space="preserve">Touch here to </w:t>
                  </w:r>
                  <w:r>
                    <w:rPr>
                      <w:sz w:val="18"/>
                      <w:szCs w:val="18"/>
                    </w:rPr>
                    <w:t xml:space="preserve">view all documents configured for the engine. </w:t>
                  </w:r>
                </w:p>
              </w:txbxContent>
            </v:textbox>
          </v:rect>
        </w:pict>
      </w:r>
      <w:r>
        <w:rPr>
          <w:noProof/>
        </w:rPr>
        <w:pict w14:anchorId="177AF125">
          <v:shape id="Straight Arrow Connector 390" o:spid="_x0000_s2271" type="#_x0000_t32" style="position:absolute;margin-left:615.75pt;margin-top:21pt;width:0;height:65.25pt;flip:y;z-index: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" strokecolor="red" strokeweight="2.25pt">
            <v:stroke endarrow="open" joinstyle="miter"/>
            <v:shadow on="t" color="black" opacity="26214f" origin=".5,-.5" offset="-.74836mm,.74836mm"/>
          </v:shape>
        </w:pict>
      </w:r>
    </w:p>
    <w:p w14:paraId="177AF01D" w14:textId="77777777" w:rsidR="00D47516" w:rsidRDefault="00000000">
      <w:r>
        <w:rPr>
          <w:noProof/>
        </w:rPr>
        <w:pict w14:anchorId="177AF126">
          <v:rect id="Rectangle 372" o:spid="_x0000_s2068" style="position:absolute;margin-left:576.75pt;margin-top:35.5pt;width:81pt;height:48pt;z-index:251612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" fillcolor="#ddacab" strokecolor="red" strokeweight=".5pt">
            <v:fill color2="#d48c8b" rotate="t" colors="0 #ddacab;.5 #d79e9d;1 #d48c8b" focus="100%" type="gradient">
              <o:fill v:ext="view" type="gradientUnscaled"/>
            </v:fill>
            <v:shadow on="t" color="black" opacity="26214f" origin=".5,-.5" offset="-.74836mm,.74836mm"/>
            <v:textbox>
              <w:txbxContent>
                <w:p w14:paraId="177AF390" w14:textId="77777777" w:rsidR="00104E89" w:rsidRPr="00EB6B16" w:rsidRDefault="00104E89" w:rsidP="00EB6B16">
                  <w:pPr>
                    <w:jc w:val="center"/>
                    <w:rPr>
                      <w:sz w:val="18"/>
                      <w:szCs w:val="18"/>
                    </w:rPr>
                  </w:pPr>
                  <w:r w:rsidRPr="00EB6B16">
                    <w:rPr>
                      <w:sz w:val="18"/>
                      <w:szCs w:val="18"/>
                    </w:rPr>
                    <w:t xml:space="preserve">Touch here to </w:t>
                  </w:r>
                  <w:r>
                    <w:rPr>
                      <w:sz w:val="18"/>
                      <w:szCs w:val="18"/>
                    </w:rPr>
                    <w:t xml:space="preserve">close the window. </w:t>
                  </w:r>
                </w:p>
              </w:txbxContent>
            </v:textbox>
          </v:rect>
        </w:pict>
      </w:r>
      <w:r w:rsidR="00D47516">
        <w:br w:type="page"/>
      </w:r>
    </w:p>
    <w:p w14:paraId="177AF01E" w14:textId="77777777" w:rsidR="00C5360C" w:rsidRDefault="00C5360C" w:rsidP="00C5360C">
      <w:pPr>
        <w:pStyle w:val="Heading2"/>
      </w:pPr>
      <w:bookmarkStart w:id="5" w:name="_Toc454286280"/>
      <w:r>
        <w:lastRenderedPageBreak/>
        <w:t>Quick Reference Guide</w:t>
      </w:r>
      <w:bookmarkEnd w:id="5"/>
    </w:p>
    <w:p w14:paraId="177AF01F" w14:textId="77777777" w:rsidR="00C5360C" w:rsidRDefault="00C5360C">
      <w:r>
        <w:t xml:space="preserve">Touch </w:t>
      </w:r>
      <w:r w:rsidRPr="00C5360C">
        <w:rPr>
          <w:b/>
        </w:rPr>
        <w:t>Quick Reference Guide</w:t>
      </w:r>
      <w:r>
        <w:t xml:space="preserve"> in the menu to display online help for LPS3.</w:t>
      </w:r>
    </w:p>
    <w:p w14:paraId="177AF020" w14:textId="77777777" w:rsidR="00C5360C" w:rsidRDefault="00C5360C">
      <w:r>
        <w:rPr>
          <w:noProof/>
        </w:rPr>
        <w:drawing>
          <wp:inline distT="0" distB="0" distL="0" distR="0" wp14:anchorId="177AF127" wp14:editId="177AF128">
            <wp:extent cx="7409524" cy="5142857"/>
            <wp:effectExtent l="152400" t="152400" r="363220" b="36322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09524" cy="5142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32A29" w14:textId="2B441D74" w:rsidR="00A74E80" w:rsidRDefault="00A74E80" w:rsidP="001C61C2">
      <w:pPr>
        <w:pStyle w:val="Heading1"/>
      </w:pPr>
      <w:bookmarkStart w:id="6" w:name="_Viewing_Documents"/>
      <w:bookmarkStart w:id="7" w:name="_Toc454286281"/>
      <w:bookmarkEnd w:id="6"/>
      <w:r>
        <w:br w:type="page"/>
      </w:r>
      <w:r w:rsidR="001C61C2">
        <w:lastRenderedPageBreak/>
        <w:t>User Display</w:t>
      </w:r>
    </w:p>
    <w:p w14:paraId="47B47E6E" w14:textId="7746DD9E" w:rsidR="001C61C2" w:rsidRDefault="001C61C2" w:rsidP="001C61C2">
      <w:r>
        <w:rPr>
          <w:noProof/>
        </w:rPr>
        <w:drawing>
          <wp:inline distT="0" distB="0" distL="0" distR="0" wp14:anchorId="74B0E836" wp14:editId="41C95C86">
            <wp:extent cx="5876190" cy="4133333"/>
            <wp:effectExtent l="0" t="0" r="0" b="63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76190" cy="4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7ABA4" w14:textId="77777777" w:rsidR="001C61C2" w:rsidRPr="001C61C2" w:rsidRDefault="001C61C2" w:rsidP="001C61C2"/>
    <w:p w14:paraId="02EE261D" w14:textId="77777777" w:rsidR="001C61C2" w:rsidRDefault="001C61C2">
      <w:pPr>
        <w:rPr>
          <w:rFonts w:asciiTheme="majorHAnsi" w:eastAsiaTheme="majorEastAsia" w:hAnsiTheme="majorHAnsi" w:cstheme="majorBidi"/>
          <w:b/>
          <w:color w:val="FF0000"/>
          <w:sz w:val="32"/>
          <w:szCs w:val="32"/>
        </w:rPr>
      </w:pPr>
      <w:r>
        <w:br w:type="page"/>
      </w:r>
    </w:p>
    <w:p w14:paraId="177AF021" w14:textId="1A0D1512" w:rsidR="0029525A" w:rsidRDefault="004E3C09" w:rsidP="0088369F">
      <w:pPr>
        <w:pStyle w:val="Heading1"/>
      </w:pPr>
      <w:r>
        <w:lastRenderedPageBreak/>
        <w:t>Viewing Documents</w:t>
      </w:r>
      <w:bookmarkEnd w:id="7"/>
    </w:p>
    <w:p w14:paraId="177AF022" w14:textId="77777777" w:rsidR="002611E4" w:rsidRDefault="002611E4" w:rsidP="002611E4">
      <w:r>
        <w:t>You must view any documents that have been associated with setting up the station</w:t>
      </w:r>
      <w:r w:rsidR="0091624E">
        <w:t xml:space="preserve">. </w:t>
      </w:r>
    </w:p>
    <w:p w14:paraId="177AF023" w14:textId="77777777" w:rsidR="00DA0437" w:rsidRDefault="00C5360C" w:rsidP="002611E4">
      <w:r>
        <w:rPr>
          <w:noProof/>
        </w:rPr>
        <w:drawing>
          <wp:anchor distT="0" distB="0" distL="114300" distR="114300" simplePos="0" relativeHeight="251189760" behindDoc="1" locked="0" layoutInCell="1" allowOverlap="1" wp14:anchorId="177AF129" wp14:editId="177AF12A">
            <wp:simplePos x="0" y="0"/>
            <wp:positionH relativeFrom="margin">
              <wp:align>center</wp:align>
            </wp:positionH>
            <wp:positionV relativeFrom="paragraph">
              <wp:posOffset>139065</wp:posOffset>
            </wp:positionV>
            <wp:extent cx="2895600" cy="2486025"/>
            <wp:effectExtent l="152400" t="152400" r="285750" b="333375"/>
            <wp:wrapNone/>
            <wp:docPr id="159" name="Picture 1" descr="C:\Users\VWhitehorne\AppData\Local\Temp\SNAGHTML1fa7c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fa7c3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486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000000">
        <w:rPr>
          <w:b/>
          <w:noProof/>
          <w:color w:val="FF0000"/>
        </w:rPr>
        <w:pict w14:anchorId="177AF12B">
          <v:roundrect id="Rounded Rectangle 1" o:spid="_x0000_s2069" style="position:absolute;margin-left:0;margin-top:.4pt;width:171.75pt;height:222pt;z-index:-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794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" fillcolor="red" strokecolor="red" strokeweight="1pt">
            <v:stroke joinstyle="miter"/>
            <v:textbox>
              <w:txbxContent>
                <w:p w14:paraId="177AF391" w14:textId="77777777" w:rsidR="00104E89" w:rsidRDefault="00104E89">
                  <w:pPr>
                    <w:pStyle w:val="ListParagraph"/>
                    <w:numPr>
                      <w:ilvl w:val="0"/>
                      <w:numId w:val="1"/>
                    </w:numPr>
                    <w:spacing w:before="120" w:after="4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DA0437">
                    <w:rPr>
                      <w:color w:val="FFFFFF" w:themeColor="background1"/>
                    </w:rPr>
                    <w:t xml:space="preserve">Touch </w:t>
                  </w:r>
                  <w:r w:rsidRPr="00DA0437">
                    <w:rPr>
                      <w:b/>
                      <w:color w:val="FFFFFF" w:themeColor="background1"/>
                    </w:rPr>
                    <w:t>View Documents</w:t>
                  </w:r>
                  <w:r w:rsidRPr="00DA0437">
                    <w:rPr>
                      <w:color w:val="FFFFFF" w:themeColor="background1"/>
                    </w:rPr>
                    <w:t xml:space="preserve"> in the </w:t>
                  </w:r>
                  <w:r w:rsidRPr="00DA0437">
                    <w:rPr>
                      <w:b/>
                      <w:i/>
                      <w:color w:val="FFFFFF" w:themeColor="background1"/>
                    </w:rPr>
                    <w:t>Setup</w:t>
                  </w:r>
                  <w:r w:rsidRPr="00DA0437">
                    <w:rPr>
                      <w:color w:val="FFFFFF" w:themeColor="background1"/>
                    </w:rPr>
                    <w:t xml:space="preserve"> menu</w:t>
                  </w:r>
                  <w:r>
                    <w:rPr>
                      <w:color w:val="FFFFFF" w:themeColor="background1"/>
                    </w:rPr>
                    <w:t xml:space="preserve"> to display t</w:t>
                  </w:r>
                  <w:r w:rsidRPr="00DA0437">
                    <w:rPr>
                      <w:color w:val="FFFFFF" w:themeColor="background1"/>
                    </w:rPr>
                    <w:t xml:space="preserve">he </w:t>
                  </w:r>
                  <w:r w:rsidRPr="00DA0437">
                    <w:rPr>
                      <w:b/>
                      <w:i/>
                      <w:color w:val="FFFFFF" w:themeColor="background1"/>
                    </w:rPr>
                    <w:t>View Documents</w:t>
                  </w:r>
                  <w:r w:rsidRPr="00DA0437">
                    <w:rPr>
                      <w:color w:val="FFFFFF" w:themeColor="background1"/>
                    </w:rPr>
                    <w:t xml:space="preserve"> </w:t>
                  </w:r>
                  <w:r>
                    <w:rPr>
                      <w:color w:val="FFFFFF" w:themeColor="background1"/>
                    </w:rPr>
                    <w:t xml:space="preserve">screen. </w:t>
                  </w:r>
                </w:p>
                <w:p w14:paraId="177AF392" w14:textId="77777777" w:rsidR="00104E89" w:rsidRDefault="00104E89">
                  <w:pPr>
                    <w:pStyle w:val="ListParagraph"/>
                    <w:numPr>
                      <w:ilvl w:val="0"/>
                      <w:numId w:val="1"/>
                    </w:numPr>
                    <w:spacing w:after="4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DA0437">
                    <w:rPr>
                      <w:color w:val="FFFFFF" w:themeColor="background1"/>
                    </w:rPr>
                    <w:t>Touch a</w:t>
                  </w:r>
                  <w:r>
                    <w:rPr>
                      <w:color w:val="FFFFFF" w:themeColor="background1"/>
                    </w:rPr>
                    <w:t xml:space="preserve"> document </w:t>
                  </w:r>
                  <w:r w:rsidRPr="00DA0437">
                    <w:rPr>
                      <w:color w:val="FFFFFF" w:themeColor="background1"/>
                    </w:rPr>
                    <w:t>button to view the associated document</w:t>
                  </w:r>
                  <w:r>
                    <w:rPr>
                      <w:color w:val="FFFFFF" w:themeColor="background1"/>
                    </w:rPr>
                    <w:t xml:space="preserve">. </w:t>
                  </w:r>
                </w:p>
                <w:p w14:paraId="177AF393" w14:textId="77777777" w:rsidR="00104E89" w:rsidRDefault="00104E89">
                  <w:pPr>
                    <w:pStyle w:val="ListParagraph"/>
                    <w:numPr>
                      <w:ilvl w:val="0"/>
                      <w:numId w:val="1"/>
                    </w:numPr>
                    <w:spacing w:after="4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C5360C">
                    <w:rPr>
                      <w:color w:val="FFFFFF" w:themeColor="background1"/>
                    </w:rPr>
                    <w:t xml:space="preserve">The </w:t>
                  </w:r>
                  <w:r w:rsidRPr="00C5360C">
                    <w:rPr>
                      <w:b/>
                      <w:i/>
                      <w:color w:val="FFFFFF" w:themeColor="background1"/>
                    </w:rPr>
                    <w:t>Document Viewer</w:t>
                  </w:r>
                  <w:r w:rsidRPr="00C5360C">
                    <w:rPr>
                      <w:color w:val="FFFFFF" w:themeColor="background1"/>
                    </w:rPr>
                    <w:t xml:space="preserve"> displays the document. </w:t>
                  </w:r>
                </w:p>
                <w:p w14:paraId="177AF394" w14:textId="77777777" w:rsidR="00104E89" w:rsidRDefault="00104E89">
                  <w:pPr>
                    <w:pStyle w:val="ListParagraph"/>
                    <w:numPr>
                      <w:ilvl w:val="0"/>
                      <w:numId w:val="1"/>
                    </w:numPr>
                    <w:spacing w:after="40"/>
                    <w:ind w:left="36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close to return to the </w:t>
                  </w:r>
                  <w:r w:rsidRPr="00C5360C">
                    <w:rPr>
                      <w:b/>
                      <w:i/>
                      <w:color w:val="FFFFFF" w:themeColor="background1"/>
                    </w:rPr>
                    <w:t>View a Document</w:t>
                  </w:r>
                  <w:r>
                    <w:rPr>
                      <w:color w:val="FFFFFF" w:themeColor="background1"/>
                    </w:rPr>
                    <w:t xml:space="preserve"> page.</w:t>
                  </w:r>
                </w:p>
                <w:p w14:paraId="177AF395" w14:textId="77777777" w:rsidR="00104E89" w:rsidRPr="00C5360C" w:rsidRDefault="00104E89">
                  <w:pPr>
                    <w:pStyle w:val="ListParagraph"/>
                    <w:numPr>
                      <w:ilvl w:val="0"/>
                      <w:numId w:val="1"/>
                    </w:numPr>
                    <w:spacing w:after="40"/>
                    <w:ind w:left="36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C5360C">
                    <w:rPr>
                      <w:b/>
                      <w:color w:val="FFFFFF" w:themeColor="background1"/>
                    </w:rPr>
                    <w:t>Back</w:t>
                  </w:r>
                  <w:r>
                    <w:rPr>
                      <w:color w:val="FFFFFF" w:themeColor="background1"/>
                    </w:rPr>
                    <w:t xml:space="preserve"> to return to the </w:t>
                  </w:r>
                  <w:r w:rsidRPr="00C5360C">
                    <w:rPr>
                      <w:b/>
                      <w:i/>
                      <w:color w:val="FFFFFF" w:themeColor="background1"/>
                    </w:rPr>
                    <w:t>Setup</w:t>
                  </w:r>
                  <w:r>
                    <w:rPr>
                      <w:color w:val="FFFFFF" w:themeColor="background1"/>
                    </w:rPr>
                    <w:t xml:space="preserve"> menu.</w:t>
                  </w:r>
                </w:p>
              </w:txbxContent>
            </v:textbox>
            <w10:wrap anchorx="margin"/>
          </v:roundrect>
        </w:pict>
      </w:r>
    </w:p>
    <w:p w14:paraId="177AF024" w14:textId="77777777" w:rsidR="00DA0437" w:rsidRDefault="00C5360C" w:rsidP="002611E4">
      <w:r>
        <w:rPr>
          <w:noProof/>
        </w:rPr>
        <w:drawing>
          <wp:anchor distT="0" distB="0" distL="114300" distR="114300" simplePos="0" relativeHeight="251192832" behindDoc="0" locked="0" layoutInCell="1" allowOverlap="1" wp14:anchorId="177AF12C" wp14:editId="177AF12D">
            <wp:simplePos x="0" y="0"/>
            <wp:positionH relativeFrom="column">
              <wp:posOffset>5029200</wp:posOffset>
            </wp:positionH>
            <wp:positionV relativeFrom="paragraph">
              <wp:posOffset>100965</wp:posOffset>
            </wp:positionV>
            <wp:extent cx="2683696" cy="2647722"/>
            <wp:effectExtent l="76200" t="95250" r="21590" b="38735"/>
            <wp:wrapNone/>
            <wp:docPr id="229" name="Picture 5" descr="C:\Users\VWhitehorne\AppData\Local\Temp\SNAGHTML254b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Whitehorne\AppData\Local\Temp\SNAGHTML254b42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696" cy="26477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77AF025" w14:textId="77777777" w:rsidR="00DA0437" w:rsidRDefault="00DA0437" w:rsidP="002611E4"/>
    <w:p w14:paraId="177AF026" w14:textId="77777777" w:rsidR="00DA0437" w:rsidRDefault="00DA0437" w:rsidP="002611E4"/>
    <w:p w14:paraId="177AF027" w14:textId="77777777" w:rsidR="00DA0437" w:rsidRDefault="00000000" w:rsidP="002611E4">
      <w:r>
        <w:rPr>
          <w:noProof/>
        </w:rPr>
        <w:pict w14:anchorId="177AF12E">
          <v:shape id="_x0000_s2400" type="#_x0000_t120" style="position:absolute;margin-left:523.5pt;margin-top:17.7pt;width:27.35pt;height:27.35pt;z-index:251787264;v-text-anchor:middle" fillcolor="red" strokecolor="red">
            <v:shadow on="t"/>
            <o:lock v:ext="edit" aspectratio="t"/>
            <v:textbox>
              <w:txbxContent>
                <w:p w14:paraId="177AF396" w14:textId="77777777" w:rsidR="00104E89" w:rsidRPr="00CE207F" w:rsidRDefault="00104E89" w:rsidP="00B86E5B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CE207F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12F">
          <v:shape id="_x0000_s2399" type="#_x0000_t120" style="position:absolute;margin-left:318pt;margin-top:6.1pt;width:27.35pt;height:27.35pt;z-index:251786240;v-text-anchor:middle" fillcolor="red" strokecolor="red">
            <v:shadow on="t"/>
            <o:lock v:ext="edit" aspectratio="t"/>
            <v:textbox>
              <w:txbxContent>
                <w:p w14:paraId="177AF397" w14:textId="77777777" w:rsidR="00104E89" w:rsidRPr="00CE207F" w:rsidRDefault="00104E89" w:rsidP="00B86E5B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CE207F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130">
          <v:roundrect id="Rounded Rectangle 19" o:spid="_x0000_s2270" style="position:absolute;margin-left:208.5pt;margin-top:7.2pt;width:75pt;height:31.15pt;z-index:25149747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31">
          <v:roundrect id="Rounded Rectangle 18" o:spid="_x0000_s2269" style="position:absolute;margin-left:401.25pt;margin-top:17.7pt;width:80.25pt;height:33.4pt;z-index: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" filled="f" strokecolor="red" strokeweight="2.25pt">
            <v:stroke joinstyle="miter"/>
            <v:shadow on="t" color="black" opacity="26214f" origin=".5,-.5" offset="-.74836mm,.74836mm"/>
          </v:roundrect>
        </w:pict>
      </w:r>
    </w:p>
    <w:p w14:paraId="177AF028" w14:textId="77777777" w:rsidR="00DA0437" w:rsidRDefault="00000000" w:rsidP="002611E4">
      <w:r>
        <w:rPr>
          <w:noProof/>
        </w:rPr>
        <w:pict w14:anchorId="177AF132">
          <v:shape id="Straight Arrow Connector 349" o:spid="_x0000_s2268" type="#_x0000_t32" style="position:absolute;margin-left:286.9pt;margin-top:-.25pt;width:38.25pt;height:0;z-index:251624448;visibility:visible;mso-wrap-style:square;mso-wrap-distance-left:9pt;mso-wrap-distance-top:0;mso-wrap-distance-right:9pt;mso-wrap-distance-bottom:0;mso-position-horizontal-relative:margin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" strokecolor="red" strokeweight="2.25pt">
            <v:stroke startarrow="open" joinstyle="miter"/>
            <v:shadow on="t" color="black" opacity="26214f" origin=".5,-.5" offset="-.74836mm,.74836mm"/>
            <w10:wrap anchorx="margin"/>
          </v:shape>
        </w:pict>
      </w:r>
      <w:r>
        <w:rPr>
          <w:noProof/>
        </w:rPr>
        <w:pict w14:anchorId="177AF133">
          <v:shape id="Straight Arrow Connector 391" o:spid="_x0000_s2267" type="#_x0000_t32" style="position:absolute;margin-left:483.75pt;margin-top:11pt;width:45pt;height:0;flip:x;z-index: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strokecolor="red" strokeweight="2.25pt">
            <v:stroke endarrow="open" joinstyle="miter"/>
            <v:shadow on="t" color="black" opacity="26214f"/>
          </v:shape>
        </w:pict>
      </w:r>
    </w:p>
    <w:p w14:paraId="177AF029" w14:textId="77777777" w:rsidR="003830E0" w:rsidRDefault="00000000">
      <w:r>
        <w:rPr>
          <w:noProof/>
        </w:rPr>
        <w:pict w14:anchorId="177AF134">
          <v:shape id="Straight Arrow Connector 455" o:spid="_x0000_s2266" type="#_x0000_t32" style="position:absolute;margin-left:423pt;margin-top:8pt;width:0;height:109.5pt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" strokecolor="red" strokeweight="2.25pt">
            <v:stroke endarrow="open" joinstyle="miter"/>
            <v:shadow on="t" color="black" opacity="26214f" origin=".5,-.5" offset="-.74836mm,.74836mm"/>
          </v:shape>
        </w:pict>
      </w:r>
    </w:p>
    <w:p w14:paraId="177AF02A" w14:textId="77777777" w:rsidR="009125FC" w:rsidRDefault="00000000" w:rsidP="009125FC">
      <w:r>
        <w:rPr>
          <w:noProof/>
        </w:rPr>
        <w:pict w14:anchorId="177AF135">
          <v:shape id="_x0000_s2403" type="#_x0000_t120" style="position:absolute;margin-left:577.5pt;margin-top:240.5pt;width:27.35pt;height:27.35pt;z-index:251790336;v-text-anchor:middle" fillcolor="red" strokecolor="red">
            <v:shadow on="t"/>
            <o:lock v:ext="edit" aspectratio="t"/>
            <v:textbox>
              <w:txbxContent>
                <w:p w14:paraId="177AF398" w14:textId="77777777" w:rsidR="00104E89" w:rsidRPr="00CE207F" w:rsidRDefault="00104E89" w:rsidP="00B86E5B">
                  <w:pPr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CE207F">
                    <w:rPr>
                      <w:b/>
                      <w:emboss/>
                      <w:color w:val="FFFFFF" w:themeColor="background1"/>
                      <w:sz w:val="28"/>
                    </w:rPr>
                    <w:t>5</w:t>
                  </w:r>
                </w:p>
              </w:txbxContent>
            </v:textbox>
          </v:shape>
        </w:pict>
      </w:r>
      <w:r>
        <w:rPr>
          <w:noProof/>
        </w:rPr>
        <w:pict w14:anchorId="177AF136">
          <v:shape id="_x0000_s2402" type="#_x0000_t120" style="position:absolute;margin-left:237.75pt;margin-top:255.5pt;width:27.35pt;height:27.35pt;z-index:251789312;v-text-anchor:middle" fillcolor="red" strokecolor="red">
            <v:shadow on="t"/>
            <o:lock v:ext="edit" aspectratio="t"/>
            <v:textbox>
              <w:txbxContent>
                <w:p w14:paraId="177AF399" w14:textId="77777777" w:rsidR="00104E89" w:rsidRPr="00CE207F" w:rsidRDefault="00104E89" w:rsidP="00B86E5B">
                  <w:pPr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CE207F"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>
        <w:rPr>
          <w:noProof/>
        </w:rPr>
        <w:pict w14:anchorId="177AF137">
          <v:shape id="_x0000_s2401" type="#_x0000_t120" style="position:absolute;margin-left:408.75pt;margin-top:6.5pt;width:27.35pt;height:27.35pt;z-index:251788288;v-text-anchor:middle" fillcolor="red" strokecolor="red">
            <v:shadow on="t"/>
            <o:lock v:ext="edit" aspectratio="t"/>
            <v:textbox>
              <w:txbxContent>
                <w:p w14:paraId="177AF39A" w14:textId="77777777" w:rsidR="00104E89" w:rsidRPr="00CE207F" w:rsidRDefault="00104E89" w:rsidP="00B86E5B">
                  <w:pPr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CE207F"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 w:rsidR="00890C33">
        <w:rPr>
          <w:noProof/>
        </w:rPr>
        <w:drawing>
          <wp:anchor distT="0" distB="0" distL="114300" distR="114300" simplePos="0" relativeHeight="251205120" behindDoc="0" locked="0" layoutInCell="1" allowOverlap="1" wp14:anchorId="177AF138" wp14:editId="177AF139">
            <wp:simplePos x="0" y="0"/>
            <wp:positionH relativeFrom="margin">
              <wp:posOffset>5657850</wp:posOffset>
            </wp:positionH>
            <wp:positionV relativeFrom="paragraph">
              <wp:posOffset>511810</wp:posOffset>
            </wp:positionV>
            <wp:extent cx="2543175" cy="3101433"/>
            <wp:effectExtent l="76200" t="95250" r="28575" b="41910"/>
            <wp:wrapNone/>
            <wp:docPr id="412" name="Picture 412" descr="C:\Users\VWhitehorne\AppData\Local\Temp\SNAGHTML424bd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424bdf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31014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AD3D33">
        <w:rPr>
          <w:noProof/>
        </w:rPr>
        <w:drawing>
          <wp:anchor distT="0" distB="0" distL="114300" distR="114300" simplePos="0" relativeHeight="251198976" behindDoc="0" locked="0" layoutInCell="1" allowOverlap="1" wp14:anchorId="177AF13A" wp14:editId="177AF13B">
            <wp:simplePos x="0" y="0"/>
            <wp:positionH relativeFrom="margin">
              <wp:posOffset>1304925</wp:posOffset>
            </wp:positionH>
            <wp:positionV relativeFrom="paragraph">
              <wp:posOffset>669925</wp:posOffset>
            </wp:positionV>
            <wp:extent cx="5551805" cy="2938145"/>
            <wp:effectExtent l="152400" t="152400" r="353695" b="357505"/>
            <wp:wrapNone/>
            <wp:docPr id="393" name="Picture 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1805" cy="29381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13C">
          <v:shape id="Elbow Connector 458" o:spid="_x0000_s2265" type="#_x0000_t34" style="position:absolute;margin-left:531.75pt;margin-top:140.75pt;width:60pt;height:47.25pt;flip:x y;z-index: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" adj="2160" strokecolor="red" strokeweight="2.25pt">
            <v:stroke endarrow="block"/>
            <v:shadow on="t" color="black" opacity="26214f" origin=".5,-.5" offset="-.74836mm,.74836mm"/>
          </v:shape>
        </w:pict>
      </w:r>
      <w:r>
        <w:rPr>
          <w:noProof/>
        </w:rPr>
        <w:pict w14:anchorId="177AF13D">
          <v:roundrect id="Rounded Rectangle 457" o:spid="_x0000_s2070" style="position:absolute;margin-left:488.65pt;margin-top:163.25pt;width:104.25pt;height:48.75pt;z-index:2516346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" fillcolor="#ddacab" strokecolor="red" strokeweight=".5pt">
            <v:fill color2="#d48c8b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 style="mso-next-textbox:#Rounded Rectangle 457">
              <w:txbxContent>
                <w:p w14:paraId="177AF39B" w14:textId="77777777" w:rsidR="00104E89" w:rsidRPr="00EB6B16" w:rsidRDefault="00104E89" w:rsidP="00C5360C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Viewed documents buttons change color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3E">
          <v:shape id="Straight Arrow Connector 431" o:spid="_x0000_s2264" type="#_x0000_t32" style="position:absolute;margin-left:542.25pt;margin-top:255.5pt;width:41.25pt;height:0;flip:x;z-index: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3F">
          <v:roundrect id="Rounded Rectangle 430" o:spid="_x0000_s2263" style="position:absolute;margin-left:448.5pt;margin-top:238.25pt;width:88.5pt;height:37.5pt;z-index: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40">
          <v:shape id="Elbow Connector 426" o:spid="_x0000_s2262" type="#_x0000_t34" style="position:absolute;margin-left:344.25pt;margin-top:178.25pt;width:115.5pt;height:91.5pt;flip:y;z-index: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" strokecolor="red" strokeweight="2.25pt">
            <v:stroke endarrow="open"/>
            <v:shadow on="t" color="black" opacity="26214f" origin=".5,-.5" offset="-.74836mm,.74836mm"/>
          </v:shape>
        </w:pict>
      </w:r>
      <w:r>
        <w:rPr>
          <w:noProof/>
        </w:rPr>
        <w:pict w14:anchorId="177AF141">
          <v:roundrect id="Rounded Rectangle 420" o:spid="_x0000_s2261" style="position:absolute;margin-left:304.5pt;margin-top:258.5pt;width:39pt;height:24.35pt;z-index:251627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" filled="f" strokecolor="red" strokeweight="2.25pt">
            <v:stroke joinstyle="miter"/>
            <v:shadow on="t" color="black" opacity="26214f" origin=".5,-.5" offset="-.74836mm,.74836mm"/>
            <w10:wrap anchorx="margin"/>
          </v:roundrect>
        </w:pict>
      </w:r>
      <w:r>
        <w:rPr>
          <w:noProof/>
        </w:rPr>
        <w:pict w14:anchorId="177AF142">
          <v:shape id="Straight Arrow Connector 417" o:spid="_x0000_s2260" type="#_x0000_t32" style="position:absolute;margin-left:252.75pt;margin-top:272pt;width:51pt;height:0;z-index:25162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29525A">
        <w:br w:type="page"/>
      </w:r>
    </w:p>
    <w:p w14:paraId="177AF02B" w14:textId="77777777" w:rsidR="00754279" w:rsidRDefault="000B61A7" w:rsidP="00547B7C">
      <w:pPr>
        <w:pStyle w:val="Heading1"/>
      </w:pPr>
      <w:bookmarkStart w:id="8" w:name="_Toc419360228"/>
      <w:bookmarkStart w:id="9" w:name="_Toc454286282"/>
      <w:r>
        <w:lastRenderedPageBreak/>
        <w:t xml:space="preserve">Using the </w:t>
      </w:r>
      <w:r w:rsidR="00546B5A">
        <w:t>Document Viewer</w:t>
      </w:r>
      <w:bookmarkEnd w:id="8"/>
      <w:bookmarkEnd w:id="9"/>
    </w:p>
    <w:p w14:paraId="177AF02C" w14:textId="77777777" w:rsidR="0029525A" w:rsidRDefault="00754279">
      <w:r>
        <w:t xml:space="preserve">Below is a sample image inside the </w:t>
      </w:r>
      <w:r w:rsidRPr="00C5360C">
        <w:rPr>
          <w:b/>
          <w:i/>
        </w:rPr>
        <w:t>Document Viewer</w:t>
      </w:r>
      <w:r>
        <w:t xml:space="preserve">. </w:t>
      </w:r>
    </w:p>
    <w:p w14:paraId="177AF02D" w14:textId="77777777" w:rsidR="0029525A" w:rsidRDefault="00000000" w:rsidP="0029525A">
      <w:r>
        <w:rPr>
          <w:noProof/>
        </w:rPr>
        <w:pict w14:anchorId="177AF143">
          <v:roundrect id="Rounded Rectangle 8" o:spid="_x0000_s2071" style="position:absolute;margin-left:408pt;margin-top:19.2pt;width:134.25pt;height:65.25pt;z-index:251493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>
              <w:txbxContent>
                <w:p w14:paraId="177AF39C" w14:textId="77777777" w:rsidR="00104E89" w:rsidRPr="006F71E5" w:rsidRDefault="00104E89" w:rsidP="00754279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document name is displayed here. The document name and button label are the same.</w:t>
                  </w:r>
                </w:p>
              </w:txbxContent>
            </v:textbox>
            <w10:wrap anchorx="margin"/>
          </v:roundrect>
        </w:pict>
      </w:r>
    </w:p>
    <w:p w14:paraId="177AF02E" w14:textId="77777777" w:rsidR="0029525A" w:rsidRDefault="00000000">
      <w:r>
        <w:rPr>
          <w:noProof/>
        </w:rPr>
        <w:pict w14:anchorId="177AF144">
          <v:roundrect id="Rounded Rectangle 15" o:spid="_x0000_s2072" style="position:absolute;margin-left:420pt;margin-top:325.9pt;width:120.35pt;height:49.4pt;z-index:251499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>
              <w:txbxContent>
                <w:p w14:paraId="177AF39D" w14:textId="77777777" w:rsidR="00104E89" w:rsidRPr="006F71E5" w:rsidRDefault="00104E89" w:rsidP="00611C8A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uch here to start the pan/zoom feature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45">
          <v:roundrect id="Rounded Rectangle 11" o:spid="_x0000_s2073" style="position:absolute;margin-left:26.55pt;margin-top:325.9pt;width:174.2pt;height:49.65pt;z-index:251496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>
              <w:txbxContent>
                <w:p w14:paraId="177AF39E" w14:textId="77777777" w:rsidR="00104E89" w:rsidRPr="006F71E5" w:rsidRDefault="00104E89" w:rsidP="00611C8A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Use the arrows, when available, to view additional document pages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46">
          <v:shape id="Straight Arrow Connector 14" o:spid="_x0000_s2259" type="#_x0000_t32" style="position:absolute;margin-left:115.3pt;margin-top:296.25pt;width:0;height:45pt;flip:y;z-index:25149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47">
          <v:roundrect id="Rounded Rectangle 13" o:spid="_x0000_s2258" style="position:absolute;margin-left:-1.5pt;margin-top:257.4pt;width:235.05pt;height:34.6pt;z-index:25149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" filled="f" strokecolor="red" strokeweight="2.25pt">
            <v:stroke joinstyle="miter"/>
            <v:shadow on="t" color="black" opacity="26214f" origin=".5,-.5" offset="-.74836mm,.74836mm"/>
            <w10:wrap anchorx="margin"/>
          </v:roundrect>
        </w:pict>
      </w:r>
      <w:r>
        <w:rPr>
          <w:noProof/>
        </w:rPr>
        <w:pict w14:anchorId="177AF148">
          <v:shape id="Straight Arrow Connector 38" o:spid="_x0000_s2257" type="#_x0000_t32" style="position:absolute;margin-left:481.1pt;margin-top:291.75pt;width:0;height:45pt;flip:y;z-index:25149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49">
          <v:roundrect id="Rounded Rectangle 99" o:spid="_x0000_s2256" style="position:absolute;margin-left:449.25pt;margin-top:257.2pt;width:60.75pt;height:33.75pt;z-index:251504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4A">
          <v:shape id="Straight Arrow Connector 9" o:spid="_x0000_s2255" type="#_x0000_t32" style="position:absolute;margin-left:365.6pt;margin-top:26.85pt;width:68.25pt;height:0;flip:x;z-index:25149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C5360C">
        <w:rPr>
          <w:noProof/>
        </w:rPr>
        <w:drawing>
          <wp:anchor distT="0" distB="0" distL="114300" distR="114300" simplePos="0" relativeHeight="251180544" behindDoc="1" locked="0" layoutInCell="1" allowOverlap="1" wp14:anchorId="177AF14B" wp14:editId="177AF14C">
            <wp:simplePos x="0" y="0"/>
            <wp:positionH relativeFrom="margin">
              <wp:posOffset>5288280</wp:posOffset>
            </wp:positionH>
            <wp:positionV relativeFrom="paragraph">
              <wp:posOffset>1105535</wp:posOffset>
            </wp:positionV>
            <wp:extent cx="1416050" cy="2061845"/>
            <wp:effectExtent l="209550" t="209550" r="203200" b="205105"/>
            <wp:wrapNone/>
            <wp:docPr id="45" name="Picture 45" descr="C:\Users\vwhitehorne\AppData\Local\Temp\SNAGHTML8b97b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8b97be0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050" cy="20618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14D">
          <v:shape id="Straight Arrow Connector 78" o:spid="_x0000_s2254" type="#_x0000_t32" style="position:absolute;margin-left:529.5pt;margin-top:164.95pt;width:40.5pt;height:0;flip:x;z-index:25150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4E">
          <v:roundrect id="Rounded Rectangle 44" o:spid="_x0000_s2074" style="position:absolute;margin-left:632.25pt;margin-top:57.3pt;width:90.35pt;height:205.8pt;z-index:251501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>
              <w:txbxContent>
                <w:p w14:paraId="177AF39F" w14:textId="77777777" w:rsidR="00104E89" w:rsidRPr="00A34F75" w:rsidRDefault="00104E89">
                  <w:pPr>
                    <w:pStyle w:val="ListParagraph"/>
                    <w:numPr>
                      <w:ilvl w:val="0"/>
                      <w:numId w:val="2"/>
                    </w:numPr>
                    <w:ind w:left="216" w:hanging="216"/>
                    <w:rPr>
                      <w:sz w:val="20"/>
                      <w:szCs w:val="20"/>
                    </w:rPr>
                  </w:pPr>
                  <w:r w:rsidRPr="00A34F75">
                    <w:rPr>
                      <w:sz w:val="20"/>
                      <w:szCs w:val="20"/>
                    </w:rPr>
                    <w:t>Touch an arrow to move in that direction.</w:t>
                  </w:r>
                </w:p>
                <w:p w14:paraId="177AF3A0" w14:textId="77777777" w:rsidR="00104E89" w:rsidRPr="00A34F75" w:rsidRDefault="00104E89">
                  <w:pPr>
                    <w:pStyle w:val="ListParagraph"/>
                    <w:numPr>
                      <w:ilvl w:val="0"/>
                      <w:numId w:val="2"/>
                    </w:numPr>
                    <w:ind w:left="216" w:hanging="216"/>
                    <w:rPr>
                      <w:sz w:val="20"/>
                      <w:szCs w:val="20"/>
                    </w:rPr>
                  </w:pPr>
                  <w:r w:rsidRPr="00A34F75">
                    <w:rPr>
                      <w:sz w:val="20"/>
                      <w:szCs w:val="20"/>
                    </w:rPr>
                    <w:t>Touch the square to reset the document.</w:t>
                  </w:r>
                </w:p>
                <w:p w14:paraId="177AF3A1" w14:textId="77777777" w:rsidR="00104E89" w:rsidRPr="00A34F75" w:rsidRDefault="00104E89">
                  <w:pPr>
                    <w:pStyle w:val="ListParagraph"/>
                    <w:numPr>
                      <w:ilvl w:val="0"/>
                      <w:numId w:val="2"/>
                    </w:numPr>
                    <w:ind w:left="216" w:hanging="216"/>
                    <w:rPr>
                      <w:sz w:val="20"/>
                      <w:szCs w:val="20"/>
                    </w:rPr>
                  </w:pPr>
                  <w:r w:rsidRPr="00A34F75">
                    <w:rPr>
                      <w:sz w:val="20"/>
                      <w:szCs w:val="20"/>
                    </w:rPr>
                    <w:t>Touch the plus sign (+) to zoom in.</w:t>
                  </w:r>
                </w:p>
                <w:p w14:paraId="177AF3A2" w14:textId="77777777" w:rsidR="00104E89" w:rsidRPr="00A34F75" w:rsidRDefault="00104E89">
                  <w:pPr>
                    <w:pStyle w:val="ListParagraph"/>
                    <w:numPr>
                      <w:ilvl w:val="0"/>
                      <w:numId w:val="2"/>
                    </w:numPr>
                    <w:ind w:left="216" w:hanging="216"/>
                    <w:rPr>
                      <w:sz w:val="20"/>
                      <w:szCs w:val="20"/>
                    </w:rPr>
                  </w:pPr>
                  <w:r w:rsidRPr="00A34F75">
                    <w:rPr>
                      <w:sz w:val="20"/>
                      <w:szCs w:val="20"/>
                    </w:rPr>
                    <w:t>Touch the minus sign (-) to zoom out.</w:t>
                  </w:r>
                </w:p>
              </w:txbxContent>
            </v:textbox>
            <w10:wrap anchorx="page"/>
          </v:roundrect>
        </w:pict>
      </w:r>
      <w:r w:rsidR="00C5360C">
        <w:rPr>
          <w:noProof/>
        </w:rPr>
        <w:drawing>
          <wp:anchor distT="0" distB="0" distL="114300" distR="114300" simplePos="0" relativeHeight="251177472" behindDoc="1" locked="0" layoutInCell="1" allowOverlap="1" wp14:anchorId="177AF14F" wp14:editId="177AF150">
            <wp:simplePos x="0" y="0"/>
            <wp:positionH relativeFrom="column">
              <wp:posOffset>-33020</wp:posOffset>
            </wp:positionH>
            <wp:positionV relativeFrom="paragraph">
              <wp:posOffset>261620</wp:posOffset>
            </wp:positionV>
            <wp:extent cx="6471920" cy="3422650"/>
            <wp:effectExtent l="190500" t="190500" r="195580" b="19685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1920" cy="34226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29525A">
        <w:br w:type="page"/>
      </w:r>
    </w:p>
    <w:p w14:paraId="177AF02F" w14:textId="77777777" w:rsidR="0025081A" w:rsidRDefault="0025081A" w:rsidP="00547B7C">
      <w:pPr>
        <w:pStyle w:val="Heading1"/>
      </w:pPr>
      <w:bookmarkStart w:id="10" w:name="_Scanning_Coils"/>
      <w:bookmarkStart w:id="11" w:name="_Toc454286283"/>
      <w:bookmarkEnd w:id="10"/>
      <w:r w:rsidRPr="00547B7C">
        <w:lastRenderedPageBreak/>
        <w:t>Scanning</w:t>
      </w:r>
      <w:r>
        <w:t xml:space="preserve"> Coils</w:t>
      </w:r>
      <w:bookmarkEnd w:id="11"/>
    </w:p>
    <w:p w14:paraId="177AF030" w14:textId="77777777" w:rsidR="0029525A" w:rsidRDefault="0025081A" w:rsidP="0029525A">
      <w:r>
        <w:t xml:space="preserve">You must scan the coil you are using for the job.  </w:t>
      </w:r>
    </w:p>
    <w:p w14:paraId="177AF031" w14:textId="77777777" w:rsidR="0025081A" w:rsidRDefault="00000000">
      <w:r>
        <w:rPr>
          <w:b/>
          <w:noProof/>
          <w:color w:val="FF0000"/>
        </w:rPr>
        <w:pict w14:anchorId="177AF151">
          <v:roundrect id="Rounded Rectangle 79" o:spid="_x0000_s2075" style="position:absolute;margin-left:0;margin-top:.1pt;width:158.4pt;height:172.5pt;z-index:2515025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703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" fillcolor="red" strokecolor="red" strokeweight="1pt">
            <v:stroke joinstyle="miter"/>
            <v:textbox>
              <w:txbxContent>
                <w:p w14:paraId="177AF3A3" w14:textId="77777777" w:rsidR="00104E89" w:rsidRPr="00745090" w:rsidRDefault="00104E89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745090">
                    <w:rPr>
                      <w:color w:val="FFFFFF" w:themeColor="background1"/>
                    </w:rPr>
                    <w:t xml:space="preserve">Touch </w:t>
                  </w:r>
                  <w:r w:rsidRPr="00745090">
                    <w:rPr>
                      <w:b/>
                      <w:color w:val="FFFFFF" w:themeColor="background1"/>
                    </w:rPr>
                    <w:t>Scan Coil</w:t>
                  </w:r>
                  <w:r w:rsidRPr="00745090">
                    <w:rPr>
                      <w:color w:val="FFFFFF" w:themeColor="background1"/>
                    </w:rPr>
                    <w:t xml:space="preserve"> in the </w:t>
                  </w:r>
                  <w:r w:rsidRPr="00745090">
                    <w:rPr>
                      <w:b/>
                      <w:i/>
                      <w:color w:val="FFFFFF" w:themeColor="background1"/>
                    </w:rPr>
                    <w:t>Setup</w:t>
                  </w:r>
                  <w:r w:rsidRPr="00745090">
                    <w:rPr>
                      <w:color w:val="FFFFFF" w:themeColor="background1"/>
                    </w:rPr>
                    <w:t xml:space="preserve"> menu to display the </w:t>
                  </w:r>
                  <w:r w:rsidRPr="00745090">
                    <w:rPr>
                      <w:b/>
                      <w:i/>
                      <w:color w:val="FFFFFF" w:themeColor="background1"/>
                    </w:rPr>
                    <w:t xml:space="preserve">Scan </w:t>
                  </w:r>
                  <w:r>
                    <w:rPr>
                      <w:b/>
                      <w:i/>
                      <w:color w:val="FFFFFF" w:themeColor="background1"/>
                    </w:rPr>
                    <w:t xml:space="preserve">a </w:t>
                  </w:r>
                  <w:r w:rsidRPr="00745090">
                    <w:rPr>
                      <w:b/>
                      <w:i/>
                      <w:color w:val="FFFFFF" w:themeColor="background1"/>
                    </w:rPr>
                    <w:t>Coil</w:t>
                  </w:r>
                  <w:r w:rsidRPr="00745090">
                    <w:rPr>
                      <w:color w:val="FFFFFF" w:themeColor="background1"/>
                    </w:rPr>
                    <w:t xml:space="preserve"> screen. </w:t>
                  </w:r>
                </w:p>
                <w:p w14:paraId="177AF3A4" w14:textId="77777777" w:rsidR="00104E89" w:rsidRPr="00E63574" w:rsidRDefault="00104E89">
                  <w:pPr>
                    <w:pStyle w:val="ListParagraph"/>
                    <w:numPr>
                      <w:ilvl w:val="0"/>
                      <w:numId w:val="17"/>
                    </w:numPr>
                    <w:spacing w:after="8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745090">
                    <w:rPr>
                      <w:color w:val="FFFFFF" w:themeColor="background1"/>
                    </w:rPr>
                    <w:t xml:space="preserve">Scan the coil. </w:t>
                  </w:r>
                  <w:r>
                    <w:rPr>
                      <w:color w:val="FFFFFF" w:themeColor="background1"/>
                    </w:rPr>
                    <w:t xml:space="preserve">A </w:t>
                  </w:r>
                  <w:r w:rsidRPr="00E63574">
                    <w:rPr>
                      <w:color w:val="FFFFFF" w:themeColor="background1"/>
                    </w:rPr>
                    <w:t xml:space="preserve">green check mark is displayed.  </w:t>
                  </w:r>
                </w:p>
                <w:p w14:paraId="177AF3A5" w14:textId="77777777" w:rsidR="00104E89" w:rsidRPr="00E63574" w:rsidRDefault="00104E89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color w:val="FFFFFF" w:themeColor="background1"/>
                    </w:rPr>
                  </w:pPr>
                  <w:r w:rsidRPr="00E63574">
                    <w:rPr>
                      <w:color w:val="FFFFFF" w:themeColor="background1"/>
                    </w:rPr>
                    <w:t>If an incorrect value is scanned, an error m</w:t>
                  </w:r>
                  <w:r>
                    <w:rPr>
                      <w:color w:val="FFFFFF" w:themeColor="background1"/>
                    </w:rPr>
                    <w:t>essage and red X are displayed.</w:t>
                  </w:r>
                </w:p>
              </w:txbxContent>
            </v:textbox>
            <w10:wrap anchorx="margin"/>
          </v:roundrect>
        </w:pict>
      </w:r>
      <w:r w:rsidR="00E63574">
        <w:rPr>
          <w:noProof/>
        </w:rPr>
        <w:drawing>
          <wp:anchor distT="0" distB="0" distL="114300" distR="114300" simplePos="0" relativeHeight="251485696" behindDoc="1" locked="0" layoutInCell="1" allowOverlap="1" wp14:anchorId="177AF152" wp14:editId="177AF153">
            <wp:simplePos x="0" y="0"/>
            <wp:positionH relativeFrom="column">
              <wp:posOffset>2190750</wp:posOffset>
            </wp:positionH>
            <wp:positionV relativeFrom="paragraph">
              <wp:posOffset>100965</wp:posOffset>
            </wp:positionV>
            <wp:extent cx="2362200" cy="1970094"/>
            <wp:effectExtent l="0" t="0" r="0" b="0"/>
            <wp:wrapNone/>
            <wp:docPr id="463" name="Picture 463" descr="C:\Users\VWhitehorne\AppData\Local\Temp\SNAGHTML616c3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Whitehorne\AppData\Local\Temp\SNAGHTML616c3b.PNG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970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7AF032" w14:textId="77777777" w:rsidR="0025081A" w:rsidRDefault="0025081A"/>
    <w:p w14:paraId="177AF033" w14:textId="77777777" w:rsidR="00FE4BA0" w:rsidRPr="00FE4BA0" w:rsidRDefault="00000000" w:rsidP="00FE4BA0">
      <w:pPr>
        <w:jc w:val="center"/>
        <w:rPr>
          <w:b/>
          <w:color w:val="FFFFFF" w:themeColor="background1"/>
          <w:sz w:val="32"/>
          <w:szCs w:val="32"/>
        </w:rPr>
      </w:pPr>
      <w:r>
        <w:rPr>
          <w:b/>
          <w:noProof/>
          <w:color w:val="FF0000"/>
        </w:rPr>
        <w:pict w14:anchorId="177AF154">
          <v:shape id="_x0000_s2390" type="#_x0000_t120" style="position:absolute;left:0;text-align:left;margin-left:539.25pt;margin-top:274.2pt;width:27.35pt;height:27.35pt;z-index:251777024;v-text-anchor:middle" fillcolor="red" strokecolor="red">
            <v:shadow on="t"/>
            <o:lock v:ext="edit" aspectratio="t"/>
            <v:textbox>
              <w:txbxContent>
                <w:p w14:paraId="177AF3A6" w14:textId="77777777" w:rsidR="00104E89" w:rsidRPr="00E41045" w:rsidRDefault="00104E89" w:rsidP="00AB3DAC">
                  <w:pPr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E41045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155">
          <v:shape id="_x0000_s2389" type="#_x0000_t120" style="position:absolute;left:0;text-align:left;margin-left:186.75pt;margin-top:39.45pt;width:27.35pt;height:27.35pt;z-index:251776000;v-text-anchor:middle" fillcolor="red" strokecolor="red">
            <v:shadow on="t"/>
            <o:lock v:ext="edit" aspectratio="t"/>
            <v:textbox>
              <w:txbxContent>
                <w:p w14:paraId="177AF3A7" w14:textId="77777777" w:rsidR="00104E89" w:rsidRPr="00E41045" w:rsidRDefault="00104E89">
                  <w:pPr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E41045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156">
          <v:shape id="_x0000_s2383" type="#_x0000_t32" style="position:absolute;left:0;text-align:left;margin-left:410.25pt;margin-top:288.5pt;width:141pt;height:0;flip:x;z-index:251773952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157">
          <v:shape id="_x0000_s2386" type="#_x0000_t32" style="position:absolute;left:0;text-align:left;margin-left:554.25pt;margin-top:178.2pt;width:0;height:114pt;z-index:251489280" o:connectortype="straight" strokecolor="red" strokeweight="2.25pt">
            <v:shadow on="t"/>
          </v:shape>
        </w:pict>
      </w:r>
      <w:r w:rsidR="000B5E9D">
        <w:rPr>
          <w:noProof/>
        </w:rPr>
        <w:drawing>
          <wp:anchor distT="0" distB="0" distL="114300" distR="114300" simplePos="0" relativeHeight="251488768" behindDoc="0" locked="0" layoutInCell="1" allowOverlap="1" wp14:anchorId="177AF158" wp14:editId="177AF159">
            <wp:simplePos x="0" y="0"/>
            <wp:positionH relativeFrom="margin">
              <wp:posOffset>4391025</wp:posOffset>
            </wp:positionH>
            <wp:positionV relativeFrom="paragraph">
              <wp:posOffset>99695</wp:posOffset>
            </wp:positionV>
            <wp:extent cx="3928200" cy="2967550"/>
            <wp:effectExtent l="57150" t="95250" r="34290" b="23495"/>
            <wp:wrapNone/>
            <wp:docPr id="460" name="Picture 460" descr="C:\Users\VWhitehorne\AppData\Local\Temp\SNAGHTML57928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57928f.PNG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200" cy="296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6200000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AD3D33">
        <w:rPr>
          <w:noProof/>
        </w:rPr>
        <w:drawing>
          <wp:anchor distT="0" distB="0" distL="114300" distR="114300" simplePos="0" relativeHeight="251473408" behindDoc="0" locked="0" layoutInCell="1" allowOverlap="1" wp14:anchorId="177AF15A" wp14:editId="177AF15B">
            <wp:simplePos x="0" y="0"/>
            <wp:positionH relativeFrom="margin">
              <wp:posOffset>1714500</wp:posOffset>
            </wp:positionH>
            <wp:positionV relativeFrom="paragraph">
              <wp:posOffset>1844040</wp:posOffset>
            </wp:positionV>
            <wp:extent cx="4179570" cy="3175000"/>
            <wp:effectExtent l="152400" t="152400" r="278130" b="349250"/>
            <wp:wrapNone/>
            <wp:docPr id="461" name="Picture 461" descr="C:\Users\VWhitehorne\AppData\Local\Temp\SNAGHTML59d54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Whitehorne\AppData\Local\Temp\SNAGHTML59d54a.PNG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9570" cy="3175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15C">
          <v:roundrect id="Rounded Rectangle 85" o:spid="_x0000_s2251" style="position:absolute;left:0;text-align:left;margin-left:251.25pt;margin-top:38pt;width:79.5pt;height:31.65pt;z-index:25150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5D">
          <v:shape id="Straight Arrow Connector 464" o:spid="_x0000_s2250" type="#_x0000_t32" style="position:absolute;left:0;text-align:left;margin-left:199.5pt;margin-top:192.7pt;width:50.25pt;height:0;z-index: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strokecolor="red" strokeweight="2.25pt">
            <v:stroke endarrow="block" joinstyle="miter"/>
            <v:shadow on="t" color="black" opacity="26214f" origin=".5,-.5" offset="-.74836mm,.74836mm"/>
            <w10:wrap anchory="page"/>
          </v:shape>
        </w:pict>
      </w:r>
      <w:r w:rsidR="0029525A">
        <w:br w:type="page"/>
      </w:r>
      <w:r w:rsidR="00FE4BA0" w:rsidRPr="00FE4BA0">
        <w:rPr>
          <w:b/>
          <w:color w:val="FFFFFF" w:themeColor="background1"/>
          <w:sz w:val="32"/>
          <w:szCs w:val="32"/>
        </w:rPr>
        <w:lastRenderedPageBreak/>
        <w:t>2</w:t>
      </w:r>
    </w:p>
    <w:p w14:paraId="177AF034" w14:textId="77777777" w:rsidR="0029525A" w:rsidRDefault="0029525A" w:rsidP="00D8056A">
      <w:pPr>
        <w:tabs>
          <w:tab w:val="left" w:pos="10980"/>
        </w:tabs>
      </w:pPr>
    </w:p>
    <w:p w14:paraId="177AF035" w14:textId="77777777" w:rsidR="00EE34C2" w:rsidRDefault="00EE34C2" w:rsidP="00EE34C2">
      <w:pPr>
        <w:pStyle w:val="Heading1"/>
      </w:pPr>
      <w:bookmarkStart w:id="12" w:name="_Toc454286284"/>
      <w:r w:rsidRPr="00547B7C">
        <w:t>Scanning</w:t>
      </w:r>
      <w:r>
        <w:t xml:space="preserve"> Dies</w:t>
      </w:r>
      <w:bookmarkEnd w:id="12"/>
    </w:p>
    <w:p w14:paraId="177AF036" w14:textId="77777777" w:rsidR="00EE34C2" w:rsidRDefault="00EE34C2" w:rsidP="00EE34C2">
      <w:r>
        <w:t xml:space="preserve">You must scan the die you are using for the job.  </w:t>
      </w:r>
    </w:p>
    <w:p w14:paraId="177AF037" w14:textId="77777777" w:rsidR="00251199" w:rsidRPr="0029525A" w:rsidRDefault="00000000" w:rsidP="00251199">
      <w:r>
        <w:rPr>
          <w:b/>
          <w:noProof/>
          <w:color w:val="FF0000"/>
        </w:rPr>
        <w:pict w14:anchorId="177AF15E">
          <v:roundrect id="Rounded Rectangle 140" o:spid="_x0000_s2076" style="position:absolute;margin-left:0;margin-top:1.95pt;width:152.6pt;height:212.25pt;z-index:2515056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703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" fillcolor="red" strokecolor="red" strokeweight="1pt">
            <v:stroke joinstyle="miter"/>
            <v:textbox>
              <w:txbxContent>
                <w:p w14:paraId="177AF3A8" w14:textId="77777777" w:rsidR="00104E89" w:rsidRPr="008D6113" w:rsidRDefault="00104E89">
                  <w:pPr>
                    <w:pStyle w:val="ListParagraph"/>
                    <w:numPr>
                      <w:ilvl w:val="0"/>
                      <w:numId w:val="18"/>
                    </w:numPr>
                    <w:spacing w:before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8D6113">
                    <w:rPr>
                      <w:color w:val="FFFFFF" w:themeColor="background1"/>
                    </w:rPr>
                    <w:t xml:space="preserve">Touch </w:t>
                  </w:r>
                  <w:r w:rsidRPr="008D6113">
                    <w:rPr>
                      <w:b/>
                      <w:color w:val="FFFFFF" w:themeColor="background1"/>
                    </w:rPr>
                    <w:t>Scan Die</w:t>
                  </w:r>
                  <w:r w:rsidRPr="008D6113">
                    <w:rPr>
                      <w:color w:val="FFFFFF" w:themeColor="background1"/>
                    </w:rPr>
                    <w:t xml:space="preserve"> in the </w:t>
                  </w:r>
                  <w:r w:rsidRPr="008D6113">
                    <w:rPr>
                      <w:b/>
                      <w:i/>
                      <w:color w:val="FFFFFF" w:themeColor="background1"/>
                    </w:rPr>
                    <w:t>Setup</w:t>
                  </w:r>
                  <w:r w:rsidRPr="008D6113">
                    <w:rPr>
                      <w:color w:val="FFFFFF" w:themeColor="background1"/>
                    </w:rPr>
                    <w:t xml:space="preserve"> menu to display the </w:t>
                  </w:r>
                  <w:r w:rsidRPr="008D6113">
                    <w:rPr>
                      <w:b/>
                      <w:i/>
                      <w:color w:val="FFFFFF" w:themeColor="background1"/>
                    </w:rPr>
                    <w:t xml:space="preserve">Scan </w:t>
                  </w:r>
                  <w:r>
                    <w:rPr>
                      <w:b/>
                      <w:i/>
                      <w:color w:val="FFFFFF" w:themeColor="background1"/>
                    </w:rPr>
                    <w:t xml:space="preserve">a </w:t>
                  </w:r>
                  <w:r w:rsidRPr="008D6113">
                    <w:rPr>
                      <w:b/>
                      <w:i/>
                      <w:color w:val="FFFFFF" w:themeColor="background1"/>
                    </w:rPr>
                    <w:t xml:space="preserve">Die </w:t>
                  </w:r>
                  <w:r w:rsidRPr="008D6113">
                    <w:rPr>
                      <w:color w:val="FFFFFF" w:themeColor="background1"/>
                    </w:rPr>
                    <w:t xml:space="preserve">screen. </w:t>
                  </w:r>
                </w:p>
                <w:p w14:paraId="177AF3A9" w14:textId="77777777" w:rsidR="00104E89" w:rsidRPr="00647F24" w:rsidRDefault="00104E89">
                  <w:pPr>
                    <w:pStyle w:val="ListParagraph"/>
                    <w:numPr>
                      <w:ilvl w:val="0"/>
                      <w:numId w:val="18"/>
                    </w:numPr>
                    <w:spacing w:after="8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647F24">
                    <w:rPr>
                      <w:color w:val="FFFFFF" w:themeColor="background1"/>
                    </w:rPr>
                    <w:t xml:space="preserve">Scan the label. </w:t>
                  </w:r>
                  <w:r>
                    <w:rPr>
                      <w:color w:val="FFFFFF" w:themeColor="background1"/>
                    </w:rPr>
                    <w:t xml:space="preserve">A </w:t>
                  </w:r>
                  <w:r w:rsidRPr="00647F24">
                    <w:rPr>
                      <w:color w:val="FFFFFF" w:themeColor="background1"/>
                    </w:rPr>
                    <w:t>message and a green check mark are displayed</w:t>
                  </w:r>
                  <w:r>
                    <w:rPr>
                      <w:color w:val="FFFFFF" w:themeColor="background1"/>
                    </w:rPr>
                    <w:t xml:space="preserve"> when the scan is successful.</w:t>
                  </w:r>
                </w:p>
                <w:p w14:paraId="177AF3AA" w14:textId="77777777" w:rsidR="00104E89" w:rsidRPr="008D6113" w:rsidRDefault="00104E89">
                  <w:pPr>
                    <w:pStyle w:val="ListParagraph"/>
                    <w:numPr>
                      <w:ilvl w:val="1"/>
                      <w:numId w:val="19"/>
                    </w:numPr>
                    <w:ind w:left="576" w:hanging="216"/>
                    <w:contextualSpacing w:val="0"/>
                    <w:rPr>
                      <w:color w:val="FFFFFF" w:themeColor="background1"/>
                    </w:rPr>
                  </w:pPr>
                  <w:r w:rsidRPr="008D6113">
                    <w:rPr>
                      <w:color w:val="FFFFFF" w:themeColor="background1"/>
                    </w:rPr>
                    <w:t>If an incorrect value is scanned, an error m</w:t>
                  </w:r>
                  <w:r>
                    <w:rPr>
                      <w:color w:val="FFFFFF" w:themeColor="background1"/>
                    </w:rPr>
                    <w:t>essage and red X are displayed.</w:t>
                  </w:r>
                </w:p>
              </w:txbxContent>
            </v:textbox>
            <w10:wrap anchorx="margin"/>
          </v:roundrect>
        </w:pict>
      </w:r>
      <w:r w:rsidR="00647F24">
        <w:rPr>
          <w:noProof/>
        </w:rPr>
        <w:drawing>
          <wp:anchor distT="0" distB="0" distL="114300" distR="114300" simplePos="0" relativeHeight="251232768" behindDoc="1" locked="0" layoutInCell="1" allowOverlap="1" wp14:anchorId="177AF15F" wp14:editId="177AF160">
            <wp:simplePos x="0" y="0"/>
            <wp:positionH relativeFrom="margin">
              <wp:posOffset>2181225</wp:posOffset>
            </wp:positionH>
            <wp:positionV relativeFrom="paragraph">
              <wp:posOffset>53340</wp:posOffset>
            </wp:positionV>
            <wp:extent cx="3065757" cy="1885576"/>
            <wp:effectExtent l="0" t="0" r="1905" b="635"/>
            <wp:wrapNone/>
            <wp:docPr id="477" name="Picture 477" descr="C:\Users\VWhitehorne\AppData\Local\Temp\SNAGHTML6fb3b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6fb3b6.PNG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757" cy="1885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51199" w:rsidRPr="0029525A">
        <w:rPr>
          <w:noProof/>
        </w:rPr>
        <w:drawing>
          <wp:anchor distT="0" distB="0" distL="114300" distR="114300" simplePos="0" relativeHeight="251183616" behindDoc="1" locked="0" layoutInCell="1" allowOverlap="1" wp14:anchorId="177AF161" wp14:editId="177AF162">
            <wp:simplePos x="0" y="0"/>
            <wp:positionH relativeFrom="margin">
              <wp:posOffset>9515475</wp:posOffset>
            </wp:positionH>
            <wp:positionV relativeFrom="paragraph">
              <wp:posOffset>3524250</wp:posOffset>
            </wp:positionV>
            <wp:extent cx="3857625" cy="2493308"/>
            <wp:effectExtent l="190500" t="190500" r="180975" b="193040"/>
            <wp:wrapNone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24933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88369F">
        <w:tab/>
      </w:r>
      <w:r w:rsidR="0088369F">
        <w:tab/>
      </w:r>
      <w:r w:rsidR="0088369F">
        <w:tab/>
      </w:r>
    </w:p>
    <w:p w14:paraId="177AF038" w14:textId="77777777" w:rsidR="00251199" w:rsidRDefault="00251199" w:rsidP="0029525A"/>
    <w:p w14:paraId="177AF039" w14:textId="77777777" w:rsidR="00251199" w:rsidRDefault="00000000" w:rsidP="0029525A">
      <w:r>
        <w:rPr>
          <w:noProof/>
        </w:rPr>
        <w:pict w14:anchorId="177AF163">
          <v:shape id="_x0000_s2404" type="#_x0000_t120" style="position:absolute;margin-left:492pt;margin-top:299.9pt;width:27.35pt;height:27.35pt;z-index:251791360;v-text-anchor:middle" fillcolor="red" strokecolor="red">
            <v:shadow on="t"/>
            <o:lock v:ext="edit" aspectratio="t"/>
            <v:textbox>
              <w:txbxContent>
                <w:p w14:paraId="177AF3AB" w14:textId="77777777" w:rsidR="00104E89" w:rsidRPr="00E41045" w:rsidRDefault="00104E89" w:rsidP="00B86E5B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E41045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164">
          <v:shape id="_x0000_s2391" type="#_x0000_t120" style="position:absolute;margin-left:458.25pt;margin-top:20.15pt;width:27.35pt;height:27.35pt;z-index:251778048;v-text-anchor:middle" fillcolor="red" strokecolor="red">
            <v:shadow on="t"/>
            <o:lock v:ext="edit" aspectratio="t"/>
            <v:textbox>
              <w:txbxContent>
                <w:p w14:paraId="177AF3AC" w14:textId="77777777" w:rsidR="00104E89" w:rsidRPr="00E41045" w:rsidRDefault="00104E89" w:rsidP="00B86E5B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E41045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 w:rsidR="00AE2E10">
        <w:rPr>
          <w:noProof/>
        </w:rPr>
        <w:drawing>
          <wp:anchor distT="0" distB="0" distL="114300" distR="114300" simplePos="0" relativeHeight="251464192" behindDoc="0" locked="0" layoutInCell="1" allowOverlap="1" wp14:anchorId="177AF165" wp14:editId="177AF166">
            <wp:simplePos x="0" y="0"/>
            <wp:positionH relativeFrom="margin">
              <wp:posOffset>4381500</wp:posOffset>
            </wp:positionH>
            <wp:positionV relativeFrom="paragraph">
              <wp:posOffset>787400</wp:posOffset>
            </wp:positionV>
            <wp:extent cx="3829050" cy="2904797"/>
            <wp:effectExtent l="76200" t="95250" r="19050" b="10160"/>
            <wp:wrapNone/>
            <wp:docPr id="479" name="Picture 479" descr="C:\Users\VWhitehorne\AppData\Local\Temp\SNAGHTML83cb3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83cb3c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904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2E10">
        <w:rPr>
          <w:noProof/>
        </w:rPr>
        <w:drawing>
          <wp:anchor distT="0" distB="0" distL="114300" distR="114300" simplePos="0" relativeHeight="251467264" behindDoc="0" locked="0" layoutInCell="1" allowOverlap="1" wp14:anchorId="177AF167" wp14:editId="177AF168">
            <wp:simplePos x="0" y="0"/>
            <wp:positionH relativeFrom="margin">
              <wp:posOffset>2000250</wp:posOffset>
            </wp:positionH>
            <wp:positionV relativeFrom="paragraph">
              <wp:posOffset>1805777</wp:posOffset>
            </wp:positionV>
            <wp:extent cx="3581400" cy="2712248"/>
            <wp:effectExtent l="0" t="0" r="0" b="0"/>
            <wp:wrapNone/>
            <wp:docPr id="480" name="Picture 480" descr="C:\Users\VWhitehorne\AppData\Local\Temp\SNAGHTML86d0c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Whitehorne\AppData\Local\Temp\SNAGHTML86d0c8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4590" cy="2714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177AF169">
          <v:shape id="_x0000_s2306" type="#_x0000_t32" style="position:absolute;margin-left:405pt;margin-top:34.2pt;width:66pt;height:0;flip:x;z-index:251722752;mso-position-horizontal-relative:text;mso-position-vertical-relative:text" o:connectortype="straight" strokecolor="red" strokeweight="2.25pt">
            <v:stroke endarrow="open"/>
            <v:shadow on="t" offset="1pt" offset2="-2pt"/>
          </v:shape>
        </w:pict>
      </w:r>
      <w:r>
        <w:rPr>
          <w:noProof/>
        </w:rPr>
        <w:pict w14:anchorId="177AF16A">
          <v:roundrect id="Rounded Rectangle 152" o:spid="_x0000_s2246" style="position:absolute;margin-left:323.25pt;margin-top:21.45pt;width:78.1pt;height:33pt;z-index:25150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6B">
          <v:shape id="Straight Arrow Connector 482" o:spid="_x0000_s2245" type="#_x0000_t32" style="position:absolute;margin-left:405pt;margin-top:316.95pt;width:131.25pt;height:0;flip:x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6C">
          <v:line id="Straight Connector 481" o:spid="_x0000_s2244" style="position:absolute;z-index:251488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35.5pt,233.7pt" to="535.5pt,317.7pt" strokecolor="red" strokeweight="2.25pt">
            <v:stroke joinstyle="miter"/>
            <v:shadow on="t" color="black" opacity="26214f" origin=".5,-.5" offset="-.74836mm,.04281mm" offset2=",-4pt"/>
          </v:line>
        </w:pict>
      </w:r>
      <w:r w:rsidR="00251199">
        <w:br w:type="page"/>
      </w:r>
    </w:p>
    <w:p w14:paraId="177AF03A" w14:textId="77777777" w:rsidR="00251199" w:rsidRDefault="00251199" w:rsidP="00251199">
      <w:pPr>
        <w:pStyle w:val="Heading1"/>
      </w:pPr>
      <w:bookmarkStart w:id="13" w:name="_Entering_Scrap"/>
      <w:bookmarkStart w:id="14" w:name="_Toc454286285"/>
      <w:bookmarkEnd w:id="13"/>
      <w:r>
        <w:lastRenderedPageBreak/>
        <w:t>Entering Scrap</w:t>
      </w:r>
      <w:bookmarkEnd w:id="14"/>
    </w:p>
    <w:p w14:paraId="177AF03B" w14:textId="77777777" w:rsidR="004A684B" w:rsidRDefault="005A2AD2">
      <w:r>
        <w:t>Scrap</w:t>
      </w:r>
      <w:r w:rsidR="0091624E">
        <w:t xml:space="preserve"> may be </w:t>
      </w:r>
      <w:r>
        <w:t xml:space="preserve">generated during setup and production. Use the </w:t>
      </w:r>
      <w:r w:rsidRPr="00B76E64">
        <w:rPr>
          <w:b/>
        </w:rPr>
        <w:t>Enter Scrap</w:t>
      </w:r>
      <w:r>
        <w:t xml:space="preserve"> action available on the </w:t>
      </w:r>
      <w:r w:rsidRPr="00B76E64">
        <w:rPr>
          <w:b/>
          <w:i/>
        </w:rPr>
        <w:t>Setup</w:t>
      </w:r>
      <w:r>
        <w:t xml:space="preserve"> and </w:t>
      </w:r>
      <w:r w:rsidRPr="00B76E64">
        <w:rPr>
          <w:b/>
          <w:i/>
        </w:rPr>
        <w:t>Production</w:t>
      </w:r>
      <w:r>
        <w:t xml:space="preserve"> menu</w:t>
      </w:r>
      <w:r w:rsidR="00941A00">
        <w:t>s</w:t>
      </w:r>
      <w:r>
        <w:t xml:space="preserve"> to specify the number of scrap parts created.  You can also </w:t>
      </w:r>
      <w:r w:rsidR="00941A00">
        <w:t xml:space="preserve">enter scrap when creating bins. </w:t>
      </w:r>
    </w:p>
    <w:p w14:paraId="177AF03C" w14:textId="77777777" w:rsidR="00251199" w:rsidRDefault="00000000">
      <w:r>
        <w:rPr>
          <w:b/>
          <w:noProof/>
          <w:color w:val="FF0000"/>
        </w:rPr>
        <w:pict w14:anchorId="177AF16D">
          <v:roundrect id="Rounded Rectangle 160" o:spid="_x0000_s2077" style="position:absolute;margin-left:0;margin-top:10.7pt;width:158.4pt;height:234pt;z-index:2515077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703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" fillcolor="red" strokecolor="red" strokeweight="1pt">
            <v:stroke joinstyle="miter"/>
            <v:textbox>
              <w:txbxContent>
                <w:p w14:paraId="177AF3AD" w14:textId="77777777" w:rsidR="00104E89" w:rsidRDefault="00104E89">
                  <w:pPr>
                    <w:pStyle w:val="ListParagraph"/>
                    <w:numPr>
                      <w:ilvl w:val="0"/>
                      <w:numId w:val="3"/>
                    </w:numPr>
                    <w:spacing w:before="120" w:after="40"/>
                    <w:rPr>
                      <w:color w:val="FFFFFF" w:themeColor="background1"/>
                    </w:rPr>
                  </w:pPr>
                  <w:r w:rsidRPr="00251199">
                    <w:rPr>
                      <w:color w:val="FFFFFF" w:themeColor="background1"/>
                    </w:rPr>
                    <w:t xml:space="preserve">Touch </w:t>
                  </w:r>
                  <w:r w:rsidRPr="00DE1176">
                    <w:rPr>
                      <w:b/>
                      <w:color w:val="FFFFFF" w:themeColor="background1"/>
                    </w:rPr>
                    <w:t>Enter Scrap</w:t>
                  </w:r>
                  <w:r>
                    <w:rPr>
                      <w:color w:val="FFFFFF" w:themeColor="background1"/>
                    </w:rPr>
                    <w:t xml:space="preserve"> i</w:t>
                  </w:r>
                  <w:r w:rsidRPr="00251199">
                    <w:rPr>
                      <w:color w:val="FFFFFF" w:themeColor="background1"/>
                    </w:rPr>
                    <w:t xml:space="preserve">n the </w:t>
                  </w:r>
                  <w:r w:rsidRPr="00251199">
                    <w:rPr>
                      <w:b/>
                      <w:i/>
                      <w:color w:val="FFFFFF" w:themeColor="background1"/>
                    </w:rPr>
                    <w:t>Setup</w:t>
                  </w:r>
                  <w:r w:rsidRPr="00251199">
                    <w:rPr>
                      <w:color w:val="FFFFFF" w:themeColor="background1"/>
                    </w:rPr>
                    <w:t xml:space="preserve"> </w:t>
                  </w:r>
                  <w:r>
                    <w:rPr>
                      <w:color w:val="FFFFFF" w:themeColor="background1"/>
                    </w:rPr>
                    <w:t xml:space="preserve">or </w:t>
                  </w:r>
                  <w:r w:rsidRPr="005A2AD2">
                    <w:rPr>
                      <w:b/>
                      <w:i/>
                      <w:color w:val="FFFFFF" w:themeColor="background1"/>
                    </w:rPr>
                    <w:t>Production</w:t>
                  </w:r>
                  <w:r>
                    <w:rPr>
                      <w:color w:val="FFFFFF" w:themeColor="background1"/>
                    </w:rPr>
                    <w:t xml:space="preserve"> </w:t>
                  </w:r>
                  <w:r w:rsidRPr="005A2AD2">
                    <w:rPr>
                      <w:b/>
                      <w:color w:val="FFFFFF" w:themeColor="background1"/>
                    </w:rPr>
                    <w:t>menu</w:t>
                  </w:r>
                  <w:r>
                    <w:rPr>
                      <w:color w:val="FFFFFF" w:themeColor="background1"/>
                    </w:rPr>
                    <w:t xml:space="preserve"> or </w:t>
                  </w:r>
                  <w:r w:rsidRPr="0032432B">
                    <w:rPr>
                      <w:b/>
                      <w:color w:val="FFFFFF" w:themeColor="background1"/>
                    </w:rPr>
                    <w:t xml:space="preserve">Scrap Quantity </w:t>
                  </w:r>
                  <w:r>
                    <w:rPr>
                      <w:color w:val="FFFFFF" w:themeColor="background1"/>
                    </w:rPr>
                    <w:t xml:space="preserve">in the </w:t>
                  </w:r>
                  <w:r w:rsidRPr="0032432B">
                    <w:rPr>
                      <w:b/>
                      <w:i/>
                      <w:color w:val="FFFFFF" w:themeColor="background1"/>
                    </w:rPr>
                    <w:t>Create Bins</w:t>
                  </w:r>
                  <w:r>
                    <w:rPr>
                      <w:color w:val="FFFFFF" w:themeColor="background1"/>
                    </w:rPr>
                    <w:t xml:space="preserve"> screen to d</w:t>
                  </w:r>
                  <w:r w:rsidRPr="00251199">
                    <w:rPr>
                      <w:color w:val="FFFFFF" w:themeColor="background1"/>
                    </w:rPr>
                    <w:t>isplay the</w:t>
                  </w:r>
                  <w:r>
                    <w:rPr>
                      <w:color w:val="FFFFFF" w:themeColor="background1"/>
                    </w:rPr>
                    <w:t xml:space="preserve"> </w:t>
                  </w:r>
                  <w:r w:rsidRPr="0040118E">
                    <w:rPr>
                      <w:b/>
                      <w:i/>
                      <w:color w:val="FFFFFF" w:themeColor="background1"/>
                    </w:rPr>
                    <w:t>Enter Scrap</w:t>
                  </w:r>
                  <w:r>
                    <w:rPr>
                      <w:color w:val="FFFFFF" w:themeColor="background1"/>
                    </w:rPr>
                    <w:t xml:space="preserve"> screen. </w:t>
                  </w:r>
                </w:p>
                <w:p w14:paraId="177AF3AE" w14:textId="77777777" w:rsidR="00104E89" w:rsidRDefault="00104E89" w:rsidP="0040118E">
                  <w:pPr>
                    <w:spacing w:before="120" w:after="40"/>
                    <w:ind w:left="360"/>
                    <w:rPr>
                      <w:color w:val="FFFFFF" w:themeColor="background1"/>
                    </w:rPr>
                  </w:pPr>
                  <w:r w:rsidRPr="0040118E">
                    <w:rPr>
                      <w:color w:val="FFFFFF" w:themeColor="background1"/>
                    </w:rPr>
                    <w:t xml:space="preserve">The screen displays a button for each part included in the job. </w:t>
                  </w:r>
                </w:p>
                <w:p w14:paraId="177AF3AF" w14:textId="77777777" w:rsidR="00104E89" w:rsidRDefault="00104E89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a part number. The </w:t>
                  </w:r>
                  <w:r w:rsidRPr="00DE1176">
                    <w:rPr>
                      <w:b/>
                      <w:i/>
                      <w:color w:val="FFFFFF" w:themeColor="background1"/>
                    </w:rPr>
                    <w:t xml:space="preserve">Enter Scrap and Select Scrap Code </w:t>
                  </w:r>
                  <w:r>
                    <w:rPr>
                      <w:color w:val="FFFFFF" w:themeColor="background1"/>
                    </w:rPr>
                    <w:t>screen is displayed.</w:t>
                  </w:r>
                </w:p>
              </w:txbxContent>
            </v:textbox>
            <w10:wrap anchorx="margin"/>
          </v:roundrect>
        </w:pict>
      </w:r>
    </w:p>
    <w:p w14:paraId="177AF03D" w14:textId="77777777" w:rsidR="00251199" w:rsidRDefault="00F52AA7">
      <w:r>
        <w:rPr>
          <w:noProof/>
        </w:rPr>
        <w:drawing>
          <wp:anchor distT="0" distB="0" distL="114300" distR="114300" simplePos="0" relativeHeight="251235840" behindDoc="1" locked="0" layoutInCell="1" allowOverlap="1" wp14:anchorId="177AF16E" wp14:editId="177AF16F">
            <wp:simplePos x="0" y="0"/>
            <wp:positionH relativeFrom="column">
              <wp:posOffset>2190750</wp:posOffset>
            </wp:positionH>
            <wp:positionV relativeFrom="paragraph">
              <wp:posOffset>12065</wp:posOffset>
            </wp:positionV>
            <wp:extent cx="3694395" cy="2514600"/>
            <wp:effectExtent l="0" t="0" r="1905" b="0"/>
            <wp:wrapNone/>
            <wp:docPr id="484" name="Picture 484" descr="C:\Users\VWhitehorne\AppData\Local\Temp\SNAGHTML97b1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97b1e3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39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7AF03E" w14:textId="77777777" w:rsidR="00251199" w:rsidRDefault="00251199"/>
    <w:p w14:paraId="177AF03F" w14:textId="77777777" w:rsidR="00251199" w:rsidRDefault="00251199"/>
    <w:p w14:paraId="177AF040" w14:textId="77777777" w:rsidR="00251199" w:rsidRDefault="00251199"/>
    <w:p w14:paraId="177AF041" w14:textId="77777777" w:rsidR="00251199" w:rsidRDefault="00000000">
      <w:r>
        <w:rPr>
          <w:noProof/>
        </w:rPr>
        <w:pict w14:anchorId="177AF170">
          <v:shape id="_x0000_s2392" type="#_x0000_t120" style="position:absolute;margin-left:421.5pt;margin-top:7.05pt;width:27.35pt;height:27.35pt;z-index:251779072;v-text-anchor:middle" fillcolor="red" strokecolor="red">
            <v:shadow on="t"/>
            <o:lock v:ext="edit" aspectratio="t"/>
            <v:textbox>
              <w:txbxContent>
                <w:p w14:paraId="177AF3B0" w14:textId="77777777" w:rsidR="00104E89" w:rsidRPr="00E41045" w:rsidRDefault="00104E89" w:rsidP="006B20E1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E41045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171">
          <v:roundrect id="Rounded Rectangle 165" o:spid="_x0000_s2243" style="position:absolute;margin-left:265.5pt;margin-top:5.45pt;width:89.4pt;height:36pt;z-index:25155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</w:p>
    <w:p w14:paraId="177AF042" w14:textId="77777777" w:rsidR="00251199" w:rsidRDefault="00000000">
      <w:r>
        <w:rPr>
          <w:noProof/>
        </w:rPr>
        <w:pict w14:anchorId="177AF172">
          <v:shape id="Straight Arrow Connector 485" o:spid="_x0000_s2242" type="#_x0000_t32" style="position:absolute;margin-left:359.25pt;margin-top:1.75pt;width:70.5pt;height:0;flip:x;z-index: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" strokecolor="red" strokeweight="2.25pt">
            <v:stroke endarrow="open" joinstyle="miter"/>
            <v:shadow on="t" color="black" opacity="26214f" origin=".5,-.5" offset="-.74836mm,.74836mm"/>
          </v:shape>
        </w:pict>
      </w:r>
    </w:p>
    <w:p w14:paraId="177AF043" w14:textId="77777777" w:rsidR="00251199" w:rsidRDefault="00251199"/>
    <w:p w14:paraId="177AF044" w14:textId="77777777" w:rsidR="00251199" w:rsidRDefault="00A25133">
      <w:r>
        <w:rPr>
          <w:noProof/>
        </w:rPr>
        <w:drawing>
          <wp:anchor distT="0" distB="0" distL="114300" distR="114300" simplePos="0" relativeHeight="251454976" behindDoc="1" locked="0" layoutInCell="1" allowOverlap="1" wp14:anchorId="177AF173" wp14:editId="177AF174">
            <wp:simplePos x="0" y="0"/>
            <wp:positionH relativeFrom="column">
              <wp:posOffset>2515235</wp:posOffset>
            </wp:positionH>
            <wp:positionV relativeFrom="paragraph">
              <wp:posOffset>195580</wp:posOffset>
            </wp:positionV>
            <wp:extent cx="4019550" cy="2858732"/>
            <wp:effectExtent l="190500" t="190500" r="152400" b="170815"/>
            <wp:wrapNone/>
            <wp:docPr id="161" name="Picture 161" descr="C:\Users\vwhitehorne\AppData\Local\Temp\SNAGHTML9c85f9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9c85f90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8587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77AF045" w14:textId="77777777" w:rsidR="00251199" w:rsidRDefault="00251199"/>
    <w:p w14:paraId="177AF046" w14:textId="77777777" w:rsidR="00251199" w:rsidRDefault="00000000">
      <w:r>
        <w:rPr>
          <w:noProof/>
        </w:rPr>
        <w:pict w14:anchorId="177AF175">
          <v:roundrect id="Rounded Rectangle 177" o:spid="_x0000_s2241" style="position:absolute;margin-left:196.95pt;margin-top:10.35pt;width:308.25pt;height:49.85pt;z-index:2515107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" filled="f" strokecolor="red" strokeweight="2.25pt">
            <v:stroke joinstyle="miter"/>
            <v:shadow on="t" color="black" opacity="26214f" origin=".5,-.5" offset="-.74836mm,.74836mm"/>
          </v:roundrect>
        </w:pict>
      </w:r>
    </w:p>
    <w:p w14:paraId="177AF047" w14:textId="77777777" w:rsidR="00251199" w:rsidRDefault="00000000">
      <w:r>
        <w:rPr>
          <w:noProof/>
        </w:rPr>
        <w:pict w14:anchorId="177AF176">
          <v:shape id="Elbow Connector 298" o:spid="_x0000_s2240" type="#_x0000_t34" style="position:absolute;margin-left:131.4pt;margin-top:14.85pt;width:62.4pt;height:80.9pt;flip:y;z-index: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" strokecolor="red" strokeweight="2.25pt">
            <v:stroke endarrow="open"/>
            <v:shadow on="t" color="black" opacity="26214f" origin=".5,-.5" offset="-.74836mm,.74836mm"/>
          </v:shape>
        </w:pict>
      </w:r>
    </w:p>
    <w:p w14:paraId="177AF048" w14:textId="77777777" w:rsidR="00251199" w:rsidRDefault="00000000">
      <w:r>
        <w:rPr>
          <w:noProof/>
        </w:rPr>
        <w:pict w14:anchorId="177AF177">
          <v:roundrect id="Rounded Rectangle 175" o:spid="_x0000_s2078" style="position:absolute;margin-left:14.1pt;margin-top:15.8pt;width:120pt;height:117.6pt;z-index:251638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>
              <w:txbxContent>
                <w:p w14:paraId="177AF3B1" w14:textId="77777777" w:rsidR="00104E89" w:rsidRPr="00A25133" w:rsidRDefault="00104E89" w:rsidP="00E70C75">
                  <w:pPr>
                    <w:jc w:val="center"/>
                    <w:rPr>
                      <w:sz w:val="18"/>
                      <w:szCs w:val="18"/>
                    </w:rPr>
                  </w:pPr>
                  <w:r w:rsidRPr="00A25133">
                    <w:rPr>
                      <w:sz w:val="18"/>
                      <w:szCs w:val="18"/>
                    </w:rPr>
                    <w:t xml:space="preserve">As setup cycles are run, a table </w:t>
                  </w:r>
                  <w:proofErr w:type="gramStart"/>
                  <w:r w:rsidRPr="00A25133">
                    <w:rPr>
                      <w:sz w:val="18"/>
                      <w:szCs w:val="18"/>
                    </w:rPr>
                    <w:t>similar to</w:t>
                  </w:r>
                  <w:proofErr w:type="gramEnd"/>
                  <w:r w:rsidRPr="00A25133">
                    <w:rPr>
                      <w:sz w:val="18"/>
                      <w:szCs w:val="18"/>
                    </w:rPr>
                    <w:t xml:space="preserve"> this one updated. In this example, two distinct parts are created in each cycle, with one of the parts generating two pieces in each cycle. </w:t>
                  </w:r>
                </w:p>
              </w:txbxContent>
            </v:textbox>
            <w10:wrap anchorx="margin"/>
          </v:roundrect>
        </w:pict>
      </w:r>
    </w:p>
    <w:p w14:paraId="177AF049" w14:textId="77777777" w:rsidR="00251199" w:rsidRDefault="00000000">
      <w:r>
        <w:rPr>
          <w:noProof/>
        </w:rPr>
        <w:pict w14:anchorId="177AF178">
          <v:shape id="_x0000_s2405" type="#_x0000_t120" style="position:absolute;margin-left:469.5pt;margin-top:16.8pt;width:27.35pt;height:27.35pt;z-index:251792384;v-text-anchor:middle" fillcolor="red" strokecolor="red">
            <v:shadow on="t"/>
            <o:lock v:ext="edit" aspectratio="t"/>
            <v:textbox>
              <w:txbxContent>
                <w:p w14:paraId="177AF3B2" w14:textId="77777777" w:rsidR="00104E89" w:rsidRPr="00E41045" w:rsidRDefault="00104E89" w:rsidP="006B20E1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E41045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179">
          <v:roundrect id="Rounded Rectangle 167" o:spid="_x0000_s2239" style="position:absolute;margin-left:200.25pt;margin-top:11.3pt;width:172.2pt;height:36pt;z-index:25150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" filled="f" strokecolor="red" strokeweight="2.25pt">
            <v:stroke joinstyle="miter"/>
            <v:shadow on="t" color="black" opacity="26214f" origin=".5,-.5" offset="-.74836mm,.74836mm"/>
          </v:roundrect>
        </w:pict>
      </w:r>
    </w:p>
    <w:p w14:paraId="177AF04A" w14:textId="77777777" w:rsidR="00AD1F06" w:rsidRDefault="00000000">
      <w:r>
        <w:rPr>
          <w:noProof/>
        </w:rPr>
        <w:pict w14:anchorId="177AF17A">
          <v:shape id="Straight Arrow Connector 517" o:spid="_x0000_s2238" type="#_x0000_t32" style="position:absolute;margin-left:379.5pt;margin-top:9.3pt;width:103.5pt;height:0;flip:x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251199">
        <w:br w:type="page"/>
      </w:r>
    </w:p>
    <w:p w14:paraId="177AF04B" w14:textId="77777777" w:rsidR="004A684B" w:rsidRDefault="00F52AA7" w:rsidP="004A684B">
      <w:r>
        <w:rPr>
          <w:noProof/>
        </w:rPr>
        <w:lastRenderedPageBreak/>
        <w:drawing>
          <wp:anchor distT="0" distB="0" distL="114300" distR="114300" simplePos="0" relativeHeight="251238912" behindDoc="1" locked="0" layoutInCell="1" allowOverlap="1" wp14:anchorId="177AF17B" wp14:editId="177AF17C">
            <wp:simplePos x="0" y="0"/>
            <wp:positionH relativeFrom="column">
              <wp:posOffset>2105025</wp:posOffset>
            </wp:positionH>
            <wp:positionV relativeFrom="paragraph">
              <wp:posOffset>447675</wp:posOffset>
            </wp:positionV>
            <wp:extent cx="5342857" cy="3057143"/>
            <wp:effectExtent l="152400" t="152400" r="353695" b="353060"/>
            <wp:wrapNone/>
            <wp:docPr id="487" name="Picture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30571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4A684B">
        <w:t xml:space="preserve">When you enter scrap, you must also enter a scrap code. A button is displayed in the </w:t>
      </w:r>
      <w:r w:rsidR="004A684B" w:rsidRPr="00D92058">
        <w:rPr>
          <w:b/>
          <w:i/>
        </w:rPr>
        <w:t>Enter Scrap and Select Scrap Code</w:t>
      </w:r>
      <w:r w:rsidR="004A684B">
        <w:t xml:space="preserve"> </w:t>
      </w:r>
      <w:r w:rsidR="00956E70">
        <w:t>screen</w:t>
      </w:r>
      <w:r w:rsidR="00941A00">
        <w:t xml:space="preserve"> for each available scrap code</w:t>
      </w:r>
      <w:r w:rsidR="004A684B">
        <w:t xml:space="preserve">. </w:t>
      </w:r>
    </w:p>
    <w:p w14:paraId="177AF04C" w14:textId="77777777" w:rsidR="00AD1F06" w:rsidRDefault="00000000" w:rsidP="00D0742A">
      <w:pPr>
        <w:tabs>
          <w:tab w:val="left" w:pos="9900"/>
        </w:tabs>
      </w:pPr>
      <w:r>
        <w:rPr>
          <w:b/>
          <w:noProof/>
          <w:color w:val="FF0000"/>
        </w:rPr>
        <w:pict w14:anchorId="177AF17D">
          <v:roundrect id="Rounded Rectangle 176" o:spid="_x0000_s2079" style="position:absolute;margin-left:0;margin-top:.95pt;width:152.6pt;height:431.3pt;z-index:2515097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703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" fillcolor="red" strokecolor="red" strokeweight="1pt">
            <v:stroke joinstyle="miter"/>
            <v:textbox style="mso-fit-shape-to-text:t">
              <w:txbxContent>
                <w:p w14:paraId="177AF3B3" w14:textId="77777777" w:rsidR="00104E89" w:rsidRPr="00E70C75" w:rsidRDefault="00104E89">
                  <w:pPr>
                    <w:pStyle w:val="ListParagraph"/>
                    <w:numPr>
                      <w:ilvl w:val="0"/>
                      <w:numId w:val="20"/>
                    </w:numPr>
                    <w:spacing w:before="120"/>
                    <w:contextualSpacing w:val="0"/>
                    <w:rPr>
                      <w:color w:val="FFFFFF" w:themeColor="background1"/>
                    </w:rPr>
                  </w:pPr>
                  <w:r w:rsidRPr="00E70C75">
                    <w:rPr>
                      <w:color w:val="FFFFFF" w:themeColor="background1"/>
                    </w:rPr>
                    <w:t xml:space="preserve">Touch numbers on the keypad to enter the scrap quantity for the selected part. </w:t>
                  </w:r>
                </w:p>
                <w:p w14:paraId="177AF3B4" w14:textId="77777777" w:rsidR="00104E89" w:rsidRPr="00E70C75" w:rsidRDefault="00104E89">
                  <w:pPr>
                    <w:pStyle w:val="ListParagraph"/>
                    <w:numPr>
                      <w:ilvl w:val="0"/>
                      <w:numId w:val="20"/>
                    </w:numPr>
                    <w:contextualSpacing w:val="0"/>
                    <w:rPr>
                      <w:color w:val="FFFFFF" w:themeColor="background1"/>
                    </w:rPr>
                  </w:pPr>
                  <w:r w:rsidRPr="00E70C75">
                    <w:rPr>
                      <w:color w:val="FFFFFF" w:themeColor="background1"/>
                    </w:rPr>
                    <w:t xml:space="preserve">Touch a scrap code button to identify the reason for the scrap.  </w:t>
                  </w:r>
                </w:p>
                <w:p w14:paraId="177AF3B5" w14:textId="77777777" w:rsidR="00104E89" w:rsidRDefault="00104E89">
                  <w:pPr>
                    <w:pStyle w:val="ListParagraph"/>
                    <w:numPr>
                      <w:ilvl w:val="0"/>
                      <w:numId w:val="20"/>
                    </w:numPr>
                    <w:contextualSpacing w:val="0"/>
                    <w:rPr>
                      <w:color w:val="FFFFFF" w:themeColor="background1"/>
                    </w:rPr>
                  </w:pPr>
                  <w:r w:rsidRPr="00E70C75">
                    <w:rPr>
                      <w:color w:val="FFFFFF" w:themeColor="background1"/>
                    </w:rPr>
                    <w:t xml:space="preserve">Touch the </w:t>
                  </w:r>
                  <w:r w:rsidRPr="00E70C75">
                    <w:rPr>
                      <w:b/>
                      <w:color w:val="FFFFFF" w:themeColor="background1"/>
                    </w:rPr>
                    <w:t>Complete</w:t>
                  </w:r>
                  <w:r w:rsidRPr="00E70C75">
                    <w:rPr>
                      <w:color w:val="FFFFFF" w:themeColor="background1"/>
                    </w:rPr>
                    <w:t xml:space="preserve"> button</w:t>
                  </w:r>
                  <w:r>
                    <w:rPr>
                      <w:color w:val="FFFFFF" w:themeColor="background1"/>
                    </w:rPr>
                    <w:t>, which is now available,</w:t>
                  </w:r>
                  <w:r w:rsidRPr="00E70C75">
                    <w:rPr>
                      <w:color w:val="FFFFFF" w:themeColor="background1"/>
                    </w:rPr>
                    <w:t xml:space="preserve"> to return to the </w:t>
                  </w:r>
                  <w:r w:rsidRPr="00E70C75">
                    <w:rPr>
                      <w:b/>
                      <w:i/>
                      <w:color w:val="FFFFFF" w:themeColor="background1"/>
                    </w:rPr>
                    <w:t>Enter Scrap</w:t>
                  </w:r>
                  <w:r w:rsidRPr="00E70C75">
                    <w:rPr>
                      <w:color w:val="FFFFFF" w:themeColor="background1"/>
                    </w:rPr>
                    <w:t xml:space="preserve"> screen.  </w:t>
                  </w:r>
                </w:p>
              </w:txbxContent>
            </v:textbox>
            <w10:wrap anchorx="margin"/>
          </v:roundrect>
        </w:pict>
      </w:r>
      <w:r w:rsidR="00D0742A">
        <w:tab/>
      </w:r>
    </w:p>
    <w:p w14:paraId="177AF04D" w14:textId="77777777" w:rsidR="00251199" w:rsidRDefault="00251199" w:rsidP="0029525A"/>
    <w:p w14:paraId="177AF04E" w14:textId="77777777" w:rsidR="00251199" w:rsidRDefault="00000000" w:rsidP="0029525A">
      <w:r>
        <w:rPr>
          <w:b/>
          <w:noProof/>
          <w:color w:val="FF0000"/>
        </w:rPr>
        <w:pict w14:anchorId="177AF17E">
          <v:shape id="_x0000_s2406" type="#_x0000_t120" style="position:absolute;margin-left:342pt;margin-top:39.95pt;width:27.35pt;height:27.35pt;z-index:251793408;v-text-anchor:middle" fillcolor="red" strokecolor="red">
            <v:shadow on="t"/>
            <o:lock v:ext="edit" aspectratio="t"/>
            <v:textbox>
              <w:txbxContent>
                <w:p w14:paraId="177AF3B6" w14:textId="77777777" w:rsidR="00104E89" w:rsidRPr="00F06CBC" w:rsidRDefault="00104E89" w:rsidP="006B20E1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F06CBC"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>
        <w:rPr>
          <w:noProof/>
        </w:rPr>
        <w:pict w14:anchorId="177AF17F">
          <v:shape id="Straight Arrow Connector 489" o:spid="_x0000_s2235" type="#_x0000_t32" style="position:absolute;margin-left:545.25pt;margin-top:53.6pt;width:92.25pt;height:0;flip:x;z-index:251640832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80">
          <v:shape id="Straight Arrow Connector 488" o:spid="_x0000_s2234" type="#_x0000_t32" style="position:absolute;margin-left:278.25pt;margin-top:53.6pt;width:74.25pt;height:0;flip:x;z-index:251639808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81">
          <v:shape id="_x0000_s2407" type="#_x0000_t120" style="position:absolute;margin-left:613.7pt;margin-top:39.9pt;width:27.35pt;height:27.35pt;z-index:251794432;v-text-anchor:middle" fillcolor="red" strokecolor="red">
            <v:shadow on="t"/>
            <o:lock v:ext="edit" aspectratio="t"/>
            <v:textbox>
              <w:txbxContent>
                <w:p w14:paraId="177AF3B7" w14:textId="77777777" w:rsidR="00104E89" w:rsidRPr="00F06CBC" w:rsidRDefault="00104E89" w:rsidP="006B20E1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F06CBC"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>
        <w:rPr>
          <w:noProof/>
        </w:rPr>
        <w:pict w14:anchorId="177AF182">
          <v:shape id="_x0000_s2408" type="#_x0000_t120" style="position:absolute;margin-left:613.7pt;margin-top:152.8pt;width:27.35pt;height:27.35pt;z-index:251795456;v-text-anchor:middle" fillcolor="red" strokecolor="red">
            <v:shadow on="t"/>
            <o:lock v:ext="edit" aspectratio="t"/>
            <v:textbox>
              <w:txbxContent>
                <w:p w14:paraId="177AF3B8" w14:textId="77777777" w:rsidR="00104E89" w:rsidRPr="00F06CBC" w:rsidRDefault="00104E89" w:rsidP="006B20E1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F06CBC">
                    <w:rPr>
                      <w:b/>
                      <w:emboss/>
                      <w:color w:val="FFFFFF" w:themeColor="background1"/>
                      <w:sz w:val="28"/>
                    </w:rPr>
                    <w:t>5</w:t>
                  </w:r>
                </w:p>
              </w:txbxContent>
            </v:textbox>
          </v:shape>
        </w:pict>
      </w:r>
      <w:r>
        <w:rPr>
          <w:noProof/>
        </w:rPr>
        <w:pict w14:anchorId="177AF183">
          <v:shape id="Straight Arrow Connector 403" o:spid="_x0000_s2237" type="#_x0000_t32" style="position:absolute;margin-left:582.75pt;margin-top:167.8pt;width:33.75pt;height:0;flip:x;z-index:25155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84">
          <v:roundrect id="Rounded Rectangle 188" o:spid="_x0000_s2236" style="position:absolute;margin-left:500.25pt;margin-top:154.3pt;width:80.25pt;height:30pt;z-index:2515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85">
          <v:roundrect id="Rounded Rectangle 396" o:spid="_x0000_s2080" style="position:absolute;margin-left:496.5pt;margin-top:251.05pt;width:97.5pt;height:85.5pt;z-index:251559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>
              <w:txbxContent>
                <w:p w14:paraId="177AF3B9" w14:textId="77777777" w:rsidR="00104E89" w:rsidRDefault="00104E89" w:rsidP="00086B3E">
                  <w:pPr>
                    <w:spacing w:after="120"/>
                    <w:jc w:val="center"/>
                    <w:rPr>
                      <w:color w:val="0D0D0D" w:themeColor="text1" w:themeTint="F2"/>
                      <w:sz w:val="18"/>
                      <w:szCs w:val="18"/>
                    </w:rPr>
                  </w:pPr>
                  <w:r>
                    <w:rPr>
                      <w:color w:val="0D0D0D" w:themeColor="text1" w:themeTint="F2"/>
                      <w:sz w:val="18"/>
                      <w:szCs w:val="18"/>
                    </w:rPr>
                    <w:t>The “Scrap” field of the table now displays, or is incremented by, the value you entered</w:t>
                  </w:r>
                  <w:r w:rsidRPr="008C3393">
                    <w:rPr>
                      <w:color w:val="0D0D0D" w:themeColor="text1" w:themeTint="F2"/>
                      <w:sz w:val="18"/>
                      <w:szCs w:val="18"/>
                    </w:rPr>
                    <w:t xml:space="preserve"> in </w:t>
                  </w:r>
                  <w:r>
                    <w:rPr>
                      <w:color w:val="0D0D0D" w:themeColor="text1" w:themeTint="F2"/>
                      <w:sz w:val="18"/>
                      <w:szCs w:val="18"/>
                    </w:rPr>
                    <w:t>step 4.</w:t>
                  </w:r>
                </w:p>
                <w:p w14:paraId="177AF3BA" w14:textId="77777777" w:rsidR="00104E89" w:rsidRPr="008C3393" w:rsidRDefault="00104E89" w:rsidP="008C3393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86">
          <v:shape id="Straight Arrow Connector 406" o:spid="_x0000_s2233" type="#_x0000_t32" style="position:absolute;margin-left:362.25pt;margin-top:278.8pt;width:155.25pt;height:0;flip:x;z-index:25155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87">
          <v:roundrect id="Rounded Rectangle 190" o:spid="_x0000_s2232" style="position:absolute;margin-left:309.75pt;margin-top:255.55pt;width:48.75pt;height:45.45pt;z-index:251512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" filled="f" strokecolor="red" strokeweight="2.25pt">
            <v:stroke joinstyle="miter"/>
            <v:shadow on="t" color="black" opacity="26214f" origin=".5,-.5" offset="-.74836mm,.74836mm"/>
            <w10:wrap anchorx="margin"/>
          </v:roundrect>
        </w:pict>
      </w:r>
      <w:r>
        <w:rPr>
          <w:noProof/>
        </w:rPr>
        <w:pict w14:anchorId="177AF188">
          <v:roundrect id="Rounded Rectangle 404" o:spid="_x0000_s2081" style="position:absolute;margin-left:12pt;margin-top:182.05pt;width:109.5pt;height:86.25pt;z-index:251557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>
              <w:txbxContent>
                <w:p w14:paraId="177AF3BB" w14:textId="77777777" w:rsidR="00104E89" w:rsidRDefault="00104E89" w:rsidP="00086B3E">
                  <w:pPr>
                    <w:jc w:val="center"/>
                    <w:rPr>
                      <w:color w:val="0D0D0D" w:themeColor="text1" w:themeTint="F2"/>
                      <w:sz w:val="18"/>
                      <w:szCs w:val="18"/>
                    </w:rPr>
                  </w:pPr>
                  <w:r>
                    <w:rPr>
                      <w:color w:val="0D0D0D" w:themeColor="text1" w:themeTint="F2"/>
                      <w:sz w:val="18"/>
                      <w:szCs w:val="18"/>
                    </w:rPr>
                    <w:t xml:space="preserve">To “cancel” your entries, touch </w:t>
                  </w:r>
                  <w:r w:rsidRPr="00F833D8">
                    <w:rPr>
                      <w:b/>
                      <w:color w:val="0D0D0D" w:themeColor="text1" w:themeTint="F2"/>
                      <w:sz w:val="18"/>
                      <w:szCs w:val="18"/>
                    </w:rPr>
                    <w:t>Back</w:t>
                  </w:r>
                  <w:r>
                    <w:rPr>
                      <w:color w:val="0D0D0D" w:themeColor="text1" w:themeTint="F2"/>
                      <w:sz w:val="18"/>
                      <w:szCs w:val="18"/>
                    </w:rPr>
                    <w:t xml:space="preserve"> instead of </w:t>
                  </w:r>
                  <w:r>
                    <w:rPr>
                      <w:b/>
                      <w:color w:val="0D0D0D" w:themeColor="text1" w:themeTint="F2"/>
                      <w:sz w:val="18"/>
                      <w:szCs w:val="18"/>
                    </w:rPr>
                    <w:t>C</w:t>
                  </w:r>
                  <w:r w:rsidRPr="00F833D8">
                    <w:rPr>
                      <w:b/>
                      <w:color w:val="0D0D0D" w:themeColor="text1" w:themeTint="F2"/>
                      <w:sz w:val="18"/>
                      <w:szCs w:val="18"/>
                    </w:rPr>
                    <w:t>omplete</w:t>
                  </w:r>
                  <w:r>
                    <w:rPr>
                      <w:color w:val="0D0D0D" w:themeColor="text1" w:themeTint="F2"/>
                      <w:sz w:val="18"/>
                      <w:szCs w:val="18"/>
                    </w:rPr>
                    <w:t xml:space="preserve"> to return to the </w:t>
                  </w:r>
                  <w:r w:rsidRPr="00F833D8">
                    <w:rPr>
                      <w:b/>
                      <w:i/>
                      <w:color w:val="0D0D0D" w:themeColor="text1" w:themeTint="F2"/>
                      <w:sz w:val="18"/>
                      <w:szCs w:val="18"/>
                    </w:rPr>
                    <w:t>Enter Scrap</w:t>
                  </w:r>
                  <w:r>
                    <w:rPr>
                      <w:color w:val="0D0D0D" w:themeColor="text1" w:themeTint="F2"/>
                      <w:sz w:val="18"/>
                      <w:szCs w:val="18"/>
                    </w:rPr>
                    <w:t xml:space="preserve"> screen.  The table is unchanged.</w:t>
                  </w:r>
                </w:p>
                <w:p w14:paraId="177AF3BC" w14:textId="77777777" w:rsidR="00104E89" w:rsidRPr="008C3393" w:rsidRDefault="00104E89" w:rsidP="00086B3E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color w:val="0D0D0D" w:themeColor="text1" w:themeTint="F2"/>
                      <w:sz w:val="18"/>
                      <w:szCs w:val="18"/>
                    </w:rPr>
                    <w:t>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89">
          <v:shape id="Elbow Connector 405" o:spid="_x0000_s2231" type="#_x0000_t34" style="position:absolute;margin-left:93pt;margin-top:175.3pt;width:81pt;height:45pt;flip:y;z-index:25155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" strokecolor="red" strokeweight="2.25pt">
            <v:stroke endarrow="open"/>
            <v:shadow on="t" color="black" opacity="26214f" origin=".5,-.5" offset="-.74836mm,.74836mm"/>
          </v:shape>
        </w:pict>
      </w:r>
      <w:r w:rsidR="00941A00">
        <w:rPr>
          <w:noProof/>
        </w:rPr>
        <w:drawing>
          <wp:anchor distT="0" distB="0" distL="114300" distR="114300" simplePos="0" relativeHeight="251470336" behindDoc="1" locked="0" layoutInCell="1" allowOverlap="1" wp14:anchorId="177AF18A" wp14:editId="177AF18B">
            <wp:simplePos x="0" y="0"/>
            <wp:positionH relativeFrom="margin">
              <wp:posOffset>2183765</wp:posOffset>
            </wp:positionH>
            <wp:positionV relativeFrom="paragraph">
              <wp:posOffset>2769008</wp:posOffset>
            </wp:positionV>
            <wp:extent cx="3856007" cy="2107366"/>
            <wp:effectExtent l="190500" t="190500" r="144780" b="179070"/>
            <wp:wrapNone/>
            <wp:docPr id="285" name="Picture 285" descr="C:\Users\vwhitehorne\AppData\Local\Temp\SNAGHTML1e828b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1e828b00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007" cy="21073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251199">
        <w:br w:type="page"/>
      </w:r>
    </w:p>
    <w:p w14:paraId="177AF04F" w14:textId="77777777" w:rsidR="003D6E8C" w:rsidRDefault="003D6E8C" w:rsidP="003D6E8C">
      <w:pPr>
        <w:pStyle w:val="Heading1"/>
      </w:pPr>
      <w:bookmarkStart w:id="15" w:name="_Toc454286286"/>
      <w:r>
        <w:lastRenderedPageBreak/>
        <w:t>Completing Setup</w:t>
      </w:r>
      <w:bookmarkEnd w:id="15"/>
    </w:p>
    <w:p w14:paraId="177AF050" w14:textId="77777777" w:rsidR="00B404A2" w:rsidRDefault="003D6E8C" w:rsidP="003D6E8C">
      <w:r>
        <w:t xml:space="preserve">The </w:t>
      </w:r>
      <w:r w:rsidRPr="00351113">
        <w:rPr>
          <w:b/>
        </w:rPr>
        <w:t xml:space="preserve">Complete Setup </w:t>
      </w:r>
      <w:r>
        <w:t>button allows you to indicate that all required setup activity for the order is completed</w:t>
      </w:r>
      <w:r w:rsidR="0091624E">
        <w:t xml:space="preserve">. </w:t>
      </w:r>
      <w:r>
        <w:t xml:space="preserve">You must have viewed documents, scanned the coil, and scanned the die.  </w:t>
      </w:r>
    </w:p>
    <w:p w14:paraId="177AF051" w14:textId="77777777" w:rsidR="00251199" w:rsidRDefault="00000000">
      <w:r>
        <w:rPr>
          <w:b/>
          <w:noProof/>
          <w:color w:val="FF0000"/>
        </w:rPr>
        <w:pict w14:anchorId="177AF18C">
          <v:shape id="_x0000_s2409" type="#_x0000_t120" style="position:absolute;margin-left:420pt;margin-top:396.2pt;width:27.35pt;height:27.35pt;z-index:251796480;v-text-anchor:middle" fillcolor="red" strokecolor="red">
            <v:shadow on="t"/>
            <o:lock v:ext="edit" aspectratio="t"/>
            <v:textbox>
              <w:txbxContent>
                <w:p w14:paraId="177AF3BD" w14:textId="77777777" w:rsidR="00104E89" w:rsidRPr="00F06CBC" w:rsidRDefault="00104E89" w:rsidP="002466CD">
                  <w:pPr>
                    <w:jc w:val="center"/>
                    <w:rPr>
                      <w:b/>
                      <w:emboss/>
                      <w:color w:val="FFFFFF" w:themeColor="background1"/>
                      <w:sz w:val="32"/>
                    </w:rPr>
                  </w:pPr>
                  <w:r w:rsidRPr="00F06CBC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b/>
          <w:noProof/>
          <w:color w:val="FF0000"/>
        </w:rPr>
        <w:pict w14:anchorId="177AF18D">
          <v:shape id="_x0000_s2393" type="#_x0000_t120" style="position:absolute;margin-left:421.5pt;margin-top:98.45pt;width:27.35pt;height:27.35pt;z-index:251780096;v-text-anchor:middle" fillcolor="red" strokecolor="red">
            <v:shadow on="t"/>
            <o:lock v:ext="edit" aspectratio="t"/>
            <v:textbox>
              <w:txbxContent>
                <w:p w14:paraId="177AF3BE" w14:textId="77777777" w:rsidR="00104E89" w:rsidRPr="00F06CBC" w:rsidRDefault="00104E89" w:rsidP="002466CD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F06CBC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b/>
          <w:noProof/>
          <w:color w:val="FF0000"/>
        </w:rPr>
        <w:pict w14:anchorId="177AF18E">
          <v:roundrect id="Rounded Rectangle 4" o:spid="_x0000_s2082" style="position:absolute;margin-left:0;margin-top:1.7pt;width:152.6pt;height:166.5pt;z-index:2515138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703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" fillcolor="red" strokecolor="red" strokeweight="1pt">
            <v:stroke joinstyle="miter"/>
            <v:textbox>
              <w:txbxContent>
                <w:p w14:paraId="177AF3BF" w14:textId="77777777" w:rsidR="00104E89" w:rsidRPr="003D6E8C" w:rsidRDefault="00104E89">
                  <w:pPr>
                    <w:pStyle w:val="ListParagraph"/>
                    <w:numPr>
                      <w:ilvl w:val="0"/>
                      <w:numId w:val="4"/>
                    </w:numPr>
                    <w:spacing w:before="120"/>
                    <w:contextualSpacing w:val="0"/>
                    <w:rPr>
                      <w:color w:val="FFFFFF" w:themeColor="background1"/>
                    </w:rPr>
                  </w:pPr>
                  <w:r w:rsidRPr="003D6E8C">
                    <w:rPr>
                      <w:color w:val="FFFFFF" w:themeColor="background1"/>
                    </w:rPr>
                    <w:t xml:space="preserve">Touch </w:t>
                  </w:r>
                  <w:r w:rsidRPr="003D6E8C">
                    <w:rPr>
                      <w:b/>
                      <w:color w:val="FFFFFF" w:themeColor="background1"/>
                    </w:rPr>
                    <w:t>Complete Setup</w:t>
                  </w:r>
                  <w:r w:rsidRPr="003D6E8C">
                    <w:rPr>
                      <w:color w:val="FFFFFF" w:themeColor="background1"/>
                    </w:rPr>
                    <w:t xml:space="preserve"> on the </w:t>
                  </w:r>
                  <w:r w:rsidRPr="003D6E8C">
                    <w:rPr>
                      <w:b/>
                      <w:i/>
                      <w:color w:val="FFFFFF" w:themeColor="background1"/>
                    </w:rPr>
                    <w:t>Setup</w:t>
                  </w:r>
                  <w:r w:rsidRPr="003D6E8C">
                    <w:rPr>
                      <w:color w:val="FFFFFF" w:themeColor="background1"/>
                    </w:rPr>
                    <w:t xml:space="preserve"> menu to display the </w:t>
                  </w:r>
                  <w:r>
                    <w:rPr>
                      <w:color w:val="FFFFFF" w:themeColor="background1"/>
                    </w:rPr>
                    <w:t>V</w:t>
                  </w:r>
                  <w:r>
                    <w:rPr>
                      <w:b/>
                      <w:i/>
                      <w:color w:val="FFFFFF" w:themeColor="background1"/>
                    </w:rPr>
                    <w:t xml:space="preserve">iew Requirements </w:t>
                  </w:r>
                  <w:r>
                    <w:rPr>
                      <w:color w:val="FFFFFF" w:themeColor="background1"/>
                    </w:rPr>
                    <w:t>sc</w:t>
                  </w:r>
                  <w:r w:rsidRPr="003D6E8C">
                    <w:rPr>
                      <w:color w:val="FFFFFF" w:themeColor="background1"/>
                    </w:rPr>
                    <w:t xml:space="preserve">reen. </w:t>
                  </w:r>
                </w:p>
                <w:p w14:paraId="177AF3C0" w14:textId="77777777" w:rsidR="00104E89" w:rsidRPr="00F262BF" w:rsidRDefault="00104E89">
                  <w:pPr>
                    <w:pStyle w:val="ListParagraph"/>
                    <w:numPr>
                      <w:ilvl w:val="0"/>
                      <w:numId w:val="4"/>
                    </w:numPr>
                    <w:spacing w:after="4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the </w:t>
                  </w:r>
                  <w:r w:rsidRPr="00B07104">
                    <w:rPr>
                      <w:b/>
                      <w:color w:val="FFFFFF" w:themeColor="background1"/>
                    </w:rPr>
                    <w:t>Completed</w:t>
                  </w:r>
                  <w:r>
                    <w:rPr>
                      <w:b/>
                      <w:color w:val="FFFFFF" w:themeColor="background1"/>
                    </w:rPr>
                    <w:t xml:space="preserve"> </w:t>
                  </w:r>
                  <w:r>
                    <w:rPr>
                      <w:color w:val="FFFFFF" w:themeColor="background1"/>
                    </w:rPr>
                    <w:t xml:space="preserve">button in the lower right corner to continue. The </w:t>
                  </w:r>
                  <w:r w:rsidRPr="00351113">
                    <w:rPr>
                      <w:b/>
                      <w:i/>
                      <w:color w:val="FFFFFF" w:themeColor="background1"/>
                    </w:rPr>
                    <w:t>Production</w:t>
                  </w:r>
                  <w:r>
                    <w:rPr>
                      <w:color w:val="FFFFFF" w:themeColor="background1"/>
                    </w:rPr>
                    <w:t xml:space="preserve"> menu is displayed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8F">
          <v:shape id="Straight Arrow Connector 500" o:spid="_x0000_s2230" type="#_x0000_t32" style="position:absolute;margin-left:116.25pt;margin-top:320.45pt;width:118.5pt;height:0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" strokecolor="red" strokeweight="2.25pt">
            <v:stroke endarrow="block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90">
          <v:roundrect id="Rounded Rectangle 31" o:spid="_x0000_s2083" style="position:absolute;margin-left:59.25pt;margin-top:281.4pt;width:90pt;height:75.75pt;z-index: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>
              <w:txbxContent>
                <w:p w14:paraId="177AF3C1" w14:textId="77777777" w:rsidR="00104E89" w:rsidRPr="00086B3E" w:rsidRDefault="00104E89" w:rsidP="00086B3E">
                  <w:pPr>
                    <w:spacing w:after="40"/>
                    <w:jc w:val="center"/>
                    <w:rPr>
                      <w:color w:val="0D0D0D" w:themeColor="text1" w:themeTint="F2"/>
                      <w:sz w:val="18"/>
                      <w:szCs w:val="18"/>
                    </w:rPr>
                  </w:pPr>
                  <w:r w:rsidRPr="00086B3E">
                    <w:rPr>
                      <w:color w:val="0D0D0D" w:themeColor="text1" w:themeTint="F2"/>
                      <w:sz w:val="18"/>
                      <w:szCs w:val="18"/>
                    </w:rPr>
                    <w:t>The screen lists the three required actions and their status as “Completed.”</w:t>
                  </w:r>
                </w:p>
                <w:p w14:paraId="177AF3C2" w14:textId="77777777" w:rsidR="00104E89" w:rsidRPr="00086B3E" w:rsidRDefault="00104E89" w:rsidP="00086B3E">
                  <w:pPr>
                    <w:jc w:val="center"/>
                    <w:rPr>
                      <w:color w:val="0D0D0D" w:themeColor="text1" w:themeTint="F2"/>
                      <w:sz w:val="18"/>
                      <w:szCs w:val="18"/>
                    </w:rPr>
                  </w:pPr>
                  <w:r w:rsidRPr="00086B3E">
                    <w:rPr>
                      <w:color w:val="0D0D0D" w:themeColor="text1" w:themeTint="F2"/>
                      <w:sz w:val="18"/>
                      <w:szCs w:val="18"/>
                    </w:rPr>
                    <w:t xml:space="preserve">Touch here to continue. The </w:t>
                  </w:r>
                  <w:r w:rsidRPr="00086B3E">
                    <w:rPr>
                      <w:b/>
                      <w:i/>
                      <w:color w:val="0D0D0D" w:themeColor="text1" w:themeTint="F2"/>
                      <w:sz w:val="18"/>
                      <w:szCs w:val="18"/>
                    </w:rPr>
                    <w:t>Production</w:t>
                  </w:r>
                  <w:r w:rsidRPr="00086B3E">
                    <w:rPr>
                      <w:color w:val="0D0D0D" w:themeColor="text1" w:themeTint="F2"/>
                      <w:sz w:val="18"/>
                      <w:szCs w:val="18"/>
                    </w:rPr>
                    <w:t xml:space="preserve"> menu is displayed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91">
          <v:shape id="Straight Arrow Connector 497" o:spid="_x0000_s2229" type="#_x0000_t32" style="position:absolute;margin-left:434.25pt;margin-top:410.1pt;width:55.5pt;height:0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92">
          <v:roundrect id="Rounded Rectangle 495" o:spid="_x0000_s2228" style="position:absolute;margin-left:490.5pt;margin-top:386.45pt;width:81pt;height:39.95pt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CE5166">
        <w:rPr>
          <w:noProof/>
        </w:rPr>
        <w:drawing>
          <wp:anchor distT="0" distB="0" distL="114300" distR="114300" simplePos="0" relativeHeight="251271680" behindDoc="0" locked="0" layoutInCell="1" allowOverlap="1" wp14:anchorId="177AF193" wp14:editId="177AF194">
            <wp:simplePos x="0" y="0"/>
            <wp:positionH relativeFrom="margin">
              <wp:posOffset>2343150</wp:posOffset>
            </wp:positionH>
            <wp:positionV relativeFrom="paragraph">
              <wp:posOffset>2432685</wp:posOffset>
            </wp:positionV>
            <wp:extent cx="4991100" cy="3061551"/>
            <wp:effectExtent l="152400" t="152400" r="304800" b="329565"/>
            <wp:wrapNone/>
            <wp:docPr id="492" name="Picture 2" descr="C:\Users\VWhitehorne\AppData\Local\Temp\SNAGHTMLf071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f071e9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0615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195">
          <v:shape id="Straight Arrow Connector 493" o:spid="_x0000_s2227" type="#_x0000_t32" style="position:absolute;margin-left:306pt;margin-top:135.2pt;width:0;height:52.5pt;z-index:2516428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" strokecolor="red" strokeweight="2.25pt">
            <v:stroke endarrow="open" joinstyle="miter"/>
            <v:shadow on="t" color="black" opacity="26214f" origin=".5,-.5" offset="-.74836mm,.74836mm"/>
            <w10:wrap anchorx="margin"/>
          </v:shape>
        </w:pict>
      </w:r>
      <w:r>
        <w:rPr>
          <w:noProof/>
        </w:rPr>
        <w:pict w14:anchorId="177AF196">
          <v:roundrect id="Rounded Rectangle 12" o:spid="_x0000_s2226" style="position:absolute;margin-left:255.75pt;margin-top:99.2pt;width:94.5pt;height:34.5pt;z-index:251560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" filled="f" strokecolor="red" strokeweight="2.25pt">
            <v:stroke joinstyle="miter"/>
            <v:shadow on="t" color="black" opacity="26214f" origin=".5,-.5" offset="-.74836mm,.74836mm"/>
            <w10:wrap anchorx="margin"/>
          </v:roundrect>
        </w:pict>
      </w:r>
      <w:r>
        <w:rPr>
          <w:noProof/>
        </w:rPr>
        <w:pict w14:anchorId="177AF197">
          <v:shape id="Straight Arrow Connector 491" o:spid="_x0000_s2225" type="#_x0000_t32" style="position:absolute;margin-left:355.5pt;margin-top:115.7pt;width:79.5pt;height:0;flip:x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CE5166">
        <w:rPr>
          <w:noProof/>
        </w:rPr>
        <w:drawing>
          <wp:anchor distT="0" distB="0" distL="114300" distR="114300" simplePos="0" relativeHeight="251268608" behindDoc="1" locked="0" layoutInCell="1" allowOverlap="1" wp14:anchorId="177AF198" wp14:editId="177AF199">
            <wp:simplePos x="0" y="0"/>
            <wp:positionH relativeFrom="margin">
              <wp:posOffset>2143125</wp:posOffset>
            </wp:positionH>
            <wp:positionV relativeFrom="paragraph">
              <wp:posOffset>97790</wp:posOffset>
            </wp:positionV>
            <wp:extent cx="2389489" cy="2495550"/>
            <wp:effectExtent l="0" t="0" r="0" b="0"/>
            <wp:wrapNone/>
            <wp:docPr id="490" name="Picture 1" descr="C:\Users\VWhitehorne\AppData\Local\Temp\SNAGHTMLec89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ec8940.PNG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489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51199">
        <w:br w:type="page"/>
      </w:r>
    </w:p>
    <w:p w14:paraId="177AF052" w14:textId="77777777" w:rsidR="00DF7BE1" w:rsidRDefault="00DF7BE1" w:rsidP="00351113">
      <w:r>
        <w:lastRenderedPageBreak/>
        <w:t xml:space="preserve">You must </w:t>
      </w:r>
      <w:r w:rsidR="0091624E">
        <w:t>perform a</w:t>
      </w:r>
      <w:r>
        <w:t xml:space="preserve">ll required steps to complete setup. If you touch the </w:t>
      </w:r>
      <w:r>
        <w:rPr>
          <w:b/>
        </w:rPr>
        <w:t>Co</w:t>
      </w:r>
      <w:r w:rsidR="00351113" w:rsidRPr="00351113">
        <w:rPr>
          <w:b/>
        </w:rPr>
        <w:t xml:space="preserve">mplete Setup </w:t>
      </w:r>
      <w:r w:rsidR="00351113">
        <w:t xml:space="preserve">button </w:t>
      </w:r>
      <w:r>
        <w:t xml:space="preserve">before </w:t>
      </w:r>
      <w:r w:rsidR="0091624E">
        <w:t xml:space="preserve">they are completed, </w:t>
      </w:r>
      <w:r>
        <w:t xml:space="preserve">a </w:t>
      </w:r>
      <w:r w:rsidRPr="00DF7BE1">
        <w:rPr>
          <w:b/>
          <w:i/>
        </w:rPr>
        <w:t>Complete Setup</w:t>
      </w:r>
      <w:r>
        <w:t xml:space="preserve"> screen </w:t>
      </w:r>
      <w:proofErr w:type="gramStart"/>
      <w:r>
        <w:t>similar to</w:t>
      </w:r>
      <w:proofErr w:type="gramEnd"/>
      <w:r>
        <w:t xml:space="preserve"> the one below is displayed. Notice the screen includes a message that indicates you must complete setup, “Not Completed” is displayed in red for each incomplete step, </w:t>
      </w:r>
      <w:r w:rsidR="0091624E">
        <w:t xml:space="preserve">and </w:t>
      </w:r>
      <w:r>
        <w:t xml:space="preserve">the </w:t>
      </w:r>
      <w:r w:rsidRPr="00DF7BE1">
        <w:rPr>
          <w:b/>
        </w:rPr>
        <w:t>Complete</w:t>
      </w:r>
      <w:r>
        <w:t xml:space="preserve"> button is not available. </w:t>
      </w:r>
      <w:r w:rsidR="001A6FAB">
        <w:t xml:space="preserve"> Return to the </w:t>
      </w:r>
      <w:r w:rsidR="001A6FAB" w:rsidRPr="001A6FAB">
        <w:rPr>
          <w:b/>
          <w:i/>
        </w:rPr>
        <w:t xml:space="preserve">Setup </w:t>
      </w:r>
      <w:r w:rsidR="001A6FAB">
        <w:t>menu and perform the incomplete tasks(s).</w:t>
      </w:r>
    </w:p>
    <w:p w14:paraId="177AF053" w14:textId="77777777" w:rsidR="00251199" w:rsidRDefault="00251199" w:rsidP="0029525A"/>
    <w:p w14:paraId="177AF054" w14:textId="77777777" w:rsidR="00251199" w:rsidRDefault="00000000">
      <w:r>
        <w:rPr>
          <w:noProof/>
        </w:rPr>
        <w:pict w14:anchorId="177AF19A">
          <v:roundrect id="Rounded Rectangle 75" o:spid="_x0000_s2084" style="position:absolute;margin-left:2.25pt;margin-top:195.1pt;width:97.5pt;height:1in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 style="mso-fit-shape-to-text:t">
              <w:txbxContent>
                <w:p w14:paraId="177AF3C3" w14:textId="77777777" w:rsidR="00104E89" w:rsidRPr="006E65A5" w:rsidRDefault="00104E89" w:rsidP="001A6FAB">
                  <w:pPr>
                    <w:jc w:val="center"/>
                    <w:rPr>
                      <w:sz w:val="18"/>
                      <w:szCs w:val="18"/>
                    </w:rPr>
                  </w:pPr>
                  <w:r w:rsidRPr="006E65A5">
                    <w:rPr>
                      <w:sz w:val="18"/>
                      <w:szCs w:val="18"/>
                    </w:rPr>
                    <w:t xml:space="preserve">Touch here to return to the </w:t>
                  </w:r>
                  <w:r w:rsidRPr="006E65A5">
                    <w:rPr>
                      <w:b/>
                      <w:i/>
                      <w:sz w:val="18"/>
                      <w:szCs w:val="18"/>
                    </w:rPr>
                    <w:t>Setup</w:t>
                  </w:r>
                  <w:r w:rsidRPr="006E65A5">
                    <w:rPr>
                      <w:sz w:val="18"/>
                      <w:szCs w:val="18"/>
                    </w:rPr>
                    <w:t xml:space="preserve"> menu to complete the setup tasks</w:t>
                  </w:r>
                  <w:r>
                    <w:rPr>
                      <w:sz w:val="18"/>
                      <w:szCs w:val="18"/>
                    </w:rPr>
                    <w:t>.</w:t>
                  </w:r>
                  <w:r w:rsidRPr="006E65A5">
                    <w:rPr>
                      <w:sz w:val="18"/>
                      <w:szCs w:val="18"/>
                    </w:rPr>
                    <w:t xml:space="preserve">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9B">
          <v:line id="Straight Connector 508" o:spid="_x0000_s2224" style="position:absolute;flip:x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25pt,228.8pt" to="160.5pt,22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" strokecolor="red" strokeweight="2.25pt">
            <v:stroke joinstyle="miter"/>
            <v:shadow on="t" color="black" opacity="26214f" origin=".5,-.5" offset="-.74836mm,.74836mm"/>
          </v:line>
        </w:pict>
      </w:r>
      <w:r>
        <w:rPr>
          <w:noProof/>
        </w:rPr>
        <w:pict w14:anchorId="177AF19C">
          <v:shape id="Straight Arrow Connector 507" o:spid="_x0000_s2223" type="#_x0000_t32" style="position:absolute;margin-left:161.25pt;margin-top:228.05pt;width:0;height:47.25pt;flip:y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" strokecolor="red" strokeweight="2.25pt">
            <v:stroke start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9D">
          <v:roundrect id="Rounded Rectangle 505" o:spid="_x0000_s2222" style="position:absolute;margin-left:116.25pt;margin-top:277.55pt;width:85.5pt;height:38.2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9E">
          <v:roundrect id="Rounded Rectangle 62" o:spid="_x0000_s2085" style="position:absolute;margin-left:517.5pt;margin-top:186.05pt;width:81pt;height:46.5pt;z-index:251563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>
              <w:txbxContent>
                <w:p w14:paraId="177AF3C4" w14:textId="77777777" w:rsidR="00104E89" w:rsidRPr="006E65A5" w:rsidRDefault="00104E89" w:rsidP="001A6FAB">
                  <w:pPr>
                    <w:jc w:val="center"/>
                    <w:rPr>
                      <w:sz w:val="18"/>
                      <w:szCs w:val="18"/>
                    </w:rPr>
                  </w:pPr>
                  <w:r w:rsidRPr="006E65A5">
                    <w:rPr>
                      <w:sz w:val="18"/>
                      <w:szCs w:val="18"/>
                    </w:rPr>
                    <w:t xml:space="preserve">“Not Completed” is displayed in red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9F">
          <v:roundrect id="Rounded Rectangle 48" o:spid="_x0000_s2086" style="position:absolute;margin-left:0;margin-top:116.2pt;width:97.2pt;height:65.5pt;z-index:251515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 style="mso-fit-shape-to-text:t">
              <w:txbxContent>
                <w:p w14:paraId="177AF3C5" w14:textId="77777777" w:rsidR="00104E89" w:rsidRPr="006E65A5" w:rsidRDefault="00104E89" w:rsidP="00DF7BE1">
                  <w:pPr>
                    <w:jc w:val="center"/>
                    <w:rPr>
                      <w:sz w:val="18"/>
                      <w:szCs w:val="18"/>
                    </w:rPr>
                  </w:pPr>
                  <w:r w:rsidRPr="006E65A5">
                    <w:rPr>
                      <w:sz w:val="18"/>
                      <w:szCs w:val="18"/>
                    </w:rPr>
                    <w:t xml:space="preserve">The message indicates you must complete setup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A0">
          <v:line id="Straight Connector 81" o:spid="_x0000_s2221" style="position:absolute;z-index:251514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.25pt,147.3pt" to="153pt,1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" strokecolor="red" strokeweight="2.25pt">
            <v:stroke endarrow="open" joinstyle="miter"/>
            <v:shadow on="t" color="black" opacity="26214f" origin=".5,-.5" offset="-.74836mm,.74836mm"/>
          </v:line>
        </w:pict>
      </w:r>
      <w:r>
        <w:rPr>
          <w:noProof/>
        </w:rPr>
        <w:pict w14:anchorId="177AF1A1">
          <v:roundrect id="Rounded Rectangle 504" o:spid="_x0000_s2220" style="position:absolute;margin-left:468.75pt;margin-top:279.8pt;width:81pt;height:35.25pt;z-index: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A2">
          <v:shape id="Straight Arrow Connector 503" o:spid="_x0000_s2219" type="#_x0000_t32" style="position:absolute;margin-left:402pt;margin-top:298.55pt;width:63.75pt;height:0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A3">
          <v:roundrect id="Rounded Rectangle 71" o:spid="_x0000_s2087" style="position:absolute;margin-left:344.25pt;margin-top:279.8pt;width:83.25pt;height:42pt;z-index: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" fillcolor="#d58a88 [2165]" strokecolor="red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>
              <w:txbxContent>
                <w:p w14:paraId="177AF3C6" w14:textId="77777777" w:rsidR="00104E89" w:rsidRPr="006F71E5" w:rsidRDefault="00104E89" w:rsidP="001A6FA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Button is not available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A4">
          <v:shape id="Straight Arrow Connector 413" o:spid="_x0000_s2218" type="#_x0000_t32" style="position:absolute;margin-left:423pt;margin-top:208.55pt;width:171pt;height:0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" strokecolor="red" strokeweight="2.25pt">
            <v:stroke startarrow="open" joinstyle="miter"/>
            <v:shadow on="t" color="black" opacity="26214f" origin=".5,-.5" offset="-.74836mm,.74836mm"/>
          </v:shape>
        </w:pict>
      </w:r>
      <w:r w:rsidR="000342E1">
        <w:rPr>
          <w:noProof/>
        </w:rPr>
        <w:drawing>
          <wp:anchor distT="0" distB="0" distL="114300" distR="114300" simplePos="0" relativeHeight="251274752" behindDoc="1" locked="0" layoutInCell="1" allowOverlap="1" wp14:anchorId="177AF1A5" wp14:editId="177AF1A6">
            <wp:simplePos x="0" y="0"/>
            <wp:positionH relativeFrom="column">
              <wp:posOffset>1466850</wp:posOffset>
            </wp:positionH>
            <wp:positionV relativeFrom="paragraph">
              <wp:posOffset>67309</wp:posOffset>
            </wp:positionV>
            <wp:extent cx="5641848" cy="4032504"/>
            <wp:effectExtent l="152400" t="152400" r="321310" b="349250"/>
            <wp:wrapNone/>
            <wp:docPr id="502" name="Picture 502" descr="C:\Users\VWhitehorne\AppData\Local\Temp\SNAGHTMLfa25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Whitehorne\AppData\Local\Temp\SNAGHTMLfa2531.PNG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848" cy="40325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251199">
        <w:br w:type="page"/>
      </w:r>
    </w:p>
    <w:p w14:paraId="177AF055" w14:textId="77777777" w:rsidR="004749C1" w:rsidRDefault="004749C1" w:rsidP="004749C1">
      <w:pPr>
        <w:pStyle w:val="Heading1"/>
      </w:pPr>
      <w:bookmarkStart w:id="16" w:name="_Toc454286287"/>
      <w:r>
        <w:lastRenderedPageBreak/>
        <w:t xml:space="preserve">Cancelling </w:t>
      </w:r>
      <w:r w:rsidR="007F1167">
        <w:t>the Job</w:t>
      </w:r>
      <w:bookmarkEnd w:id="16"/>
    </w:p>
    <w:p w14:paraId="177AF056" w14:textId="77777777" w:rsidR="004749C1" w:rsidRDefault="004749C1" w:rsidP="004749C1">
      <w:r w:rsidRPr="004749C1">
        <w:rPr>
          <w:b/>
        </w:rPr>
        <w:t>Authorized personnel only</w:t>
      </w:r>
      <w:r>
        <w:t xml:space="preserve"> can cancel a job currently be</w:t>
      </w:r>
      <w:r w:rsidR="0091624E">
        <w:t xml:space="preserve">ing </w:t>
      </w:r>
      <w:r>
        <w:t xml:space="preserve">set up using the </w:t>
      </w:r>
      <w:r w:rsidRPr="004749C1">
        <w:rPr>
          <w:b/>
        </w:rPr>
        <w:t>Cancel Setup</w:t>
      </w:r>
      <w:r>
        <w:t xml:space="preserve"> button in the </w:t>
      </w:r>
      <w:r w:rsidRPr="004749C1">
        <w:rPr>
          <w:b/>
          <w:i/>
        </w:rPr>
        <w:t>Setup</w:t>
      </w:r>
      <w:r>
        <w:t xml:space="preserve"> menu.  Cancelling setup returns the station to </w:t>
      </w:r>
      <w:r w:rsidRPr="004749C1">
        <w:rPr>
          <w:b/>
        </w:rPr>
        <w:t>Idle</w:t>
      </w:r>
      <w:r>
        <w:t xml:space="preserve"> mode. </w:t>
      </w:r>
    </w:p>
    <w:p w14:paraId="177AF057" w14:textId="77777777" w:rsidR="004749C1" w:rsidRDefault="007F1167" w:rsidP="005A0189">
      <w:r>
        <w:rPr>
          <w:noProof/>
        </w:rPr>
        <w:drawing>
          <wp:anchor distT="0" distB="0" distL="114300" distR="114300" simplePos="0" relativeHeight="251277824" behindDoc="1" locked="0" layoutInCell="1" allowOverlap="1" wp14:anchorId="177AF1A7" wp14:editId="177AF1A8">
            <wp:simplePos x="0" y="0"/>
            <wp:positionH relativeFrom="column">
              <wp:posOffset>2124075</wp:posOffset>
            </wp:positionH>
            <wp:positionV relativeFrom="paragraph">
              <wp:posOffset>59055</wp:posOffset>
            </wp:positionV>
            <wp:extent cx="2606317" cy="2193925"/>
            <wp:effectExtent l="0" t="0" r="3810" b="0"/>
            <wp:wrapNone/>
            <wp:docPr id="511" name="Picture 511" descr="C:\Users\VWhitehorne\AppData\Local\Temp\SNAGHTML1081ad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Whitehorne\AppData\Local\Temp\SNAGHTML1081ad5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317" cy="219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rPr>
          <w:b/>
          <w:noProof/>
          <w:color w:val="FF0000"/>
        </w:rPr>
        <w:pict w14:anchorId="177AF1A9">
          <v:roundrect id="Rounded Rectangle 86" o:spid="_x0000_s2088" style="position:absolute;margin-left:0;margin-top:3.15pt;width:152.6pt;height:142.5pt;z-index:251516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703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" fillcolor="red" strokecolor="red" strokeweight="1pt">
            <v:stroke joinstyle="miter"/>
            <v:textbox>
              <w:txbxContent>
                <w:p w14:paraId="177AF3C7" w14:textId="77777777" w:rsidR="00104E89" w:rsidRPr="00B95279" w:rsidRDefault="00104E89">
                  <w:pPr>
                    <w:pStyle w:val="ListParagraph"/>
                    <w:numPr>
                      <w:ilvl w:val="0"/>
                      <w:numId w:val="5"/>
                    </w:numPr>
                    <w:spacing w:before="120"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B95279">
                    <w:rPr>
                      <w:color w:val="FFFFFF" w:themeColor="background1"/>
                    </w:rPr>
                    <w:t xml:space="preserve">Touch </w:t>
                  </w:r>
                  <w:r>
                    <w:rPr>
                      <w:b/>
                      <w:color w:val="FFFFFF" w:themeColor="background1"/>
                    </w:rPr>
                    <w:t>Cancel Job</w:t>
                  </w:r>
                  <w:r w:rsidRPr="00B95279">
                    <w:rPr>
                      <w:color w:val="FFFFFF" w:themeColor="background1"/>
                    </w:rPr>
                    <w:t xml:space="preserve"> on the </w:t>
                  </w:r>
                  <w:r w:rsidRPr="00B95279">
                    <w:rPr>
                      <w:b/>
                      <w:i/>
                      <w:color w:val="FFFFFF" w:themeColor="background1"/>
                    </w:rPr>
                    <w:t>Setup</w:t>
                  </w:r>
                  <w:r w:rsidRPr="00B95279">
                    <w:rPr>
                      <w:color w:val="FFFFFF" w:themeColor="background1"/>
                    </w:rPr>
                    <w:t xml:space="preserve"> menu.  The </w:t>
                  </w:r>
                  <w:r w:rsidRPr="00B95279">
                    <w:rPr>
                      <w:b/>
                      <w:i/>
                      <w:color w:val="FFFFFF" w:themeColor="background1"/>
                    </w:rPr>
                    <w:t xml:space="preserve">Cancel </w:t>
                  </w:r>
                  <w:r>
                    <w:rPr>
                      <w:b/>
                      <w:i/>
                      <w:color w:val="FFFFFF" w:themeColor="background1"/>
                    </w:rPr>
                    <w:t>Job</w:t>
                  </w:r>
                  <w:r w:rsidRPr="00B95279">
                    <w:rPr>
                      <w:color w:val="FFFFFF" w:themeColor="background1"/>
                    </w:rPr>
                    <w:t xml:space="preserve"> screen is displayed. </w:t>
                  </w:r>
                </w:p>
                <w:p w14:paraId="177AF3C8" w14:textId="77777777" w:rsidR="00104E89" w:rsidRPr="00B32D10" w:rsidRDefault="00104E89">
                  <w:pPr>
                    <w:pStyle w:val="ListParagraph"/>
                    <w:numPr>
                      <w:ilvl w:val="0"/>
                      <w:numId w:val="5"/>
                    </w:numPr>
                    <w:spacing w:before="120" w:after="4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B95279">
                    <w:rPr>
                      <w:color w:val="FFFFFF" w:themeColor="background1"/>
                    </w:rPr>
                    <w:t xml:space="preserve">Touch </w:t>
                  </w:r>
                  <w:r w:rsidRPr="00B95279">
                    <w:rPr>
                      <w:b/>
                      <w:color w:val="FFFFFF" w:themeColor="background1"/>
                    </w:rPr>
                    <w:t>OK</w:t>
                  </w:r>
                  <w:r w:rsidRPr="00B95279">
                    <w:rPr>
                      <w:color w:val="FFFFFF" w:themeColor="background1"/>
                    </w:rPr>
                    <w:t xml:space="preserve"> to cancel the job. The </w:t>
                  </w:r>
                  <w:r w:rsidRPr="00B95279">
                    <w:rPr>
                      <w:b/>
                      <w:i/>
                      <w:color w:val="FFFFFF" w:themeColor="background1"/>
                    </w:rPr>
                    <w:t>Idle</w:t>
                  </w:r>
                  <w:r w:rsidRPr="00B95279">
                    <w:rPr>
                      <w:color w:val="FFFFFF" w:themeColor="background1"/>
                    </w:rPr>
                    <w:t xml:space="preserve"> menu is displayed. </w:t>
                  </w:r>
                </w:p>
              </w:txbxContent>
            </v:textbox>
            <w10:wrap anchorx="margin"/>
          </v:roundrect>
        </w:pict>
      </w:r>
    </w:p>
    <w:p w14:paraId="177AF058" w14:textId="77777777" w:rsidR="004749C1" w:rsidRDefault="004749C1" w:rsidP="005A0189"/>
    <w:p w14:paraId="177AF059" w14:textId="77777777" w:rsidR="004749C1" w:rsidRDefault="004749C1" w:rsidP="005A0189"/>
    <w:p w14:paraId="177AF05A" w14:textId="77777777" w:rsidR="004749C1" w:rsidRDefault="004749C1" w:rsidP="005A0189"/>
    <w:p w14:paraId="177AF05B" w14:textId="77777777" w:rsidR="004749C1" w:rsidRDefault="004749C1" w:rsidP="005A0189"/>
    <w:p w14:paraId="177AF05C" w14:textId="77777777" w:rsidR="005A0189" w:rsidRDefault="00000000" w:rsidP="005A0189">
      <w:r>
        <w:rPr>
          <w:noProof/>
        </w:rPr>
        <w:pict w14:anchorId="177AF1AA">
          <v:shape id="_x0000_s2394" type="#_x0000_t120" style="position:absolute;margin-left:411.75pt;margin-top:8.5pt;width:27.35pt;height:27.35pt;z-index:251781120;v-text-anchor:middle" fillcolor="red" strokecolor="red">
            <v:shadow on="t"/>
            <o:lock v:ext="edit" aspectratio="t"/>
            <v:textbox>
              <w:txbxContent>
                <w:p w14:paraId="177AF3C9" w14:textId="77777777" w:rsidR="00104E89" w:rsidRPr="00F06CBC" w:rsidRDefault="00104E89" w:rsidP="002466CD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F06CBC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1AB">
          <v:roundrect id="Rounded Rectangle 90" o:spid="_x0000_s2217" style="position:absolute;margin-left:180pt;margin-top:8.5pt;width:87pt;height:33.6pt;z-index:25151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</w:p>
    <w:p w14:paraId="177AF05D" w14:textId="77777777" w:rsidR="004749C1" w:rsidRDefault="00000000" w:rsidP="005A0189">
      <w:r>
        <w:rPr>
          <w:noProof/>
        </w:rPr>
        <w:pict w14:anchorId="177AF1AC">
          <v:shape id="Straight Arrow Connector 510" o:spid="_x0000_s2216" type="#_x0000_t32" style="position:absolute;margin-left:271.5pt;margin-top:2.5pt;width:156pt;height:0;flip:x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" strokecolor="red" strokeweight="2.25pt">
            <v:stroke endarrow="open" joinstyle="miter"/>
            <v:shadow on="t" color="black" opacity="26214f" origin=".5,-.5" offset="-.74836mm,.74836mm"/>
          </v:shape>
        </w:pict>
      </w:r>
    </w:p>
    <w:p w14:paraId="177AF05E" w14:textId="77777777" w:rsidR="004749C1" w:rsidRDefault="002466CD" w:rsidP="005A0189">
      <w:r>
        <w:rPr>
          <w:noProof/>
        </w:rPr>
        <w:drawing>
          <wp:anchor distT="0" distB="0" distL="114300" distR="114300" simplePos="0" relativeHeight="251451904" behindDoc="0" locked="0" layoutInCell="1" allowOverlap="1" wp14:anchorId="177AF1AD" wp14:editId="177AF1AE">
            <wp:simplePos x="0" y="0"/>
            <wp:positionH relativeFrom="column">
              <wp:posOffset>3686175</wp:posOffset>
            </wp:positionH>
            <wp:positionV relativeFrom="paragraph">
              <wp:posOffset>98425</wp:posOffset>
            </wp:positionV>
            <wp:extent cx="3750108" cy="3314700"/>
            <wp:effectExtent l="152400" t="152400" r="288925" b="323850"/>
            <wp:wrapNone/>
            <wp:docPr id="512" name="Picture 512" descr="C:\Users\VWhitehorne\AppData\Local\Temp\SNAGHTML10aedd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Whitehorne\AppData\Local\Temp\SNAGHTML10aeddc.PNG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0108" cy="3314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7AF05F" w14:textId="77777777" w:rsidR="004749C1" w:rsidRDefault="004749C1" w:rsidP="005A0189"/>
    <w:p w14:paraId="177AF060" w14:textId="77777777" w:rsidR="004749C1" w:rsidRDefault="004749C1" w:rsidP="005A0189"/>
    <w:p w14:paraId="177AF061" w14:textId="77777777" w:rsidR="004749C1" w:rsidRDefault="004749C1" w:rsidP="005A0189"/>
    <w:p w14:paraId="177AF062" w14:textId="77777777" w:rsidR="00251199" w:rsidRDefault="00000000">
      <w:r>
        <w:rPr>
          <w:noProof/>
        </w:rPr>
        <w:pict w14:anchorId="177AF1AF">
          <v:shape id="_x0000_s2410" type="#_x0000_t120" style="position:absolute;margin-left:324.75pt;margin-top:43.05pt;width:27.35pt;height:27.35pt;z-index:251797504;v-text-anchor:middle" fillcolor="red" strokecolor="red">
            <v:shadow on="t"/>
            <o:lock v:ext="edit" aspectratio="t"/>
            <v:textbox>
              <w:txbxContent>
                <w:p w14:paraId="177AF3CA" w14:textId="77777777" w:rsidR="00104E89" w:rsidRPr="00F06CBC" w:rsidRDefault="00104E89" w:rsidP="002466CD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F06CBC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1B0">
          <v:roundrect id="Rounded Rectangle 516" o:spid="_x0000_s2214" style="position:absolute;margin-left:410.25pt;margin-top:45.3pt;width:74.25pt;height:35.25pt;z-index:251657216;visibility:visible;mso-wrap-style:square;mso-wrap-distance-left:9pt;mso-wrap-distance-top:0;mso-wrap-distance-right:9pt;mso-wrap-distance-bottom:0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B1">
          <v:shape id="Straight Arrow Connector 515" o:spid="_x0000_s2215" type="#_x0000_t32" style="position:absolute;margin-left:345.75pt;margin-top:56.55pt;width:64.5pt;height:0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251199">
        <w:br w:type="page"/>
      </w:r>
    </w:p>
    <w:p w14:paraId="177AF063" w14:textId="77777777" w:rsidR="008743E2" w:rsidRDefault="008743E2" w:rsidP="008743E2">
      <w:pPr>
        <w:pStyle w:val="Heading1"/>
      </w:pPr>
      <w:bookmarkStart w:id="17" w:name="_Toc454286288"/>
      <w:r>
        <w:lastRenderedPageBreak/>
        <w:t>Entering Cycles</w:t>
      </w:r>
      <w:bookmarkEnd w:id="17"/>
    </w:p>
    <w:p w14:paraId="177AF064" w14:textId="77777777" w:rsidR="00B32D10" w:rsidRDefault="00B32D10">
      <w:r>
        <w:t xml:space="preserve">The </w:t>
      </w:r>
      <w:r w:rsidRPr="00B32D10">
        <w:rPr>
          <w:b/>
        </w:rPr>
        <w:t>Manual Cycle</w:t>
      </w:r>
      <w:r>
        <w:t xml:space="preserve"> function in the </w:t>
      </w:r>
      <w:r w:rsidRPr="00B32D10">
        <w:rPr>
          <w:b/>
          <w:i/>
        </w:rPr>
        <w:t>Setup</w:t>
      </w:r>
      <w:r>
        <w:t xml:space="preserve"> </w:t>
      </w:r>
      <w:r w:rsidR="00B027DA">
        <w:t xml:space="preserve">and </w:t>
      </w:r>
      <w:r w:rsidR="00B027DA" w:rsidRPr="00B027DA">
        <w:rPr>
          <w:b/>
          <w:i/>
        </w:rPr>
        <w:t>Production</w:t>
      </w:r>
      <w:r w:rsidR="00B027DA">
        <w:t xml:space="preserve"> </w:t>
      </w:r>
      <w:r>
        <w:t>menu</w:t>
      </w:r>
      <w:r w:rsidR="00B027DA">
        <w:t>s</w:t>
      </w:r>
      <w:r>
        <w:t xml:space="preserve"> is available in the event of a communication failure between the application and the press. </w:t>
      </w:r>
    </w:p>
    <w:p w14:paraId="177AF065" w14:textId="77777777" w:rsidR="00B32D10" w:rsidRDefault="00DD40AE">
      <w:r>
        <w:rPr>
          <w:noProof/>
        </w:rPr>
        <w:drawing>
          <wp:anchor distT="0" distB="0" distL="114300" distR="114300" simplePos="0" relativeHeight="251296256" behindDoc="1" locked="0" layoutInCell="1" allowOverlap="1" wp14:anchorId="177AF1B2" wp14:editId="177AF1B3">
            <wp:simplePos x="0" y="0"/>
            <wp:positionH relativeFrom="column">
              <wp:posOffset>2124075</wp:posOffset>
            </wp:positionH>
            <wp:positionV relativeFrom="paragraph">
              <wp:posOffset>194310</wp:posOffset>
            </wp:positionV>
            <wp:extent cx="2609850" cy="2103120"/>
            <wp:effectExtent l="152400" t="152400" r="285750" b="316230"/>
            <wp:wrapNone/>
            <wp:docPr id="33" name="Picture 33" descr="C:\Users\VWhitehorne\AppData\Local\Temp\SNAGHTML2777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277761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1031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000000">
        <w:rPr>
          <w:b/>
          <w:noProof/>
          <w:color w:val="FF0000"/>
        </w:rPr>
        <w:pict w14:anchorId="177AF1B4">
          <v:roundrect id="Rounded Rectangle 216" o:spid="_x0000_s2089" style="position:absolute;margin-left:0;margin-top:17.45pt;width:152.6pt;height:283.5pt;z-index:2515732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703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" fillcolor="red" strokecolor="red" strokeweight="1pt">
            <v:stroke joinstyle="miter"/>
            <v:textbox>
              <w:txbxContent>
                <w:p w14:paraId="177AF3CB" w14:textId="77777777" w:rsidR="00104E89" w:rsidRPr="00C26449" w:rsidRDefault="00104E89">
                  <w:pPr>
                    <w:pStyle w:val="ListParagraph"/>
                    <w:numPr>
                      <w:ilvl w:val="0"/>
                      <w:numId w:val="22"/>
                    </w:numPr>
                    <w:spacing w:before="120" w:after="120"/>
                    <w:ind w:left="360"/>
                    <w:rPr>
                      <w:color w:val="FFFFFF" w:themeColor="background1"/>
                    </w:rPr>
                  </w:pPr>
                  <w:r w:rsidRPr="00C26449">
                    <w:rPr>
                      <w:color w:val="FFFFFF" w:themeColor="background1"/>
                    </w:rPr>
                    <w:t xml:space="preserve">Touch </w:t>
                  </w:r>
                  <w:r w:rsidRPr="00C26449">
                    <w:rPr>
                      <w:b/>
                      <w:color w:val="FFFFFF" w:themeColor="background1"/>
                    </w:rPr>
                    <w:t>Manual Cycle</w:t>
                  </w:r>
                  <w:r w:rsidRPr="00C26449">
                    <w:rPr>
                      <w:color w:val="FFFFFF" w:themeColor="background1"/>
                    </w:rPr>
                    <w:t xml:space="preserve"> in the </w:t>
                  </w:r>
                  <w:r w:rsidRPr="00C26449">
                    <w:rPr>
                      <w:b/>
                      <w:i/>
                      <w:color w:val="FFFFFF" w:themeColor="background1"/>
                    </w:rPr>
                    <w:t>Setup</w:t>
                  </w:r>
                  <w:r w:rsidRPr="00C26449">
                    <w:rPr>
                      <w:b/>
                      <w:color w:val="FFFFFF" w:themeColor="background1"/>
                    </w:rPr>
                    <w:t xml:space="preserve"> </w:t>
                  </w:r>
                  <w:r w:rsidRPr="00C26449">
                    <w:rPr>
                      <w:color w:val="FFFFFF" w:themeColor="background1"/>
                    </w:rPr>
                    <w:t>or</w:t>
                  </w:r>
                  <w:r w:rsidRPr="00C26449">
                    <w:rPr>
                      <w:b/>
                      <w:color w:val="FFFFFF" w:themeColor="background1"/>
                    </w:rPr>
                    <w:t xml:space="preserve"> </w:t>
                  </w:r>
                  <w:r w:rsidRPr="00C26449">
                    <w:rPr>
                      <w:b/>
                      <w:i/>
                      <w:color w:val="FFFFFF" w:themeColor="background1"/>
                    </w:rPr>
                    <w:t>Production</w:t>
                  </w:r>
                  <w:r w:rsidRPr="00C26449">
                    <w:rPr>
                      <w:b/>
                      <w:color w:val="FFFFFF" w:themeColor="background1"/>
                    </w:rPr>
                    <w:t xml:space="preserve"> </w:t>
                  </w:r>
                  <w:r w:rsidRPr="00C26449">
                    <w:rPr>
                      <w:color w:val="FFFFFF" w:themeColor="background1"/>
                    </w:rPr>
                    <w:t xml:space="preserve">menu.  The </w:t>
                  </w:r>
                  <w:r w:rsidRPr="00C26449">
                    <w:rPr>
                      <w:b/>
                      <w:i/>
                      <w:color w:val="FFFFFF" w:themeColor="background1"/>
                    </w:rPr>
                    <w:t>Manual Cycle</w:t>
                  </w:r>
                  <w:r w:rsidRPr="00C26449">
                    <w:rPr>
                      <w:color w:val="FFFFFF" w:themeColor="background1"/>
                    </w:rPr>
                    <w:t xml:space="preserve"> screen is displayed. </w:t>
                  </w:r>
                </w:p>
                <w:p w14:paraId="177AF3CC" w14:textId="77777777" w:rsidR="00104E89" w:rsidRDefault="00104E89">
                  <w:pPr>
                    <w:pStyle w:val="ListParagraph"/>
                    <w:numPr>
                      <w:ilvl w:val="0"/>
                      <w:numId w:val="22"/>
                    </w:numPr>
                    <w:spacing w:before="120" w:after="40"/>
                    <w:ind w:left="360"/>
                    <w:rPr>
                      <w:color w:val="FFFFFF" w:themeColor="background1"/>
                    </w:rPr>
                  </w:pPr>
                  <w:r w:rsidRPr="00C26449">
                    <w:rPr>
                      <w:color w:val="FFFFFF" w:themeColor="background1"/>
                    </w:rPr>
                    <w:t xml:space="preserve">Touch </w:t>
                  </w:r>
                  <w:r>
                    <w:rPr>
                      <w:b/>
                      <w:color w:val="FFFFFF" w:themeColor="background1"/>
                    </w:rPr>
                    <w:t xml:space="preserve">Enter Cycles. </w:t>
                  </w:r>
                  <w:r w:rsidRPr="006E49FA">
                    <w:rPr>
                      <w:color w:val="FFFFFF" w:themeColor="background1"/>
                    </w:rPr>
                    <w:t>A keypad is displayed.</w:t>
                  </w:r>
                </w:p>
                <w:p w14:paraId="177AF3CD" w14:textId="77777777" w:rsidR="00104E89" w:rsidRDefault="00104E89">
                  <w:pPr>
                    <w:pStyle w:val="ListParagraph"/>
                    <w:numPr>
                      <w:ilvl w:val="0"/>
                      <w:numId w:val="22"/>
                    </w:numPr>
                    <w:spacing w:before="120" w:after="40"/>
                    <w:ind w:left="36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Enter the current number of cycles on the press and touch </w:t>
                  </w:r>
                  <w:r w:rsidRPr="009C3D96">
                    <w:rPr>
                      <w:b/>
                      <w:color w:val="FFFFFF" w:themeColor="background1"/>
                    </w:rPr>
                    <w:t>Enter</w:t>
                  </w:r>
                  <w:r>
                    <w:rPr>
                      <w:color w:val="FFFFFF" w:themeColor="background1"/>
                    </w:rPr>
                    <w:t>.</w:t>
                  </w:r>
                </w:p>
                <w:p w14:paraId="177AF3CE" w14:textId="77777777" w:rsidR="00104E89" w:rsidRPr="009C3D96" w:rsidRDefault="00104E89" w:rsidP="009C3D96">
                  <w:pPr>
                    <w:spacing w:before="120" w:after="40"/>
                    <w:ind w:left="360"/>
                    <w:rPr>
                      <w:color w:val="FFFFFF" w:themeColor="background1"/>
                    </w:rPr>
                  </w:pPr>
                  <w:r w:rsidRPr="009C3D96">
                    <w:rPr>
                      <w:color w:val="FFFFFF" w:themeColor="background1"/>
                    </w:rPr>
                    <w:t xml:space="preserve">The “Gross” field is incremented by the difference between the cycle quantity you enter in the keypad and the most recent value in the </w:t>
                  </w:r>
                  <w:r>
                    <w:rPr>
                      <w:color w:val="FFFFFF" w:themeColor="background1"/>
                    </w:rPr>
                    <w:t>“</w:t>
                  </w:r>
                  <w:r w:rsidRPr="009C3D96">
                    <w:rPr>
                      <w:color w:val="FFFFFF" w:themeColor="background1"/>
                    </w:rPr>
                    <w:t>Gross</w:t>
                  </w:r>
                  <w:r>
                    <w:rPr>
                      <w:color w:val="FFFFFF" w:themeColor="background1"/>
                    </w:rPr>
                    <w:t>”</w:t>
                  </w:r>
                  <w:r w:rsidRPr="009C3D96">
                    <w:rPr>
                      <w:color w:val="FFFFFF" w:themeColor="background1"/>
                    </w:rPr>
                    <w:t xml:space="preserve"> field. </w:t>
                  </w:r>
                </w:p>
              </w:txbxContent>
            </v:textbox>
            <w10:wrap anchorx="margin"/>
          </v:roundrect>
        </w:pict>
      </w:r>
    </w:p>
    <w:p w14:paraId="177AF066" w14:textId="77777777" w:rsidR="008743E2" w:rsidRDefault="00000000">
      <w:pPr>
        <w:rPr>
          <w:rFonts w:asciiTheme="majorHAnsi" w:eastAsiaTheme="majorEastAsia" w:hAnsiTheme="majorHAnsi" w:cstheme="majorBidi"/>
          <w:b/>
          <w:color w:val="FF0000"/>
          <w:sz w:val="32"/>
          <w:szCs w:val="32"/>
        </w:rPr>
      </w:pPr>
      <w:r>
        <w:rPr>
          <w:noProof/>
        </w:rPr>
        <w:pict w14:anchorId="177AF1B5">
          <v:shape id="_x0000_s2413" type="#_x0000_t120" style="position:absolute;margin-left:420pt;margin-top:302.45pt;width:27.35pt;height:27.35pt;z-index:251800576;v-text-anchor:middle" fillcolor="red" strokecolor="red">
            <v:shadow on="t"/>
            <o:lock v:ext="edit" aspectratio="t"/>
            <v:textbox>
              <w:txbxContent>
                <w:p w14:paraId="177AF3CF" w14:textId="77777777" w:rsidR="00104E89" w:rsidRPr="00085300" w:rsidRDefault="00104E89" w:rsidP="002239A9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>
        <w:rPr>
          <w:noProof/>
        </w:rPr>
        <w:pict w14:anchorId="177AF1B6">
          <v:shape id="_x0000_s2412" type="#_x0000_t120" style="position:absolute;margin-left:582pt;margin-top:156.95pt;width:27.35pt;height:27.35pt;z-index:251799552;v-text-anchor:middle" fillcolor="red" strokecolor="red">
            <v:shadow on="t"/>
            <o:lock v:ext="edit" aspectratio="t"/>
            <v:textbox>
              <w:txbxContent>
                <w:p w14:paraId="177AF3D0" w14:textId="77777777" w:rsidR="00104E89" w:rsidRPr="00085300" w:rsidRDefault="00104E89" w:rsidP="002239A9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1B7">
          <v:shape id="_x0000_s2411" type="#_x0000_t120" style="position:absolute;margin-left:282.75pt;margin-top:191.45pt;width:27.35pt;height:27.35pt;z-index:251798528;v-text-anchor:middle" fillcolor="red" strokecolor="red">
            <v:shadow on="t"/>
            <o:lock v:ext="edit" aspectratio="t"/>
            <v:textbox>
              <w:txbxContent>
                <w:p w14:paraId="177AF3D1" w14:textId="77777777" w:rsidR="00104E89" w:rsidRPr="00085300" w:rsidRDefault="00104E89" w:rsidP="002239A9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1B8">
          <v:shape id="Straight Arrow Connector 68" o:spid="_x0000_s2212" type="#_x0000_t32" style="position:absolute;margin-left:498.95pt;margin-top:172.7pt;width:99.75pt;height:0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B9">
          <v:roundrect id="Rounded Rectangle 260" o:spid="_x0000_s2211" style="position:absolute;margin-left:419.25pt;margin-top:154.7pt;width:72.75pt;height:31.5pt;z-index:25157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6D7A02">
        <w:rPr>
          <w:noProof/>
        </w:rPr>
        <w:drawing>
          <wp:anchor distT="0" distB="0" distL="114300" distR="114300" simplePos="0" relativeHeight="251299328" behindDoc="1" locked="0" layoutInCell="1" allowOverlap="1" wp14:anchorId="177AF1BA" wp14:editId="177AF1BB">
            <wp:simplePos x="0" y="0"/>
            <wp:positionH relativeFrom="column">
              <wp:posOffset>4486275</wp:posOffset>
            </wp:positionH>
            <wp:positionV relativeFrom="paragraph">
              <wp:posOffset>459740</wp:posOffset>
            </wp:positionV>
            <wp:extent cx="2203359" cy="2884258"/>
            <wp:effectExtent l="190500" t="190500" r="159385" b="163830"/>
            <wp:wrapNone/>
            <wp:docPr id="259" name="Picture 2" descr="C:\Users\vwhitehorne\AppData\Local\Temp\SNAGHTML1e9b0e9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1e9b0e91.PNG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359" cy="28842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1BC">
          <v:shape id="Straight Arrow Connector 73" o:spid="_x0000_s2210" type="#_x0000_t32" style="position:absolute;margin-left:441pt;margin-top:316.7pt;width:44.25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BD">
          <v:roundrect id="Rounded Rectangle 72" o:spid="_x0000_s2209" style="position:absolute;margin-left:486.75pt;margin-top:209.45pt;width:42pt;height:21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BE">
          <v:roundrect id="Rounded Rectangle 265" o:spid="_x0000_s2208" style="position:absolute;margin-left:596.25pt;margin-top:230.45pt;width:38.25pt;height:147pt;z-index:251577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BF">
          <v:shape id="Straight Arrow Connector 54" o:spid="_x0000_s2207" type="#_x0000_t32" style="position:absolute;margin-left:296.25pt;margin-top:133.7pt;width:0;height:67.5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DD40AE">
        <w:rPr>
          <w:noProof/>
        </w:rPr>
        <w:drawing>
          <wp:anchor distT="0" distB="0" distL="114300" distR="114300" simplePos="0" relativeHeight="251302400" behindDoc="1" locked="0" layoutInCell="1" allowOverlap="1" wp14:anchorId="177AF1C0" wp14:editId="177AF1C1">
            <wp:simplePos x="0" y="0"/>
            <wp:positionH relativeFrom="margin">
              <wp:posOffset>6134100</wp:posOffset>
            </wp:positionH>
            <wp:positionV relativeFrom="paragraph">
              <wp:posOffset>2431415</wp:posOffset>
            </wp:positionV>
            <wp:extent cx="1937431" cy="2846070"/>
            <wp:effectExtent l="190500" t="190500" r="196215" b="182880"/>
            <wp:wrapNone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7431" cy="28460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1C2">
          <v:roundrect id="Rounded Rectangle 258" o:spid="_x0000_s2206" style="position:absolute;margin-left:256.5pt;margin-top:100.4pt;width:81.6pt;height:31.7pt;z-index:25157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B32D10">
        <w:t xml:space="preserve"> </w:t>
      </w:r>
      <w:r w:rsidR="008743E2">
        <w:br w:type="page"/>
      </w:r>
    </w:p>
    <w:p w14:paraId="177AF067" w14:textId="77777777" w:rsidR="00715F5F" w:rsidRDefault="00715F5F" w:rsidP="00715F5F">
      <w:pPr>
        <w:pStyle w:val="Heading1"/>
      </w:pPr>
      <w:bookmarkStart w:id="18" w:name="_Toc454286289"/>
      <w:r>
        <w:lastRenderedPageBreak/>
        <w:t>The Production Menu</w:t>
      </w:r>
      <w:bookmarkEnd w:id="18"/>
    </w:p>
    <w:p w14:paraId="177AF068" w14:textId="77777777" w:rsidR="00715F5F" w:rsidRDefault="00715F5F" w:rsidP="00715F5F">
      <w:pPr>
        <w:pStyle w:val="ListParagraph"/>
        <w:ind w:left="0"/>
        <w:rPr>
          <w:color w:val="000000" w:themeColor="text1"/>
        </w:rPr>
      </w:pPr>
      <w:r w:rsidRPr="00DA0437">
        <w:rPr>
          <w:color w:val="000000" w:themeColor="text1"/>
        </w:rPr>
        <w:t xml:space="preserve">The </w:t>
      </w:r>
      <w:r w:rsidRPr="00715F5F">
        <w:rPr>
          <w:b/>
          <w:i/>
          <w:color w:val="000000" w:themeColor="text1"/>
        </w:rPr>
        <w:t>Production</w:t>
      </w:r>
      <w:r>
        <w:rPr>
          <w:color w:val="000000" w:themeColor="text1"/>
        </w:rPr>
        <w:t xml:space="preserve"> m</w:t>
      </w:r>
      <w:r w:rsidRPr="00DA0437">
        <w:rPr>
          <w:color w:val="000000" w:themeColor="text1"/>
        </w:rPr>
        <w:t xml:space="preserve">enu is displayed when you </w:t>
      </w:r>
      <w:r>
        <w:rPr>
          <w:color w:val="000000" w:themeColor="text1"/>
        </w:rPr>
        <w:t xml:space="preserve">touch the </w:t>
      </w:r>
      <w:r w:rsidRPr="008C74B9">
        <w:rPr>
          <w:b/>
          <w:color w:val="000000" w:themeColor="text1"/>
        </w:rPr>
        <w:t>Complete</w:t>
      </w:r>
      <w:r>
        <w:rPr>
          <w:color w:val="000000" w:themeColor="text1"/>
        </w:rPr>
        <w:t xml:space="preserve"> </w:t>
      </w:r>
      <w:r w:rsidRPr="008C74B9">
        <w:rPr>
          <w:b/>
          <w:color w:val="000000" w:themeColor="text1"/>
        </w:rPr>
        <w:t>Setup</w:t>
      </w:r>
      <w:r>
        <w:rPr>
          <w:color w:val="000000" w:themeColor="text1"/>
        </w:rPr>
        <w:t xml:space="preserve"> button in the </w:t>
      </w:r>
      <w:r w:rsidRPr="00715F5F">
        <w:rPr>
          <w:b/>
          <w:i/>
          <w:color w:val="000000" w:themeColor="text1"/>
        </w:rPr>
        <w:t>Setup</w:t>
      </w:r>
      <w:r w:rsidRPr="00DA0437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menu. </w:t>
      </w:r>
      <w:r w:rsidR="00D94768">
        <w:rPr>
          <w:color w:val="000000" w:themeColor="text1"/>
        </w:rPr>
        <w:t xml:space="preserve">The top row of the menu includes buttons that enable you to keep the station going for the current job, </w:t>
      </w:r>
      <w:proofErr w:type="gramStart"/>
      <w:r w:rsidR="00D94768">
        <w:rPr>
          <w:color w:val="000000" w:themeColor="text1"/>
        </w:rPr>
        <w:t>including</w:t>
      </w:r>
      <w:r w:rsidR="0091624E">
        <w:rPr>
          <w:color w:val="000000" w:themeColor="text1"/>
        </w:rPr>
        <w:t>:</w:t>
      </w:r>
      <w:proofErr w:type="gramEnd"/>
      <w:r w:rsidR="00D94768">
        <w:rPr>
          <w:color w:val="000000" w:themeColor="text1"/>
        </w:rPr>
        <w:t xml:space="preserve"> selecting another order, adding additional coils to the press, and creating bi</w:t>
      </w:r>
      <w:r w:rsidR="0091624E">
        <w:rPr>
          <w:color w:val="000000" w:themeColor="text1"/>
        </w:rPr>
        <w:t>n</w:t>
      </w:r>
      <w:r w:rsidR="00D94768">
        <w:rPr>
          <w:color w:val="000000" w:themeColor="text1"/>
        </w:rPr>
        <w:t>s for the parts being produced.</w:t>
      </w:r>
    </w:p>
    <w:p w14:paraId="177AF069" w14:textId="77777777" w:rsidR="00251199" w:rsidRDefault="009A1CB9" w:rsidP="0029525A">
      <w:r>
        <w:rPr>
          <w:noProof/>
        </w:rPr>
        <w:drawing>
          <wp:anchor distT="0" distB="0" distL="114300" distR="114300" simplePos="0" relativeHeight="251280896" behindDoc="1" locked="0" layoutInCell="1" allowOverlap="1" wp14:anchorId="177AF1C3" wp14:editId="177AF1C4">
            <wp:simplePos x="0" y="0"/>
            <wp:positionH relativeFrom="margin">
              <wp:align>left</wp:align>
            </wp:positionH>
            <wp:positionV relativeFrom="paragraph">
              <wp:posOffset>161290</wp:posOffset>
            </wp:positionV>
            <wp:extent cx="6896100" cy="2695575"/>
            <wp:effectExtent l="152400" t="152400" r="285750" b="333375"/>
            <wp:wrapNone/>
            <wp:docPr id="518" name="Picture 518" descr="C:\Users\VWhitehorne\AppData\Local\Temp\SNAGHTML135f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35f404.PNG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2695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77AF06A" w14:textId="77777777" w:rsidR="00715F5F" w:rsidRDefault="00000000" w:rsidP="0029525A">
      <w:r>
        <w:rPr>
          <w:noProof/>
        </w:rPr>
        <w:pict w14:anchorId="177AF1C5">
          <v:roundrect id="Rounded Rectangle 110" o:spid="_x0000_s2090" style="position:absolute;margin-left:517.5pt;margin-top:14.2pt;width:108.75pt;height:54pt;z-index:251660288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" fillcolor="red" strokecolor="red" strokeweight=".5pt">
            <v:stroke joinstyle="miter"/>
            <v:shadow on="t" color="black" opacity="26214f" origin=".5,-.5" offset="-.74836mm,.74836mm"/>
            <v:textbox>
              <w:txbxContent>
                <w:p w14:paraId="177AF3D2" w14:textId="77777777" w:rsidR="00104E89" w:rsidRPr="007118A1" w:rsidRDefault="00104E89" w:rsidP="008C74B9">
                  <w:pPr>
                    <w:jc w:val="center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You are in </w:t>
                  </w:r>
                  <w:r w:rsidRPr="008C74B9">
                    <w:rPr>
                      <w:b/>
                      <w:color w:val="FFFFFF" w:themeColor="background1"/>
                    </w:rPr>
                    <w:t>Production</w:t>
                  </w:r>
                  <w:r>
                    <w:rPr>
                      <w:color w:val="FFFFFF" w:themeColor="background1"/>
                    </w:rPr>
                    <w:t xml:space="preserve"> mode.</w:t>
                  </w:r>
                </w:p>
              </w:txbxContent>
            </v:textbox>
            <w10:wrap anchorx="margin"/>
          </v:roundrect>
        </w:pict>
      </w:r>
    </w:p>
    <w:p w14:paraId="177AF06B" w14:textId="77777777" w:rsidR="00251199" w:rsidRDefault="00000000">
      <w:r>
        <w:rPr>
          <w:noProof/>
        </w:rPr>
        <w:pict w14:anchorId="177AF1C6">
          <v:shape id="Straight Arrow Connector 280" o:spid="_x0000_s2204" type="#_x0000_t32" style="position:absolute;margin-left:388.65pt;margin-top:123.5pt;width:0;height:120.75pt;z-index:251578368;visibility:visible;mso-wrap-style:square;mso-wrap-distance-left:9pt;mso-wrap-distance-top:0;mso-wrap-distance-right:9pt;mso-wrap-distance-bottom:0;mso-position-horizontal-relative:margin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" strokecolor="red" strokeweight="2.25pt">
            <v:stroke startarrow="open" joinstyle="miter"/>
            <v:shadow on="t" color="black" opacity="26214f" origin=".5,-.5" offset="-.74836mm,.74836mm"/>
            <w10:wrap anchorx="margin"/>
          </v:shape>
        </w:pict>
      </w:r>
      <w:r>
        <w:rPr>
          <w:noProof/>
        </w:rPr>
        <w:pict w14:anchorId="177AF1C7">
          <v:shape id="Straight Arrow Connector 128" o:spid="_x0000_s2203" type="#_x0000_t32" style="position:absolute;margin-left:283.05pt;margin-top:123.5pt;width:0;height:120.75pt;z-index:251518976;visibility:visible;mso-wrap-style:square;mso-wrap-distance-left:9pt;mso-wrap-distance-top:0;mso-wrap-distance-right:9pt;mso-wrap-distance-bottom:0;mso-position-horizontal-relative:margin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" strokecolor="red" strokeweight="2.25pt">
            <v:stroke startarrow="open" joinstyle="miter"/>
            <v:shadow on="t" color="black" opacity="26214f" origin=".5,-.5" offset="-.74836mm,.74836mm"/>
            <w10:wrap anchorx="margin"/>
          </v:shape>
        </w:pict>
      </w:r>
      <w:r>
        <w:rPr>
          <w:noProof/>
        </w:rPr>
        <w:pict w14:anchorId="177AF1C8">
          <v:shape id="Straight Arrow Connector 521" o:spid="_x0000_s2205" type="#_x0000_t32" style="position:absolute;margin-left:496.5pt;margin-top:123.5pt;width:0;height:120.75pt;z-index:251661312;visibility:visible;mso-wrap-style:square;mso-wrap-distance-left:9pt;mso-wrap-distance-top:0;mso-wrap-distance-right:9pt;mso-wrap-distance-bottom:0;mso-position-horizontal-relative:margin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" strokecolor="red" strokeweight="2.25pt">
            <v:stroke startarrow="open" joinstyle="miter"/>
            <v:shadow on="t" color="black" opacity="26214f" origin=".5,-.5" offset="-.74836mm,.74836mm"/>
            <w10:wrap anchorx="margin"/>
          </v:shape>
        </w:pict>
      </w:r>
      <w:r>
        <w:rPr>
          <w:noProof/>
        </w:rPr>
        <w:pict w14:anchorId="177AF1C9">
          <v:shape id="Straight Arrow Connector 131" o:spid="_x0000_s2202" type="#_x0000_t32" style="position:absolute;margin-left:174.6pt;margin-top:123.5pt;width:0;height:141pt;z-index:251521024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" strokecolor="red" strokeweight="2.25pt">
            <v:stroke start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CA">
          <v:line id="Straight Connector 134" o:spid="_x0000_s2201" style="position:absolute;z-index:251522048;visibility:visible;mso-wrap-style:square;mso-wrap-distance-left:9pt;mso-wrap-distance-top:0;mso-wrap-distance-right:9pt;mso-wrap-distance-bottom:0;mso-position-horizontal-relative:text;mso-position-vertical-relative:text" from="64.95pt,123.5pt" to="64.95pt,25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" strokecolor="red" strokeweight="2.25pt">
            <v:stroke startarrow="open" joinstyle="miter"/>
            <v:shadow on="t" color="black" opacity="26214f" origin=".5,-.5" offset="-.74836mm,.74836mm"/>
          </v:line>
        </w:pict>
      </w:r>
      <w:r>
        <w:rPr>
          <w:noProof/>
        </w:rPr>
        <w:pict w14:anchorId="177AF1CB">
          <v:shape id="Elbow Connector 519" o:spid="_x0000_s2200" type="#_x0000_t34" style="position:absolute;margin-left:102pt;margin-top:16.45pt;width:436.5pt;height:51.75pt;flip:x;z-index:25165926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" adj="4560" strokecolor="red" strokeweight="2.25pt">
            <v:stroke endarrow="open"/>
            <v:shadow on="t" color="black" opacity="26214f" origin=".5,-.5" offset="-.74836mm,.74836mm"/>
          </v:shape>
        </w:pict>
      </w:r>
      <w:r>
        <w:rPr>
          <w:noProof/>
        </w:rPr>
        <w:pict w14:anchorId="177AF1CC">
          <v:roundrect id="Rounded Rectangle 520" o:spid="_x0000_s2091" style="position:absolute;margin-left:449.25pt;margin-top:209.2pt;width:102.6pt;height:68.4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" fillcolor="red" strokecolor="red" strokeweight=".5pt">
            <v:stroke joinstyle="miter"/>
            <v:textbox>
              <w:txbxContent>
                <w:p w14:paraId="177AF3D3" w14:textId="77777777" w:rsidR="00104E89" w:rsidRDefault="00104E89" w:rsidP="009A1CB9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Touch here to </w:t>
                  </w:r>
                  <w:r w:rsidRPr="009A1CB9">
                    <w:rPr>
                      <w:color w:val="FFFFFF" w:themeColor="background1"/>
                      <w:sz w:val="18"/>
                      <w:szCs w:val="18"/>
                    </w:rPr>
                    <w:t>adjust scrap quantities and codes and print scrap labels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CD">
          <v:roundrect id="Rounded Rectangle 278" o:spid="_x0000_s2092" style="position:absolute;margin-left:338.1pt;margin-top:209.2pt;width:102.6pt;height:68.25pt;z-index:251579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" fillcolor="red" strokecolor="red" strokeweight=".5pt">
            <v:stroke joinstyle="miter"/>
            <v:textbox>
              <w:txbxContent>
                <w:p w14:paraId="177AF3D4" w14:textId="77777777" w:rsidR="00104E89" w:rsidRPr="00585F08" w:rsidRDefault="00104E89" w:rsidP="00585F08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585F08">
                    <w:rPr>
                      <w:color w:val="FFFFFF" w:themeColor="background1"/>
                      <w:sz w:val="18"/>
                      <w:szCs w:val="18"/>
                    </w:rPr>
                    <w:t xml:space="preserve">Touch </w:t>
                  </w:r>
                  <w:r w:rsidRPr="00BD655F">
                    <w:rPr>
                      <w:color w:val="FFFFFF" w:themeColor="background1"/>
                      <w:sz w:val="18"/>
                      <w:szCs w:val="18"/>
                    </w:rPr>
                    <w:t xml:space="preserve">here to enter scrap quantities </w:t>
                  </w:r>
                  <w:r w:rsidRPr="00585F08">
                    <w:rPr>
                      <w:color w:val="FFFFFF" w:themeColor="background1"/>
                      <w:sz w:val="18"/>
                      <w:szCs w:val="18"/>
                    </w:rPr>
                    <w:t xml:space="preserve">produced during the production cycle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CE">
          <v:roundrect id="Rounded Rectangle 117" o:spid="_x0000_s2093" style="position:absolute;margin-left:238.35pt;margin-top:209.2pt;width:95.4pt;height:68.4pt;z-index:251520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" fillcolor="red" strokecolor="red" strokeweight=".5pt">
            <v:stroke joinstyle="miter"/>
            <v:textbox>
              <w:txbxContent>
                <w:p w14:paraId="177AF3D5" w14:textId="77777777" w:rsidR="00104E89" w:rsidRPr="00585F08" w:rsidRDefault="00104E89" w:rsidP="008C74B9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585F08">
                    <w:rPr>
                      <w:color w:val="FFFFFF" w:themeColor="background1"/>
                      <w:sz w:val="18"/>
                      <w:szCs w:val="18"/>
                    </w:rPr>
                    <w:t xml:space="preserve">Touch here to </w:t>
                  </w:r>
                  <w:r w:rsidRPr="00BD655F">
                    <w:rPr>
                      <w:color w:val="FFFFFF" w:themeColor="background1"/>
                      <w:sz w:val="18"/>
                      <w:szCs w:val="18"/>
                    </w:rPr>
                    <w:t xml:space="preserve">create a bin for </w:t>
                  </w:r>
                  <w:r w:rsidRPr="00585F08">
                    <w:rPr>
                      <w:color w:val="FFFFFF" w:themeColor="background1"/>
                      <w:sz w:val="18"/>
                      <w:szCs w:val="18"/>
                    </w:rPr>
                    <w:t xml:space="preserve">the current job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CF">
          <v:roundrect id="Rounded Rectangle 113" o:spid="_x0000_s2094" style="position:absolute;margin-left:127.2pt;margin-top:209.2pt;width:97.8pt;height:68.4pt;z-index:251524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" fillcolor="red" strokecolor="red" strokeweight=".5pt">
            <v:stroke joinstyle="miter"/>
            <v:textbox>
              <w:txbxContent>
                <w:p w14:paraId="177AF3D6" w14:textId="77777777" w:rsidR="00104E89" w:rsidRPr="00585F08" w:rsidRDefault="00104E89" w:rsidP="008C74B9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585F08">
                    <w:rPr>
                      <w:color w:val="FFFFFF" w:themeColor="background1"/>
                      <w:sz w:val="18"/>
                      <w:szCs w:val="18"/>
                    </w:rPr>
                    <w:t xml:space="preserve">Touch here </w:t>
                  </w:r>
                  <w:r w:rsidRPr="00BD655F">
                    <w:rPr>
                      <w:color w:val="FFFFFF" w:themeColor="background1"/>
                      <w:sz w:val="18"/>
                      <w:szCs w:val="18"/>
                    </w:rPr>
                    <w:t xml:space="preserve">to scan additional coils for </w:t>
                  </w:r>
                  <w:r w:rsidRPr="00585F08">
                    <w:rPr>
                      <w:color w:val="FFFFFF" w:themeColor="background1"/>
                      <w:sz w:val="18"/>
                      <w:szCs w:val="18"/>
                    </w:rPr>
                    <w:t xml:space="preserve">the current job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D0">
          <v:roundrect id="Rounded Rectangle 112" o:spid="_x0000_s2095" style="position:absolute;margin-left:17.1pt;margin-top:209.2pt;width:97.2pt;height:68.4pt;z-index:251523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" fillcolor="red" strokecolor="red" strokeweight=".5pt">
            <v:stroke joinstyle="miter"/>
            <v:textbox>
              <w:txbxContent>
                <w:p w14:paraId="177AF3D7" w14:textId="77777777" w:rsidR="00104E89" w:rsidRPr="00585F08" w:rsidRDefault="00104E89" w:rsidP="008C74B9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585F08">
                    <w:rPr>
                      <w:color w:val="FFFFFF" w:themeColor="background1"/>
                      <w:sz w:val="18"/>
                      <w:szCs w:val="18"/>
                    </w:rPr>
                    <w:t xml:space="preserve">Touch here </w:t>
                  </w:r>
                  <w:r w:rsidRPr="00BD655F">
                    <w:rPr>
                      <w:color w:val="FFFFFF" w:themeColor="background1"/>
                      <w:sz w:val="18"/>
                      <w:szCs w:val="18"/>
                    </w:rPr>
                    <w:t xml:space="preserve">to select the next order for </w:t>
                  </w:r>
                  <w:r w:rsidRPr="00585F08">
                    <w:rPr>
                      <w:color w:val="FFFFFF" w:themeColor="background1"/>
                      <w:sz w:val="18"/>
                      <w:szCs w:val="18"/>
                    </w:rPr>
                    <w:t xml:space="preserve">the station. </w:t>
                  </w:r>
                </w:p>
              </w:txbxContent>
            </v:textbox>
            <w10:wrap anchorx="margin"/>
          </v:roundrect>
        </w:pict>
      </w:r>
      <w:r w:rsidR="00251199">
        <w:br w:type="page"/>
      </w:r>
    </w:p>
    <w:p w14:paraId="177AF06C" w14:textId="77777777" w:rsidR="00D94768" w:rsidRDefault="00D94768" w:rsidP="00D94768">
      <w:r>
        <w:lastRenderedPageBreak/>
        <w:t xml:space="preserve">The second row of buttons in the </w:t>
      </w:r>
      <w:r w:rsidRPr="00D3297F">
        <w:rPr>
          <w:b/>
          <w:i/>
        </w:rPr>
        <w:t>Production</w:t>
      </w:r>
      <w:r>
        <w:t xml:space="preserve"> menu are utility tasks that enable you to complete the production process for the current job.</w:t>
      </w:r>
    </w:p>
    <w:p w14:paraId="177AF06D" w14:textId="77777777" w:rsidR="00251199" w:rsidRDefault="00C74402" w:rsidP="0029525A">
      <w:r>
        <w:rPr>
          <w:noProof/>
        </w:rPr>
        <w:drawing>
          <wp:anchor distT="0" distB="0" distL="114300" distR="114300" simplePos="0" relativeHeight="251293184" behindDoc="1" locked="0" layoutInCell="1" allowOverlap="1" wp14:anchorId="177AF1D1" wp14:editId="177AF1D2">
            <wp:simplePos x="0" y="0"/>
            <wp:positionH relativeFrom="margin">
              <wp:posOffset>66675</wp:posOffset>
            </wp:positionH>
            <wp:positionV relativeFrom="paragraph">
              <wp:posOffset>161290</wp:posOffset>
            </wp:positionV>
            <wp:extent cx="6896100" cy="2695575"/>
            <wp:effectExtent l="152400" t="152400" r="285750" b="333375"/>
            <wp:wrapNone/>
            <wp:docPr id="2" name="Picture 2" descr="C:\Users\VWhitehorne\AppData\Local\Temp\SNAGHTML135f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35f404.PNG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2695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77AF06E" w14:textId="77777777" w:rsidR="00251199" w:rsidRDefault="00000000">
      <w:r>
        <w:rPr>
          <w:noProof/>
        </w:rPr>
        <w:pict w14:anchorId="177AF1D3">
          <v:roundrect id="Rounded Rectangle 10" o:spid="_x0000_s2096" style="position:absolute;margin-left:223.5pt;margin-top:233.25pt;width:104.25pt;height:78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fillcolor="red" strokecolor="red" strokeweight=".5pt">
            <v:stroke joinstyle="miter"/>
            <v:shadow color="black" opacity="26214f" origin=".5,-.5" offset="-.74836mm,.74836mm"/>
            <v:textbox>
              <w:txbxContent>
                <w:p w14:paraId="177AF3D8" w14:textId="77777777" w:rsidR="00104E89" w:rsidRPr="00C74402" w:rsidRDefault="00104E89" w:rsidP="00C74402">
                  <w:pPr>
                    <w:spacing w:after="120"/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C74402">
                    <w:rPr>
                      <w:color w:val="FFFFFF" w:themeColor="background1"/>
                      <w:sz w:val="18"/>
                      <w:szCs w:val="18"/>
                    </w:rPr>
                    <w:t xml:space="preserve">Touch here to view any tasks or preventive maintenance that must be performed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1D4">
          <v:shape id="Straight Arrow Connector 20" o:spid="_x0000_s2199" type="#_x0000_t32" style="position:absolute;margin-left:273pt;margin-top:181.45pt;width:0;height:83.25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D5">
          <v:roundrect id="Rounded Rectangle 283" o:spid="_x0000_s2097" style="position:absolute;margin-left:117.75pt;margin-top:233.25pt;width:95.75pt;height:74.25pt;z-index: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fillcolor="red" strokecolor="red" strokeweight=".5pt">
            <v:stroke joinstyle="miter"/>
            <v:shadow color="black" opacity="26214f" origin=".5,-.5" offset="-.74836mm,.74836mm"/>
            <v:textbox>
              <w:txbxContent>
                <w:p w14:paraId="177AF3D9" w14:textId="77777777" w:rsidR="00104E89" w:rsidRPr="00DE5EEE" w:rsidRDefault="00104E89" w:rsidP="00AB4AEC">
                  <w:pPr>
                    <w:jc w:val="center"/>
                    <w:rPr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DE5EEE">
                    <w:rPr>
                      <w:color w:val="FFFFFF" w:themeColor="background1"/>
                      <w:sz w:val="18"/>
                      <w:szCs w:val="18"/>
                    </w:rPr>
                    <w:t xml:space="preserve">Touch here to 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manually </w:t>
                  </w:r>
                  <w:r w:rsidRPr="00DE5EEE">
                    <w:rPr>
                      <w:color w:val="FFFFFF" w:themeColor="background1"/>
                      <w:sz w:val="18"/>
                      <w:szCs w:val="18"/>
                    </w:rPr>
                    <w:t xml:space="preserve">enter the number of cycles that have been completed. </w:t>
                  </w:r>
                </w:p>
              </w:txbxContent>
            </v:textbox>
          </v:roundrect>
        </w:pict>
      </w:r>
      <w:r>
        <w:rPr>
          <w:noProof/>
        </w:rPr>
        <w:pict w14:anchorId="177AF1D6">
          <v:shape id="Straight Arrow Connector 169" o:spid="_x0000_s2198" type="#_x0000_t32" style="position:absolute;margin-left:163.5pt;margin-top:181.95pt;width:0;height:83.25pt;flip:y;z-index:25152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D7">
          <v:roundrect id="Rounded Rectangle 119" o:spid="_x0000_s2098" style="position:absolute;margin-left:87.15pt;margin-top:233.25pt;width:95.75pt;height:64.1pt;z-index:251527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fillcolor="red" strokecolor="red" strokeweight=".5pt">
            <v:stroke joinstyle="miter"/>
            <v:shadow color="black" opacity="26214f" origin=".5,-.5" offset="-.74836mm,.74836mm"/>
            <v:textbox>
              <w:txbxContent>
                <w:p w14:paraId="177AF3DA" w14:textId="77777777" w:rsidR="00104E89" w:rsidRPr="00AB4AEC" w:rsidRDefault="00104E89" w:rsidP="00106E4D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AB4AEC">
                    <w:rPr>
                      <w:color w:val="FFFFFF" w:themeColor="background1"/>
                      <w:sz w:val="18"/>
                      <w:szCs w:val="18"/>
                    </w:rPr>
                    <w:t>Touch here to indicate production is complete.</w:t>
                  </w:r>
                </w:p>
              </w:txbxContent>
            </v:textbox>
            <w10:wrap anchorx="page"/>
          </v:roundrect>
        </w:pict>
      </w:r>
      <w:r>
        <w:rPr>
          <w:noProof/>
        </w:rPr>
        <w:pict w14:anchorId="177AF1D8">
          <v:shape id="Straight Arrow Connector 164" o:spid="_x0000_s2197" type="#_x0000_t32" style="position:absolute;margin-left:64.75pt;margin-top:181.2pt;width:0;height:83.25pt;flip:y;z-index:251525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251199">
        <w:br w:type="page"/>
      </w:r>
    </w:p>
    <w:p w14:paraId="177AF06F" w14:textId="77777777" w:rsidR="00CA536F" w:rsidRDefault="00CA536F" w:rsidP="00CA536F">
      <w:pPr>
        <w:pStyle w:val="Heading1"/>
      </w:pPr>
      <w:bookmarkStart w:id="19" w:name="_Selecting_the_Next"/>
      <w:bookmarkStart w:id="20" w:name="_Toc454286290"/>
      <w:bookmarkEnd w:id="19"/>
      <w:r>
        <w:lastRenderedPageBreak/>
        <w:t>Selecting the Next Order</w:t>
      </w:r>
      <w:bookmarkEnd w:id="20"/>
    </w:p>
    <w:p w14:paraId="177AF070" w14:textId="77777777" w:rsidR="00CA536F" w:rsidRDefault="00000000" w:rsidP="00CA536F">
      <w:r>
        <w:rPr>
          <w:noProof/>
        </w:rPr>
        <w:pict w14:anchorId="177AF1D9">
          <v:roundrect id="Rounded Rectangle 174" o:spid="_x0000_s2099" style="position:absolute;margin-left:0;margin-top:64.25pt;width:165.6pt;height:573.3pt;z-index:251528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" fillcolor="red" strokecolor="red" strokeweight=".5pt">
            <v:stroke joinstyle="miter"/>
            <v:textbox style="mso-fit-shape-to-text:t">
              <w:txbxContent>
                <w:p w14:paraId="177AF3DB" w14:textId="77777777" w:rsidR="00104E89" w:rsidRPr="00BD5460" w:rsidRDefault="00104E89">
                  <w:pPr>
                    <w:numPr>
                      <w:ilvl w:val="0"/>
                      <w:numId w:val="6"/>
                    </w:numPr>
                    <w:ind w:left="360"/>
                    <w:rPr>
                      <w:color w:val="FFFFFF" w:themeColor="background1"/>
                    </w:rPr>
                  </w:pPr>
                  <w:r w:rsidRPr="00BD5460">
                    <w:rPr>
                      <w:color w:val="FFFFFF" w:themeColor="background1"/>
                    </w:rPr>
                    <w:t xml:space="preserve">Touch the </w:t>
                  </w:r>
                  <w:r w:rsidRPr="00BD5460">
                    <w:rPr>
                      <w:b/>
                      <w:color w:val="FFFFFF" w:themeColor="background1"/>
                    </w:rPr>
                    <w:t xml:space="preserve">Select </w:t>
                  </w:r>
                  <w:r>
                    <w:rPr>
                      <w:b/>
                      <w:color w:val="FFFFFF" w:themeColor="background1"/>
                    </w:rPr>
                    <w:t xml:space="preserve">Next </w:t>
                  </w:r>
                  <w:r w:rsidRPr="00BD5460">
                    <w:rPr>
                      <w:b/>
                      <w:color w:val="FFFFFF" w:themeColor="background1"/>
                    </w:rPr>
                    <w:t>Order</w:t>
                  </w:r>
                  <w:r w:rsidRPr="00BD5460">
                    <w:rPr>
                      <w:color w:val="FFFFFF" w:themeColor="background1"/>
                    </w:rPr>
                    <w:t xml:space="preserve"> button in the </w:t>
                  </w:r>
                  <w:r>
                    <w:rPr>
                      <w:b/>
                      <w:i/>
                      <w:color w:val="FFFFFF" w:themeColor="background1"/>
                    </w:rPr>
                    <w:t>Production</w:t>
                  </w:r>
                  <w:r w:rsidRPr="00BD5460">
                    <w:rPr>
                      <w:color w:val="FFFFFF" w:themeColor="background1"/>
                    </w:rPr>
                    <w:t xml:space="preserve"> </w:t>
                  </w:r>
                  <w:r>
                    <w:rPr>
                      <w:color w:val="FFFFFF" w:themeColor="background1"/>
                    </w:rPr>
                    <w:t xml:space="preserve">or </w:t>
                  </w:r>
                  <w:r w:rsidRPr="00590B67">
                    <w:rPr>
                      <w:b/>
                      <w:color w:val="FFFFFF" w:themeColor="background1"/>
                    </w:rPr>
                    <w:t>Teardown</w:t>
                  </w:r>
                  <w:r>
                    <w:rPr>
                      <w:color w:val="FFFFFF" w:themeColor="background1"/>
                    </w:rPr>
                    <w:t xml:space="preserve"> menu. </w:t>
                  </w:r>
                </w:p>
                <w:p w14:paraId="177AF3DC" w14:textId="77777777" w:rsidR="00104E89" w:rsidRDefault="00104E89">
                  <w:pPr>
                    <w:numPr>
                      <w:ilvl w:val="0"/>
                      <w:numId w:val="6"/>
                    </w:numPr>
                    <w:spacing w:after="80"/>
                    <w:ind w:left="360"/>
                    <w:rPr>
                      <w:color w:val="FFFFFF" w:themeColor="background1"/>
                    </w:rPr>
                  </w:pPr>
                  <w:r w:rsidRPr="00BD5460">
                    <w:rPr>
                      <w:color w:val="FFFFFF" w:themeColor="background1"/>
                    </w:rPr>
                    <w:t xml:space="preserve">Touch the </w:t>
                  </w:r>
                  <w:r>
                    <w:rPr>
                      <w:color w:val="FFFFFF" w:themeColor="background1"/>
                    </w:rPr>
                    <w:t xml:space="preserve">next </w:t>
                  </w:r>
                  <w:r w:rsidRPr="00BD5460">
                    <w:rPr>
                      <w:color w:val="FFFFFF" w:themeColor="background1"/>
                    </w:rPr>
                    <w:t xml:space="preserve">order </w:t>
                  </w:r>
                  <w:r>
                    <w:rPr>
                      <w:color w:val="FFFFFF" w:themeColor="background1"/>
                    </w:rPr>
                    <w:t xml:space="preserve">for the station in the </w:t>
                  </w:r>
                  <w:r w:rsidRPr="00A9124B">
                    <w:rPr>
                      <w:b/>
                      <w:i/>
                      <w:color w:val="FFFFFF" w:themeColor="background1"/>
                    </w:rPr>
                    <w:t>Select Next Order</w:t>
                  </w:r>
                  <w:r>
                    <w:rPr>
                      <w:color w:val="FFFFFF" w:themeColor="background1"/>
                    </w:rPr>
                    <w:t xml:space="preserve"> screen.  </w:t>
                  </w:r>
                  <w:r w:rsidRPr="00BD5460">
                    <w:rPr>
                      <w:color w:val="FFFFFF" w:themeColor="background1"/>
                    </w:rPr>
                    <w:t xml:space="preserve">The </w:t>
                  </w:r>
                  <w:r w:rsidRPr="00BD5460">
                    <w:rPr>
                      <w:b/>
                      <w:i/>
                      <w:color w:val="FFFFFF" w:themeColor="background1"/>
                    </w:rPr>
                    <w:t>Order Number</w:t>
                  </w:r>
                  <w:r w:rsidRPr="00BD5460">
                    <w:rPr>
                      <w:color w:val="FFFFFF" w:themeColor="background1"/>
                    </w:rPr>
                    <w:t xml:space="preserve"> pop-up window is displayed. </w:t>
                  </w:r>
                </w:p>
                <w:p w14:paraId="177AF3DD" w14:textId="77777777" w:rsidR="00104E89" w:rsidRPr="00590B67" w:rsidRDefault="00104E89">
                  <w:pPr>
                    <w:pStyle w:val="ListParagraph"/>
                    <w:numPr>
                      <w:ilvl w:val="0"/>
                      <w:numId w:val="9"/>
                    </w:numPr>
                    <w:ind w:left="576" w:hanging="216"/>
                    <w:rPr>
                      <w:color w:val="FFFFFF" w:themeColor="background1"/>
                    </w:rPr>
                  </w:pPr>
                  <w:r w:rsidRPr="00590B67">
                    <w:rPr>
                      <w:color w:val="FFFFFF" w:themeColor="background1"/>
                    </w:rPr>
                    <w:t xml:space="preserve">If the next order has been selected, a message is displayed. </w:t>
                  </w:r>
                  <w:r>
                    <w:rPr>
                      <w:color w:val="FFFFFF" w:themeColor="background1"/>
                    </w:rPr>
                    <w:t xml:space="preserve">Touch </w:t>
                  </w:r>
                  <w:r w:rsidRPr="00590B67">
                    <w:rPr>
                      <w:b/>
                      <w:color w:val="FFFFFF" w:themeColor="background1"/>
                    </w:rPr>
                    <w:t>Back</w:t>
                  </w:r>
                  <w:r w:rsidRPr="00590B67">
                    <w:rPr>
                      <w:color w:val="FFFFFF" w:themeColor="background1"/>
                    </w:rPr>
                    <w:t xml:space="preserve"> to return to the menu.</w:t>
                  </w:r>
                </w:p>
                <w:p w14:paraId="177AF3DE" w14:textId="77777777" w:rsidR="00104E89" w:rsidRDefault="00104E89">
                  <w:pPr>
                    <w:numPr>
                      <w:ilvl w:val="0"/>
                      <w:numId w:val="6"/>
                    </w:numPr>
                    <w:spacing w:after="40"/>
                    <w:ind w:left="360"/>
                    <w:rPr>
                      <w:color w:val="FFFFFF" w:themeColor="background1"/>
                    </w:rPr>
                  </w:pPr>
                  <w:r w:rsidRPr="00BD5460">
                    <w:rPr>
                      <w:color w:val="FFFFFF" w:themeColor="background1"/>
                    </w:rPr>
                    <w:t xml:space="preserve">Click </w:t>
                  </w:r>
                  <w:r w:rsidRPr="00BD5460">
                    <w:rPr>
                      <w:b/>
                      <w:color w:val="FFFFFF" w:themeColor="background1"/>
                    </w:rPr>
                    <w:t xml:space="preserve">OK </w:t>
                  </w:r>
                  <w:r w:rsidRPr="00BD5460">
                    <w:rPr>
                      <w:color w:val="FFFFFF" w:themeColor="background1"/>
                    </w:rPr>
                    <w:t xml:space="preserve">in the </w:t>
                  </w:r>
                  <w:r w:rsidRPr="00BD5460">
                    <w:rPr>
                      <w:b/>
                      <w:i/>
                      <w:color w:val="FFFFFF" w:themeColor="background1"/>
                    </w:rPr>
                    <w:t>Order Number</w:t>
                  </w:r>
                  <w:r w:rsidRPr="00BD5460">
                    <w:rPr>
                      <w:color w:val="FFFFFF" w:themeColor="background1"/>
                    </w:rPr>
                    <w:t xml:space="preserve"> pop-up.</w:t>
                  </w:r>
                  <w:r>
                    <w:rPr>
                      <w:color w:val="FFFFFF" w:themeColor="background1"/>
                    </w:rPr>
                    <w:t xml:space="preserve"> The </w:t>
                  </w:r>
                  <w:r w:rsidRPr="00C41ABD">
                    <w:rPr>
                      <w:b/>
                      <w:i/>
                      <w:color w:val="FFFFFF" w:themeColor="background1"/>
                    </w:rPr>
                    <w:t>Production</w:t>
                  </w:r>
                  <w:r>
                    <w:rPr>
                      <w:color w:val="FFFFFF" w:themeColor="background1"/>
                    </w:rPr>
                    <w:t xml:space="preserve"> menu is displayed. </w:t>
                  </w:r>
                </w:p>
                <w:p w14:paraId="177AF3DF" w14:textId="77777777" w:rsidR="00104E89" w:rsidRPr="004F3A64" w:rsidRDefault="00104E89">
                  <w:pPr>
                    <w:numPr>
                      <w:ilvl w:val="0"/>
                      <w:numId w:val="6"/>
                    </w:numPr>
                    <w:spacing w:after="40"/>
                    <w:ind w:left="360"/>
                    <w:rPr>
                      <w:color w:val="FFFFFF" w:themeColor="background1"/>
                    </w:rPr>
                  </w:pPr>
                  <w:r w:rsidRPr="004F3A64">
                    <w:rPr>
                      <w:color w:val="FFFFFF" w:themeColor="background1"/>
                    </w:rPr>
                    <w:t xml:space="preserve">An “Outstanding Requests” line referencing the next job is added to the “Job Information” section of the screen. </w:t>
                  </w:r>
                </w:p>
              </w:txbxContent>
            </v:textbox>
            <w10:wrap anchorx="margin"/>
          </v:roundrect>
        </w:pict>
      </w:r>
      <w:r w:rsidR="00CA536F">
        <w:t xml:space="preserve">As you near completion of the current job in </w:t>
      </w:r>
      <w:r w:rsidR="004229EE" w:rsidRPr="004229EE">
        <w:rPr>
          <w:b/>
        </w:rPr>
        <w:t>Pr</w:t>
      </w:r>
      <w:r w:rsidR="00CA536F" w:rsidRPr="004229EE">
        <w:rPr>
          <w:b/>
        </w:rPr>
        <w:t>oduction</w:t>
      </w:r>
      <w:r w:rsidR="00590B67">
        <w:t xml:space="preserve"> or when </w:t>
      </w:r>
      <w:r w:rsidR="00816EB6">
        <w:t xml:space="preserve">you </w:t>
      </w:r>
      <w:r w:rsidR="00590B67">
        <w:t xml:space="preserve">enter </w:t>
      </w:r>
      <w:r w:rsidR="00590B67" w:rsidRPr="00590B67">
        <w:rPr>
          <w:b/>
        </w:rPr>
        <w:t>Teardown</w:t>
      </w:r>
      <w:r w:rsidR="00590B67">
        <w:t xml:space="preserve"> mode, </w:t>
      </w:r>
      <w:r w:rsidR="00CA536F">
        <w:t>you may want to select the next order for the station</w:t>
      </w:r>
      <w:r w:rsidR="004229EE">
        <w:t xml:space="preserve">. </w:t>
      </w:r>
      <w:r w:rsidR="00CA536F">
        <w:t xml:space="preserve"> This ensures the station will move into </w:t>
      </w:r>
      <w:r w:rsidR="00CA536F" w:rsidRPr="00CA536F">
        <w:rPr>
          <w:b/>
        </w:rPr>
        <w:t>Setup</w:t>
      </w:r>
      <w:r w:rsidR="00CA536F">
        <w:t xml:space="preserve"> mode for the next job when the current job is </w:t>
      </w:r>
      <w:r w:rsidR="00590B67">
        <w:t xml:space="preserve">complete. </w:t>
      </w:r>
      <w:r w:rsidR="00CA536F">
        <w:t xml:space="preserve">If you do not select the next order, the station moves into </w:t>
      </w:r>
      <w:r w:rsidR="00CA536F" w:rsidRPr="00CA536F">
        <w:rPr>
          <w:b/>
        </w:rPr>
        <w:t>Idle</w:t>
      </w:r>
      <w:r w:rsidR="00CA536F">
        <w:t xml:space="preserve"> mode when the current order finishes. </w:t>
      </w:r>
      <w:r w:rsidR="001307F7">
        <w:t xml:space="preserve"> A station can have only one job in </w:t>
      </w:r>
      <w:r w:rsidR="001307F7" w:rsidRPr="001307F7">
        <w:rPr>
          <w:b/>
        </w:rPr>
        <w:t>Production</w:t>
      </w:r>
      <w:r w:rsidR="001307F7">
        <w:t xml:space="preserve"> and one job outstanding.</w:t>
      </w:r>
    </w:p>
    <w:p w14:paraId="177AF071" w14:textId="77777777" w:rsidR="00251199" w:rsidRDefault="00000000" w:rsidP="0029525A">
      <w:r>
        <w:rPr>
          <w:noProof/>
        </w:rPr>
        <w:pict w14:anchorId="177AF1DA">
          <v:shape id="_x0000_s2415" type="#_x0000_t120" style="position:absolute;margin-left:470.25pt;margin-top:1.95pt;width:27.35pt;height:27.35pt;z-index:251802624;v-text-anchor:middle" fillcolor="red" strokecolor="red">
            <v:shadow on="t"/>
            <o:lock v:ext="edit" aspectratio="t"/>
            <v:textbox>
              <w:txbxContent>
                <w:p w14:paraId="177AF3E0" w14:textId="77777777" w:rsidR="00104E89" w:rsidRPr="00085300" w:rsidRDefault="00104E89" w:rsidP="00447E2B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 w:rsidR="006D7A02">
        <w:rPr>
          <w:noProof/>
        </w:rPr>
        <w:drawing>
          <wp:anchor distT="0" distB="0" distL="114300" distR="114300" simplePos="0" relativeHeight="251448832" behindDoc="1" locked="0" layoutInCell="1" allowOverlap="1" wp14:anchorId="177AF1DB" wp14:editId="177AF1DC">
            <wp:simplePos x="0" y="0"/>
            <wp:positionH relativeFrom="column">
              <wp:posOffset>2171700</wp:posOffset>
            </wp:positionH>
            <wp:positionV relativeFrom="paragraph">
              <wp:posOffset>58420</wp:posOffset>
            </wp:positionV>
            <wp:extent cx="2228850" cy="2185318"/>
            <wp:effectExtent l="152400" t="152400" r="304800" b="329565"/>
            <wp:wrapNone/>
            <wp:docPr id="74" name="Picture 74" descr="C:\Users\VWhitehorne\AppData\Local\Temp\SNAGHTML3210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321027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1853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1DD">
          <v:shape id="Straight Arrow Connector 428" o:spid="_x0000_s2196" type="#_x0000_t32" style="position:absolute;margin-left:484.2pt;margin-top:11.05pt;width:0;height:109.5pt;z-index:25156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" strokecolor="red" strokeweight="2.25pt">
            <v:stroke endarrow="open" joinstyle="miter"/>
            <v:shadow on="t" color="black" opacity="26214f" origin=".5,-.5" offset="-.74836mm,.74836mm"/>
          </v:shape>
        </w:pict>
      </w:r>
    </w:p>
    <w:p w14:paraId="177AF072" w14:textId="77777777" w:rsidR="00251199" w:rsidRDefault="00000000">
      <w:r>
        <w:rPr>
          <w:noProof/>
        </w:rPr>
        <w:pict w14:anchorId="177AF1DE">
          <v:shape id="_x0000_s2417" type="#_x0000_t120" style="position:absolute;margin-left:575.25pt;margin-top:345.45pt;width:27.35pt;height:27.35pt;z-index:251804672;v-text-anchor:middle" fillcolor="red" strokecolor="red">
            <v:shadow on="t"/>
            <o:lock v:ext="edit" aspectratio="t"/>
            <v:textbox>
              <w:txbxContent>
                <w:p w14:paraId="177AF3E1" w14:textId="77777777" w:rsidR="00104E89" w:rsidRPr="00085300" w:rsidRDefault="00104E89" w:rsidP="00447E2B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>
        <w:rPr>
          <w:noProof/>
        </w:rPr>
        <w:pict w14:anchorId="177AF1DF">
          <v:shape id="_x0000_s2416" type="#_x0000_t120" style="position:absolute;margin-left:437.25pt;margin-top:309.45pt;width:27.35pt;height:27.35pt;z-index:251803648;v-text-anchor:middle" fillcolor="red" strokecolor="red">
            <v:shadow on="t"/>
            <o:lock v:ext="edit" aspectratio="t"/>
            <v:textbox>
              <w:txbxContent>
                <w:p w14:paraId="177AF3E2" w14:textId="77777777" w:rsidR="00104E89" w:rsidRPr="00085300" w:rsidRDefault="00104E89" w:rsidP="00447E2B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>
        <w:rPr>
          <w:noProof/>
        </w:rPr>
        <w:pict w14:anchorId="177AF1E0">
          <v:shape id="_x0000_s2414" type="#_x0000_t120" style="position:absolute;margin-left:212.25pt;margin-top:132.45pt;width:27.35pt;height:27.35pt;z-index:251801600;v-text-anchor:middle" fillcolor="red" strokecolor="red">
            <v:shadow on="t"/>
            <o:lock v:ext="edit" aspectratio="t"/>
            <v:textbox>
              <w:txbxContent>
                <w:p w14:paraId="177AF3E3" w14:textId="77777777" w:rsidR="00104E89" w:rsidRPr="00085300" w:rsidRDefault="00104E89" w:rsidP="00447E2B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1E1">
          <v:shape id="Straight Arrow Connector 330" o:spid="_x0000_s2192" type="#_x0000_t32" style="position:absolute;margin-left:228pt;margin-top:97.35pt;width:0;height:42.6pt;flip:y;z-index:251583488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E2">
          <v:shape id="Straight Arrow Connector 80" o:spid="_x0000_s2195" type="#_x0000_t32" style="position:absolute;margin-left:588pt;margin-top:315.45pt;width:0;height:39.75p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E3">
          <v:roundrect id="Rounded Rectangle 432" o:spid="_x0000_s2194" style="position:absolute;margin-left:531.7pt;margin-top:277.2pt;width:114.75pt;height:37.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" filled="f" strokecolor="red" strokeweight="2.25pt">
            <v:stroke joinstyle="miter"/>
            <v:shadow on="t" color="black" opacity="26214f" origin=".5,-.5" offset="-.74836mm,.74836mm"/>
            <w10:wrap anchorx="margin"/>
          </v:roundrect>
        </w:pict>
      </w:r>
      <w:r w:rsidR="00CF0D03">
        <w:rPr>
          <w:noProof/>
        </w:rPr>
        <w:drawing>
          <wp:anchor distT="0" distB="0" distL="114300" distR="114300" simplePos="0" relativeHeight="251305472" behindDoc="0" locked="0" layoutInCell="1" allowOverlap="1" wp14:anchorId="177AF1E4" wp14:editId="177AF1E5">
            <wp:simplePos x="0" y="0"/>
            <wp:positionH relativeFrom="column">
              <wp:posOffset>6648450</wp:posOffset>
            </wp:positionH>
            <wp:positionV relativeFrom="paragraph">
              <wp:posOffset>1548765</wp:posOffset>
            </wp:positionV>
            <wp:extent cx="1852729" cy="2619375"/>
            <wp:effectExtent l="152400" t="152400" r="319405" b="314325"/>
            <wp:wrapNone/>
            <wp:docPr id="77" name="Picture 77" descr="C:\Users\VWhitehorne\AppData\Local\Temp\SNAGHTML4522e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Whitehorne\AppData\Local\Temp\SNAGHTML4522ec.PNG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729" cy="26193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1E6">
          <v:roundrect id="Rounded Rectangle 210" o:spid="_x0000_s2193" style="position:absolute;margin-left:177.75pt;margin-top:64.95pt;width:93pt;height:32.4pt;z-index:25152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E7">
          <v:shape id="Straight Arrow Connector 327" o:spid="_x0000_s2191" type="#_x0000_t32" style="position:absolute;margin-left:413.1pt;margin-top:324.75pt;width:41.7pt;height:0;flip:x;z-index:25158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E8">
          <v:roundrect id="Rounded Rectangle 220" o:spid="_x0000_s2190" style="position:absolute;margin-left:328.8pt;margin-top:309.75pt;width:81.6pt;height:34.2pt;z-index:251530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" filled="f" strokecolor="red" strokeweight="2.25pt">
            <v:stroke joinstyle="miter"/>
            <v:shadow on="t" color="black" opacity="26214f" origin=".5,-.5" offset="-.74836mm,.74836mm"/>
            <w10:wrap anchorx="margin"/>
          </v:roundrect>
        </w:pict>
      </w:r>
      <w:r w:rsidR="003E242B">
        <w:rPr>
          <w:noProof/>
        </w:rPr>
        <w:drawing>
          <wp:anchor distT="0" distB="0" distL="114300" distR="114300" simplePos="0" relativeHeight="251211264" behindDoc="1" locked="0" layoutInCell="1" allowOverlap="1" wp14:anchorId="177AF1E9" wp14:editId="177AF1EA">
            <wp:simplePos x="0" y="0"/>
            <wp:positionH relativeFrom="column">
              <wp:posOffset>2293620</wp:posOffset>
            </wp:positionH>
            <wp:positionV relativeFrom="paragraph">
              <wp:posOffset>2082165</wp:posOffset>
            </wp:positionV>
            <wp:extent cx="2968085" cy="2350959"/>
            <wp:effectExtent l="190500" t="190500" r="194310" b="182880"/>
            <wp:wrapNone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085" cy="23509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3E242B">
        <w:rPr>
          <w:noProof/>
        </w:rPr>
        <w:drawing>
          <wp:anchor distT="0" distB="0" distL="114300" distR="114300" simplePos="0" relativeHeight="251208192" behindDoc="1" locked="0" layoutInCell="1" allowOverlap="1" wp14:anchorId="177AF1EB" wp14:editId="177AF1EC">
            <wp:simplePos x="0" y="0"/>
            <wp:positionH relativeFrom="column">
              <wp:posOffset>4503420</wp:posOffset>
            </wp:positionH>
            <wp:positionV relativeFrom="paragraph">
              <wp:posOffset>306705</wp:posOffset>
            </wp:positionV>
            <wp:extent cx="3446502" cy="2790190"/>
            <wp:effectExtent l="190500" t="190500" r="154305" b="162560"/>
            <wp:wrapNone/>
            <wp:docPr id="323" name="Picture 1" descr="C:\Users\vwhitehorne\AppData\Local\Temp\SNAGHTML23fe667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23fe667c.PNG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502" cy="27901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1ED">
          <v:shape id="Straight Arrow Connector 222" o:spid="_x0000_s2189" type="#_x0000_t32" style="position:absolute;margin-left:-29.25pt;margin-top:375.7pt;width:6pt;height:5.25pt;z-index:25153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" strokecolor="#4f81bd [3204]" strokeweight=".5pt">
            <v:stroke endarrow="block" joinstyle="miter"/>
          </v:shape>
        </w:pict>
      </w:r>
      <w:r w:rsidR="00251199">
        <w:br w:type="page"/>
      </w:r>
    </w:p>
    <w:p w14:paraId="177AF073" w14:textId="77777777" w:rsidR="000440C0" w:rsidRDefault="000440C0" w:rsidP="000440C0">
      <w:pPr>
        <w:pStyle w:val="Heading1"/>
      </w:pPr>
      <w:bookmarkStart w:id="21" w:name="_Creating_Bins"/>
      <w:bookmarkStart w:id="22" w:name="_Toc454286291"/>
      <w:bookmarkEnd w:id="21"/>
      <w:r>
        <w:lastRenderedPageBreak/>
        <w:t>Creating Bins</w:t>
      </w:r>
      <w:bookmarkEnd w:id="22"/>
      <w:r>
        <w:t xml:space="preserve"> </w:t>
      </w:r>
    </w:p>
    <w:p w14:paraId="177AF074" w14:textId="77777777" w:rsidR="0005019D" w:rsidRDefault="000440C0" w:rsidP="0029525A">
      <w:r>
        <w:t xml:space="preserve">The </w:t>
      </w:r>
      <w:r w:rsidRPr="000440C0">
        <w:rPr>
          <w:b/>
        </w:rPr>
        <w:t>Create Bins</w:t>
      </w:r>
      <w:r>
        <w:t xml:space="preserve"> button is available on the </w:t>
      </w:r>
      <w:r w:rsidRPr="000D4FA6">
        <w:rPr>
          <w:b/>
          <w:i/>
        </w:rPr>
        <w:t>Production</w:t>
      </w:r>
      <w:r>
        <w:t xml:space="preserve"> menu to allow you to identify the bins for the part(s) currently being produced.</w:t>
      </w:r>
      <w:r w:rsidR="0005019D">
        <w:t xml:space="preserve"> </w:t>
      </w:r>
    </w:p>
    <w:p w14:paraId="177AF075" w14:textId="77777777" w:rsidR="009C1580" w:rsidRDefault="00526561" w:rsidP="0029525A">
      <w:r>
        <w:rPr>
          <w:noProof/>
        </w:rPr>
        <w:drawing>
          <wp:anchor distT="0" distB="0" distL="114300" distR="114300" simplePos="0" relativeHeight="251308544" behindDoc="1" locked="0" layoutInCell="1" allowOverlap="1" wp14:anchorId="177AF1EE" wp14:editId="177AF1EF">
            <wp:simplePos x="0" y="0"/>
            <wp:positionH relativeFrom="column">
              <wp:posOffset>285750</wp:posOffset>
            </wp:positionH>
            <wp:positionV relativeFrom="paragraph">
              <wp:posOffset>253365</wp:posOffset>
            </wp:positionV>
            <wp:extent cx="3467100" cy="2133600"/>
            <wp:effectExtent l="171450" t="133350" r="285750" b="266700"/>
            <wp:wrapNone/>
            <wp:docPr id="87" name="Picture 1" descr="C:\Users\VWhitehorne\AppData\Local\Temp\SNAGHTML85ffb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85ffb4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133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000000">
        <w:rPr>
          <w:noProof/>
        </w:rPr>
        <w:pict w14:anchorId="177AF1F0">
          <v:roundrect id="Rounded Rectangle 243" o:spid="_x0000_s2100" style="position:absolute;margin-left:2.25pt;margin-top:13.95pt;width:178.5pt;height:178.5pt;z-index: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" fillcolor="red" strokecolor="red" strokeweight=".5pt">
            <v:stroke joinstyle="miter"/>
            <v:textbox>
              <w:txbxContent>
                <w:p w14:paraId="177AF3E4" w14:textId="77777777" w:rsidR="00104E89" w:rsidRDefault="00104E89">
                  <w:pPr>
                    <w:pStyle w:val="ListParagraph"/>
                    <w:numPr>
                      <w:ilvl w:val="0"/>
                      <w:numId w:val="7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D94BE8">
                    <w:rPr>
                      <w:color w:val="FFFFFF" w:themeColor="background1"/>
                    </w:rPr>
                    <w:t xml:space="preserve">Touch the </w:t>
                  </w:r>
                  <w:r w:rsidRPr="00D94BE8">
                    <w:rPr>
                      <w:b/>
                      <w:color w:val="FFFFFF" w:themeColor="background1"/>
                    </w:rPr>
                    <w:t xml:space="preserve">Create Bin </w:t>
                  </w:r>
                  <w:r w:rsidRPr="00D94BE8">
                    <w:rPr>
                      <w:color w:val="FFFFFF" w:themeColor="background1"/>
                    </w:rPr>
                    <w:t xml:space="preserve">button in the </w:t>
                  </w:r>
                  <w:r w:rsidRPr="00D94BE8">
                    <w:rPr>
                      <w:b/>
                      <w:i/>
                      <w:color w:val="FFFFFF" w:themeColor="background1"/>
                    </w:rPr>
                    <w:t>Production</w:t>
                  </w:r>
                  <w:r w:rsidRPr="00D94BE8">
                    <w:rPr>
                      <w:color w:val="FFFFFF" w:themeColor="background1"/>
                    </w:rPr>
                    <w:t xml:space="preserve"> menu. The </w:t>
                  </w:r>
                  <w:r w:rsidRPr="00D94BE8">
                    <w:rPr>
                      <w:b/>
                      <w:i/>
                      <w:color w:val="FFFFFF" w:themeColor="background1"/>
                    </w:rPr>
                    <w:t xml:space="preserve">Create Bin </w:t>
                  </w:r>
                  <w:r w:rsidRPr="00D94BE8">
                    <w:rPr>
                      <w:color w:val="FFFFFF" w:themeColor="background1"/>
                    </w:rPr>
                    <w:t>screen is displayed</w:t>
                  </w:r>
                  <w:r>
                    <w:rPr>
                      <w:color w:val="FFFFFF" w:themeColor="background1"/>
                    </w:rPr>
                    <w:t>. It contains a row for each part to be binned</w:t>
                  </w:r>
                  <w:r w:rsidRPr="00D94BE8">
                    <w:rPr>
                      <w:color w:val="FFFFFF" w:themeColor="background1"/>
                    </w:rPr>
                    <w:t xml:space="preserve">. </w:t>
                  </w:r>
                </w:p>
                <w:p w14:paraId="177AF3E5" w14:textId="77777777" w:rsidR="00104E89" w:rsidRDefault="00104E89">
                  <w:pPr>
                    <w:pStyle w:val="ListParagraph"/>
                    <w:numPr>
                      <w:ilvl w:val="0"/>
                      <w:numId w:val="7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E119CA">
                    <w:rPr>
                      <w:color w:val="FFFFFF" w:themeColor="background1"/>
                    </w:rPr>
                    <w:t xml:space="preserve">Touch the </w:t>
                  </w:r>
                  <w:r w:rsidRPr="00E119CA">
                    <w:rPr>
                      <w:b/>
                      <w:color w:val="FFFFFF" w:themeColor="background1"/>
                    </w:rPr>
                    <w:t>Bin Size</w:t>
                  </w:r>
                  <w:r w:rsidRPr="00E119CA">
                    <w:rPr>
                      <w:color w:val="FFFFFF" w:themeColor="background1"/>
                    </w:rPr>
                    <w:t xml:space="preserve"> button, which defaults to the standard pack size for the part. </w:t>
                  </w:r>
                </w:p>
              </w:txbxContent>
            </v:textbox>
            <w10:wrap type="square" anchorx="margin"/>
          </v:roundrect>
        </w:pict>
      </w:r>
    </w:p>
    <w:p w14:paraId="177AF076" w14:textId="77777777" w:rsidR="009C1580" w:rsidRDefault="009C1580" w:rsidP="0029525A"/>
    <w:p w14:paraId="177AF077" w14:textId="77777777" w:rsidR="000440C0" w:rsidRDefault="000440C0" w:rsidP="0029525A"/>
    <w:p w14:paraId="177AF078" w14:textId="77777777" w:rsidR="00251199" w:rsidRDefault="00000000" w:rsidP="0029525A">
      <w:r>
        <w:rPr>
          <w:noProof/>
        </w:rPr>
        <w:pict w14:anchorId="177AF1F1">
          <v:shape id="_x0000_s2419" type="#_x0000_t120" style="position:absolute;margin-left:290.25pt;margin-top:257.7pt;width:27.35pt;height:27.35pt;z-index:251806720;v-text-anchor:middle" fillcolor="red" strokecolor="red">
            <v:shadow on="t"/>
            <o:lock v:ext="edit" aspectratio="t"/>
            <v:textbox>
              <w:txbxContent>
                <w:p w14:paraId="177AF3E6" w14:textId="77777777" w:rsidR="00104E89" w:rsidRPr="00085300" w:rsidRDefault="00104E89" w:rsidP="008B6CD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1F2">
          <v:shape id="_x0000_s2418" type="#_x0000_t120" style="position:absolute;margin-left:330pt;margin-top:42.5pt;width:27.35pt;height:27.35pt;z-index:251805696;v-text-anchor:middle" fillcolor="red" strokecolor="red">
            <v:shadow on="t"/>
            <o:lock v:ext="edit" aspectratio="t"/>
            <v:textbox>
              <w:txbxContent>
                <w:p w14:paraId="177AF3E7" w14:textId="77777777" w:rsidR="00104E89" w:rsidRPr="00085300" w:rsidRDefault="00104E89" w:rsidP="008B6CD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1F3">
          <v:shape id="Straight Arrow Connector 89" o:spid="_x0000_s2188" type="#_x0000_t32" style="position:absolute;margin-left:304.5pt;margin-top:211.95pt;width:0;height:59.25pt;flip:y;z-index:251672576;visibility:visible;mso-wrap-style:square;mso-wrap-distance-left:9pt;mso-wrap-distance-top:0;mso-wrap-distance-right:9pt;mso-wrap-distance-bottom:0;mso-position-horizontal-relative:text;mso-position-vertical-relative:text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1F4">
          <v:roundrect id="Rounded Rectangle 301" o:spid="_x0000_s2187" style="position:absolute;margin-left:252pt;margin-top:172.8pt;width:98.25pt;height:38.4pt;z-index:251537408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1F5">
          <v:shape id="_x0000_s2307" type="#_x0000_t32" style="position:absolute;margin-left:284.25pt;margin-top:57.45pt;width:60pt;height:0;flip:x;z-index:251723776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1F6">
          <v:roundrect id="Rounded Rectangle 299" o:spid="_x0000_s2186" style="position:absolute;margin-left:194.85pt;margin-top:160pt;width:89.4pt;height:35.4pt;z-index:251536384;visibility:visible;mso-wrap-style:square;mso-width-percent:0;mso-height-percent:0;mso-wrap-distance-left:9pt;mso-wrap-distance-top:0;mso-wrap-distance-right:9pt;mso-wrap-distance-bottom:0;mso-position-horizontal-relative:text;mso-position-vertical-relative:margin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" filled="f" strokecolor="red" strokeweight="2.25pt">
            <v:stroke joinstyle="miter"/>
            <v:shadow on="t" color="black" opacity="26214f" origin=".5,-.5" offset="-.74836mm,.74836mm"/>
            <w10:wrap anchory="margin"/>
          </v:roundrect>
        </w:pict>
      </w:r>
      <w:r w:rsidR="00392BCB">
        <w:rPr>
          <w:noProof/>
        </w:rPr>
        <w:drawing>
          <wp:anchor distT="0" distB="0" distL="114300" distR="114300" simplePos="0" relativeHeight="251311616" behindDoc="1" locked="0" layoutInCell="1" allowOverlap="1" wp14:anchorId="177AF1F7" wp14:editId="177AF1F8">
            <wp:simplePos x="0" y="0"/>
            <wp:positionH relativeFrom="margin">
              <wp:posOffset>2618740</wp:posOffset>
            </wp:positionH>
            <wp:positionV relativeFrom="paragraph">
              <wp:posOffset>1005205</wp:posOffset>
            </wp:positionV>
            <wp:extent cx="5819161" cy="3705225"/>
            <wp:effectExtent l="152400" t="152400" r="353060" b="352425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9161" cy="37052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251199">
        <w:br w:type="page"/>
      </w:r>
    </w:p>
    <w:p w14:paraId="177AF079" w14:textId="77777777" w:rsidR="00251199" w:rsidRDefault="00000000">
      <w:r>
        <w:rPr>
          <w:noProof/>
        </w:rPr>
        <w:lastRenderedPageBreak/>
        <w:pict w14:anchorId="177AF1F9">
          <v:shape id="_x0000_s2424" type="#_x0000_t120" style="position:absolute;margin-left:393pt;margin-top:357pt;width:27.35pt;height:27.35pt;z-index:251811840;v-text-anchor:middle" fillcolor="red" strokecolor="red">
            <v:shadow on="t"/>
            <o:lock v:ext="edit" aspectratio="t"/>
            <v:textbox>
              <w:txbxContent>
                <w:p w14:paraId="177AF3E8" w14:textId="77777777" w:rsidR="00104E89" w:rsidRPr="00085300" w:rsidRDefault="00104E89" w:rsidP="008B6CD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7</w:t>
                  </w:r>
                </w:p>
              </w:txbxContent>
            </v:textbox>
          </v:shape>
        </w:pict>
      </w:r>
      <w:r>
        <w:rPr>
          <w:noProof/>
        </w:rPr>
        <w:pict w14:anchorId="177AF1FA">
          <v:shape id="_x0000_s2423" type="#_x0000_t120" style="position:absolute;margin-left:291.75pt;margin-top:317.25pt;width:27.35pt;height:27.35pt;z-index:251810816;v-text-anchor:middle" fillcolor="red" strokecolor="red">
            <v:shadow on="t"/>
            <o:lock v:ext="edit" aspectratio="t"/>
            <v:textbox>
              <w:txbxContent>
                <w:p w14:paraId="177AF3E9" w14:textId="77777777" w:rsidR="00104E89" w:rsidRPr="00085300" w:rsidRDefault="00104E89" w:rsidP="008B6CD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6</w:t>
                  </w:r>
                </w:p>
              </w:txbxContent>
            </v:textbox>
          </v:shape>
        </w:pict>
      </w:r>
      <w:r>
        <w:rPr>
          <w:noProof/>
        </w:rPr>
        <w:pict w14:anchorId="177AF1FB">
          <v:shape id="_x0000_s2421" type="#_x0000_t120" style="position:absolute;margin-left:276.75pt;margin-top:121.5pt;width:27.35pt;height:27.35pt;z-index:251808768;v-text-anchor:middle" fillcolor="red" strokecolor="red">
            <v:shadow on="t"/>
            <o:lock v:ext="edit" aspectratio="t"/>
            <v:textbox>
              <w:txbxContent>
                <w:p w14:paraId="177AF3EA" w14:textId="77777777" w:rsidR="00104E89" w:rsidRPr="00085300" w:rsidRDefault="00104E89" w:rsidP="008B6CD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>
        <w:rPr>
          <w:noProof/>
        </w:rPr>
        <w:pict w14:anchorId="177AF1FC">
          <v:shape id="_x0000_s2422" type="#_x0000_t120" style="position:absolute;margin-left:382.5pt;margin-top:121.5pt;width:27.35pt;height:27.35pt;z-index:251809792;v-text-anchor:middle" fillcolor="red" strokecolor="red">
            <v:shadow on="t"/>
            <o:lock v:ext="edit" aspectratio="t"/>
            <v:textbox>
              <w:txbxContent>
                <w:p w14:paraId="177AF3EB" w14:textId="77777777" w:rsidR="00104E89" w:rsidRPr="00085300" w:rsidRDefault="00104E89" w:rsidP="008B6CD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5</w:t>
                  </w:r>
                </w:p>
              </w:txbxContent>
            </v:textbox>
          </v:shape>
        </w:pict>
      </w:r>
      <w:r>
        <w:rPr>
          <w:noProof/>
        </w:rPr>
        <w:pict w14:anchorId="177AF1FD">
          <v:shape id="_x0000_s2420" type="#_x0000_t120" style="position:absolute;margin-left:227.25pt;margin-top:35.65pt;width:27.35pt;height:27.35pt;z-index:251807744;v-text-anchor:middle" fillcolor="red" strokecolor="red">
            <v:shadow on="t"/>
            <o:lock v:ext="edit" aspectratio="t"/>
            <v:textbox>
              <w:txbxContent>
                <w:p w14:paraId="177AF3EC" w14:textId="77777777" w:rsidR="00104E89" w:rsidRPr="00085300" w:rsidRDefault="00104E89" w:rsidP="008B6CD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>
        <w:rPr>
          <w:noProof/>
        </w:rPr>
        <w:pict w14:anchorId="177AF1FE">
          <v:roundrect id="_x0000_s2310" style="position:absolute;margin-left:150pt;margin-top:313.5pt;width:84pt;height:36.75pt;z-index:251726848" arcsize="10923f" filled="f" strokecolor="red" strokeweight="2.25pt">
            <v:shadow on="t"/>
          </v:roundrect>
        </w:pict>
      </w:r>
      <w:r>
        <w:rPr>
          <w:noProof/>
        </w:rPr>
        <w:pict w14:anchorId="177AF1FF">
          <v:shape id="Straight Arrow Connector 179" o:spid="_x0000_s2184" type="#_x0000_t32" style="position:absolute;margin-left:238.9pt;margin-top:330.75pt;width:66.75pt;height:0;flip:x;z-index:251679744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00">
          <v:shape id="Straight Arrow Connector 154" o:spid="_x0000_s2179" type="#_x0000_t32" style="position:absolute;margin-left:290.05pt;margin-top:138pt;width:0;height:42pt;z-index:251677696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01">
          <v:shape id="_x0000_s2308" type="#_x0000_t32" style="position:absolute;margin-left:394.7pt;margin-top:134.25pt;width:0;height:45.75pt;z-index:251724800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02">
          <v:roundrect id="_x0000_s2309" style="position:absolute;margin-left:349.85pt;margin-top:186pt;width:89.65pt;height:37.5pt;z-index:251725824;visibility:visible;mso-wrap-style:square;mso-wrap-distance-left:9pt;mso-wrap-distance-top:0;mso-wrap-distance-right:9pt;mso-wrap-distance-bottom:0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03">
          <v:roundrect id="Rounded Rectangle 136" o:spid="_x0000_s2181" style="position:absolute;margin-left:245.25pt;margin-top:183.75pt;width:89.65pt;height:37.5pt;z-index:251674624;visibility:visible;mso-wrap-style:square;mso-wrap-distance-left:9pt;mso-wrap-distance-top:0;mso-wrap-distance-right:9pt;mso-wrap-distance-bottom:0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04">
          <v:shape id="Straight Arrow Connector 149" o:spid="_x0000_s2178" type="#_x0000_t32" style="position:absolute;margin-left:283.15pt;margin-top:49.5pt;width:144.75pt;height:0;flip:x;z-index:251676672;visibility:visible;mso-wrap-style:square;mso-wrap-distance-left:9pt;mso-wrap-distance-top:0;mso-wrap-distance-right:9pt;mso-wrap-distance-bottom:0;mso-position-horizontal-relative:margin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" strokecolor="red" strokeweight="2.25pt">
            <v:stroke endarrow="open" joinstyle="miter"/>
            <v:shadow on="t" color="black" opacity="26214f" origin=".5,-.5" offset="-.74836mm,.74836mm"/>
            <w10:wrap anchorx="margin"/>
          </v:shape>
        </w:pict>
      </w:r>
      <w:r>
        <w:rPr>
          <w:noProof/>
        </w:rPr>
        <w:pict w14:anchorId="177AF205">
          <v:roundrect id="Rounded Rectangle 130" o:spid="_x0000_s2177" style="position:absolute;margin-left:30.75pt;margin-top:36.75pt;width:46.5pt;height:26.25pt;z-index:251673600;visibility:visible;mso-wrap-style:square;mso-wrap-distance-left:9pt;mso-wrap-distance-top:0;mso-wrap-distance-right:9pt;mso-wrap-distance-bottom:0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526561">
        <w:rPr>
          <w:noProof/>
        </w:rPr>
        <w:drawing>
          <wp:anchor distT="0" distB="0" distL="114300" distR="114300" simplePos="0" relativeHeight="251314688" behindDoc="1" locked="0" layoutInCell="1" allowOverlap="1" wp14:anchorId="177AF206" wp14:editId="177AF207">
            <wp:simplePos x="0" y="0"/>
            <wp:positionH relativeFrom="column">
              <wp:posOffset>381000</wp:posOffset>
            </wp:positionH>
            <wp:positionV relativeFrom="paragraph">
              <wp:posOffset>190500</wp:posOffset>
            </wp:positionV>
            <wp:extent cx="2221230" cy="3322955"/>
            <wp:effectExtent l="171450" t="133350" r="369570" b="296545"/>
            <wp:wrapNone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230" cy="33229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E64313">
        <w:rPr>
          <w:noProof/>
        </w:rPr>
        <w:drawing>
          <wp:anchor distT="0" distB="0" distL="114300" distR="114300" simplePos="0" relativeHeight="251338240" behindDoc="1" locked="0" layoutInCell="1" allowOverlap="1" wp14:anchorId="177AF208" wp14:editId="177AF209">
            <wp:simplePos x="0" y="0"/>
            <wp:positionH relativeFrom="margin">
              <wp:posOffset>2352675</wp:posOffset>
            </wp:positionH>
            <wp:positionV relativeFrom="paragraph">
              <wp:posOffset>4503420</wp:posOffset>
            </wp:positionV>
            <wp:extent cx="5819775" cy="1963974"/>
            <wp:effectExtent l="95250" t="57150" r="9525" b="55880"/>
            <wp:wrapNone/>
            <wp:docPr id="180" name="Picture 180" descr="C:\Users\VWhitehorne\AppData\Local\Temp\SNAGHTMLb8872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b8872c.PNG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19639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E64313">
        <w:rPr>
          <w:noProof/>
        </w:rPr>
        <w:drawing>
          <wp:anchor distT="0" distB="0" distL="114300" distR="114300" simplePos="0" relativeHeight="251320832" behindDoc="0" locked="0" layoutInCell="1" allowOverlap="1" wp14:anchorId="177AF20A" wp14:editId="177AF20B">
            <wp:simplePos x="0" y="0"/>
            <wp:positionH relativeFrom="margin">
              <wp:align>center</wp:align>
            </wp:positionH>
            <wp:positionV relativeFrom="paragraph">
              <wp:posOffset>2800985</wp:posOffset>
            </wp:positionV>
            <wp:extent cx="2743200" cy="1675937"/>
            <wp:effectExtent l="95250" t="57150" r="19050" b="57785"/>
            <wp:wrapNone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6759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20C">
          <v:roundrect id="Rounded Rectangle 144" o:spid="_x0000_s2182" style="position:absolute;margin-left:537.75pt;margin-top:175.5pt;width:93pt;height:42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0D">
          <v:shape id="Straight Arrow Connector 155" o:spid="_x0000_s2180" type="#_x0000_t32" style="position:absolute;margin-left:586.5pt;margin-top:135pt;width:0;height:38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0E">
          <v:roundrect id="Rounded Rectangle 253" o:spid="_x0000_s2101" style="position:absolute;margin-left:0;margin-top:12.7pt;width:178.5pt;height:261pt;z-index:251533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" fillcolor="red" strokecolor="red" strokeweight=".5pt">
            <v:stroke joinstyle="miter"/>
            <v:textbox>
              <w:txbxContent>
                <w:p w14:paraId="177AF3ED" w14:textId="77777777" w:rsidR="00104E89" w:rsidRPr="005C5A70" w:rsidRDefault="00104E89">
                  <w:pPr>
                    <w:pStyle w:val="ListParagraph"/>
                    <w:numPr>
                      <w:ilvl w:val="0"/>
                      <w:numId w:val="24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5C5A70">
                    <w:rPr>
                      <w:color w:val="FFFFFF" w:themeColor="background1"/>
                    </w:rPr>
                    <w:t xml:space="preserve">Enter the bin size in the keypad that is displayed and click </w:t>
                  </w:r>
                  <w:r w:rsidRPr="005C5A70">
                    <w:rPr>
                      <w:b/>
                      <w:color w:val="FFFFFF" w:themeColor="background1"/>
                    </w:rPr>
                    <w:t>Enter</w:t>
                  </w:r>
                  <w:r w:rsidRPr="005C5A70">
                    <w:rPr>
                      <w:color w:val="FFFFFF" w:themeColor="background1"/>
                    </w:rPr>
                    <w:t xml:space="preserve">. </w:t>
                  </w:r>
                </w:p>
                <w:p w14:paraId="177AF3EE" w14:textId="77777777" w:rsidR="00104E89" w:rsidRPr="005C5A70" w:rsidRDefault="00104E89">
                  <w:pPr>
                    <w:pStyle w:val="ListParagraph"/>
                    <w:numPr>
                      <w:ilvl w:val="0"/>
                      <w:numId w:val="24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5C5A70">
                    <w:rPr>
                      <w:color w:val="FFFFFF" w:themeColor="background1"/>
                    </w:rPr>
                    <w:t xml:space="preserve">The </w:t>
                  </w:r>
                  <w:r w:rsidRPr="005C5A70">
                    <w:rPr>
                      <w:b/>
                      <w:color w:val="FFFFFF" w:themeColor="background1"/>
                    </w:rPr>
                    <w:t>Create Bin</w:t>
                  </w:r>
                  <w:r w:rsidRPr="005C5A70">
                    <w:rPr>
                      <w:color w:val="FFFFFF" w:themeColor="background1"/>
                    </w:rPr>
                    <w:t xml:space="preserve"> screen is returned. The </w:t>
                  </w:r>
                  <w:r w:rsidRPr="005C5A70">
                    <w:rPr>
                      <w:b/>
                      <w:color w:val="FFFFFF" w:themeColor="background1"/>
                    </w:rPr>
                    <w:t>Bin Size</w:t>
                  </w:r>
                  <w:r w:rsidRPr="005C5A70">
                    <w:rPr>
                      <w:color w:val="FFFFFF" w:themeColor="background1"/>
                    </w:rPr>
                    <w:t xml:space="preserve"> button changes to the value from the keypad. </w:t>
                  </w:r>
                </w:p>
                <w:p w14:paraId="177AF3EF" w14:textId="77777777" w:rsidR="00104E89" w:rsidRPr="005C5A70" w:rsidRDefault="00104E89">
                  <w:pPr>
                    <w:pStyle w:val="ListParagraph"/>
                    <w:numPr>
                      <w:ilvl w:val="0"/>
                      <w:numId w:val="24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5C5A70">
                    <w:rPr>
                      <w:color w:val="FFFFFF" w:themeColor="background1"/>
                    </w:rPr>
                    <w:t xml:space="preserve">Touch </w:t>
                  </w:r>
                  <w:r w:rsidRPr="005C5A70">
                    <w:rPr>
                      <w:b/>
                      <w:color w:val="FFFFFF" w:themeColor="background1"/>
                    </w:rPr>
                    <w:t>Create Bin</w:t>
                  </w:r>
                  <w:r w:rsidRPr="005C5A70">
                    <w:rPr>
                      <w:color w:val="FFFFFF" w:themeColor="background1"/>
                    </w:rPr>
                    <w:t xml:space="preserve">. </w:t>
                  </w:r>
                </w:p>
                <w:p w14:paraId="177AF3F0" w14:textId="77777777" w:rsidR="00104E89" w:rsidRDefault="00104E89">
                  <w:pPr>
                    <w:pStyle w:val="ListParagraph"/>
                    <w:numPr>
                      <w:ilvl w:val="0"/>
                      <w:numId w:val="24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5C5A70">
                    <w:rPr>
                      <w:color w:val="FFFFFF" w:themeColor="background1"/>
                    </w:rPr>
                    <w:t xml:space="preserve">Click </w:t>
                  </w:r>
                  <w:r w:rsidRPr="005C5A70">
                    <w:rPr>
                      <w:b/>
                      <w:color w:val="FFFFFF" w:themeColor="background1"/>
                    </w:rPr>
                    <w:t>OK</w:t>
                  </w:r>
                  <w:r w:rsidRPr="005C5A70">
                    <w:rPr>
                      <w:color w:val="FFFFFF" w:themeColor="background1"/>
                    </w:rPr>
                    <w:t xml:space="preserve"> when prompted. </w:t>
                  </w:r>
                </w:p>
                <w:p w14:paraId="177AF3F1" w14:textId="77777777" w:rsidR="00104E89" w:rsidRPr="00E64313" w:rsidRDefault="00104E89">
                  <w:pPr>
                    <w:pStyle w:val="ListParagraph"/>
                    <w:numPr>
                      <w:ilvl w:val="0"/>
                      <w:numId w:val="24"/>
                    </w:numPr>
                    <w:spacing w:after="120"/>
                    <w:rPr>
                      <w:color w:val="FFFFFF" w:themeColor="background1"/>
                    </w:rPr>
                  </w:pPr>
                  <w:r w:rsidRPr="00E64313">
                    <w:rPr>
                      <w:color w:val="FFFFFF" w:themeColor="background1"/>
                    </w:rPr>
                    <w:t xml:space="preserve">The </w:t>
                  </w:r>
                  <w:r w:rsidRPr="00E64313">
                    <w:rPr>
                      <w:b/>
                      <w:i/>
                      <w:color w:val="FFFFFF" w:themeColor="background1"/>
                    </w:rPr>
                    <w:t>Create Bin</w:t>
                  </w:r>
                  <w:r w:rsidRPr="00E64313">
                    <w:rPr>
                      <w:color w:val="FFFFFF" w:themeColor="background1"/>
                    </w:rPr>
                    <w:t xml:space="preserve"> screen is returned. The Available Parts field, </w:t>
                  </w:r>
                  <w:r w:rsidRPr="00E64313">
                    <w:rPr>
                      <w:b/>
                      <w:color w:val="FFFFFF" w:themeColor="background1"/>
                    </w:rPr>
                    <w:t>Bin Size</w:t>
                  </w:r>
                  <w:r w:rsidRPr="00E64313">
                    <w:rPr>
                      <w:color w:val="FFFFFF" w:themeColor="background1"/>
                    </w:rPr>
                    <w:t xml:space="preserve"> button, and </w:t>
                  </w:r>
                  <w:r w:rsidRPr="00E64313">
                    <w:rPr>
                      <w:b/>
                      <w:i/>
                      <w:color w:val="FFFFFF" w:themeColor="background1"/>
                    </w:rPr>
                    <w:t>Production Summary Table</w:t>
                  </w:r>
                  <w:r w:rsidRPr="00E64313">
                    <w:rPr>
                      <w:color w:val="FFFFFF" w:themeColor="background1"/>
                    </w:rPr>
                    <w:t xml:space="preserve"> are updated.</w:t>
                  </w:r>
                </w:p>
                <w:p w14:paraId="177AF3F2" w14:textId="77777777" w:rsidR="00104E89" w:rsidRPr="00394B84" w:rsidRDefault="00104E89" w:rsidP="00394B84">
                  <w:pPr>
                    <w:spacing w:after="120"/>
                    <w:rPr>
                      <w:color w:val="FFFFFF" w:themeColor="background1"/>
                    </w:rPr>
                  </w:pPr>
                </w:p>
                <w:p w14:paraId="177AF3F3" w14:textId="77777777" w:rsidR="00104E89" w:rsidRPr="00EA0049" w:rsidRDefault="00104E89">
                  <w:pPr>
                    <w:pStyle w:val="ListParagraph"/>
                    <w:numPr>
                      <w:ilvl w:val="0"/>
                      <w:numId w:val="7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 </w:t>
                  </w:r>
                </w:p>
              </w:txbxContent>
            </v:textbox>
            <w10:wrap type="square" anchorx="margin"/>
          </v:roundrect>
        </w:pict>
      </w:r>
      <w:r w:rsidR="005C5A70">
        <w:rPr>
          <w:noProof/>
        </w:rPr>
        <w:drawing>
          <wp:anchor distT="0" distB="0" distL="114300" distR="114300" simplePos="0" relativeHeight="251317760" behindDoc="0" locked="0" layoutInCell="1" allowOverlap="1" wp14:anchorId="177AF20F" wp14:editId="177AF210">
            <wp:simplePos x="0" y="0"/>
            <wp:positionH relativeFrom="margin">
              <wp:align>right</wp:align>
            </wp:positionH>
            <wp:positionV relativeFrom="paragraph">
              <wp:posOffset>1137285</wp:posOffset>
            </wp:positionV>
            <wp:extent cx="5638800" cy="2081540"/>
            <wp:effectExtent l="76200" t="95250" r="19050" b="33020"/>
            <wp:wrapNone/>
            <wp:docPr id="122" name="Picture 2" descr="C:\Users\VWhitehorne\AppData\Local\Temp\SNAGHTML9845a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9845a9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0815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211">
          <v:roundrect id="Rounded Rectangle 213" o:spid="_x0000_s2102" style="position:absolute;margin-left:-264.75pt;margin-top:279.65pt;width:137.75pt;height:75.75pt;z-index:251565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" fillcolor="#f7bda4" strokecolor="red" strokeweight=".5pt">
            <v:fill color2="#f8a581" rotate="t" colors="0 #f7bda4;.5 #f5b195;1 #f8a581" focus="100%" type="gradient">
              <o:fill v:ext="view" type="gradientUnscaled"/>
            </v:fill>
            <v:stroke joinstyle="miter"/>
            <v:textbox>
              <w:txbxContent>
                <w:p w14:paraId="177AF3F4" w14:textId="77777777" w:rsidR="00104E89" w:rsidRPr="0038325E" w:rsidRDefault="00104E89" w:rsidP="00590728">
                  <w:pPr>
                    <w:jc w:val="center"/>
                    <w:rPr>
                      <w:sz w:val="18"/>
                      <w:szCs w:val="18"/>
                    </w:rPr>
                  </w:pPr>
                  <w:r w:rsidRPr="0038325E">
                    <w:rPr>
                      <w:sz w:val="18"/>
                      <w:szCs w:val="18"/>
                    </w:rPr>
                    <w:t>You cannot enter a bin quantity larger than the number of available parts. If you try, the value will default to the Available Parts value.</w:t>
                  </w:r>
                </w:p>
              </w:txbxContent>
            </v:textbox>
            <w10:wrap anchorx="margin"/>
          </v:roundrect>
        </w:pict>
      </w:r>
      <w:r w:rsidR="00251199">
        <w:br w:type="page"/>
      </w:r>
    </w:p>
    <w:p w14:paraId="177AF07A" w14:textId="77777777" w:rsidR="00A342A8" w:rsidRPr="00B2080E" w:rsidRDefault="00A342A8" w:rsidP="00B2080E">
      <w:pPr>
        <w:spacing w:after="120"/>
        <w:rPr>
          <w:color w:val="FFFFFF" w:themeColor="background1"/>
        </w:rPr>
      </w:pPr>
      <w:r w:rsidRPr="00B2080E">
        <w:rPr>
          <w:color w:val="FFFFFF" w:themeColor="background1"/>
        </w:rPr>
        <w:lastRenderedPageBreak/>
        <w:t>Scrap Quantity button to enter any scrap, if necessary.  See “</w:t>
      </w:r>
      <w:r w:rsidRPr="00B2080E">
        <w:rPr>
          <w:i/>
          <w:color w:val="FFFFFF" w:themeColor="background1"/>
        </w:rPr>
        <w:t>Entering Scrap</w:t>
      </w:r>
      <w:r w:rsidRPr="00B2080E">
        <w:rPr>
          <w:color w:val="FFFFFF" w:themeColor="background1"/>
        </w:rPr>
        <w:t xml:space="preserve">” for additional instructions, if needed. </w:t>
      </w:r>
    </w:p>
    <w:p w14:paraId="177AF07B" w14:textId="77777777" w:rsidR="00392BCB" w:rsidRDefault="00392BCB" w:rsidP="00392BCB">
      <w:pPr>
        <w:pStyle w:val="Heading1"/>
      </w:pPr>
      <w:bookmarkStart w:id="23" w:name="_Toc454286292"/>
      <w:r>
        <w:t>Auditing Scrap</w:t>
      </w:r>
      <w:bookmarkEnd w:id="23"/>
    </w:p>
    <w:p w14:paraId="177AF07C" w14:textId="77777777" w:rsidR="005567F6" w:rsidRPr="005567F6" w:rsidRDefault="005567F6" w:rsidP="005567F6">
      <w:r>
        <w:t xml:space="preserve">The </w:t>
      </w:r>
      <w:r w:rsidRPr="00BD655F">
        <w:rPr>
          <w:b/>
        </w:rPr>
        <w:t>Audit Scrap</w:t>
      </w:r>
      <w:r>
        <w:t xml:space="preserve"> function of the </w:t>
      </w:r>
      <w:r w:rsidRPr="00BD655F">
        <w:rPr>
          <w:b/>
          <w:i/>
        </w:rPr>
        <w:t>Production</w:t>
      </w:r>
      <w:r>
        <w:t xml:space="preserve"> menu allows you to adjust scrap quantities and codes, print labels, and optionally specify buyoffs. </w:t>
      </w:r>
    </w:p>
    <w:p w14:paraId="177AF07D" w14:textId="77777777" w:rsidR="00392BCB" w:rsidRDefault="00F217E5">
      <w:r>
        <w:rPr>
          <w:noProof/>
        </w:rPr>
        <w:drawing>
          <wp:anchor distT="0" distB="0" distL="114300" distR="114300" simplePos="0" relativeHeight="252023296" behindDoc="0" locked="0" layoutInCell="1" allowOverlap="1" wp14:anchorId="177AF212" wp14:editId="177AF213">
            <wp:simplePos x="0" y="0"/>
            <wp:positionH relativeFrom="column">
              <wp:posOffset>4219575</wp:posOffset>
            </wp:positionH>
            <wp:positionV relativeFrom="paragraph">
              <wp:posOffset>202565</wp:posOffset>
            </wp:positionV>
            <wp:extent cx="2145796" cy="3171190"/>
            <wp:effectExtent l="190500" t="190500" r="178435" b="162560"/>
            <wp:wrapNone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5796" cy="31711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7209">
        <w:rPr>
          <w:noProof/>
        </w:rPr>
        <w:drawing>
          <wp:anchor distT="0" distB="0" distL="114300" distR="114300" simplePos="0" relativeHeight="251971072" behindDoc="0" locked="0" layoutInCell="1" allowOverlap="1" wp14:anchorId="177AF214" wp14:editId="177AF215">
            <wp:simplePos x="0" y="0"/>
            <wp:positionH relativeFrom="column">
              <wp:posOffset>2343150</wp:posOffset>
            </wp:positionH>
            <wp:positionV relativeFrom="paragraph">
              <wp:posOffset>209550</wp:posOffset>
            </wp:positionV>
            <wp:extent cx="2362606" cy="2876550"/>
            <wp:effectExtent l="190500" t="190500" r="133350" b="133350"/>
            <wp:wrapNone/>
            <wp:docPr id="61" name="Picture 61" descr="C:\Users\VWhitehorne\AppData\Local\Temp\SNAGHTML15da72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15da7235.PN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606" cy="28765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</w:rPr>
        <w:pict w14:anchorId="177AF216">
          <v:shape id="_x0000_s2425" type="#_x0000_t120" style="position:absolute;margin-left:119.25pt;margin-top:15.95pt;width:27.35pt;height:27.35pt;z-index:251812864;mso-position-horizontal-relative:text;mso-position-vertical-relative:text;v-text-anchor:middle" fillcolor="red" strokecolor="red">
            <v:shadow on="t"/>
            <o:lock v:ext="edit" aspectratio="t"/>
            <v:textbox style="mso-next-textbox:#_x0000_s2425">
              <w:txbxContent>
                <w:p w14:paraId="177AF3F5" w14:textId="77777777" w:rsidR="00104E89" w:rsidRPr="00085300" w:rsidRDefault="00104E89" w:rsidP="00A01FD8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 w:rsidR="00000000">
        <w:rPr>
          <w:noProof/>
        </w:rPr>
        <w:pict w14:anchorId="177AF217">
          <v:roundrect id="Rounded Rectangle 194" o:spid="_x0000_s2103" style="position:absolute;margin-left:0;margin-top:11.45pt;width:157.5pt;height:39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" fillcolor="red" strokecolor="red" strokeweight=".5pt">
            <v:stroke joinstyle="miter"/>
            <v:textbox style="mso-next-textbox:#Rounded Rectangle 194">
              <w:txbxContent>
                <w:p w14:paraId="177AF3F6" w14:textId="77777777" w:rsidR="00104E89" w:rsidRDefault="00104E89">
                  <w:pPr>
                    <w:pStyle w:val="ListParagraph"/>
                    <w:numPr>
                      <w:ilvl w:val="0"/>
                      <w:numId w:val="25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D94BE8">
                    <w:rPr>
                      <w:color w:val="FFFFFF" w:themeColor="background1"/>
                    </w:rPr>
                    <w:t xml:space="preserve">Touch the </w:t>
                  </w:r>
                  <w:r>
                    <w:rPr>
                      <w:b/>
                      <w:color w:val="FFFFFF" w:themeColor="background1"/>
                    </w:rPr>
                    <w:t xml:space="preserve">Audit Scrap </w:t>
                  </w:r>
                  <w:r w:rsidRPr="00D94BE8">
                    <w:rPr>
                      <w:color w:val="FFFFFF" w:themeColor="background1"/>
                    </w:rPr>
                    <w:t xml:space="preserve">button in the </w:t>
                  </w:r>
                  <w:r w:rsidRPr="00D94BE8">
                    <w:rPr>
                      <w:b/>
                      <w:i/>
                      <w:color w:val="FFFFFF" w:themeColor="background1"/>
                    </w:rPr>
                    <w:t>Production</w:t>
                  </w:r>
                  <w:r w:rsidRPr="00D94BE8">
                    <w:rPr>
                      <w:color w:val="FFFFFF" w:themeColor="background1"/>
                    </w:rPr>
                    <w:t xml:space="preserve"> menu. The </w:t>
                  </w:r>
                  <w:r w:rsidRPr="00294C39">
                    <w:rPr>
                      <w:b/>
                      <w:i/>
                      <w:color w:val="FFFFFF" w:themeColor="background1"/>
                    </w:rPr>
                    <w:t xml:space="preserve">Scan a Scrap Entry </w:t>
                  </w:r>
                  <w:r>
                    <w:rPr>
                      <w:color w:val="FFFFFF" w:themeColor="background1"/>
                    </w:rPr>
                    <w:t xml:space="preserve">screen is displayed. </w:t>
                  </w:r>
                </w:p>
                <w:p w14:paraId="177AF3F7" w14:textId="77777777" w:rsidR="00104E89" w:rsidRPr="00C2191D" w:rsidRDefault="00104E89">
                  <w:pPr>
                    <w:pStyle w:val="ListParagraph"/>
                    <w:numPr>
                      <w:ilvl w:val="0"/>
                      <w:numId w:val="25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C2191D">
                    <w:rPr>
                      <w:color w:val="FFFFFF" w:themeColor="background1"/>
                    </w:rPr>
                    <w:t xml:space="preserve">Touch the </w:t>
                  </w:r>
                  <w:r w:rsidRPr="00C2191D">
                    <w:rPr>
                      <w:b/>
                      <w:color w:val="FFFFFF" w:themeColor="background1"/>
                    </w:rPr>
                    <w:t>Enter Scrap Number</w:t>
                  </w:r>
                  <w:r w:rsidRPr="00C2191D">
                    <w:rPr>
                      <w:color w:val="FFFFFF" w:themeColor="background1"/>
                    </w:rPr>
                    <w:t xml:space="preserve"> button. </w:t>
                  </w:r>
                </w:p>
                <w:p w14:paraId="177AF3F8" w14:textId="77777777" w:rsidR="00104E89" w:rsidRDefault="00104E89">
                  <w:pPr>
                    <w:pStyle w:val="ListParagraph"/>
                    <w:numPr>
                      <w:ilvl w:val="0"/>
                      <w:numId w:val="25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C2191D">
                    <w:rPr>
                      <w:color w:val="FFFFFF" w:themeColor="background1"/>
                    </w:rPr>
                    <w:t xml:space="preserve">Enter the </w:t>
                  </w:r>
                  <w:r>
                    <w:rPr>
                      <w:color w:val="FFFFFF" w:themeColor="background1"/>
                    </w:rPr>
                    <w:t xml:space="preserve">scrap number </w:t>
                  </w:r>
                  <w:r w:rsidRPr="00C2191D">
                    <w:rPr>
                      <w:color w:val="FFFFFF" w:themeColor="background1"/>
                    </w:rPr>
                    <w:t>in the keypad</w:t>
                  </w:r>
                  <w:r>
                    <w:rPr>
                      <w:color w:val="FFFFFF" w:themeColor="background1"/>
                    </w:rPr>
                    <w:t xml:space="preserve">. Touch </w:t>
                  </w:r>
                  <w:r w:rsidRPr="00C2191D">
                    <w:rPr>
                      <w:b/>
                      <w:color w:val="FFFFFF" w:themeColor="background1"/>
                    </w:rPr>
                    <w:t>Enter</w:t>
                  </w:r>
                  <w:r>
                    <w:rPr>
                      <w:color w:val="FFFFFF" w:themeColor="background1"/>
                    </w:rPr>
                    <w:t xml:space="preserve">. </w:t>
                  </w:r>
                  <w:r w:rsidRPr="00C2191D">
                    <w:rPr>
                      <w:color w:val="FFFFFF" w:themeColor="background1"/>
                    </w:rPr>
                    <w:t xml:space="preserve"> </w:t>
                  </w:r>
                  <w:r>
                    <w:rPr>
                      <w:color w:val="FFFFFF" w:themeColor="background1"/>
                    </w:rPr>
                    <w:t xml:space="preserve">The </w:t>
                  </w:r>
                  <w:r w:rsidRPr="003423F8">
                    <w:rPr>
                      <w:b/>
                      <w:i/>
                      <w:color w:val="FFFFFF" w:themeColor="background1"/>
                    </w:rPr>
                    <w:t>Audit Scrap</w:t>
                  </w:r>
                  <w:r>
                    <w:rPr>
                      <w:color w:val="FFFFFF" w:themeColor="background1"/>
                    </w:rPr>
                    <w:t xml:space="preserve"> screen is displayed.</w:t>
                  </w:r>
                </w:p>
                <w:p w14:paraId="177AF3F9" w14:textId="77777777" w:rsidR="00104E89" w:rsidRPr="00BD655F" w:rsidRDefault="00104E89">
                  <w:pPr>
                    <w:pStyle w:val="ListParagraph"/>
                    <w:numPr>
                      <w:ilvl w:val="0"/>
                      <w:numId w:val="25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C2191D">
                    <w:rPr>
                      <w:color w:val="FFFFFF" w:themeColor="background1"/>
                    </w:rPr>
                    <w:t xml:space="preserve">Touch </w:t>
                  </w:r>
                  <w:r w:rsidRPr="003423F8">
                    <w:rPr>
                      <w:b/>
                      <w:color w:val="FFFFFF" w:themeColor="background1"/>
                    </w:rPr>
                    <w:t>Adjust Scrap</w:t>
                  </w:r>
                  <w:r>
                    <w:rPr>
                      <w:color w:val="FFFFFF" w:themeColor="background1"/>
                    </w:rPr>
                    <w:t xml:space="preserve"> to display the </w:t>
                  </w:r>
                  <w:r w:rsidRPr="00BD655F">
                    <w:rPr>
                      <w:b/>
                      <w:i/>
                      <w:color w:val="FFFFFF" w:themeColor="background1"/>
                    </w:rPr>
                    <w:t>Edit Scrap</w:t>
                  </w:r>
                  <w:r w:rsidRPr="00BD655F">
                    <w:rPr>
                      <w:color w:val="FFFFFF" w:themeColor="background1"/>
                    </w:rPr>
                    <w:t xml:space="preserve"> screen</w:t>
                  </w:r>
                  <w:r>
                    <w:rPr>
                      <w:color w:val="FFFFFF" w:themeColor="background1"/>
                    </w:rPr>
                    <w:t xml:space="preserve"> to change the quantity or code.</w:t>
                  </w:r>
                  <w:r w:rsidRPr="00BD655F">
                    <w:rPr>
                      <w:color w:val="FFFFFF" w:themeColor="background1"/>
                    </w:rPr>
                    <w:t xml:space="preserve">  </w:t>
                  </w:r>
                </w:p>
                <w:p w14:paraId="177AF3FA" w14:textId="77777777" w:rsidR="00104E89" w:rsidRDefault="00104E89">
                  <w:pPr>
                    <w:pStyle w:val="ListParagraph"/>
                    <w:numPr>
                      <w:ilvl w:val="0"/>
                      <w:numId w:val="25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3423F8">
                    <w:rPr>
                      <w:b/>
                      <w:color w:val="FFFFFF" w:themeColor="background1"/>
                    </w:rPr>
                    <w:t>Print Label</w:t>
                  </w:r>
                  <w:r>
                    <w:rPr>
                      <w:color w:val="FFFFFF" w:themeColor="background1"/>
                    </w:rPr>
                    <w:t xml:space="preserve"> to generate scrap labels. </w:t>
                  </w:r>
                </w:p>
                <w:p w14:paraId="177AF3FB" w14:textId="77777777" w:rsidR="00104E89" w:rsidRDefault="00104E89">
                  <w:pPr>
                    <w:pStyle w:val="ListParagraph"/>
                    <w:numPr>
                      <w:ilvl w:val="0"/>
                      <w:numId w:val="25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buyoff buttons as appropriate. </w:t>
                  </w:r>
                </w:p>
                <w:p w14:paraId="177AF3FC" w14:textId="77777777" w:rsidR="00104E89" w:rsidRPr="003423F8" w:rsidRDefault="00104E89">
                  <w:pPr>
                    <w:pStyle w:val="ListParagraph"/>
                    <w:numPr>
                      <w:ilvl w:val="0"/>
                      <w:numId w:val="25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3423F8">
                    <w:rPr>
                      <w:color w:val="FFFFFF" w:themeColor="background1"/>
                    </w:rPr>
                    <w:t xml:space="preserve">Click </w:t>
                  </w:r>
                  <w:r w:rsidRPr="003423F8">
                    <w:rPr>
                      <w:b/>
                      <w:color w:val="FFFFFF" w:themeColor="background1"/>
                    </w:rPr>
                    <w:t>Commit</w:t>
                  </w:r>
                  <w:r w:rsidRPr="003423F8">
                    <w:rPr>
                      <w:color w:val="FFFFFF" w:themeColor="background1"/>
                    </w:rPr>
                    <w:t xml:space="preserve"> to save the entries.</w:t>
                  </w:r>
                </w:p>
              </w:txbxContent>
            </v:textbox>
            <w10:wrap type="square" anchorx="margin"/>
          </v:roundrect>
        </w:pict>
      </w:r>
    </w:p>
    <w:p w14:paraId="177AF07E" w14:textId="77777777" w:rsidR="00392BCB" w:rsidRDefault="00000000">
      <w:pPr>
        <w:rPr>
          <w:rFonts w:asciiTheme="majorHAnsi" w:eastAsiaTheme="majorEastAsia" w:hAnsiTheme="majorHAnsi" w:cstheme="majorBidi"/>
          <w:b/>
          <w:color w:val="FF0000"/>
          <w:sz w:val="32"/>
          <w:szCs w:val="32"/>
        </w:rPr>
      </w:pPr>
      <w:r>
        <w:rPr>
          <w:noProof/>
        </w:rPr>
        <w:pict w14:anchorId="177AF218">
          <v:shape id="_x0000_s2431" type="#_x0000_t120" style="position:absolute;margin-left:341.6pt;margin-top:278.85pt;width:27.35pt;height:27.35pt;z-index:251926528;v-text-anchor:middle" fillcolor="red" strokecolor="red">
            <v:shadow on="t"/>
            <o:lock v:ext="edit" aspectratio="t"/>
            <v:textbox style="mso-next-textbox:#_x0000_s2431">
              <w:txbxContent>
                <w:p w14:paraId="177AF3FD" w14:textId="77777777" w:rsidR="00104E89" w:rsidRPr="00085300" w:rsidRDefault="00104E89" w:rsidP="00A01FD8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6</w:t>
                  </w:r>
                </w:p>
              </w:txbxContent>
            </v:textbox>
          </v:shape>
        </w:pict>
      </w:r>
      <w:r>
        <w:rPr>
          <w:noProof/>
        </w:rPr>
        <w:pict w14:anchorId="177AF219">
          <v:shape id="_x0000_s2430" type="#_x0000_t120" style="position:absolute;margin-left:341.65pt;margin-top:365.45pt;width:27.35pt;height:27.35pt;z-index:251932672;v-text-anchor:middle" fillcolor="red" strokecolor="red">
            <v:shadow on="t"/>
            <o:lock v:ext="edit" aspectratio="t"/>
            <v:textbox style="mso-next-textbox:#_x0000_s2430">
              <w:txbxContent>
                <w:p w14:paraId="177AF3FE" w14:textId="77777777" w:rsidR="00104E89" w:rsidRPr="00085300" w:rsidRDefault="00104E89" w:rsidP="00A01FD8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7</w:t>
                  </w:r>
                </w:p>
              </w:txbxContent>
            </v:textbox>
          </v:shape>
        </w:pict>
      </w:r>
      <w:r>
        <w:rPr>
          <w:noProof/>
        </w:rPr>
        <w:pict w14:anchorId="177AF21A">
          <v:shape id="Straight Arrow Connector 383" o:spid="_x0000_s2176" type="#_x0000_t32" style="position:absolute;margin-left:301.1pt;margin-top:378.55pt;width:45.75pt;height:0;z-index:251927552;visibility:visible;mso-wrap-style:square;mso-wrap-distance-left:9pt;mso-wrap-distance-top:0;mso-wrap-distance-right:9pt;mso-wrap-distance-bottom:0;mso-position-horizontal-relative:text;mso-position-vertical-relative:text" strokecolor="red" strokeweight="2.25pt">
            <v:stroke start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1B">
          <v:shape id="Straight Arrow Connector 375" o:spid="_x0000_s2174" type="#_x0000_t32" style="position:absolute;margin-left:159.75pt;margin-top:331.15pt;width:0;height:38.25pt;flip:y;z-index:251930624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1C">
          <v:shape id="_x0000_s2568" type="#_x0000_t120" style="position:absolute;margin-left:145.15pt;margin-top:351.95pt;width:27.35pt;height:27.35pt;z-index:251931648;v-text-anchor:middle" fillcolor="red" strokecolor="red">
            <v:shadow on="t"/>
            <o:lock v:ext="edit" aspectratio="t"/>
            <v:textbox style="mso-next-textbox:#_x0000_s2568">
              <w:txbxContent>
                <w:p w14:paraId="177AF3FF" w14:textId="77777777" w:rsidR="00F217E5" w:rsidRPr="00085300" w:rsidRDefault="00F217E5" w:rsidP="00F217E5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5</w:t>
                  </w:r>
                </w:p>
              </w:txbxContent>
            </v:textbox>
          </v:shape>
        </w:pict>
      </w:r>
      <w:r>
        <w:rPr>
          <w:noProof/>
        </w:rPr>
        <w:pict w14:anchorId="177AF21D">
          <v:shape id="_x0000_s2426" type="#_x0000_t120" style="position:absolute;margin-left:142.1pt;margin-top:351.2pt;width:27.35pt;height:27.35pt;z-index:251917312;v-text-anchor:middle" fillcolor="red" strokecolor="red">
            <v:shadow on="t"/>
            <o:lock v:ext="edit" aspectratio="t"/>
            <v:textbox style="mso-next-textbox:#_x0000_s2426">
              <w:txbxContent>
                <w:p w14:paraId="177AF400" w14:textId="77777777" w:rsidR="00104E89" w:rsidRPr="00085300" w:rsidRDefault="00F217E5" w:rsidP="00A01FD8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5</w:t>
                  </w:r>
                </w:p>
              </w:txbxContent>
            </v:textbox>
          </v:shape>
        </w:pict>
      </w:r>
      <w:r>
        <w:rPr>
          <w:noProof/>
        </w:rPr>
        <w:pict w14:anchorId="177AF21E">
          <v:shape id="_x0000_s2567" type="#_x0000_t32" style="position:absolute;margin-left:23.25pt;margin-top:318.95pt;width:27.75pt;height:0;z-index:251928576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1F">
          <v:shape id="_x0000_s2428" type="#_x0000_t120" style="position:absolute;margin-left:0;margin-top:305.45pt;width:27.35pt;height:27.35pt;z-index:251929600;v-text-anchor:middle" fillcolor="red" strokecolor="red">
            <v:shadow on="t"/>
            <o:lock v:ext="edit" aspectratio="t"/>
            <v:textbox style="mso-next-textbox:#_x0000_s2428">
              <w:txbxContent>
                <w:p w14:paraId="177AF401" w14:textId="77777777" w:rsidR="00104E89" w:rsidRPr="00085300" w:rsidRDefault="00104E89" w:rsidP="00A01FD8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>
        <w:rPr>
          <w:noProof/>
        </w:rPr>
        <w:pict w14:anchorId="177AF220">
          <v:shape id="Straight Arrow Connector 350" o:spid="_x0000_s2173" type="#_x0000_t32" style="position:absolute;margin-left:305.25pt;margin-top:291.55pt;width:42.75pt;height:0;z-index:251925504;visibility:visible;mso-wrap-style:square;mso-wrap-distance-left:9pt;mso-wrap-distance-top:0;mso-wrap-distance-right:9pt;mso-wrap-distance-bottom:0;mso-position-horizontal-relative:text;mso-position-vertical-relative:text" strokecolor="red" strokeweight="2.25pt">
            <v:stroke start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21">
          <v:shape id="_x0000_s2566" type="#_x0000_t32" style="position:absolute;margin-left:201.75pt;margin-top:185.45pt;width:36.35pt;height:0;z-index:251923456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22">
          <v:shape id="_x0000_s2427" type="#_x0000_t120" style="position:absolute;margin-left:190.9pt;margin-top:169.35pt;width:27.35pt;height:27.35pt;z-index:251924480;v-text-anchor:middle" fillcolor="red" strokecolor="red">
            <v:shadow on="t"/>
            <o:lock v:ext="edit" aspectratio="t"/>
            <v:textbox style="mso-next-textbox:#_x0000_s2427">
              <w:txbxContent>
                <w:p w14:paraId="177AF402" w14:textId="77777777" w:rsidR="00104E89" w:rsidRPr="00085300" w:rsidRDefault="00104E89" w:rsidP="00A01FD8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  <w:p w14:paraId="177AF403" w14:textId="77777777" w:rsidR="00F217E5" w:rsidRDefault="00F217E5"/>
              </w:txbxContent>
            </v:textbox>
          </v:shape>
        </w:pict>
      </w:r>
      <w:r>
        <w:rPr>
          <w:noProof/>
        </w:rPr>
        <w:pict w14:anchorId="177AF223">
          <v:roundrect id="Rounded Rectangle 303" o:spid="_x0000_s2167" style="position:absolute;margin-left:385.5pt;margin-top:218.05pt;width:84.4pt;height:132pt;z-index:251922432;visibility:visible;mso-wrap-style:square;mso-height-percent:0;mso-wrap-distance-left:9pt;mso-wrap-distance-top:0;mso-wrap-distance-right:9pt;mso-wrap-distance-bottom:0;mso-position-horizontal-relative:margin;mso-position-vertical-relative:text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" filled="f" strokecolor="red" strokeweight="2.25pt">
            <v:stroke joinstyle="miter"/>
            <v:shadow on="t" color="black" opacity="26214f" origin=".5,-.5" offset="-.74836mm,.74836mm"/>
            <w10:wrap anchorx="margin"/>
          </v:roundrect>
        </w:pict>
      </w:r>
      <w:r>
        <w:rPr>
          <w:noProof/>
        </w:rPr>
        <w:pict w14:anchorId="177AF224">
          <v:shape id="_x0000_s2565" type="#_x0000_t32" style="position:absolute;margin-left:413.25pt;margin-top:23.45pt;width:60.75pt;height:0;flip:x;z-index:251920384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25">
          <v:shape id="_x0000_s2429" type="#_x0000_t120" style="position:absolute;margin-left:465.75pt;margin-top:7.3pt;width:27.35pt;height:28.15pt;flip:y;z-index:251921408;v-text-anchor:middle" fillcolor="red" strokecolor="red">
            <v:shadow on="t"/>
            <o:lock v:ext="edit" aspectratio="t"/>
            <v:textbox style="mso-next-textbox:#_x0000_s2429">
              <w:txbxContent>
                <w:p w14:paraId="177AF404" w14:textId="77777777" w:rsidR="00104E89" w:rsidRPr="00085300" w:rsidRDefault="00F217E5" w:rsidP="00A01FD8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>
        <w:rPr>
          <w:noProof/>
        </w:rPr>
        <w:pict w14:anchorId="177AF226">
          <v:shape id="_x0000_s2564" type="#_x0000_t32" style="position:absolute;margin-left:479.25pt;margin-top:33.95pt;width:0;height:43.5pt;z-index:251919360" o:connectortype="straight" strokecolor="red" strokeweight="2.25pt">
            <v:stroke endarrow="open"/>
            <v:shadow on="t"/>
          </v:shape>
        </w:pict>
      </w:r>
      <w:r w:rsidR="00F217E5">
        <w:rPr>
          <w:noProof/>
        </w:rPr>
        <w:drawing>
          <wp:anchor distT="0" distB="0" distL="114300" distR="114300" simplePos="0" relativeHeight="251921920" behindDoc="0" locked="0" layoutInCell="1" allowOverlap="1" wp14:anchorId="177AF227" wp14:editId="177AF228">
            <wp:simplePos x="0" y="0"/>
            <wp:positionH relativeFrom="column">
              <wp:posOffset>76200</wp:posOffset>
            </wp:positionH>
            <wp:positionV relativeFrom="paragraph">
              <wp:posOffset>1707515</wp:posOffset>
            </wp:positionV>
            <wp:extent cx="3828571" cy="3285714"/>
            <wp:effectExtent l="190500" t="190500" r="172085" b="162560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8571" cy="32857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229">
          <v:shape id="Straight Arrow Connector 321" o:spid="_x0000_s2169" type="#_x0000_t32" style="position:absolute;margin-left:193.1pt;margin-top:183.2pt;width:45pt;height:0;z-index:251918336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867209">
        <w:rPr>
          <w:noProof/>
        </w:rPr>
        <w:drawing>
          <wp:anchor distT="0" distB="0" distL="114300" distR="114300" simplePos="0" relativeHeight="251445760" behindDoc="0" locked="0" layoutInCell="1" allowOverlap="1" wp14:anchorId="177AF22A" wp14:editId="177AF22B">
            <wp:simplePos x="0" y="0"/>
            <wp:positionH relativeFrom="margin">
              <wp:posOffset>2143125</wp:posOffset>
            </wp:positionH>
            <wp:positionV relativeFrom="paragraph">
              <wp:posOffset>231140</wp:posOffset>
            </wp:positionV>
            <wp:extent cx="2309495" cy="1743075"/>
            <wp:effectExtent l="152400" t="152400" r="300355" b="333375"/>
            <wp:wrapNone/>
            <wp:docPr id="193" name="Picture 193" descr="C:\Users\VWhitehorne\AppData\Local\Temp\SNAGHTMLc8d9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c8d971.PNG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495" cy="17430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22C">
          <v:roundrect id="Rounded Rectangle 198" o:spid="_x0000_s2164" style="position:absolute;margin-left:90.75pt;margin-top:89.45pt;width:81.75pt;height:38.25pt;z-index:251681792;visibility:visible;mso-wrap-style:square;mso-wrap-distance-left:9pt;mso-wrap-distance-top:0;mso-wrap-distance-right:9pt;mso-wrap-distance-bottom:0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" filled="f" strokecolor="red" strokeweight="3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2D">
          <v:shape id="Straight Arrow Connector 316" o:spid="_x0000_s2168" type="#_x0000_t32" style="position:absolute;margin-left:135pt;margin-top:12.95pt;width:0;height:48pt;z-index:251682816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392BCB">
        <w:br w:type="page"/>
      </w:r>
    </w:p>
    <w:p w14:paraId="177AF07F" w14:textId="77777777" w:rsidR="00A342A8" w:rsidRDefault="008E07EA" w:rsidP="008E07EA">
      <w:pPr>
        <w:pStyle w:val="Heading1"/>
      </w:pPr>
      <w:bookmarkStart w:id="24" w:name="_Toc454286293"/>
      <w:r>
        <w:lastRenderedPageBreak/>
        <w:t>Completing Production</w:t>
      </w:r>
      <w:bookmarkEnd w:id="24"/>
    </w:p>
    <w:p w14:paraId="177AF080" w14:textId="77777777" w:rsidR="008E07EA" w:rsidRDefault="008E07EA">
      <w:r>
        <w:t xml:space="preserve">Use the </w:t>
      </w:r>
      <w:r w:rsidRPr="008E07EA">
        <w:rPr>
          <w:b/>
        </w:rPr>
        <w:t>Complete Production</w:t>
      </w:r>
      <w:r>
        <w:t xml:space="preserve"> button on the </w:t>
      </w:r>
      <w:r w:rsidRPr="008E07EA">
        <w:rPr>
          <w:b/>
        </w:rPr>
        <w:t>Production</w:t>
      </w:r>
      <w:r>
        <w:t xml:space="preserve"> menu when the current job is </w:t>
      </w:r>
      <w:proofErr w:type="gramStart"/>
      <w:r>
        <w:t>complete</w:t>
      </w:r>
      <w:proofErr w:type="gramEnd"/>
      <w:r>
        <w:t xml:space="preserve"> and all parts have been binned</w:t>
      </w:r>
      <w:r w:rsidR="0091624E">
        <w:t>.</w:t>
      </w:r>
      <w:r>
        <w:t xml:space="preserve"> </w:t>
      </w:r>
    </w:p>
    <w:p w14:paraId="177AF081" w14:textId="77777777" w:rsidR="00251199" w:rsidRDefault="006A6C61" w:rsidP="0029525A">
      <w:r>
        <w:rPr>
          <w:noProof/>
        </w:rPr>
        <w:drawing>
          <wp:anchor distT="0" distB="0" distL="114300" distR="114300" simplePos="0" relativeHeight="251341312" behindDoc="1" locked="0" layoutInCell="1" allowOverlap="1" wp14:anchorId="177AF22E" wp14:editId="177AF22F">
            <wp:simplePos x="0" y="0"/>
            <wp:positionH relativeFrom="column">
              <wp:posOffset>2305050</wp:posOffset>
            </wp:positionH>
            <wp:positionV relativeFrom="paragraph">
              <wp:posOffset>253365</wp:posOffset>
            </wp:positionV>
            <wp:extent cx="1864360" cy="2343150"/>
            <wp:effectExtent l="152400" t="152400" r="288290" b="323850"/>
            <wp:wrapNone/>
            <wp:docPr id="387" name="Picture 387" descr="C:\Users\VWhitehorne\AppData\Local\Temp\SNAGHTML12981b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2981b2.PNG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360" cy="23431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000000">
        <w:rPr>
          <w:noProof/>
        </w:rPr>
        <w:pict w14:anchorId="177AF230">
          <v:roundrect id="Rounded Rectangle 289" o:spid="_x0000_s2104" style="position:absolute;margin-left:0;margin-top:14.7pt;width:164.25pt;height:145.5pt;z-index:251534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" fillcolor="red" strokecolor="red" strokeweight=".5pt">
            <v:stroke joinstyle="miter"/>
            <v:textbox>
              <w:txbxContent>
                <w:p w14:paraId="177AF405" w14:textId="77777777" w:rsidR="00104E89" w:rsidRPr="005F319A" w:rsidRDefault="00104E89">
                  <w:pPr>
                    <w:pStyle w:val="ListParagraph"/>
                    <w:numPr>
                      <w:ilvl w:val="0"/>
                      <w:numId w:val="8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5F319A">
                    <w:rPr>
                      <w:color w:val="FFFFFF" w:themeColor="background1"/>
                    </w:rPr>
                    <w:t xml:space="preserve">Touch </w:t>
                  </w:r>
                  <w:r w:rsidRPr="005F319A">
                    <w:rPr>
                      <w:b/>
                      <w:color w:val="FFFFFF" w:themeColor="background1"/>
                    </w:rPr>
                    <w:t>Complete Production</w:t>
                  </w:r>
                  <w:r w:rsidRPr="005F319A">
                    <w:rPr>
                      <w:color w:val="FFFFFF" w:themeColor="background1"/>
                    </w:rPr>
                    <w:t xml:space="preserve"> on the </w:t>
                  </w:r>
                  <w:r w:rsidRPr="005F319A">
                    <w:rPr>
                      <w:b/>
                      <w:i/>
                      <w:color w:val="FFFFFF" w:themeColor="background1"/>
                    </w:rPr>
                    <w:t>Production</w:t>
                  </w:r>
                  <w:r w:rsidRPr="005F319A">
                    <w:rPr>
                      <w:color w:val="FFFFFF" w:themeColor="background1"/>
                    </w:rPr>
                    <w:t xml:space="preserve"> menu. The </w:t>
                  </w:r>
                  <w:r w:rsidRPr="005F319A">
                    <w:rPr>
                      <w:b/>
                      <w:i/>
                      <w:color w:val="FFFFFF" w:themeColor="background1"/>
                    </w:rPr>
                    <w:t>Complete Production</w:t>
                  </w:r>
                  <w:r w:rsidRPr="005F319A">
                    <w:rPr>
                      <w:color w:val="FFFFFF" w:themeColor="background1"/>
                    </w:rPr>
                    <w:t xml:space="preserve"> screen is displayed. </w:t>
                  </w:r>
                </w:p>
                <w:p w14:paraId="177AF406" w14:textId="77777777" w:rsidR="00104E89" w:rsidRPr="005F319A" w:rsidRDefault="00104E89">
                  <w:pPr>
                    <w:pStyle w:val="ListParagraph"/>
                    <w:numPr>
                      <w:ilvl w:val="0"/>
                      <w:numId w:val="8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5F319A">
                    <w:rPr>
                      <w:b/>
                      <w:color w:val="FFFFFF" w:themeColor="background1"/>
                    </w:rPr>
                    <w:t>Complete</w:t>
                  </w:r>
                  <w:r>
                    <w:rPr>
                      <w:color w:val="FFFFFF" w:themeColor="background1"/>
                    </w:rPr>
                    <w:t>. The</w:t>
                  </w:r>
                  <w:r w:rsidRPr="005F319A">
                    <w:rPr>
                      <w:color w:val="FFFFFF" w:themeColor="background1"/>
                    </w:rPr>
                    <w:t xml:space="preserve"> </w:t>
                  </w:r>
                  <w:r w:rsidRPr="005F319A">
                    <w:rPr>
                      <w:b/>
                      <w:i/>
                      <w:color w:val="FFFFFF" w:themeColor="background1"/>
                    </w:rPr>
                    <w:t>Teardown</w:t>
                  </w:r>
                  <w:r w:rsidRPr="005F319A">
                    <w:rPr>
                      <w:color w:val="FFFFFF" w:themeColor="background1"/>
                    </w:rPr>
                    <w:t xml:space="preserve"> menu is displayed </w:t>
                  </w:r>
                </w:p>
              </w:txbxContent>
            </v:textbox>
            <w10:wrap anchorx="margin"/>
          </v:roundrect>
        </w:pict>
      </w:r>
    </w:p>
    <w:p w14:paraId="177AF082" w14:textId="77777777" w:rsidR="00251199" w:rsidRDefault="00000000">
      <w:r>
        <w:rPr>
          <w:noProof/>
        </w:rPr>
        <w:pict w14:anchorId="177AF231">
          <v:shape id="_x0000_s2433" type="#_x0000_t120" style="position:absolute;margin-left:425.25pt;margin-top:379.95pt;width:27.35pt;height:27.35pt;z-index:251814912;v-text-anchor:middle" fillcolor="red" strokecolor="red">
            <v:shadow on="t"/>
            <o:lock v:ext="edit" aspectratio="t"/>
            <v:textbox>
              <w:txbxContent>
                <w:p w14:paraId="177AF407" w14:textId="77777777" w:rsidR="00104E89" w:rsidRPr="00085300" w:rsidRDefault="00104E89" w:rsidP="00A01FD8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232">
          <v:shape id="_x0000_s2432" type="#_x0000_t120" style="position:absolute;margin-left:370.5pt;margin-top:136.2pt;width:27.35pt;height:27.35pt;z-index:251813888;v-text-anchor:middle" fillcolor="red" strokecolor="red">
            <v:shadow on="t"/>
            <o:lock v:ext="edit" aspectratio="t"/>
            <v:textbox>
              <w:txbxContent>
                <w:p w14:paraId="177AF408" w14:textId="77777777" w:rsidR="00104E89" w:rsidRPr="00085300" w:rsidRDefault="00104E89" w:rsidP="00A01FD8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233">
          <v:shape id="Straight Arrow Connector 411" o:spid="_x0000_s2163" type="#_x0000_t32" style="position:absolute;margin-left:277.5pt;margin-top:150.45pt;width:109.5pt;height:0;flip:x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34">
          <v:shape id="Straight Arrow Connector 410" o:spid="_x0000_s2162" type="#_x0000_t32" style="position:absolute;margin-left:443.25pt;margin-top:392.7pt;width:69pt;height:0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35">
          <v:roundrect id="Rounded Rectangle 407" o:spid="_x0000_s2161" style="position:absolute;margin-left:516pt;margin-top:366.45pt;width:101.25pt;height:46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6A6C61">
        <w:rPr>
          <w:noProof/>
        </w:rPr>
        <w:drawing>
          <wp:anchor distT="0" distB="0" distL="114300" distR="114300" simplePos="0" relativeHeight="251344384" behindDoc="0" locked="0" layoutInCell="1" allowOverlap="1" wp14:anchorId="177AF236" wp14:editId="177AF237">
            <wp:simplePos x="0" y="0"/>
            <wp:positionH relativeFrom="margin">
              <wp:posOffset>3267075</wp:posOffset>
            </wp:positionH>
            <wp:positionV relativeFrom="paragraph">
              <wp:posOffset>2310130</wp:posOffset>
            </wp:positionV>
            <wp:extent cx="4676775" cy="3039028"/>
            <wp:effectExtent l="152400" t="152400" r="314325" b="352425"/>
            <wp:wrapNone/>
            <wp:docPr id="399" name="Picture 399" descr="C:\Users\VWhitehorne\AppData\Local\Temp\SNAGHTML12f9bb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Whitehorne\AppData\Local\Temp\SNAGHTML12f9bb8.PNG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0390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238">
          <v:roundrect id="Rounded Rectangle 290" o:spid="_x0000_s2160" style="position:absolute;margin-left:191.4pt;margin-top:133.1pt;width:82.2pt;height:34.5pt;z-index:2515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251199">
        <w:br w:type="page"/>
      </w:r>
    </w:p>
    <w:p w14:paraId="177AF083" w14:textId="77777777" w:rsidR="00251199" w:rsidRDefault="006925DC" w:rsidP="00D3297F">
      <w:pPr>
        <w:pStyle w:val="Heading1"/>
      </w:pPr>
      <w:bookmarkStart w:id="25" w:name="_Toc454286294"/>
      <w:r>
        <w:lastRenderedPageBreak/>
        <w:t xml:space="preserve">The </w:t>
      </w:r>
      <w:r w:rsidR="00D3297F">
        <w:t>Teardown Menu</w:t>
      </w:r>
      <w:bookmarkEnd w:id="25"/>
    </w:p>
    <w:p w14:paraId="177AF084" w14:textId="77777777" w:rsidR="00D3297F" w:rsidRDefault="00D3297F" w:rsidP="00D3297F">
      <w:pPr>
        <w:pStyle w:val="ListParagraph"/>
        <w:ind w:left="0"/>
        <w:rPr>
          <w:color w:val="000000" w:themeColor="text1"/>
        </w:rPr>
      </w:pPr>
      <w:r w:rsidRPr="00DA0437">
        <w:rPr>
          <w:color w:val="000000" w:themeColor="text1"/>
        </w:rPr>
        <w:t xml:space="preserve">The </w:t>
      </w:r>
      <w:r>
        <w:rPr>
          <w:b/>
          <w:i/>
          <w:color w:val="000000" w:themeColor="text1"/>
        </w:rPr>
        <w:t>Teardown</w:t>
      </w:r>
      <w:r>
        <w:rPr>
          <w:color w:val="000000" w:themeColor="text1"/>
        </w:rPr>
        <w:t xml:space="preserve"> m</w:t>
      </w:r>
      <w:r w:rsidRPr="00DA0437">
        <w:rPr>
          <w:color w:val="000000" w:themeColor="text1"/>
        </w:rPr>
        <w:t xml:space="preserve">enu is displayed when you </w:t>
      </w:r>
      <w:r>
        <w:rPr>
          <w:color w:val="000000" w:themeColor="text1"/>
        </w:rPr>
        <w:t xml:space="preserve">touch the </w:t>
      </w:r>
      <w:r w:rsidRPr="008C74B9">
        <w:rPr>
          <w:b/>
          <w:color w:val="000000" w:themeColor="text1"/>
        </w:rPr>
        <w:t>Complete</w:t>
      </w:r>
      <w:r>
        <w:rPr>
          <w:color w:val="000000" w:themeColor="text1"/>
        </w:rPr>
        <w:t xml:space="preserve"> </w:t>
      </w:r>
      <w:r w:rsidRPr="000D4FA6">
        <w:rPr>
          <w:b/>
          <w:color w:val="000000" w:themeColor="text1"/>
        </w:rPr>
        <w:t>Production</w:t>
      </w:r>
      <w:r>
        <w:rPr>
          <w:color w:val="000000" w:themeColor="text1"/>
        </w:rPr>
        <w:t xml:space="preserve"> button in the </w:t>
      </w:r>
      <w:r>
        <w:rPr>
          <w:b/>
          <w:i/>
          <w:color w:val="000000" w:themeColor="text1"/>
        </w:rPr>
        <w:t>Production</w:t>
      </w:r>
      <w:r w:rsidRPr="00DA0437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menu. The actions available from this menu enable you to perform tasks associated with maintaining the station </w:t>
      </w:r>
      <w:r w:rsidR="0091624E">
        <w:rPr>
          <w:color w:val="000000" w:themeColor="text1"/>
        </w:rPr>
        <w:t xml:space="preserve">and die </w:t>
      </w:r>
      <w:r>
        <w:rPr>
          <w:color w:val="000000" w:themeColor="text1"/>
        </w:rPr>
        <w:t xml:space="preserve">between jobs. </w:t>
      </w:r>
    </w:p>
    <w:p w14:paraId="177AF085" w14:textId="77777777" w:rsidR="00D3297F" w:rsidRDefault="00F262BF" w:rsidP="0029525A">
      <w:r>
        <w:rPr>
          <w:noProof/>
        </w:rPr>
        <w:drawing>
          <wp:anchor distT="0" distB="0" distL="114300" distR="114300" simplePos="0" relativeHeight="251347456" behindDoc="1" locked="0" layoutInCell="1" allowOverlap="1" wp14:anchorId="177AF239" wp14:editId="177AF23A">
            <wp:simplePos x="0" y="0"/>
            <wp:positionH relativeFrom="column">
              <wp:posOffset>19050</wp:posOffset>
            </wp:positionH>
            <wp:positionV relativeFrom="paragraph">
              <wp:posOffset>183515</wp:posOffset>
            </wp:positionV>
            <wp:extent cx="5772150" cy="2457450"/>
            <wp:effectExtent l="190500" t="190500" r="114300" b="133350"/>
            <wp:wrapNone/>
            <wp:docPr id="416" name="Picture 416" descr="C:\Users\VWhitehorne\AppData\Local\Temp\SNAGHTML13a088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3a088e.PNG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2457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77AF086" w14:textId="77777777" w:rsidR="00251199" w:rsidRDefault="00000000">
      <w:r>
        <w:rPr>
          <w:noProof/>
        </w:rPr>
        <w:pict w14:anchorId="177AF23B">
          <v:roundrect id="Rounded Rectangle 313" o:spid="_x0000_s2109" style="position:absolute;margin-left:510.75pt;margin-top:57.95pt;width:102.75pt;height:42.75pt;z-index:251685888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" fillcolor="red" strokecolor="red" strokeweight=".5pt">
            <v:stroke joinstyle="miter"/>
            <v:shadow on="t" color="black" opacity="26214f" origin=".5,-.5" offset="-.74836mm,.74836mm"/>
            <v:textbox>
              <w:txbxContent>
                <w:p w14:paraId="177AF409" w14:textId="77777777" w:rsidR="00104E89" w:rsidRPr="007118A1" w:rsidRDefault="00104E89" w:rsidP="00695952">
                  <w:pPr>
                    <w:jc w:val="center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You are in </w:t>
                  </w:r>
                  <w:r>
                    <w:rPr>
                      <w:b/>
                      <w:color w:val="FFFFFF" w:themeColor="background1"/>
                    </w:rPr>
                    <w:t xml:space="preserve">Teardown </w:t>
                  </w:r>
                  <w:r>
                    <w:rPr>
                      <w:color w:val="FFFFFF" w:themeColor="background1"/>
                    </w:rPr>
                    <w:t>mode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3C">
          <v:shape id="Straight Arrow Connector 96" o:spid="_x0000_s2155" type="#_x0000_t32" style="position:absolute;margin-left:111pt;margin-top:79.9pt;width:428.25pt;height:0;flip:x;z-index:251566080;visibility:visible;mso-wrap-style:square;mso-wrap-distance-left:9pt;mso-wrap-distance-top:0;mso-wrap-distance-right:9pt;mso-wrap-distance-bottom:0;mso-position-horizontal-relative:margin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" strokecolor="red" strokeweight="2.25pt">
            <v:stroke endarrow="open" joinstyle="miter"/>
            <v:shadow on="t" color="black" opacity="26214f" origin=".5,-.5" offset="-.74836mm,.74836mm"/>
            <w10:wrap anchorx="margin"/>
          </v:shape>
        </w:pict>
      </w:r>
      <w:r>
        <w:rPr>
          <w:noProof/>
        </w:rPr>
        <w:pict w14:anchorId="177AF23D">
          <v:roundrect id="Rounded Rectangle 418" o:spid="_x0000_s2105" style="position:absolute;margin-left:218.25pt;margin-top:196.65pt;width:102.6pt;height:68.4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" fillcolor="red" strokecolor="red" strokeweight=".5pt">
            <v:stroke joinstyle="miter"/>
            <v:textbox>
              <w:txbxContent>
                <w:p w14:paraId="177AF40A" w14:textId="77777777" w:rsidR="00104E89" w:rsidRDefault="00104E89" w:rsidP="00F262BF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Touch here to </w:t>
                  </w:r>
                  <w:r w:rsidRPr="009A1CB9">
                    <w:rPr>
                      <w:color w:val="FFFFFF" w:themeColor="background1"/>
                      <w:sz w:val="18"/>
                      <w:szCs w:val="18"/>
                    </w:rPr>
                    <w:t>adjust scrap quantities and codes and print scrap labels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3E">
          <v:roundrect id="Rounded Rectangle 308" o:spid="_x0000_s2106" style="position:absolute;margin-left:331.5pt;margin-top:196.65pt;width:95.25pt;height:57pt;z-index:251542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" fillcolor="red" strokecolor="red" strokeweight=".5pt">
            <v:stroke joinstyle="miter"/>
            <v:textbox>
              <w:txbxContent>
                <w:p w14:paraId="177AF40B" w14:textId="77777777" w:rsidR="00104E89" w:rsidRPr="00F262BF" w:rsidRDefault="00104E89" w:rsidP="00183501">
                  <w:pPr>
                    <w:spacing w:after="120"/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F262BF">
                    <w:rPr>
                      <w:color w:val="FFFFFF" w:themeColor="background1"/>
                      <w:sz w:val="18"/>
                      <w:szCs w:val="18"/>
                    </w:rPr>
                    <w:t xml:space="preserve">Touch here when all Teardown activity is complete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3F">
          <v:shape id="Straight Arrow Connector 311" o:spid="_x0000_s2159" type="#_x0000_t32" style="position:absolute;margin-left:377.25pt;margin-top:144.95pt;width:0;height:90.75pt;flip:y;z-index:25154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40">
          <v:shape id="Straight Arrow Connector 421" o:spid="_x0000_s2158" type="#_x0000_t32" style="position:absolute;margin-left:269.25pt;margin-top:140.95pt;width:0;height:90.75pt;flip:y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41">
          <v:roundrect id="Rounded Rectangle 307" o:spid="_x0000_s2107" style="position:absolute;margin-left:113.25pt;margin-top:196.65pt;width:99.75pt;height:81pt;z-index: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" fillcolor="red" strokecolor="red" strokeweight=".5pt">
            <v:stroke joinstyle="miter"/>
            <v:textbox>
              <w:txbxContent>
                <w:p w14:paraId="177AF40C" w14:textId="77777777" w:rsidR="00104E89" w:rsidRPr="00F262BF" w:rsidRDefault="00104E89" w:rsidP="00183501">
                  <w:pPr>
                    <w:spacing w:after="120"/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F262BF">
                    <w:rPr>
                      <w:color w:val="FFFFFF" w:themeColor="background1"/>
                      <w:sz w:val="18"/>
                      <w:szCs w:val="18"/>
                    </w:rPr>
                    <w:t xml:space="preserve">Touch here to view any tasks or preventive maintenance that must be performed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42">
          <v:roundrect id="Rounded Rectangle 306" o:spid="_x0000_s2108" style="position:absolute;margin-left:0;margin-top:196.65pt;width:107.25pt;height:102.75pt;z-index:251543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" fillcolor="red" strokecolor="red" strokeweight=".5pt">
            <v:stroke joinstyle="miter"/>
            <v:textbox>
              <w:txbxContent>
                <w:p w14:paraId="177AF40D" w14:textId="77777777" w:rsidR="00104E89" w:rsidRPr="00F262BF" w:rsidRDefault="00104E89" w:rsidP="00183501">
                  <w:pPr>
                    <w:spacing w:after="120"/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F262BF">
                    <w:rPr>
                      <w:color w:val="FFFFFF" w:themeColor="background1"/>
                      <w:sz w:val="18"/>
                      <w:szCs w:val="18"/>
                    </w:rPr>
                    <w:t xml:space="preserve">Touch here </w:t>
                  </w:r>
                  <w:r w:rsidRPr="00BD655F">
                    <w:rPr>
                      <w:color w:val="FFFFFF" w:themeColor="background1"/>
                      <w:sz w:val="18"/>
                      <w:szCs w:val="18"/>
                    </w:rPr>
                    <w:t xml:space="preserve">to select the next order for </w:t>
                  </w:r>
                  <w:r w:rsidRPr="00F262BF">
                    <w:rPr>
                      <w:color w:val="FFFFFF" w:themeColor="background1"/>
                      <w:sz w:val="18"/>
                      <w:szCs w:val="18"/>
                    </w:rPr>
                    <w:t xml:space="preserve">the station. If an order was selected in </w:t>
                  </w:r>
                  <w:r w:rsidRPr="00F262BF">
                    <w:rPr>
                      <w:b/>
                      <w:color w:val="FFFFFF" w:themeColor="background1"/>
                      <w:sz w:val="18"/>
                      <w:szCs w:val="18"/>
                    </w:rPr>
                    <w:t>Production</w:t>
                  </w:r>
                  <w:r w:rsidRPr="00F262BF">
                    <w:rPr>
                      <w:color w:val="FFFFFF" w:themeColor="background1"/>
                      <w:sz w:val="18"/>
                      <w:szCs w:val="18"/>
                    </w:rPr>
                    <w:t xml:space="preserve"> mode, this button is green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43">
          <v:shape id="Straight Arrow Connector 310" o:spid="_x0000_s2157" type="#_x0000_t32" style="position:absolute;margin-left:163.15pt;margin-top:139.7pt;width:0;height:90.75pt;flip:y;z-index:25153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44">
          <v:shape id="Straight Arrow Connector 309" o:spid="_x0000_s2156" type="#_x0000_t32" style="position:absolute;margin-left:54pt;margin-top:138.95pt;width:0;height:90.75pt;flip:y;z-index:25153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251199">
        <w:br w:type="page"/>
      </w:r>
    </w:p>
    <w:p w14:paraId="177AF087" w14:textId="77777777" w:rsidR="00251199" w:rsidRDefault="007C5CA5" w:rsidP="007C5CA5">
      <w:pPr>
        <w:pStyle w:val="Heading1"/>
      </w:pPr>
      <w:bookmarkStart w:id="26" w:name="_Toc454286295"/>
      <w:r>
        <w:lastRenderedPageBreak/>
        <w:t>Viewing Work Orders</w:t>
      </w:r>
      <w:bookmarkEnd w:id="26"/>
    </w:p>
    <w:p w14:paraId="177AF088" w14:textId="77777777" w:rsidR="007C5CA5" w:rsidRDefault="007C5CA5" w:rsidP="0029525A">
      <w:r>
        <w:t xml:space="preserve">The </w:t>
      </w:r>
      <w:r w:rsidRPr="00F85CA7">
        <w:rPr>
          <w:b/>
        </w:rPr>
        <w:t>View Work Order</w:t>
      </w:r>
      <w:r>
        <w:t xml:space="preserve"> action available in the </w:t>
      </w:r>
      <w:r w:rsidRPr="00F85CA7">
        <w:rPr>
          <w:b/>
          <w:i/>
        </w:rPr>
        <w:t>Teardown</w:t>
      </w:r>
      <w:r>
        <w:t xml:space="preserve"> menu allows you to view any maintenance activities that must be performed on the station or die.  This includes </w:t>
      </w:r>
      <w:r w:rsidR="003F2827">
        <w:t xml:space="preserve">scheduled preventative maintenance and routine tasks that are completed each time the die is used. </w:t>
      </w:r>
    </w:p>
    <w:p w14:paraId="177AF089" w14:textId="77777777" w:rsidR="00251199" w:rsidRDefault="00000000">
      <w:r>
        <w:rPr>
          <w:noProof/>
        </w:rPr>
        <w:pict w14:anchorId="177AF245">
          <v:shape id="_x0000_s2435" type="#_x0000_t120" style="position:absolute;margin-left:354pt;margin-top:367.7pt;width:27.35pt;height:27.35pt;z-index:251816960;v-text-anchor:middle" fillcolor="red" strokecolor="red">
            <v:shadow on="t"/>
            <o:lock v:ext="edit" aspectratio="t"/>
            <v:textbox>
              <w:txbxContent>
                <w:p w14:paraId="177AF40E" w14:textId="77777777" w:rsidR="00104E89" w:rsidRPr="00085300" w:rsidRDefault="00104E89" w:rsidP="00DA301F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246">
          <v:shape id="_x0000_s2434" type="#_x0000_t120" style="position:absolute;margin-left:417pt;margin-top:91.15pt;width:27.35pt;height:27.35pt;z-index:251815936;v-text-anchor:middle" fillcolor="red" strokecolor="red">
            <v:shadow on="t"/>
            <o:lock v:ext="edit" aspectratio="t"/>
            <v:textbox>
              <w:txbxContent>
                <w:p w14:paraId="177AF40F" w14:textId="77777777" w:rsidR="00104E89" w:rsidRPr="00085300" w:rsidRDefault="00104E89" w:rsidP="00DA301F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247">
          <v:shape id="Straight Arrow Connector 139" o:spid="_x0000_s2150" type="#_x0000_t32" style="position:absolute;margin-left:310.5pt;margin-top:133.7pt;width:0;height:54.75pt;z-index:251567104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48">
          <v:roundrect id="Rounded Rectangle 312" o:spid="_x0000_s2110" style="position:absolute;margin-left:0;margin-top:.95pt;width:154.5pt;height:196.5pt;z-index:251544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" fillcolor="red" strokecolor="red" strokeweight=".5pt">
            <v:stroke joinstyle="miter"/>
            <v:textbox>
              <w:txbxContent>
                <w:p w14:paraId="177AF410" w14:textId="77777777" w:rsidR="00104E89" w:rsidRPr="002C105E" w:rsidRDefault="00104E89">
                  <w:pPr>
                    <w:pStyle w:val="ListParagraph"/>
                    <w:numPr>
                      <w:ilvl w:val="0"/>
                      <w:numId w:val="10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2C105E">
                    <w:rPr>
                      <w:color w:val="FFFFFF" w:themeColor="background1"/>
                    </w:rPr>
                    <w:t xml:space="preserve">Touch </w:t>
                  </w:r>
                  <w:r w:rsidRPr="002C105E">
                    <w:rPr>
                      <w:b/>
                      <w:color w:val="FFFFFF" w:themeColor="background1"/>
                    </w:rPr>
                    <w:t xml:space="preserve">View Work Order </w:t>
                  </w:r>
                  <w:r w:rsidRPr="002C105E">
                    <w:rPr>
                      <w:color w:val="FFFFFF" w:themeColor="background1"/>
                    </w:rPr>
                    <w:t xml:space="preserve">in the </w:t>
                  </w:r>
                  <w:r w:rsidRPr="002C105E">
                    <w:rPr>
                      <w:b/>
                      <w:i/>
                      <w:color w:val="FFFFFF" w:themeColor="background1"/>
                    </w:rPr>
                    <w:t>Teardown</w:t>
                  </w:r>
                  <w:r w:rsidRPr="002C105E">
                    <w:rPr>
                      <w:color w:val="FFFFFF" w:themeColor="background1"/>
                    </w:rPr>
                    <w:t xml:space="preserve"> menu. The </w:t>
                  </w:r>
                  <w:r w:rsidRPr="002C105E">
                    <w:rPr>
                      <w:b/>
                      <w:i/>
                      <w:color w:val="FFFFFF" w:themeColor="background1"/>
                    </w:rPr>
                    <w:t>View Work Orders</w:t>
                  </w:r>
                  <w:r w:rsidRPr="002C105E">
                    <w:rPr>
                      <w:color w:val="FFFFFF" w:themeColor="background1"/>
                    </w:rPr>
                    <w:t xml:space="preserve"> screen is displayed. </w:t>
                  </w:r>
                </w:p>
                <w:p w14:paraId="177AF411" w14:textId="77777777" w:rsidR="00104E89" w:rsidRPr="002C105E" w:rsidRDefault="00104E89">
                  <w:pPr>
                    <w:pStyle w:val="ListParagraph"/>
                    <w:numPr>
                      <w:ilvl w:val="0"/>
                      <w:numId w:val="10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2C105E">
                    <w:rPr>
                      <w:color w:val="FFFFFF" w:themeColor="background1"/>
                    </w:rPr>
                    <w:t xml:space="preserve">Touch </w:t>
                  </w:r>
                  <w:r w:rsidRPr="002C105E">
                    <w:rPr>
                      <w:b/>
                      <w:color w:val="FFFFFF" w:themeColor="background1"/>
                    </w:rPr>
                    <w:t>Work with Tasks</w:t>
                  </w:r>
                  <w:r>
                    <w:rPr>
                      <w:b/>
                      <w:color w:val="FFFFFF" w:themeColor="background1"/>
                    </w:rPr>
                    <w:t xml:space="preserve"> </w:t>
                  </w:r>
                  <w:r w:rsidRPr="002C105E">
                    <w:rPr>
                      <w:color w:val="FFFFFF" w:themeColor="background1"/>
                    </w:rPr>
                    <w:t xml:space="preserve">to </w:t>
                  </w:r>
                  <w:r>
                    <w:rPr>
                      <w:color w:val="FFFFFF" w:themeColor="background1"/>
                    </w:rPr>
                    <w:t xml:space="preserve">display the </w:t>
                  </w:r>
                  <w:r w:rsidRPr="00F22C7A">
                    <w:rPr>
                      <w:b/>
                      <w:i/>
                      <w:color w:val="FFFFFF" w:themeColor="background1"/>
                    </w:rPr>
                    <w:t>Select Work Orders Tasks</w:t>
                  </w:r>
                  <w:r>
                    <w:rPr>
                      <w:b/>
                      <w:i/>
                      <w:color w:val="FFFFFF" w:themeColor="background1"/>
                    </w:rPr>
                    <w:t xml:space="preserve"> </w:t>
                  </w:r>
                  <w:r>
                    <w:rPr>
                      <w:color w:val="FFFFFF" w:themeColor="background1"/>
                    </w:rPr>
                    <w:t xml:space="preserve">screen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49">
          <v:shape id="Straight Arrow Connector 451" o:spid="_x0000_s2154" type="#_x0000_t32" style="position:absolute;margin-left:360.75pt;margin-top:107.45pt;width:66.75pt;height:0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4A">
          <v:roundrect id="Rounded Rectangle 319" o:spid="_x0000_s2153" style="position:absolute;margin-left:257.25pt;margin-top:90.4pt;width:100.5pt;height:39.75pt;z-index:25154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F22C7A">
        <w:rPr>
          <w:noProof/>
        </w:rPr>
        <w:drawing>
          <wp:anchor distT="0" distB="0" distL="114300" distR="114300" simplePos="0" relativeHeight="251461120" behindDoc="1" locked="0" layoutInCell="1" allowOverlap="1" wp14:anchorId="177AF24B" wp14:editId="177AF24C">
            <wp:simplePos x="0" y="0"/>
            <wp:positionH relativeFrom="column">
              <wp:posOffset>2130425</wp:posOffset>
            </wp:positionH>
            <wp:positionV relativeFrom="paragraph">
              <wp:posOffset>40640</wp:posOffset>
            </wp:positionV>
            <wp:extent cx="2423160" cy="1847088"/>
            <wp:effectExtent l="152400" t="152400" r="281940" b="325120"/>
            <wp:wrapNone/>
            <wp:docPr id="450" name="Picture 1" descr="C:\Users\VWhitehorne\AppData\Local\Temp\SNAGHTML14236f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4236fd.PNG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8470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24D">
          <v:shape id="Straight Arrow Connector 465" o:spid="_x0000_s2152" type="#_x0000_t32" style="position:absolute;margin-left:370.5pt;margin-top:379.7pt;width:64.5pt;height:0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4E">
          <v:roundrect id="Rounded Rectangle 462" o:spid="_x0000_s2151" style="position:absolute;margin-left:442.5pt;margin-top:357.95pt;width:74.25pt;height:32.2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EC5E73">
        <w:rPr>
          <w:noProof/>
        </w:rPr>
        <w:drawing>
          <wp:anchor distT="0" distB="0" distL="114300" distR="114300" simplePos="0" relativeHeight="251399680" behindDoc="0" locked="0" layoutInCell="1" allowOverlap="1" wp14:anchorId="177AF24F" wp14:editId="177AF250">
            <wp:simplePos x="0" y="0"/>
            <wp:positionH relativeFrom="margin">
              <wp:posOffset>1971675</wp:posOffset>
            </wp:positionH>
            <wp:positionV relativeFrom="paragraph">
              <wp:posOffset>1964690</wp:posOffset>
            </wp:positionV>
            <wp:extent cx="6155831" cy="3462655"/>
            <wp:effectExtent l="152400" t="152400" r="359410" b="366395"/>
            <wp:wrapNone/>
            <wp:docPr id="440" name="Picture 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5831" cy="34626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251199">
        <w:br w:type="page"/>
      </w:r>
    </w:p>
    <w:p w14:paraId="177AF08A" w14:textId="77777777" w:rsidR="00F22C7A" w:rsidRDefault="00F91A90" w:rsidP="00FF51EC">
      <w:pPr>
        <w:pStyle w:val="Heading1"/>
      </w:pPr>
      <w:bookmarkStart w:id="27" w:name="_Toc454286296"/>
      <w:bookmarkStart w:id="28" w:name="_Toc419360246"/>
      <w:r>
        <w:lastRenderedPageBreak/>
        <w:t>Working with Tasks</w:t>
      </w:r>
      <w:bookmarkEnd w:id="27"/>
    </w:p>
    <w:p w14:paraId="177AF08B" w14:textId="77777777" w:rsidR="00F22C7A" w:rsidRDefault="00F22C7A" w:rsidP="00F22C7A">
      <w:r>
        <w:t xml:space="preserve">The </w:t>
      </w:r>
      <w:r>
        <w:rPr>
          <w:b/>
          <w:i/>
        </w:rPr>
        <w:t xml:space="preserve">Select Work </w:t>
      </w:r>
      <w:r w:rsidRPr="001451FA">
        <w:rPr>
          <w:b/>
          <w:i/>
        </w:rPr>
        <w:t>Order Tasks</w:t>
      </w:r>
      <w:r>
        <w:t xml:space="preserve"> screen displays the work order tasks associated with the die used for the current job.  Tasks to be completed have a “Pending” status and are completed at a repair station.  You can select additional tasks as necessary. </w:t>
      </w:r>
    </w:p>
    <w:p w14:paraId="177AF08C" w14:textId="77777777" w:rsidR="008647C1" w:rsidRDefault="008647C1"/>
    <w:p w14:paraId="177AF08D" w14:textId="77777777" w:rsidR="008647C1" w:rsidRDefault="00F22C7A">
      <w:pPr>
        <w:rPr>
          <w:rFonts w:asciiTheme="majorHAnsi" w:eastAsiaTheme="majorEastAsia" w:hAnsiTheme="majorHAnsi" w:cstheme="majorBidi"/>
          <w:b/>
          <w:color w:val="FF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350528" behindDoc="1" locked="0" layoutInCell="1" allowOverlap="1" wp14:anchorId="177AF251" wp14:editId="177AF252">
            <wp:simplePos x="0" y="0"/>
            <wp:positionH relativeFrom="margin">
              <wp:posOffset>2447925</wp:posOffset>
            </wp:positionH>
            <wp:positionV relativeFrom="paragraph">
              <wp:posOffset>172837</wp:posOffset>
            </wp:positionV>
            <wp:extent cx="5298598" cy="3934460"/>
            <wp:effectExtent l="152400" t="152400" r="302260" b="351790"/>
            <wp:wrapNone/>
            <wp:docPr id="468" name="Picture 468" descr="C:\Users\VWhitehorne\AppData\Local\Temp\SNAGHTML15ef1c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15ef1c4.PNG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598" cy="39344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000000">
        <w:rPr>
          <w:noProof/>
        </w:rPr>
        <w:pict w14:anchorId="177AF253">
          <v:roundrect id="Rounded Rectangle 3" o:spid="_x0000_s2111" style="position:absolute;margin-left:0;margin-top:.9pt;width:178.5pt;height:204.6pt;z-index:251546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" fillcolor="red" strokecolor="red" strokeweight=".5pt">
            <v:stroke joinstyle="miter"/>
            <v:textbox>
              <w:txbxContent>
                <w:p w14:paraId="177AF412" w14:textId="77777777" w:rsidR="00104E89" w:rsidRPr="00C35958" w:rsidRDefault="00104E89" w:rsidP="00D94065">
                  <w:pPr>
                    <w:spacing w:after="12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Review the selected tasks. </w:t>
                  </w:r>
                  <w:r w:rsidRPr="00C35958">
                    <w:rPr>
                      <w:color w:val="FFFFFF" w:themeColor="background1"/>
                    </w:rPr>
                    <w:t xml:space="preserve">If the pending tasks are correct, touch Back to return to the </w:t>
                  </w:r>
                  <w:r w:rsidRPr="00C35958">
                    <w:rPr>
                      <w:b/>
                      <w:i/>
                      <w:color w:val="FFFFFF" w:themeColor="background1"/>
                    </w:rPr>
                    <w:t>View Work Order</w:t>
                  </w:r>
                  <w:r w:rsidRPr="00C35958">
                    <w:rPr>
                      <w:color w:val="FFFFFF" w:themeColor="background1"/>
                    </w:rPr>
                    <w:t xml:space="preserve"> screen. </w:t>
                  </w:r>
                </w:p>
                <w:p w14:paraId="177AF413" w14:textId="77777777" w:rsidR="00104E89" w:rsidRDefault="00104E89" w:rsidP="001451FA">
                  <w:pPr>
                    <w:spacing w:after="12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To add a new task:</w:t>
                  </w:r>
                </w:p>
                <w:p w14:paraId="177AF414" w14:textId="77777777" w:rsidR="00104E89" w:rsidRPr="00C35958" w:rsidRDefault="00104E89">
                  <w:pPr>
                    <w:pStyle w:val="ListParagraph"/>
                    <w:numPr>
                      <w:ilvl w:val="0"/>
                      <w:numId w:val="11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C35958">
                    <w:rPr>
                      <w:color w:val="FFFFFF" w:themeColor="background1"/>
                    </w:rPr>
                    <w:t xml:space="preserve">Touch the task name. </w:t>
                  </w:r>
                  <w:r>
                    <w:rPr>
                      <w:color w:val="FFFFFF" w:themeColor="background1"/>
                    </w:rPr>
                    <w:t xml:space="preserve">The task color changes and </w:t>
                  </w:r>
                  <w:r w:rsidRPr="00C35958">
                    <w:rPr>
                      <w:color w:val="FFFFFF" w:themeColor="background1"/>
                    </w:rPr>
                    <w:t>status changes to “Added.”</w:t>
                  </w:r>
                </w:p>
                <w:p w14:paraId="177AF415" w14:textId="77777777" w:rsidR="00104E89" w:rsidRPr="00C35958" w:rsidRDefault="00104E89">
                  <w:pPr>
                    <w:pStyle w:val="ListParagraph"/>
                    <w:numPr>
                      <w:ilvl w:val="0"/>
                      <w:numId w:val="11"/>
                    </w:numPr>
                    <w:spacing w:after="120"/>
                    <w:ind w:left="360"/>
                    <w:rPr>
                      <w:color w:val="FFFFFF" w:themeColor="background1"/>
                    </w:rPr>
                  </w:pPr>
                  <w:r w:rsidRPr="00C35958">
                    <w:rPr>
                      <w:color w:val="FFFFFF" w:themeColor="background1"/>
                    </w:rPr>
                    <w:t xml:space="preserve">Touch </w:t>
                  </w:r>
                  <w:r w:rsidRPr="00C35958">
                    <w:rPr>
                      <w:b/>
                      <w:color w:val="FFFFFF" w:themeColor="background1"/>
                    </w:rPr>
                    <w:t>Commit</w:t>
                  </w:r>
                  <w:r w:rsidRPr="00C35958">
                    <w:rPr>
                      <w:color w:val="FFFFFF" w:themeColor="background1"/>
                    </w:rPr>
                    <w:t xml:space="preserve"> to change the task to “Pending” and return to the </w:t>
                  </w:r>
                  <w:r w:rsidRPr="00C35958">
                    <w:rPr>
                      <w:b/>
                      <w:i/>
                      <w:color w:val="FFFFFF" w:themeColor="background1"/>
                    </w:rPr>
                    <w:t>View Work Order</w:t>
                  </w:r>
                  <w:r w:rsidRPr="00C35958">
                    <w:rPr>
                      <w:color w:val="FFFFFF" w:themeColor="background1"/>
                    </w:rPr>
                    <w:t xml:space="preserve"> screen.</w:t>
                  </w:r>
                </w:p>
              </w:txbxContent>
            </v:textbox>
            <w10:wrap anchorx="margin"/>
          </v:roundrect>
        </w:pict>
      </w:r>
    </w:p>
    <w:bookmarkEnd w:id="28"/>
    <w:p w14:paraId="177AF08E" w14:textId="77777777" w:rsidR="00251199" w:rsidRDefault="00251199" w:rsidP="0029525A"/>
    <w:p w14:paraId="177AF08F" w14:textId="77777777" w:rsidR="00251199" w:rsidRDefault="00000000">
      <w:r>
        <w:rPr>
          <w:noProof/>
        </w:rPr>
        <w:pict w14:anchorId="177AF254">
          <v:shape id="_x0000_s2437" type="#_x0000_t120" style="position:absolute;margin-left:554.25pt;margin-top:304.15pt;width:27.35pt;height:27.35pt;z-index:251819008;v-text-anchor:middle" fillcolor="red" strokecolor="red">
            <v:shadow on="t"/>
            <o:lock v:ext="edit" aspectratio="t"/>
            <v:textbox>
              <w:txbxContent>
                <w:p w14:paraId="177AF416" w14:textId="77777777" w:rsidR="00104E89" w:rsidRPr="00085300" w:rsidRDefault="00104E89" w:rsidP="001400DF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255">
          <v:shape id="_x0000_s2436" type="#_x0000_t120" style="position:absolute;margin-left:618pt;margin-top:65.65pt;width:27.35pt;height:27.35pt;z-index:251817984;v-text-anchor:middle" fillcolor="red" strokecolor="red">
            <v:shadow on="t"/>
            <o:lock v:ext="edit" aspectratio="t"/>
            <v:textbox>
              <w:txbxContent>
                <w:p w14:paraId="177AF417" w14:textId="77777777" w:rsidR="00104E89" w:rsidRPr="00085300" w:rsidRDefault="00104E89" w:rsidP="001400DF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256">
          <v:shape id="Straight Arrow Connector 531" o:spid="_x0000_s2149" type="#_x0000_t32" style="position:absolute;margin-left:567.75pt;margin-top:274.1pt;width:0;height:44.25pt;flip:y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57">
          <v:roundrect id="Rounded Rectangle 239" o:spid="_x0000_s2148" style="position:absolute;margin-left:512.25pt;margin-top:226.7pt;width:89.25pt;height:39pt;z-index:25154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74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58">
          <v:shape id="Straight Arrow Connector 124" o:spid="_x0000_s2147" type="#_x0000_t32" style="position:absolute;margin-left:432.5pt;margin-top:78.2pt;width:204.75pt;height:0;flip:x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1451FA">
        <w:rPr>
          <w:noProof/>
        </w:rPr>
        <w:drawing>
          <wp:anchor distT="0" distB="0" distL="114300" distR="114300" simplePos="0" relativeHeight="251186688" behindDoc="1" locked="0" layoutInCell="1" allowOverlap="1" wp14:anchorId="177AF259" wp14:editId="177AF25A">
            <wp:simplePos x="0" y="0"/>
            <wp:positionH relativeFrom="margin">
              <wp:posOffset>2657475</wp:posOffset>
            </wp:positionH>
            <wp:positionV relativeFrom="paragraph">
              <wp:posOffset>15240</wp:posOffset>
            </wp:positionV>
            <wp:extent cx="4718304" cy="3410712"/>
            <wp:effectExtent l="190500" t="190500" r="158750" b="170815"/>
            <wp:wrapNone/>
            <wp:docPr id="326" name="Picture 326" descr="C:\Users\vwhitehorne\AppData\Local\Temp\SNAGHTML1ef4647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whitehorne\AppData\Local\Temp\SNAGHTML1ef4647f.PNG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304" cy="34107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251199">
        <w:br w:type="page"/>
      </w:r>
    </w:p>
    <w:p w14:paraId="177AF090" w14:textId="77777777" w:rsidR="009577E4" w:rsidRDefault="009577E4" w:rsidP="009577E4">
      <w:pPr>
        <w:pStyle w:val="Heading1"/>
      </w:pPr>
      <w:bookmarkStart w:id="29" w:name="_Toc454286297"/>
      <w:r>
        <w:lastRenderedPageBreak/>
        <w:t>Completing Teardown</w:t>
      </w:r>
      <w:bookmarkEnd w:id="29"/>
    </w:p>
    <w:p w14:paraId="177AF091" w14:textId="77777777" w:rsidR="009577E4" w:rsidRDefault="009577E4" w:rsidP="009577E4">
      <w:r>
        <w:t xml:space="preserve">Use the </w:t>
      </w:r>
      <w:r w:rsidRPr="008E07EA">
        <w:rPr>
          <w:b/>
        </w:rPr>
        <w:t xml:space="preserve">Complete </w:t>
      </w:r>
      <w:r>
        <w:rPr>
          <w:b/>
        </w:rPr>
        <w:t xml:space="preserve">Teardown </w:t>
      </w:r>
      <w:r>
        <w:t xml:space="preserve">button on the </w:t>
      </w:r>
      <w:r>
        <w:rPr>
          <w:b/>
          <w:i/>
        </w:rPr>
        <w:t>Teardown</w:t>
      </w:r>
      <w:r>
        <w:t xml:space="preserve"> menu when </w:t>
      </w:r>
      <w:r w:rsidR="0091624E">
        <w:t xml:space="preserve">all teardown activity has been completed. </w:t>
      </w:r>
      <w:r>
        <w:t xml:space="preserve">  </w:t>
      </w:r>
    </w:p>
    <w:p w14:paraId="177AF092" w14:textId="77777777" w:rsidR="00251199" w:rsidRDefault="00ED5584" w:rsidP="0029525A">
      <w:r>
        <w:rPr>
          <w:noProof/>
        </w:rPr>
        <w:drawing>
          <wp:anchor distT="0" distB="0" distL="114300" distR="114300" simplePos="0" relativeHeight="251353600" behindDoc="1" locked="0" layoutInCell="1" allowOverlap="1" wp14:anchorId="177AF25B" wp14:editId="177AF25C">
            <wp:simplePos x="0" y="0"/>
            <wp:positionH relativeFrom="column">
              <wp:posOffset>2466975</wp:posOffset>
            </wp:positionH>
            <wp:positionV relativeFrom="paragraph">
              <wp:posOffset>99695</wp:posOffset>
            </wp:positionV>
            <wp:extent cx="2943225" cy="2060258"/>
            <wp:effectExtent l="152400" t="152400" r="276225" b="321310"/>
            <wp:wrapNone/>
            <wp:docPr id="486" name="Picture 486" descr="C:\Users\VWhitehorne\AppData\Local\Temp\SNAGHTML1704b0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704b0b.PNG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0602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000000">
        <w:rPr>
          <w:noProof/>
        </w:rPr>
        <w:pict w14:anchorId="177AF25D">
          <v:roundrect id="Rounded Rectangle 245" o:spid="_x0000_s2112" style="position:absolute;margin-left:0;margin-top:7.85pt;width:178.5pt;height:205.95pt;z-index:251548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" fillcolor="red" strokecolor="red" strokeweight=".5pt">
            <v:stroke joinstyle="miter"/>
            <v:textbox>
              <w:txbxContent>
                <w:p w14:paraId="177AF418" w14:textId="77777777" w:rsidR="00104E89" w:rsidRPr="00BF6AC7" w:rsidRDefault="00104E89">
                  <w:pPr>
                    <w:pStyle w:val="ListParagraph"/>
                    <w:numPr>
                      <w:ilvl w:val="0"/>
                      <w:numId w:val="12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BF6AC7">
                    <w:rPr>
                      <w:color w:val="FFFFFF" w:themeColor="background1"/>
                    </w:rPr>
                    <w:t xml:space="preserve">Touch </w:t>
                  </w:r>
                  <w:r w:rsidRPr="00BF6AC7">
                    <w:rPr>
                      <w:b/>
                      <w:color w:val="FFFFFF" w:themeColor="background1"/>
                    </w:rPr>
                    <w:t xml:space="preserve">Complete Teardown </w:t>
                  </w:r>
                  <w:r w:rsidRPr="00BF6AC7">
                    <w:rPr>
                      <w:color w:val="FFFFFF" w:themeColor="background1"/>
                    </w:rPr>
                    <w:t xml:space="preserve">on the </w:t>
                  </w:r>
                  <w:r w:rsidRPr="00BF6AC7">
                    <w:rPr>
                      <w:b/>
                      <w:i/>
                      <w:color w:val="FFFFFF" w:themeColor="background1"/>
                    </w:rPr>
                    <w:t>Teardown</w:t>
                  </w:r>
                  <w:r w:rsidRPr="00BF6AC7">
                    <w:rPr>
                      <w:color w:val="FFFFFF" w:themeColor="background1"/>
                    </w:rPr>
                    <w:t xml:space="preserve"> menu. The </w:t>
                  </w:r>
                  <w:r w:rsidRPr="00BF6AC7">
                    <w:rPr>
                      <w:b/>
                      <w:i/>
                      <w:color w:val="FFFFFF" w:themeColor="background1"/>
                    </w:rPr>
                    <w:t xml:space="preserve">Complete Teardown </w:t>
                  </w:r>
                  <w:r w:rsidRPr="00BF6AC7">
                    <w:rPr>
                      <w:color w:val="FFFFFF" w:themeColor="background1"/>
                    </w:rPr>
                    <w:t xml:space="preserve">screen is displayed. </w:t>
                  </w:r>
                </w:p>
                <w:p w14:paraId="177AF419" w14:textId="77777777" w:rsidR="00104E89" w:rsidRPr="00BF6AC7" w:rsidRDefault="00104E89">
                  <w:pPr>
                    <w:pStyle w:val="ListParagraph"/>
                    <w:numPr>
                      <w:ilvl w:val="0"/>
                      <w:numId w:val="12"/>
                    </w:numPr>
                    <w:spacing w:after="4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BF6AC7">
                    <w:rPr>
                      <w:color w:val="FFFFFF" w:themeColor="background1"/>
                    </w:rPr>
                    <w:t xml:space="preserve">Touch </w:t>
                  </w:r>
                  <w:r w:rsidRPr="00BF6AC7">
                    <w:rPr>
                      <w:b/>
                      <w:color w:val="FFFFFF" w:themeColor="background1"/>
                    </w:rPr>
                    <w:t>Complete</w:t>
                  </w:r>
                  <w:r w:rsidRPr="00BF6AC7">
                    <w:rPr>
                      <w:color w:val="FFFFFF" w:themeColor="background1"/>
                    </w:rPr>
                    <w:t xml:space="preserve">. </w:t>
                  </w:r>
                </w:p>
                <w:p w14:paraId="177AF41A" w14:textId="77777777" w:rsidR="00104E89" w:rsidRPr="00BF6AC7" w:rsidRDefault="00104E89">
                  <w:pPr>
                    <w:pStyle w:val="ListParagraph"/>
                    <w:numPr>
                      <w:ilvl w:val="1"/>
                      <w:numId w:val="13"/>
                    </w:numPr>
                    <w:spacing w:after="40"/>
                    <w:ind w:left="576" w:hanging="216"/>
                    <w:contextualSpacing w:val="0"/>
                    <w:rPr>
                      <w:color w:val="FFFFFF" w:themeColor="background1"/>
                    </w:rPr>
                  </w:pPr>
                  <w:r w:rsidRPr="00BF6AC7">
                    <w:rPr>
                      <w:color w:val="FFFFFF" w:themeColor="background1"/>
                    </w:rPr>
                    <w:t xml:space="preserve">If another order has been selected, the </w:t>
                  </w:r>
                  <w:r w:rsidRPr="00BF6AC7">
                    <w:rPr>
                      <w:b/>
                      <w:i/>
                      <w:color w:val="FFFFFF" w:themeColor="background1"/>
                    </w:rPr>
                    <w:t xml:space="preserve">Setup </w:t>
                  </w:r>
                  <w:r w:rsidRPr="00BF6AC7">
                    <w:rPr>
                      <w:color w:val="FFFFFF" w:themeColor="background1"/>
                    </w:rPr>
                    <w:t>menu is displayed.</w:t>
                  </w:r>
                </w:p>
                <w:p w14:paraId="177AF41B" w14:textId="77777777" w:rsidR="00104E89" w:rsidRPr="00BF6AC7" w:rsidRDefault="00104E89">
                  <w:pPr>
                    <w:pStyle w:val="ListParagraph"/>
                    <w:numPr>
                      <w:ilvl w:val="1"/>
                      <w:numId w:val="13"/>
                    </w:numPr>
                    <w:spacing w:after="40"/>
                    <w:ind w:left="576" w:hanging="216"/>
                    <w:contextualSpacing w:val="0"/>
                    <w:rPr>
                      <w:color w:val="FFFFFF" w:themeColor="background1"/>
                    </w:rPr>
                  </w:pPr>
                  <w:r w:rsidRPr="00BF6AC7">
                    <w:rPr>
                      <w:color w:val="FFFFFF" w:themeColor="background1"/>
                    </w:rPr>
                    <w:t xml:space="preserve">If another order has not been selected, the </w:t>
                  </w:r>
                  <w:r w:rsidRPr="00BF6AC7">
                    <w:rPr>
                      <w:b/>
                      <w:i/>
                      <w:color w:val="FFFFFF" w:themeColor="background1"/>
                    </w:rPr>
                    <w:t>Idle</w:t>
                  </w:r>
                  <w:r w:rsidRPr="00BF6AC7">
                    <w:rPr>
                      <w:color w:val="FFFFFF" w:themeColor="background1"/>
                    </w:rPr>
                    <w:t xml:space="preserve"> menu is returned. </w:t>
                  </w:r>
                </w:p>
              </w:txbxContent>
            </v:textbox>
            <w10:wrap anchorx="margin"/>
          </v:roundrect>
        </w:pict>
      </w:r>
    </w:p>
    <w:p w14:paraId="177AF093" w14:textId="77777777" w:rsidR="00251199" w:rsidRDefault="00000000">
      <w:r>
        <w:rPr>
          <w:noProof/>
        </w:rPr>
        <w:pict w14:anchorId="177AF25E">
          <v:shape id="_x0000_s2439" type="#_x0000_t120" style="position:absolute;margin-left:399.75pt;margin-top:377.7pt;width:27.35pt;height:27.35pt;z-index:251821056;v-text-anchor:middle" fillcolor="red" strokecolor="red">
            <v:shadow on="t"/>
            <o:lock v:ext="edit" aspectratio="t"/>
            <v:textbox>
              <w:txbxContent>
                <w:p w14:paraId="177AF41C" w14:textId="77777777" w:rsidR="00104E89" w:rsidRPr="00085300" w:rsidRDefault="00104E89" w:rsidP="006F784A">
                  <w:pPr>
                    <w:jc w:val="center"/>
                    <w:rPr>
                      <w:b/>
                      <w:emboss/>
                      <w:color w:val="FFFFFF" w:themeColor="background1"/>
                      <w:sz w:val="32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32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25F">
          <v:shape id="_x0000_s2438" type="#_x0000_t120" style="position:absolute;margin-left:471.35pt;margin-top:87.1pt;width:27.35pt;height:27.35pt;z-index:251820032;v-text-anchor:middle" fillcolor="red" strokecolor="red">
            <v:shadow on="t"/>
            <o:lock v:ext="edit" aspectratio="t"/>
            <v:textbox>
              <w:txbxContent>
                <w:p w14:paraId="177AF41D" w14:textId="77777777" w:rsidR="00104E89" w:rsidRPr="00085300" w:rsidRDefault="00104E89" w:rsidP="006F784A">
                  <w:pPr>
                    <w:jc w:val="center"/>
                    <w:rPr>
                      <w:b/>
                      <w:emboss/>
                      <w:color w:val="FFFFFF" w:themeColor="background1"/>
                      <w:sz w:val="32"/>
                      <w:szCs w:val="32"/>
                    </w:rPr>
                  </w:pPr>
                  <w:r w:rsidRPr="00085300">
                    <w:rPr>
                      <w:b/>
                      <w:emboss/>
                      <w:color w:val="FFFFFF" w:themeColor="background1"/>
                      <w:sz w:val="32"/>
                      <w:szCs w:val="32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260">
          <v:roundrect id="Rounded Rectangle 247" o:spid="_x0000_s2146" style="position:absolute;margin-left:314.25pt;margin-top:72.45pt;width:96.75pt;height:44.25pt;z-index:2515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61">
          <v:roundrect id="Rounded Rectangle 522" o:spid="_x0000_s2145" style="position:absolute;margin-left:503.25pt;margin-top:368.25pt;width:96.75pt;height:44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62">
          <v:shape id="Straight Arrow Connector 509" o:spid="_x0000_s2144" type="#_x0000_t32" style="position:absolute;margin-left:413.95pt;margin-top:392.7pt;width:84.75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ED5584">
        <w:rPr>
          <w:noProof/>
        </w:rPr>
        <w:drawing>
          <wp:anchor distT="0" distB="0" distL="114300" distR="114300" simplePos="0" relativeHeight="251356672" behindDoc="0" locked="0" layoutInCell="1" allowOverlap="1" wp14:anchorId="177AF263" wp14:editId="177AF264">
            <wp:simplePos x="0" y="0"/>
            <wp:positionH relativeFrom="column">
              <wp:posOffset>2724150</wp:posOffset>
            </wp:positionH>
            <wp:positionV relativeFrom="paragraph">
              <wp:posOffset>1767840</wp:posOffset>
            </wp:positionV>
            <wp:extent cx="5191125" cy="3619500"/>
            <wp:effectExtent l="76200" t="95250" r="28575" b="38100"/>
            <wp:wrapNone/>
            <wp:docPr id="496" name="Picture 496" descr="C:\Users\VWhitehorne\AppData\Local\Temp\SNAGHTML1743ed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1743edb.PNG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265">
          <v:shape id="Straight Arrow Connector 143" o:spid="_x0000_s2143" type="#_x0000_t32" style="position:absolute;margin-left:414pt;margin-top:100.6pt;width:1in;height:0;flip:x;z-index:25156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251199">
        <w:br w:type="page"/>
      </w:r>
    </w:p>
    <w:p w14:paraId="177AF094" w14:textId="77777777" w:rsidR="0029525A" w:rsidRDefault="005F4D20" w:rsidP="005F4D20">
      <w:pPr>
        <w:pStyle w:val="Heading1"/>
      </w:pPr>
      <w:bookmarkStart w:id="30" w:name="_Toc454286298"/>
      <w:r>
        <w:lastRenderedPageBreak/>
        <w:t>Completing Work Orders</w:t>
      </w:r>
      <w:bookmarkEnd w:id="30"/>
    </w:p>
    <w:p w14:paraId="177AF095" w14:textId="77777777" w:rsidR="00A246B7" w:rsidRDefault="005F4D20" w:rsidP="005F4D20">
      <w:r>
        <w:t xml:space="preserve">Work orders are completed at a </w:t>
      </w:r>
      <w:r w:rsidR="00DE5B9A">
        <w:t xml:space="preserve">repair station. </w:t>
      </w:r>
      <w:r w:rsidR="00A246B7">
        <w:t xml:space="preserve">Dies needing work are listed in the </w:t>
      </w:r>
      <w:r w:rsidR="00DE5B9A">
        <w:t xml:space="preserve">left side of the repair station screen. </w:t>
      </w:r>
      <w:r w:rsidR="00A246B7">
        <w:t xml:space="preserve">  Buttons are available to add and close work orders. </w:t>
      </w:r>
    </w:p>
    <w:p w14:paraId="177AF096" w14:textId="77777777" w:rsidR="00B52E98" w:rsidRDefault="00000000" w:rsidP="00F91A90">
      <w:r>
        <w:rPr>
          <w:noProof/>
        </w:rPr>
        <w:pict w14:anchorId="177AF266">
          <v:shape id="_x0000_s2444" type="#_x0000_t120" style="position:absolute;margin-left:474pt;margin-top:395.85pt;width:27.35pt;height:27.35pt;z-index:251826176;v-text-anchor:middle" fillcolor="red" strokecolor="red">
            <v:shadow on="t"/>
            <o:lock v:ext="edit" aspectratio="t"/>
            <v:textbox>
              <w:txbxContent>
                <w:p w14:paraId="177AF41E" w14:textId="77777777" w:rsidR="00104E89" w:rsidRPr="00DF5F4F" w:rsidRDefault="00104E89" w:rsidP="006F784A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F5F4F">
                    <w:rPr>
                      <w:b/>
                      <w:emboss/>
                      <w:color w:val="FFFFFF" w:themeColor="background1"/>
                      <w:sz w:val="28"/>
                    </w:rPr>
                    <w:t>5</w:t>
                  </w:r>
                </w:p>
              </w:txbxContent>
            </v:textbox>
          </v:shape>
        </w:pict>
      </w:r>
      <w:r>
        <w:rPr>
          <w:noProof/>
        </w:rPr>
        <w:pict w14:anchorId="177AF267">
          <v:shape id="_x0000_s2443" type="#_x0000_t120" style="position:absolute;margin-left:159pt;margin-top:393.95pt;width:27.35pt;height:27.35pt;z-index:251825152;v-text-anchor:middle" fillcolor="red" strokecolor="red">
            <v:shadow on="t"/>
            <o:lock v:ext="edit" aspectratio="t"/>
            <v:textbox>
              <w:txbxContent>
                <w:p w14:paraId="177AF41F" w14:textId="77777777" w:rsidR="00104E89" w:rsidRPr="00DF5F4F" w:rsidRDefault="00104E89" w:rsidP="006F784A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F5F4F"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>
        <w:rPr>
          <w:noProof/>
        </w:rPr>
        <w:pict w14:anchorId="177AF268">
          <v:shape id="_x0000_s2442" type="#_x0000_t120" style="position:absolute;margin-left:565.5pt;margin-top:304.7pt;width:27.35pt;height:27.35pt;z-index:251824128;v-text-anchor:middle" fillcolor="red" strokecolor="red">
            <v:shadow on="t"/>
            <o:lock v:ext="edit" aspectratio="t"/>
            <v:textbox>
              <w:txbxContent>
                <w:p w14:paraId="177AF420" w14:textId="77777777" w:rsidR="00104E89" w:rsidRPr="00DF5F4F" w:rsidRDefault="00104E89" w:rsidP="006F784A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F5F4F"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>
        <w:rPr>
          <w:noProof/>
        </w:rPr>
        <w:pict w14:anchorId="177AF269">
          <v:shape id="_x0000_s2441" type="#_x0000_t120" style="position:absolute;margin-left:504.75pt;margin-top:304.7pt;width:27.35pt;height:27.35pt;z-index:251823104;v-text-anchor:middle" fillcolor="red" strokecolor="red">
            <v:shadow on="t"/>
            <o:lock v:ext="edit" aspectratio="t"/>
            <v:textbox>
              <w:txbxContent>
                <w:p w14:paraId="177AF421" w14:textId="77777777" w:rsidR="00104E89" w:rsidRPr="00DF5F4F" w:rsidRDefault="00104E89" w:rsidP="006F784A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F5F4F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26A">
          <v:shape id="_x0000_s2440" type="#_x0000_t120" style="position:absolute;margin-left:346.5pt;margin-top:74.45pt;width:27.35pt;height:27.35pt;z-index:251822080;v-text-anchor:middle" fillcolor="red" strokecolor="red">
            <v:shadow on="t"/>
            <o:lock v:ext="edit" aspectratio="t"/>
            <v:textbox>
              <w:txbxContent>
                <w:p w14:paraId="177AF422" w14:textId="77777777" w:rsidR="00104E89" w:rsidRPr="00DF5F4F" w:rsidRDefault="00104E89" w:rsidP="006F784A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F5F4F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26B">
          <v:shape id="_x0000_s2314" type="#_x0000_t32" style="position:absolute;margin-left:486.75pt;margin-top:408.2pt;width:66pt;height:0;z-index:251730944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6C">
          <v:shape id="_x0000_s2313" type="#_x0000_t32" style="position:absolute;margin-left:176.25pt;margin-top:408.2pt;width:45.75pt;height:0;z-index:251729920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6D">
          <v:shape id="_x0000_s2312" type="#_x0000_t32" style="position:absolute;margin-left:578.6pt;margin-top:321.2pt;width:0;height:31.5pt;z-index:251728896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6E">
          <v:shape id="_x0000_s2311" type="#_x0000_t32" style="position:absolute;margin-left:518.6pt;margin-top:322.7pt;width:0;height:31.5pt;z-index:251727872;mso-position-horizontal-relative:text;mso-position-vertical-relative:text" o:connectortype="straight" strokecolor="red" strokeweight="2.25pt">
            <v:stroke endarrow="open"/>
            <v:shadow on="t"/>
          </v:shape>
        </w:pict>
      </w:r>
      <w:r w:rsidR="006F23DA">
        <w:rPr>
          <w:noProof/>
        </w:rPr>
        <w:drawing>
          <wp:anchor distT="0" distB="0" distL="114300" distR="114300" simplePos="0" relativeHeight="251168256" behindDoc="1" locked="0" layoutInCell="1" allowOverlap="1" wp14:anchorId="177AF26F" wp14:editId="177AF270">
            <wp:simplePos x="0" y="0"/>
            <wp:positionH relativeFrom="margin">
              <wp:posOffset>9439275</wp:posOffset>
            </wp:positionH>
            <wp:positionV relativeFrom="paragraph">
              <wp:posOffset>2602865</wp:posOffset>
            </wp:positionV>
            <wp:extent cx="3857625" cy="2493010"/>
            <wp:effectExtent l="190500" t="152400" r="180975" b="13589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24930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271">
          <v:roundrect id="Rounded Rectangle 537" o:spid="_x0000_s2142" style="position:absolute;margin-left:557.05pt;margin-top:392.45pt;width:70.7pt;height:32.2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72">
          <v:roundrect id="Rounded Rectangle 536" o:spid="_x0000_s2141" style="position:absolute;margin-left:226.5pt;margin-top:394.7pt;width:66pt;height:29.2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73">
          <v:roundrect id="Rounded Rectangle 535" o:spid="_x0000_s2140" style="position:absolute;margin-left:552.75pt;margin-top:354.2pt;width:63.75pt;height:30.25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74">
          <v:roundrect id="Rounded Rectangle 534" o:spid="_x0000_s2139" style="position:absolute;margin-left:486.75pt;margin-top:354.2pt;width:63.75pt;height:30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75">
          <v:roundrect id="Rounded Rectangle 268" o:spid="_x0000_s2113" style="position:absolute;margin-left:0;margin-top:.95pt;width:165.6pt;height:258pt;z-index:251550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" fillcolor="red" strokecolor="red" strokeweight=".5pt">
            <v:stroke joinstyle="miter"/>
            <v:textbox>
              <w:txbxContent>
                <w:p w14:paraId="177AF423" w14:textId="77777777" w:rsidR="00104E89" w:rsidRPr="003A68D3" w:rsidRDefault="00104E89">
                  <w:pPr>
                    <w:pStyle w:val="ListParagraph"/>
                    <w:numPr>
                      <w:ilvl w:val="0"/>
                      <w:numId w:val="14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3A68D3">
                    <w:rPr>
                      <w:color w:val="FFFFFF" w:themeColor="background1"/>
                    </w:rPr>
                    <w:t xml:space="preserve">Touch the die </w:t>
                  </w:r>
                  <w:r>
                    <w:rPr>
                      <w:color w:val="FFFFFF" w:themeColor="background1"/>
                    </w:rPr>
                    <w:t xml:space="preserve">being repaired </w:t>
                  </w:r>
                  <w:r w:rsidRPr="003A68D3">
                    <w:rPr>
                      <w:color w:val="FFFFFF" w:themeColor="background1"/>
                    </w:rPr>
                    <w:t xml:space="preserve">in the left column. </w:t>
                  </w:r>
                  <w:r>
                    <w:rPr>
                      <w:color w:val="FFFFFF" w:themeColor="background1"/>
                    </w:rPr>
                    <w:t xml:space="preserve">Repair tasks are </w:t>
                  </w:r>
                  <w:r w:rsidRPr="003A68D3">
                    <w:rPr>
                      <w:color w:val="FFFFFF" w:themeColor="background1"/>
                    </w:rPr>
                    <w:t xml:space="preserve">displayed. </w:t>
                  </w:r>
                </w:p>
                <w:p w14:paraId="177AF424" w14:textId="77777777" w:rsidR="00104E89" w:rsidRPr="00BD655F" w:rsidRDefault="00104E89">
                  <w:pPr>
                    <w:pStyle w:val="ListParagraph"/>
                    <w:numPr>
                      <w:ilvl w:val="0"/>
                      <w:numId w:val="14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3A68D3">
                    <w:rPr>
                      <w:color w:val="FFFFFF" w:themeColor="background1"/>
                    </w:rPr>
                    <w:t xml:space="preserve">Touch </w:t>
                  </w:r>
                  <w:r w:rsidRPr="003A68D3">
                    <w:rPr>
                      <w:b/>
                      <w:color w:val="FFFFFF" w:themeColor="background1"/>
                    </w:rPr>
                    <w:t>Work with Tasks</w:t>
                  </w:r>
                  <w:r w:rsidRPr="003A68D3">
                    <w:rPr>
                      <w:color w:val="FFFFFF" w:themeColor="background1"/>
                    </w:rPr>
                    <w:t xml:space="preserve"> </w:t>
                  </w:r>
                  <w:r w:rsidRPr="00BD655F">
                    <w:rPr>
                      <w:color w:val="FFFFFF" w:themeColor="background1"/>
                    </w:rPr>
                    <w:t xml:space="preserve">to work with assigned tasks. </w:t>
                  </w:r>
                </w:p>
                <w:p w14:paraId="177AF425" w14:textId="77777777" w:rsidR="00104E89" w:rsidRDefault="00104E89">
                  <w:pPr>
                    <w:pStyle w:val="ListParagraph"/>
                    <w:numPr>
                      <w:ilvl w:val="0"/>
                      <w:numId w:val="14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7A3990">
                    <w:rPr>
                      <w:b/>
                      <w:color w:val="FFFFFF" w:themeColor="background1"/>
                    </w:rPr>
                    <w:t>Add Tasks</w:t>
                  </w:r>
                  <w:r>
                    <w:rPr>
                      <w:color w:val="FFFFFF" w:themeColor="background1"/>
                    </w:rPr>
                    <w:t xml:space="preserve"> to </w:t>
                  </w:r>
                  <w:r w:rsidRPr="00BD655F">
                    <w:rPr>
                      <w:color w:val="FFFFFF" w:themeColor="background1"/>
                    </w:rPr>
                    <w:t xml:space="preserve">add new tasks to the work </w:t>
                  </w:r>
                  <w:r>
                    <w:rPr>
                      <w:color w:val="FFFFFF" w:themeColor="background1"/>
                    </w:rPr>
                    <w:t xml:space="preserve">order. </w:t>
                  </w:r>
                </w:p>
                <w:p w14:paraId="177AF426" w14:textId="77777777" w:rsidR="00104E89" w:rsidRPr="00BD655F" w:rsidRDefault="00104E89">
                  <w:pPr>
                    <w:pStyle w:val="ListParagraph"/>
                    <w:numPr>
                      <w:ilvl w:val="0"/>
                      <w:numId w:val="14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B52E98">
                    <w:rPr>
                      <w:color w:val="FFFFFF" w:themeColor="background1"/>
                    </w:rPr>
                    <w:t xml:space="preserve">Touch </w:t>
                  </w:r>
                  <w:r w:rsidRPr="007A3990">
                    <w:rPr>
                      <w:b/>
                      <w:color w:val="FFFFFF" w:themeColor="background1"/>
                    </w:rPr>
                    <w:t>Create WO</w:t>
                  </w:r>
                  <w:r w:rsidRPr="00B52E98">
                    <w:rPr>
                      <w:color w:val="FFFFFF" w:themeColor="background1"/>
                    </w:rPr>
                    <w:t xml:space="preserve"> to </w:t>
                  </w:r>
                  <w:r w:rsidRPr="00BD655F">
                    <w:rPr>
                      <w:color w:val="FFFFFF" w:themeColor="background1"/>
                    </w:rPr>
                    <w:t xml:space="preserve">create a new work order. </w:t>
                  </w:r>
                </w:p>
                <w:p w14:paraId="177AF427" w14:textId="77777777" w:rsidR="00104E89" w:rsidRPr="00BD655F" w:rsidRDefault="00104E89">
                  <w:pPr>
                    <w:pStyle w:val="ListParagraph"/>
                    <w:numPr>
                      <w:ilvl w:val="0"/>
                      <w:numId w:val="14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7A3990">
                    <w:rPr>
                      <w:b/>
                      <w:color w:val="FFFFFF" w:themeColor="background1"/>
                    </w:rPr>
                    <w:t>Close WO</w:t>
                  </w:r>
                  <w:r>
                    <w:rPr>
                      <w:color w:val="FFFFFF" w:themeColor="background1"/>
                    </w:rPr>
                    <w:t xml:space="preserve"> </w:t>
                  </w:r>
                  <w:r w:rsidRPr="00BD655F">
                    <w:rPr>
                      <w:color w:val="FFFFFF" w:themeColor="background1"/>
                    </w:rPr>
                    <w:t xml:space="preserve">to close a work order. </w:t>
                  </w:r>
                </w:p>
              </w:txbxContent>
            </v:textbox>
            <w10:wrap anchorx="margin"/>
          </v:roundrect>
        </w:pict>
      </w:r>
      <w:r w:rsidR="00B52E98">
        <w:rPr>
          <w:noProof/>
        </w:rPr>
        <w:drawing>
          <wp:anchor distT="0" distB="0" distL="114300" distR="114300" simplePos="0" relativeHeight="251362816" behindDoc="0" locked="0" layoutInCell="1" allowOverlap="1" wp14:anchorId="177AF276" wp14:editId="177AF277">
            <wp:simplePos x="0" y="0"/>
            <wp:positionH relativeFrom="margin">
              <wp:posOffset>2847975</wp:posOffset>
            </wp:positionH>
            <wp:positionV relativeFrom="paragraph">
              <wp:posOffset>2249805</wp:posOffset>
            </wp:positionV>
            <wp:extent cx="5076825" cy="3154604"/>
            <wp:effectExtent l="57150" t="95250" r="47625" b="27305"/>
            <wp:wrapNone/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31546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6200000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77AF278">
          <v:shape id="Straight Arrow Connector 524" o:spid="_x0000_s2138" type="#_x0000_t32" style="position:absolute;margin-left:271.5pt;margin-top:88.7pt;width:83.25pt;height:0;flip:x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79">
          <v:roundrect id="Rounded Rectangle 170" o:spid="_x0000_s2137" style="position:absolute;margin-left:189.75pt;margin-top:72.2pt;width:78.75pt;height:35.25pt;z-index:25156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B52E98">
        <w:rPr>
          <w:noProof/>
        </w:rPr>
        <w:drawing>
          <wp:anchor distT="0" distB="0" distL="114300" distR="114300" simplePos="0" relativeHeight="251359744" behindDoc="1" locked="0" layoutInCell="1" allowOverlap="1" wp14:anchorId="177AF27A" wp14:editId="177AF27B">
            <wp:simplePos x="0" y="0"/>
            <wp:positionH relativeFrom="column">
              <wp:posOffset>2295525</wp:posOffset>
            </wp:positionH>
            <wp:positionV relativeFrom="paragraph">
              <wp:posOffset>33655</wp:posOffset>
            </wp:positionV>
            <wp:extent cx="5019675" cy="3929688"/>
            <wp:effectExtent l="0" t="0" r="0" b="0"/>
            <wp:wrapNone/>
            <wp:docPr id="523" name="Picture 523" descr="C:\Users\VWhitehorne\AppData\Local\Temp\SNAGHTML17f28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7f2801.PN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3929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717BF" w:rsidRPr="00D84583">
        <w:rPr>
          <w:noProof/>
        </w:rPr>
        <w:drawing>
          <wp:anchor distT="0" distB="0" distL="114300" distR="114300" simplePos="0" relativeHeight="251195904" behindDoc="0" locked="0" layoutInCell="1" allowOverlap="1" wp14:anchorId="177AF27C" wp14:editId="177AF27D">
            <wp:simplePos x="0" y="0"/>
            <wp:positionH relativeFrom="margin">
              <wp:posOffset>4364990</wp:posOffset>
            </wp:positionH>
            <wp:positionV relativeFrom="paragraph">
              <wp:posOffset>4761865</wp:posOffset>
            </wp:positionV>
            <wp:extent cx="387985" cy="402590"/>
            <wp:effectExtent l="0" t="0" r="0" b="0"/>
            <wp:wrapNone/>
            <wp:docPr id="145" name="Picture 145" descr="C:\Users\vwhitehorne\AppData\Local\Temp\SNAGHTML4c4696a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4c4696a4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85" cy="40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717BF" w:rsidRPr="00E06A99">
        <w:rPr>
          <w:noProof/>
        </w:rPr>
        <w:drawing>
          <wp:anchor distT="0" distB="0" distL="114300" distR="114300" simplePos="0" relativeHeight="251202048" behindDoc="0" locked="0" layoutInCell="1" allowOverlap="1" wp14:anchorId="177AF27E" wp14:editId="177AF27F">
            <wp:simplePos x="0" y="0"/>
            <wp:positionH relativeFrom="margin">
              <wp:posOffset>6686550</wp:posOffset>
            </wp:positionH>
            <wp:positionV relativeFrom="paragraph">
              <wp:posOffset>4761865</wp:posOffset>
            </wp:positionV>
            <wp:extent cx="387985" cy="402590"/>
            <wp:effectExtent l="0" t="0" r="0" b="0"/>
            <wp:wrapNone/>
            <wp:docPr id="166" name="Picture 166" descr="C:\Users\vwhitehorne\AppData\Local\Temp\SNAGHTML4c44def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4c44def9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85" cy="40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7306A">
        <w:rPr>
          <w:noProof/>
        </w:rPr>
        <w:br w:type="page"/>
      </w:r>
    </w:p>
    <w:p w14:paraId="177AF097" w14:textId="77777777" w:rsidR="00257C29" w:rsidRDefault="000D5F07" w:rsidP="00257C29">
      <w:pPr>
        <w:pStyle w:val="Heading1"/>
      </w:pPr>
      <w:bookmarkStart w:id="31" w:name="_Working_with_Assigned"/>
      <w:bookmarkStart w:id="32" w:name="_Toc454286299"/>
      <w:bookmarkEnd w:id="31"/>
      <w:r>
        <w:lastRenderedPageBreak/>
        <w:t>Working with Assigned Tasks</w:t>
      </w:r>
      <w:bookmarkEnd w:id="32"/>
    </w:p>
    <w:p w14:paraId="177AF098" w14:textId="77777777" w:rsidR="00257C29" w:rsidRDefault="00000000" w:rsidP="00257C29">
      <w:r>
        <w:rPr>
          <w:noProof/>
        </w:rPr>
        <w:pict w14:anchorId="177AF280">
          <v:shape id="_x0000_s2446" type="#_x0000_t120" style="position:absolute;margin-left:523.5pt;margin-top:333.4pt;width:27.35pt;height:27.35pt;z-index:251828224;v-text-anchor:middle" fillcolor="red" strokecolor="red">
            <v:shadow on="t"/>
            <o:lock v:ext="edit" aspectratio="t"/>
            <v:textbox>
              <w:txbxContent>
                <w:p w14:paraId="177AF428" w14:textId="77777777" w:rsidR="00104E89" w:rsidRPr="00DF5F4F" w:rsidRDefault="00104E89" w:rsidP="00D11BD9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F5F4F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281">
          <v:shape id="_x0000_s2445" type="#_x0000_t120" style="position:absolute;margin-left:618pt;margin-top:117.4pt;width:27.35pt;height:27.35pt;z-index:251827200;v-text-anchor:middle" fillcolor="red" strokecolor="red">
            <v:shadow on="t"/>
            <o:lock v:ext="edit" aspectratio="t"/>
            <v:textbox>
              <w:txbxContent>
                <w:p w14:paraId="177AF429" w14:textId="77777777" w:rsidR="00104E89" w:rsidRPr="00DF5F4F" w:rsidRDefault="00104E89" w:rsidP="00D11BD9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F5F4F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282">
          <v:roundrect id="Rounded Rectangle 329" o:spid="_x0000_s2114" style="position:absolute;margin-left:0;margin-top:48.4pt;width:135.75pt;height:270.75pt;z-index:2515517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" fillcolor="red" strokecolor="red" strokeweight=".5pt">
            <v:stroke joinstyle="miter"/>
            <v:textbox>
              <w:txbxContent>
                <w:p w14:paraId="177AF42A" w14:textId="77777777" w:rsidR="00104E89" w:rsidRDefault="00104E89">
                  <w:pPr>
                    <w:pStyle w:val="ListParagraph"/>
                    <w:numPr>
                      <w:ilvl w:val="0"/>
                      <w:numId w:val="27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257C29">
                    <w:rPr>
                      <w:color w:val="FFFFFF" w:themeColor="background1"/>
                    </w:rPr>
                    <w:t xml:space="preserve">Touch a task to </w:t>
                  </w:r>
                  <w:r>
                    <w:rPr>
                      <w:color w:val="FFFFFF" w:themeColor="background1"/>
                    </w:rPr>
                    <w:t>toggle its status. Options are:</w:t>
                  </w:r>
                </w:p>
                <w:p w14:paraId="177AF42B" w14:textId="77777777" w:rsidR="00104E89" w:rsidRPr="007A3990" w:rsidRDefault="00104E89">
                  <w:pPr>
                    <w:pStyle w:val="ListParagraph"/>
                    <w:numPr>
                      <w:ilvl w:val="0"/>
                      <w:numId w:val="26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257C29">
                    <w:rPr>
                      <w:b/>
                      <w:color w:val="FFFFFF" w:themeColor="background1"/>
                    </w:rPr>
                    <w:t>Pending</w:t>
                  </w:r>
                </w:p>
                <w:p w14:paraId="177AF42C" w14:textId="77777777" w:rsidR="00104E89" w:rsidRPr="007A3990" w:rsidRDefault="00104E89">
                  <w:pPr>
                    <w:pStyle w:val="ListParagraph"/>
                    <w:numPr>
                      <w:ilvl w:val="0"/>
                      <w:numId w:val="26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257C29">
                    <w:rPr>
                      <w:b/>
                      <w:color w:val="FFFFFF" w:themeColor="background1"/>
                    </w:rPr>
                    <w:t>Completed</w:t>
                  </w:r>
                </w:p>
                <w:p w14:paraId="177AF42D" w14:textId="77777777" w:rsidR="00104E89" w:rsidRDefault="00104E89">
                  <w:pPr>
                    <w:pStyle w:val="ListParagraph"/>
                    <w:numPr>
                      <w:ilvl w:val="0"/>
                      <w:numId w:val="26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257C29">
                    <w:rPr>
                      <w:b/>
                      <w:color w:val="FFFFFF" w:themeColor="background1"/>
                    </w:rPr>
                    <w:t>Overridden</w:t>
                  </w:r>
                  <w:r w:rsidRPr="00257C29">
                    <w:rPr>
                      <w:color w:val="FFFFFF" w:themeColor="background1"/>
                    </w:rPr>
                    <w:t xml:space="preserve"> </w:t>
                  </w:r>
                </w:p>
                <w:p w14:paraId="177AF42E" w14:textId="77777777" w:rsidR="00104E89" w:rsidRDefault="00104E89">
                  <w:pPr>
                    <w:pStyle w:val="ListParagraph"/>
                    <w:numPr>
                      <w:ilvl w:val="0"/>
                      <w:numId w:val="27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7A3990">
                    <w:rPr>
                      <w:b/>
                      <w:color w:val="FFFFFF" w:themeColor="background1"/>
                    </w:rPr>
                    <w:t>Commit</w:t>
                  </w:r>
                  <w:r>
                    <w:rPr>
                      <w:color w:val="FFFFFF" w:themeColor="background1"/>
                    </w:rPr>
                    <w:t xml:space="preserve"> to save your entries. </w:t>
                  </w:r>
                </w:p>
                <w:p w14:paraId="177AF42F" w14:textId="77777777" w:rsidR="00104E89" w:rsidRPr="005B58DD" w:rsidRDefault="00104E89">
                  <w:pPr>
                    <w:pStyle w:val="ListParagraph"/>
                    <w:numPr>
                      <w:ilvl w:val="0"/>
                      <w:numId w:val="27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5B58DD">
                    <w:rPr>
                      <w:color w:val="FFFFFF" w:themeColor="background1"/>
                    </w:rPr>
                    <w:t xml:space="preserve">The repair station screen is returned. Tasks with a changed status are displayed in the new status color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83">
          <v:shape id="Straight Arrow Connector 538" o:spid="_x0000_s2134" type="#_x0000_t32" style="position:absolute;margin-left:573pt;margin-top:133.9pt;width:56.25pt;height:0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84">
          <v:shape id="Straight Arrow Connector 528" o:spid="_x0000_s2133" type="#_x0000_t32" style="position:absolute;margin-left:537.75pt;margin-top:299.65pt;width:0;height:48pt;flip:y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85">
          <v:roundrect id="Rounded Rectangle 351" o:spid="_x0000_s2132" style="position:absolute;margin-left:486.75pt;margin-top:256.15pt;width:90pt;height:39.75pt;z-index:2515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7A3990">
        <w:rPr>
          <w:noProof/>
        </w:rPr>
        <w:drawing>
          <wp:anchor distT="0" distB="0" distL="114300" distR="114300" simplePos="0" relativeHeight="251365888" behindDoc="1" locked="0" layoutInCell="1" allowOverlap="1" wp14:anchorId="177AF286" wp14:editId="177AF287">
            <wp:simplePos x="0" y="0"/>
            <wp:positionH relativeFrom="column">
              <wp:posOffset>1849755</wp:posOffset>
            </wp:positionH>
            <wp:positionV relativeFrom="paragraph">
              <wp:posOffset>650240</wp:posOffset>
            </wp:positionV>
            <wp:extent cx="5523230" cy="3164022"/>
            <wp:effectExtent l="152400" t="152400" r="363220" b="360680"/>
            <wp:wrapNone/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3230" cy="31640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257C29">
        <w:t xml:space="preserve">The </w:t>
      </w:r>
      <w:r w:rsidR="00257C29" w:rsidRPr="00B7306A">
        <w:rPr>
          <w:b/>
        </w:rPr>
        <w:t xml:space="preserve">Work with </w:t>
      </w:r>
      <w:r w:rsidR="00257C29">
        <w:rPr>
          <w:b/>
        </w:rPr>
        <w:t>Tasks</w:t>
      </w:r>
      <w:r w:rsidR="00257C29">
        <w:t xml:space="preserve"> button in the</w:t>
      </w:r>
      <w:r w:rsidR="00DE5B9A">
        <w:t xml:space="preserve"> repair station </w:t>
      </w:r>
      <w:r w:rsidR="00257C29">
        <w:t>screen enabl</w:t>
      </w:r>
      <w:r w:rsidR="000D5F07">
        <w:t xml:space="preserve">es you to update the status of assigned tasks. </w:t>
      </w:r>
      <w:r w:rsidR="00C673DB">
        <w:t>Touch the button to display the</w:t>
      </w:r>
      <w:r w:rsidR="00C673DB" w:rsidRPr="00C673DB">
        <w:rPr>
          <w:b/>
          <w:i/>
        </w:rPr>
        <w:t xml:space="preserve"> </w:t>
      </w:r>
      <w:r w:rsidR="000D5F07">
        <w:rPr>
          <w:b/>
          <w:i/>
        </w:rPr>
        <w:t>Change Task Stat</w:t>
      </w:r>
      <w:r w:rsidR="007A3990">
        <w:rPr>
          <w:b/>
          <w:i/>
        </w:rPr>
        <w:t>e</w:t>
      </w:r>
      <w:r w:rsidR="00C673DB" w:rsidRPr="00C673DB">
        <w:rPr>
          <w:b/>
          <w:i/>
        </w:rPr>
        <w:t xml:space="preserve"> </w:t>
      </w:r>
      <w:r w:rsidR="00C673DB">
        <w:t>screen.</w:t>
      </w:r>
      <w:r w:rsidR="00257C29">
        <w:br w:type="page"/>
      </w:r>
    </w:p>
    <w:p w14:paraId="177AF099" w14:textId="77777777" w:rsidR="00F91A90" w:rsidRDefault="00F91A90" w:rsidP="00F91A90">
      <w:pPr>
        <w:pStyle w:val="Heading1"/>
      </w:pPr>
      <w:bookmarkStart w:id="33" w:name="_Closing_a_Work"/>
      <w:bookmarkStart w:id="34" w:name="_Adding_Tasks"/>
      <w:bookmarkStart w:id="35" w:name="_Toc454286300"/>
      <w:bookmarkEnd w:id="33"/>
      <w:bookmarkEnd w:id="34"/>
      <w:r>
        <w:lastRenderedPageBreak/>
        <w:t>Adding Tasks</w:t>
      </w:r>
      <w:bookmarkEnd w:id="35"/>
    </w:p>
    <w:p w14:paraId="177AF09A" w14:textId="77777777" w:rsidR="00F91A90" w:rsidRDefault="00F91A90">
      <w:r>
        <w:t xml:space="preserve">Touching the </w:t>
      </w:r>
      <w:r w:rsidRPr="00F91A90">
        <w:rPr>
          <w:b/>
        </w:rPr>
        <w:t>Add Tasks</w:t>
      </w:r>
      <w:r>
        <w:t xml:space="preserve"> button in the repair station screen enables you to add preventative maintenance and work order tasks to at the selected work order. The </w:t>
      </w:r>
      <w:r w:rsidRPr="00F91A90">
        <w:rPr>
          <w:b/>
          <w:i/>
        </w:rPr>
        <w:t>Add Tasks</w:t>
      </w:r>
      <w:r>
        <w:t xml:space="preserve"> screen is displayed.</w:t>
      </w:r>
    </w:p>
    <w:p w14:paraId="177AF09B" w14:textId="77777777" w:rsidR="00FF5A9A" w:rsidRDefault="00000000">
      <w:r>
        <w:rPr>
          <w:noProof/>
        </w:rPr>
        <w:pict w14:anchorId="177AF288">
          <v:roundrect id="Rounded Rectangle 540" o:spid="_x0000_s2115" style="position:absolute;margin-left:0;margin-top:4.65pt;width:135.75pt;height:279.75pt;z-index:2517032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" fillcolor="red" strokecolor="red" strokeweight=".5pt">
            <v:stroke joinstyle="miter"/>
            <v:textbox>
              <w:txbxContent>
                <w:p w14:paraId="177AF430" w14:textId="77777777" w:rsidR="00104E89" w:rsidRDefault="00104E89">
                  <w:pPr>
                    <w:pStyle w:val="ListParagraph"/>
                    <w:numPr>
                      <w:ilvl w:val="0"/>
                      <w:numId w:val="15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a task type to view tasks for the selected die. </w:t>
                  </w:r>
                </w:p>
                <w:p w14:paraId="177AF431" w14:textId="77777777" w:rsidR="00104E89" w:rsidRDefault="00104E89">
                  <w:pPr>
                    <w:pStyle w:val="ListParagraph"/>
                    <w:numPr>
                      <w:ilvl w:val="0"/>
                      <w:numId w:val="15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257C29">
                    <w:rPr>
                      <w:color w:val="FFFFFF" w:themeColor="background1"/>
                    </w:rPr>
                    <w:t>Touch a</w:t>
                  </w:r>
                  <w:r>
                    <w:rPr>
                      <w:color w:val="FFFFFF" w:themeColor="background1"/>
                    </w:rPr>
                    <w:t xml:space="preserve">n unassigned </w:t>
                  </w:r>
                  <w:r w:rsidRPr="00257C29">
                    <w:rPr>
                      <w:color w:val="FFFFFF" w:themeColor="background1"/>
                    </w:rPr>
                    <w:t xml:space="preserve">task to </w:t>
                  </w:r>
                  <w:r>
                    <w:rPr>
                      <w:color w:val="FFFFFF" w:themeColor="background1"/>
                    </w:rPr>
                    <w:t>toggle its status to “Adding” and change the task color to gray. .</w:t>
                  </w:r>
                </w:p>
                <w:p w14:paraId="177AF432" w14:textId="77777777" w:rsidR="00104E89" w:rsidRDefault="00104E89">
                  <w:pPr>
                    <w:pStyle w:val="ListParagraph"/>
                    <w:numPr>
                      <w:ilvl w:val="0"/>
                      <w:numId w:val="15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B139E0">
                    <w:rPr>
                      <w:b/>
                      <w:color w:val="FFFFFF" w:themeColor="background1"/>
                    </w:rPr>
                    <w:t>Commit</w:t>
                  </w:r>
                  <w:r>
                    <w:rPr>
                      <w:color w:val="FFFFFF" w:themeColor="background1"/>
                    </w:rPr>
                    <w:t xml:space="preserve"> to save the tasks to the work order. </w:t>
                  </w:r>
                </w:p>
                <w:p w14:paraId="177AF433" w14:textId="77777777" w:rsidR="00104E89" w:rsidRPr="00BD655F" w:rsidRDefault="00104E89">
                  <w:pPr>
                    <w:pStyle w:val="ListParagraph"/>
                    <w:numPr>
                      <w:ilvl w:val="0"/>
                      <w:numId w:val="15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BD655F">
                    <w:rPr>
                      <w:color w:val="FFFFFF" w:themeColor="background1"/>
                    </w:rPr>
                    <w:t xml:space="preserve">Update the status of the assigned tasks when appropriate. </w:t>
                  </w:r>
                </w:p>
              </w:txbxContent>
            </v:textbox>
            <w10:wrap anchorx="margin"/>
          </v:roundrect>
        </w:pict>
      </w:r>
      <w:r w:rsidR="00B139E0">
        <w:rPr>
          <w:noProof/>
        </w:rPr>
        <w:drawing>
          <wp:anchor distT="0" distB="0" distL="114300" distR="114300" simplePos="0" relativeHeight="251368960" behindDoc="1" locked="0" layoutInCell="1" allowOverlap="1" wp14:anchorId="177AF289" wp14:editId="177AF28A">
            <wp:simplePos x="0" y="0"/>
            <wp:positionH relativeFrom="column">
              <wp:posOffset>1971675</wp:posOffset>
            </wp:positionH>
            <wp:positionV relativeFrom="paragraph">
              <wp:posOffset>163195</wp:posOffset>
            </wp:positionV>
            <wp:extent cx="5476875" cy="3199429"/>
            <wp:effectExtent l="152400" t="152400" r="352425" b="363220"/>
            <wp:wrapNone/>
            <wp:docPr id="539" name="Picture 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1994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77AF09C" w14:textId="77777777" w:rsidR="00FF5A9A" w:rsidRDefault="00FF5A9A"/>
    <w:p w14:paraId="177AF09D" w14:textId="77777777" w:rsidR="00F91A90" w:rsidRDefault="00000000">
      <w:r>
        <w:rPr>
          <w:noProof/>
        </w:rPr>
        <w:pict w14:anchorId="177AF28B">
          <v:shape id="_x0000_s2449" type="#_x0000_t120" style="position:absolute;margin-left:580.5pt;margin-top:273.2pt;width:27.35pt;height:27.35pt;z-index:251831296;v-text-anchor:middle" fillcolor="red" strokecolor="red">
            <v:shadow on="t"/>
            <o:lock v:ext="edit" aspectratio="t"/>
            <v:textbox>
              <w:txbxContent>
                <w:p w14:paraId="177AF434" w14:textId="77777777" w:rsidR="00104E89" w:rsidRPr="00D9450A" w:rsidRDefault="00104E89" w:rsidP="00BA2B8D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>
        <w:rPr>
          <w:noProof/>
        </w:rPr>
        <w:pict w14:anchorId="177AF28C">
          <v:shape id="_x0000_s2448" type="#_x0000_t120" style="position:absolute;margin-left:493.5pt;margin-top:162.2pt;width:27.35pt;height:27.35pt;z-index:251830272;v-text-anchor:middle" fillcolor="red" strokecolor="red">
            <v:shadow on="t"/>
            <o:lock v:ext="edit" aspectratio="t"/>
            <v:textbox>
              <w:txbxContent>
                <w:p w14:paraId="177AF435" w14:textId="77777777" w:rsidR="00104E89" w:rsidRPr="00D9450A" w:rsidRDefault="00104E89" w:rsidP="00BA2B8D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28D">
          <v:shape id="_x0000_s2447" type="#_x0000_t120" style="position:absolute;margin-left:253.5pt;margin-top:279.95pt;width:27.35pt;height:27.35pt;z-index:251829248;v-text-anchor:middle" fillcolor="red" strokecolor="red">
            <v:shadow on="t"/>
            <o:lock v:ext="edit" aspectratio="t"/>
            <v:textbox>
              <w:txbxContent>
                <w:p w14:paraId="177AF436" w14:textId="77777777" w:rsidR="00104E89" w:rsidRPr="00D9450A" w:rsidRDefault="00104E89" w:rsidP="00BA2B8D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28E">
          <v:shape id="Straight Arrow Connector 547" o:spid="_x0000_s2131" type="#_x0000_t32" style="position:absolute;margin-left:595.5pt;margin-top:293.45pt;width:0;height:41.2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8F">
          <v:shape id="Straight Arrow Connector 545" o:spid="_x0000_s2130" type="#_x0000_t32" style="position:absolute;margin-left:513pt;margin-top:177.2pt;width:79.5pt;height:0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90">
          <v:shape id="Straight Arrow Connector 543" o:spid="_x0000_s2129" type="#_x0000_t32" style="position:absolute;margin-left:267.75pt;margin-top:237.95pt;width:0;height:52.5pt;flip:y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B139E0">
        <w:rPr>
          <w:noProof/>
        </w:rPr>
        <w:drawing>
          <wp:anchor distT="0" distB="0" distL="114300" distR="114300" simplePos="0" relativeHeight="251372032" behindDoc="0" locked="0" layoutInCell="1" allowOverlap="1" wp14:anchorId="177AF291" wp14:editId="177AF292">
            <wp:simplePos x="0" y="0"/>
            <wp:positionH relativeFrom="margin">
              <wp:posOffset>2714625</wp:posOffset>
            </wp:positionH>
            <wp:positionV relativeFrom="paragraph">
              <wp:posOffset>1664970</wp:posOffset>
            </wp:positionV>
            <wp:extent cx="5467350" cy="3127543"/>
            <wp:effectExtent l="152400" t="152400" r="361950" b="358775"/>
            <wp:wrapNone/>
            <wp:docPr id="541" name="Picture 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31275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F91A90">
        <w:br w:type="page"/>
      </w:r>
    </w:p>
    <w:p w14:paraId="177AF09E" w14:textId="77777777" w:rsidR="00DA65BD" w:rsidRDefault="00DA65BD" w:rsidP="00DA65BD">
      <w:pPr>
        <w:pStyle w:val="Heading1"/>
      </w:pPr>
      <w:bookmarkStart w:id="36" w:name="_Toc454286301"/>
      <w:r>
        <w:lastRenderedPageBreak/>
        <w:t>Closing a Work Order</w:t>
      </w:r>
      <w:bookmarkEnd w:id="36"/>
    </w:p>
    <w:p w14:paraId="177AF09F" w14:textId="77777777" w:rsidR="00DA65BD" w:rsidRDefault="00DA65BD" w:rsidP="00B7306A">
      <w:r>
        <w:t xml:space="preserve">When all tasks for a work order are complete, the </w:t>
      </w:r>
      <w:r w:rsidRPr="00DA65BD">
        <w:rPr>
          <w:b/>
        </w:rPr>
        <w:t>Close WO</w:t>
      </w:r>
      <w:r>
        <w:t xml:space="preserve"> button in the lower right corner of the</w:t>
      </w:r>
      <w:r w:rsidR="00DE5B9A">
        <w:t xml:space="preserve"> repair screen </w:t>
      </w:r>
      <w:r>
        <w:t xml:space="preserve">is available. </w:t>
      </w:r>
      <w:r w:rsidR="00587900">
        <w:t>Touch the button to close the work order for the</w:t>
      </w:r>
      <w:r w:rsidR="00697C06">
        <w:t xml:space="preserve"> selected</w:t>
      </w:r>
      <w:r w:rsidR="00587900">
        <w:t xml:space="preserve"> die. </w:t>
      </w:r>
    </w:p>
    <w:p w14:paraId="177AF0A0" w14:textId="77777777" w:rsidR="00DA65BD" w:rsidRDefault="00000000" w:rsidP="00B7306A">
      <w:r>
        <w:rPr>
          <w:noProof/>
        </w:rPr>
        <w:pict w14:anchorId="177AF293">
          <v:roundrect id="Rounded Rectangle 551" o:spid="_x0000_s2116" style="position:absolute;margin-left:317.25pt;margin-top:303.9pt;width:141pt;height:52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" fillcolor="#d58a88 [2165]" strokecolor="#c0504d [3205]" strokeweight=".5pt">
            <v:fill color2="#cc716e [2613]" rotate="t" colors="0 #ddacab;.5 #d79e9d;1 #d48c8b" focus="100%" type="gradient">
              <o:fill v:ext="view" type="gradientUnscaled"/>
            </v:fill>
            <v:stroke joinstyle="miter"/>
            <v:shadow on="t" color="black" opacity="26214f" origin=".5,-.5" offset="-.74836mm,.74836mm"/>
            <v:textbox>
              <w:txbxContent>
                <w:p w14:paraId="177AF437" w14:textId="77777777" w:rsidR="00104E89" w:rsidRPr="005B58DD" w:rsidRDefault="00104E89" w:rsidP="005B58DD">
                  <w:pPr>
                    <w:jc w:val="center"/>
                    <w:rPr>
                      <w:sz w:val="18"/>
                      <w:szCs w:val="18"/>
                    </w:rPr>
                  </w:pPr>
                  <w:r w:rsidRPr="005B58DD">
                    <w:rPr>
                      <w:sz w:val="18"/>
                      <w:szCs w:val="18"/>
                    </w:rPr>
                    <w:t>Touch here to close the work order. The button is enabled when all tasks are completed.</w:t>
                  </w:r>
                </w:p>
              </w:txbxContent>
            </v:textbox>
          </v:roundrect>
        </w:pict>
      </w:r>
      <w:r>
        <w:rPr>
          <w:noProof/>
        </w:rPr>
        <w:pict w14:anchorId="177AF294">
          <v:shape id="Straight Arrow Connector 552" o:spid="_x0000_s2128" type="#_x0000_t32" style="position:absolute;margin-left:395.25pt;margin-top:330.2pt;width:130.5pt;height:0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95">
          <v:roundrect id="Rounded Rectangle 549" o:spid="_x0000_s2127" style="position:absolute;margin-left:531pt;margin-top:311.45pt;width:89.25pt;height:42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5B58DD">
        <w:rPr>
          <w:noProof/>
        </w:rPr>
        <w:drawing>
          <wp:inline distT="0" distB="0" distL="0" distR="0" wp14:anchorId="177AF296" wp14:editId="177AF297">
            <wp:extent cx="7772400" cy="4371375"/>
            <wp:effectExtent l="152400" t="152400" r="361950" b="353060"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74655" cy="43726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7AF0A1" w14:textId="77777777" w:rsidR="00B7306A" w:rsidRDefault="00000000" w:rsidP="00B7306A">
      <w:r>
        <w:rPr>
          <w:noProof/>
        </w:rPr>
        <w:pict w14:anchorId="177AF298">
          <v:roundrect id="Rounded Rectangle 352" o:spid="_x0000_s2126" style="position:absolute;margin-left:521.6pt;margin-top:275.1pt;width:91pt;height:42.8pt;z-index:25155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B7306A">
        <w:br w:type="page"/>
      </w:r>
    </w:p>
    <w:p w14:paraId="177AF0A2" w14:textId="77777777" w:rsidR="00DA65BD" w:rsidRDefault="00DA65BD" w:rsidP="00DA65BD">
      <w:pPr>
        <w:pStyle w:val="Heading1"/>
      </w:pPr>
      <w:bookmarkStart w:id="37" w:name="_Adding_a_Work"/>
      <w:bookmarkStart w:id="38" w:name="_Toc454286302"/>
      <w:bookmarkEnd w:id="37"/>
      <w:r>
        <w:lastRenderedPageBreak/>
        <w:t>Adding a Work Order</w:t>
      </w:r>
      <w:bookmarkEnd w:id="38"/>
    </w:p>
    <w:p w14:paraId="177AF0A3" w14:textId="77777777" w:rsidR="00B7306A" w:rsidRDefault="00000000" w:rsidP="005F4D20">
      <w:r>
        <w:rPr>
          <w:noProof/>
        </w:rPr>
        <w:pict w14:anchorId="177AF299">
          <v:roundrect id="Rounded Rectangle 554" o:spid="_x0000_s2117" style="position:absolute;margin-left:-11.25pt;margin-top:25.85pt;width:168.4pt;height:249.7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" fillcolor="red" strokecolor="red" strokeweight=".5pt">
            <v:stroke joinstyle="miter"/>
            <v:textbox>
              <w:txbxContent>
                <w:p w14:paraId="177AF438" w14:textId="77777777" w:rsidR="00104E89" w:rsidRPr="007456F3" w:rsidRDefault="00104E89">
                  <w:pPr>
                    <w:pStyle w:val="ListParagraph"/>
                    <w:numPr>
                      <w:ilvl w:val="0"/>
                      <w:numId w:val="16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7456F3">
                    <w:rPr>
                      <w:color w:val="FFFFFF" w:themeColor="background1"/>
                    </w:rPr>
                    <w:t xml:space="preserve">Touch </w:t>
                  </w:r>
                  <w:r w:rsidRPr="00EB481C">
                    <w:rPr>
                      <w:b/>
                      <w:color w:val="FFFFFF" w:themeColor="background1"/>
                    </w:rPr>
                    <w:t>Create WO</w:t>
                  </w:r>
                  <w:r>
                    <w:rPr>
                      <w:color w:val="FFFFFF" w:themeColor="background1"/>
                    </w:rPr>
                    <w:t xml:space="preserve"> </w:t>
                  </w:r>
                  <w:r w:rsidRPr="007456F3">
                    <w:rPr>
                      <w:color w:val="FFFFFF" w:themeColor="background1"/>
                    </w:rPr>
                    <w:t xml:space="preserve">in the lower left corner of the </w:t>
                  </w:r>
                  <w:r w:rsidRPr="007456F3">
                    <w:rPr>
                      <w:b/>
                      <w:i/>
                      <w:color w:val="FFFFFF" w:themeColor="background1"/>
                    </w:rPr>
                    <w:t>Die Repair Station</w:t>
                  </w:r>
                  <w:r w:rsidRPr="007456F3">
                    <w:rPr>
                      <w:color w:val="FFFFFF" w:themeColor="background1"/>
                    </w:rPr>
                    <w:t xml:space="preserve"> screen</w:t>
                  </w:r>
                  <w:r w:rsidRPr="007456F3">
                    <w:rPr>
                      <w:b/>
                      <w:color w:val="FFFFFF" w:themeColor="background1"/>
                    </w:rPr>
                    <w:t>. You are prompted to select a die.</w:t>
                  </w:r>
                </w:p>
                <w:p w14:paraId="177AF439" w14:textId="77777777" w:rsidR="00104E89" w:rsidRDefault="00104E89">
                  <w:pPr>
                    <w:pStyle w:val="ListParagraph"/>
                    <w:numPr>
                      <w:ilvl w:val="0"/>
                      <w:numId w:val="16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7456F3">
                    <w:rPr>
                      <w:color w:val="FFFFFF" w:themeColor="background1"/>
                    </w:rPr>
                    <w:t>Touch the die to which you are adding a work order.</w:t>
                  </w:r>
                  <w:r>
                    <w:rPr>
                      <w:color w:val="FFFFFF" w:themeColor="background1"/>
                    </w:rPr>
                    <w:t xml:space="preserve"> </w:t>
                  </w:r>
                </w:p>
                <w:p w14:paraId="177AF43A" w14:textId="77777777" w:rsidR="00104E89" w:rsidRPr="00EB481C" w:rsidRDefault="00104E89" w:rsidP="00EB481C">
                  <w:pPr>
                    <w:spacing w:after="120"/>
                    <w:ind w:left="360"/>
                    <w:rPr>
                      <w:color w:val="FFFFFF" w:themeColor="background1"/>
                    </w:rPr>
                  </w:pPr>
                  <w:r w:rsidRPr="00EB481C">
                    <w:rPr>
                      <w:color w:val="FFFFFF" w:themeColor="background1"/>
                    </w:rPr>
                    <w:t xml:space="preserve">A button is added to the bottom of the list in the left panel of the screen. </w:t>
                  </w:r>
                </w:p>
                <w:p w14:paraId="177AF43B" w14:textId="77777777" w:rsidR="00104E89" w:rsidRDefault="00104E89">
                  <w:pPr>
                    <w:pStyle w:val="ListParagraph"/>
                    <w:numPr>
                      <w:ilvl w:val="0"/>
                      <w:numId w:val="16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Scroll to the die button. </w:t>
                  </w:r>
                </w:p>
                <w:p w14:paraId="177AF43C" w14:textId="77777777" w:rsidR="00104E89" w:rsidRPr="00BD655F" w:rsidRDefault="00104E89">
                  <w:pPr>
                    <w:pStyle w:val="ListParagraph"/>
                    <w:numPr>
                      <w:ilvl w:val="0"/>
                      <w:numId w:val="16"/>
                    </w:numPr>
                    <w:spacing w:after="120"/>
                    <w:ind w:left="360"/>
                    <w:contextualSpacing w:val="0"/>
                    <w:rPr>
                      <w:color w:val="FFFFFF" w:themeColor="background1"/>
                    </w:rPr>
                  </w:pPr>
                  <w:r w:rsidRPr="00BD655F">
                    <w:rPr>
                      <w:color w:val="FFFFFF" w:themeColor="background1"/>
                    </w:rPr>
                    <w:t xml:space="preserve">Add tasks. </w:t>
                  </w:r>
                </w:p>
              </w:txbxContent>
            </v:textbox>
            <w10:wrap anchorx="margin"/>
          </v:roundrect>
        </w:pict>
      </w:r>
      <w:r w:rsidR="00587900">
        <w:t xml:space="preserve">You can add work orders for available dies using the </w:t>
      </w:r>
      <w:r w:rsidR="00587900" w:rsidRPr="00697C06">
        <w:rPr>
          <w:b/>
        </w:rPr>
        <w:t>Add WO</w:t>
      </w:r>
      <w:r w:rsidR="00587900">
        <w:t xml:space="preserve"> button on the</w:t>
      </w:r>
      <w:r w:rsidR="00DE5B9A">
        <w:t xml:space="preserve"> repair station screen. </w:t>
      </w:r>
      <w:r w:rsidR="00587900">
        <w:t xml:space="preserve"> </w:t>
      </w:r>
    </w:p>
    <w:p w14:paraId="177AF0A4" w14:textId="77777777" w:rsidR="00AD1E2B" w:rsidRDefault="00AD1E2B" w:rsidP="005F4D20">
      <w:r>
        <w:rPr>
          <w:noProof/>
        </w:rPr>
        <w:drawing>
          <wp:anchor distT="0" distB="0" distL="114300" distR="114300" simplePos="0" relativeHeight="251159040" behindDoc="1" locked="0" layoutInCell="1" allowOverlap="1" wp14:anchorId="177AF29A" wp14:editId="177AF29B">
            <wp:simplePos x="0" y="0"/>
            <wp:positionH relativeFrom="column">
              <wp:posOffset>2200275</wp:posOffset>
            </wp:positionH>
            <wp:positionV relativeFrom="paragraph">
              <wp:posOffset>154940</wp:posOffset>
            </wp:positionV>
            <wp:extent cx="1835785" cy="4164965"/>
            <wp:effectExtent l="152400" t="152400" r="297815" b="330835"/>
            <wp:wrapNone/>
            <wp:docPr id="553" name="Picture 553" descr="C:\Users\VWhitehorne\AppData\Local\Temp\SNAGHTML1cfe2c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cfe2c9.PNG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785" cy="41649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77AF0A5" w14:textId="77777777" w:rsidR="00AD1E2B" w:rsidRDefault="00AD1E2B" w:rsidP="005F4D20">
      <w:r>
        <w:rPr>
          <w:noProof/>
        </w:rPr>
        <w:drawing>
          <wp:anchor distT="0" distB="0" distL="114300" distR="114300" simplePos="0" relativeHeight="251162112" behindDoc="0" locked="0" layoutInCell="1" allowOverlap="1" wp14:anchorId="177AF29C" wp14:editId="177AF29D">
            <wp:simplePos x="0" y="0"/>
            <wp:positionH relativeFrom="column">
              <wp:posOffset>3305175</wp:posOffset>
            </wp:positionH>
            <wp:positionV relativeFrom="paragraph">
              <wp:posOffset>266700</wp:posOffset>
            </wp:positionV>
            <wp:extent cx="2905125" cy="1608455"/>
            <wp:effectExtent l="152400" t="152400" r="295275" b="296545"/>
            <wp:wrapNone/>
            <wp:docPr id="555" name="Picture 555" descr="C:\Users\VWhitehorne\AppData\Local\Temp\SNAGHTML1d6e29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d6e29a.PNG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16084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77AF0A6" w14:textId="77777777" w:rsidR="00AD1E2B" w:rsidRDefault="00AD1E2B" w:rsidP="005F4D20"/>
    <w:p w14:paraId="177AF0A7" w14:textId="77777777" w:rsidR="00AD1E2B" w:rsidRDefault="00000000" w:rsidP="005F4D20">
      <w:r>
        <w:rPr>
          <w:noProof/>
        </w:rPr>
        <w:pict w14:anchorId="177AF29E">
          <v:shape id="_x0000_s2452" type="#_x0000_t120" style="position:absolute;margin-left:515.25pt;margin-top:16.95pt;width:27.35pt;height:27.35pt;z-index:251834368;v-text-anchor:middle" fillcolor="red" strokecolor="red">
            <v:shadow on="t"/>
            <o:lock v:ext="edit" aspectratio="t"/>
            <v:textbox>
              <w:txbxContent>
                <w:p w14:paraId="177AF43D" w14:textId="77777777" w:rsidR="00104E89" w:rsidRPr="00D9450A" w:rsidRDefault="00104E89" w:rsidP="00D9450A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29F">
          <v:roundrect id="Rounded Rectangle 557" o:spid="_x0000_s2119" style="position:absolute;margin-left:368.25pt;margin-top:10.95pt;width:102pt;height:43.5pt;z-index:25171251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</w:p>
    <w:p w14:paraId="177AF0A8" w14:textId="77777777" w:rsidR="00AD1E2B" w:rsidRDefault="00000000" w:rsidP="005F4D20">
      <w:r>
        <w:rPr>
          <w:noProof/>
        </w:rPr>
        <w:pict w14:anchorId="177AF2A0">
          <v:shape id="Straight Arrow Connector 564" o:spid="_x0000_s2123" type="#_x0000_t32" style="position:absolute;margin-left:470.25pt;margin-top:10.1pt;width:55.5pt;height:0;flip:x;z-index:251716608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" strokecolor="red" strokeweight="2.25pt">
            <v:stroke endarrow="open" joinstyle="miter"/>
            <v:shadow on="t" color="black" opacity="26214f" origin=".5,-.5" offset="-.74836mm,.74836mm"/>
          </v:shape>
        </w:pict>
      </w:r>
    </w:p>
    <w:p w14:paraId="177AF0A9" w14:textId="77777777" w:rsidR="00AD1E2B" w:rsidRDefault="00AD1E2B" w:rsidP="005F4D20"/>
    <w:p w14:paraId="177AF0AA" w14:textId="77777777" w:rsidR="00AD1E2B" w:rsidRDefault="00AD1E2B" w:rsidP="005F4D20">
      <w:r>
        <w:rPr>
          <w:noProof/>
        </w:rPr>
        <w:drawing>
          <wp:anchor distT="0" distB="0" distL="114300" distR="114300" simplePos="0" relativeHeight="251408896" behindDoc="0" locked="0" layoutInCell="1" allowOverlap="1" wp14:anchorId="177AF2A1" wp14:editId="177AF2A2">
            <wp:simplePos x="0" y="0"/>
            <wp:positionH relativeFrom="margin">
              <wp:posOffset>3438525</wp:posOffset>
            </wp:positionH>
            <wp:positionV relativeFrom="paragraph">
              <wp:posOffset>153035</wp:posOffset>
            </wp:positionV>
            <wp:extent cx="5162550" cy="3555365"/>
            <wp:effectExtent l="152400" t="152400" r="342900" b="349885"/>
            <wp:wrapNone/>
            <wp:docPr id="558" name="Picture 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35553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77AF0AB" w14:textId="77777777" w:rsidR="00AD1E2B" w:rsidRDefault="00AD1E2B" w:rsidP="005F4D20"/>
    <w:p w14:paraId="177AF0AC" w14:textId="77777777" w:rsidR="00AD1E2B" w:rsidRDefault="00AD1E2B" w:rsidP="005F4D20"/>
    <w:p w14:paraId="177AF0AD" w14:textId="77777777" w:rsidR="00AD1E2B" w:rsidRDefault="00AD1E2B" w:rsidP="005F4D20"/>
    <w:p w14:paraId="177AF0AE" w14:textId="77777777" w:rsidR="00AD1E2B" w:rsidRDefault="00000000" w:rsidP="005F4D20">
      <w:r>
        <w:rPr>
          <w:noProof/>
        </w:rPr>
        <w:pict w14:anchorId="177AF2A3">
          <v:shape id="_x0000_s2451" type="#_x0000_t120" style="position:absolute;margin-left:400.5pt;margin-top:18.5pt;width:27.35pt;height:27.35pt;z-index:251833344;v-text-anchor:middle" fillcolor="red" strokecolor="red">
            <v:shadow on="t"/>
            <o:lock v:ext="edit" aspectratio="t"/>
            <v:textbox>
              <w:txbxContent>
                <w:p w14:paraId="177AF43E" w14:textId="77777777" w:rsidR="00104E89" w:rsidRPr="00D9450A" w:rsidRDefault="00104E89" w:rsidP="00D9450A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>
        <w:rPr>
          <w:noProof/>
        </w:rPr>
        <w:pict w14:anchorId="177AF2A4">
          <v:roundrect id="Rounded Rectangle 560" o:spid="_x0000_s2121" style="position:absolute;margin-left:274.5pt;margin-top:17pt;width:77.25pt;height:36pt;z-index:251714560;visibility:visible;mso-wrap-style:square;mso-wrap-distance-left:9pt;mso-wrap-distance-top:0;mso-wrap-distance-right:9pt;mso-wrap-distance-bottom:0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" filled="f" strokecolor="red" strokeweight="2.25pt">
            <v:stroke joinstyle="miter"/>
            <v:shadow on="t" color="black" opacity="26214f" origin=".5,-.5" offset="-.74836mm,.74836mm"/>
          </v:roundrect>
        </w:pict>
      </w:r>
    </w:p>
    <w:p w14:paraId="177AF0AF" w14:textId="77777777" w:rsidR="00AD1E2B" w:rsidRDefault="00000000" w:rsidP="005F4D20">
      <w:r>
        <w:rPr>
          <w:noProof/>
        </w:rPr>
        <w:pict w14:anchorId="177AF2A5">
          <v:shape id="Straight Arrow Connector 567" o:spid="_x0000_s2124" type="#_x0000_t32" style="position:absolute;margin-left:354pt;margin-top:12.25pt;width:55.5pt;height:0;flip:x;z-index:251717632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" strokecolor="red" strokeweight="2.25pt">
            <v:stroke endarrow="open" joinstyle="miter"/>
            <v:shadow on="t" color="black" opacity="26214f" origin=".5,-.5" offset="-.74836mm,.74836mm"/>
          </v:shape>
        </w:pict>
      </w:r>
    </w:p>
    <w:p w14:paraId="177AF0B0" w14:textId="77777777" w:rsidR="00587900" w:rsidRDefault="00000000" w:rsidP="005F4D20">
      <w:r>
        <w:rPr>
          <w:noProof/>
        </w:rPr>
        <w:pict w14:anchorId="177AF2A6">
          <v:shape id="_x0000_s2453" type="#_x0000_t120" style="position:absolute;margin-left:618pt;margin-top:9.55pt;width:27.35pt;height:27.35pt;z-index:251835392;v-text-anchor:middle" fillcolor="red" strokecolor="red">
            <v:shadow on="t"/>
            <o:lock v:ext="edit" aspectratio="t"/>
            <v:textbox>
              <w:txbxContent>
                <w:p w14:paraId="177AF43F" w14:textId="77777777" w:rsidR="00104E89" w:rsidRPr="00D9450A" w:rsidRDefault="00104E89" w:rsidP="00D9450A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>
        <w:rPr>
          <w:noProof/>
        </w:rPr>
        <w:pict w14:anchorId="177AF2A7">
          <v:shape id="Straight Arrow Connector 569" o:spid="_x0000_s2125" type="#_x0000_t32" style="position:absolute;margin-left:632.25pt;margin-top:19.75pt;width:0;height:55.5pt;z-index:251718656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" strokecolor="red" strokeweight="2.25pt">
            <v:stroke endarrow="open" joinstyle="miter"/>
            <v:shadow on="t" color="black" opacity="26214f" origin=".5,-.5" offset="-.74836mm,.74836mm"/>
          </v:shape>
        </w:pict>
      </w:r>
    </w:p>
    <w:p w14:paraId="177AF0B1" w14:textId="77777777" w:rsidR="00AD1E2B" w:rsidRDefault="00000000">
      <w:r>
        <w:rPr>
          <w:noProof/>
        </w:rPr>
        <w:pict w14:anchorId="177AF2A8">
          <v:shape id="_x0000_s2450" type="#_x0000_t120" style="position:absolute;margin-left:84.75pt;margin-top:8.8pt;width:27.35pt;height:27.35pt;z-index:251832320;v-text-anchor:middle" fillcolor="red" strokecolor="red">
            <v:shadow on="t"/>
            <o:lock v:ext="edit" aspectratio="t"/>
            <v:textbox>
              <w:txbxContent>
                <w:p w14:paraId="177AF440" w14:textId="77777777" w:rsidR="00104E89" w:rsidRPr="00D9450A" w:rsidRDefault="00104E89" w:rsidP="00D9450A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2A9">
          <v:roundrect id="Rounded Rectangle 559" o:spid="_x0000_s2118" style="position:absolute;margin-left:597.75pt;margin-top:55pt;width:70.5pt;height:37.5pt;z-index:251713536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AA">
          <v:roundrect id="Rounded Rectangle 556" o:spid="_x0000_s2120" style="position:absolute;margin-left:176.25pt;margin-top:3.25pt;width:86.25pt;height:38.25pt;z-index:251711488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AB">
          <v:shape id="Straight Arrow Connector 562" o:spid="_x0000_s2122" type="#_x0000_t32" style="position:absolute;margin-left:103.5pt;margin-top:25pt;width:69pt;height:0;z-index:251715584;visibility:visible;mso-wrap-style:square;mso-wrap-distance-left:9pt;mso-wrap-distance-top:0;mso-wrap-distance-right:9pt;mso-wrap-distance-bottom:0;mso-position-horizontal-relative:text;mso-position-vertical-relative:text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AD1E2B">
        <w:br w:type="page"/>
      </w:r>
    </w:p>
    <w:p w14:paraId="177AF0B2" w14:textId="77777777" w:rsidR="005F4D20" w:rsidRDefault="007B266E" w:rsidP="007B266E">
      <w:pPr>
        <w:pStyle w:val="Heading1"/>
      </w:pPr>
      <w:bookmarkStart w:id="39" w:name="_Toc454286303"/>
      <w:r>
        <w:lastRenderedPageBreak/>
        <w:t>Managing Bins</w:t>
      </w:r>
      <w:bookmarkEnd w:id="39"/>
    </w:p>
    <w:p w14:paraId="177AF0B3" w14:textId="77777777" w:rsidR="007B266E" w:rsidRDefault="007B266E" w:rsidP="007B266E">
      <w:r>
        <w:t xml:space="preserve">Bin management stations are available to manually process bin activity when communication with the press is unavailable. These stations display a menu </w:t>
      </w:r>
      <w:proofErr w:type="gramStart"/>
      <w:r>
        <w:t>similar to</w:t>
      </w:r>
      <w:proofErr w:type="gramEnd"/>
      <w:r>
        <w:t xml:space="preserve"> the following:</w:t>
      </w:r>
    </w:p>
    <w:p w14:paraId="177AF0B4" w14:textId="77777777" w:rsidR="007B266E" w:rsidRDefault="00000000" w:rsidP="007B266E">
      <w:r>
        <w:rPr>
          <w:noProof/>
        </w:rPr>
        <w:pict w14:anchorId="177AF2AC">
          <v:roundrect id="_x0000_s2324" style="position:absolute;margin-left:6.75pt;margin-top:177.2pt;width:108pt;height:53.25pt;z-index:251737088;visibility:visible;mso-wrap-distance-left:9pt;mso-wrap-distance-top:0;mso-wrap-distance-right:9pt;mso-wrap-distance-bottom:0;mso-position-horizontal-relative:margin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" fillcolor="red" strokecolor="red" strokeweight=".5pt">
            <v:stroke joinstyle="miter"/>
            <v:textbox>
              <w:txbxContent>
                <w:p w14:paraId="177AF441" w14:textId="77777777" w:rsidR="00104E89" w:rsidRPr="00F262BF" w:rsidRDefault="00104E89" w:rsidP="007B266E">
                  <w:pPr>
                    <w:spacing w:after="120"/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F262BF">
                    <w:rPr>
                      <w:color w:val="FFFFFF" w:themeColor="background1"/>
                      <w:sz w:val="18"/>
                      <w:szCs w:val="18"/>
                    </w:rPr>
                    <w:t xml:space="preserve">Touch here </w:t>
                  </w:r>
                  <w:r w:rsidRPr="00BD655F">
                    <w:rPr>
                      <w:color w:val="FFFFFF" w:themeColor="background1"/>
                      <w:sz w:val="18"/>
                      <w:szCs w:val="18"/>
                    </w:rPr>
                    <w:t>to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 create bins. 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AD">
          <v:roundrect id="_x0000_s2326" style="position:absolute;margin-left:250.5pt;margin-top:177.2pt;width:102.6pt;height:68.4pt;z-index:251739136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" fillcolor="red" strokecolor="red" strokeweight=".5pt">
            <v:stroke joinstyle="miter"/>
            <v:textbox>
              <w:txbxContent>
                <w:p w14:paraId="177AF442" w14:textId="77777777" w:rsidR="00104E89" w:rsidRDefault="00104E89" w:rsidP="007B266E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Touch here to </w:t>
                  </w:r>
                  <w:r w:rsidRPr="009A1CB9">
                    <w:rPr>
                      <w:color w:val="FFFFFF" w:themeColor="background1"/>
                      <w:sz w:val="18"/>
                      <w:szCs w:val="18"/>
                    </w:rPr>
                    <w:t xml:space="preserve">adjust 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a bin </w:t>
                  </w:r>
                  <w:r w:rsidRPr="009A1CB9">
                    <w:rPr>
                      <w:color w:val="FFFFFF" w:themeColor="background1"/>
                      <w:sz w:val="18"/>
                      <w:szCs w:val="18"/>
                    </w:rPr>
                    <w:t>quantit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>y or state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AE">
          <v:roundrect id="_x0000_s2322" style="position:absolute;margin-left:133.5pt;margin-top:177.2pt;width:99.75pt;height:81pt;z-index:251735040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" fillcolor="red" strokecolor="red" strokeweight=".5pt">
            <v:stroke joinstyle="miter"/>
            <v:textbox>
              <w:txbxContent>
                <w:p w14:paraId="177AF443" w14:textId="77777777" w:rsidR="00104E89" w:rsidRPr="00F262BF" w:rsidRDefault="00104E89" w:rsidP="007B266E">
                  <w:pPr>
                    <w:spacing w:after="120"/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F262BF">
                    <w:rPr>
                      <w:color w:val="FFFFFF" w:themeColor="background1"/>
                      <w:sz w:val="18"/>
                      <w:szCs w:val="18"/>
                    </w:rPr>
                    <w:t>Touch here to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 record part movement among bins and print new bin labels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AF">
          <v:shape id="_x0000_s2321" type="#_x0000_t32" style="position:absolute;margin-left:424.5pt;margin-top:112.7pt;width:0;height:90.75pt;flip:y;z-index:251734016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B0">
          <v:shape id="_x0000_s2319" type="#_x0000_t32" style="position:absolute;margin-left:66.75pt;margin-top:112.7pt;width:0;height:90.75pt;flip:y;z-index:251731968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B1">
          <v:shape id="_x0000_s2320" type="#_x0000_t32" style="position:absolute;margin-left:182.65pt;margin-top:112.7pt;width:0;height:90.75pt;flip:y;z-index:251732992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B2">
          <v:shape id="_x0000_s2325" type="#_x0000_t32" style="position:absolute;margin-left:305.25pt;margin-top:112.7pt;width:0;height:90.75pt;flip:y;z-index:251738112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B3">
          <v:roundrect id="_x0000_s2323" style="position:absolute;margin-left:378.75pt;margin-top:177.2pt;width:95.25pt;height:57pt;z-index:251736064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" fillcolor="red" strokecolor="red" strokeweight=".5pt">
            <v:stroke joinstyle="miter"/>
            <v:textbox>
              <w:txbxContent>
                <w:p w14:paraId="177AF444" w14:textId="77777777" w:rsidR="00104E89" w:rsidRPr="00F262BF" w:rsidRDefault="00104E89" w:rsidP="007B266E">
                  <w:pPr>
                    <w:spacing w:after="120"/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F262BF">
                    <w:rPr>
                      <w:color w:val="FFFFFF" w:themeColor="background1"/>
                      <w:sz w:val="18"/>
                      <w:szCs w:val="18"/>
                    </w:rPr>
                    <w:t>Touch here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 to print a label for a selected bin.</w:t>
                  </w:r>
                  <w:r w:rsidRPr="00F262BF">
                    <w:rPr>
                      <w:color w:val="FFFFFF" w:themeColor="background1"/>
                      <w:sz w:val="18"/>
                      <w:szCs w:val="18"/>
                    </w:rPr>
                    <w:t xml:space="preserve"> </w:t>
                  </w:r>
                </w:p>
              </w:txbxContent>
            </v:textbox>
            <w10:wrap anchorx="margin"/>
          </v:roundrect>
        </w:pict>
      </w:r>
      <w:r w:rsidR="007B266E">
        <w:rPr>
          <w:noProof/>
        </w:rPr>
        <w:drawing>
          <wp:inline distT="0" distB="0" distL="0" distR="0" wp14:anchorId="177AF2B4" wp14:editId="177AF2B5">
            <wp:extent cx="6667500" cy="2419350"/>
            <wp:effectExtent l="190500" t="190500" r="171450" b="171450"/>
            <wp:docPr id="9" name="Picture 9" descr="H:\My RoboHelp Projects\lps3_qrg\!SSL!\WebHelp\images\binStation\men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My RoboHelp Projects\lps3_qrg\!SSL!\WebHelp\images\binStation\menu.png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24193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7AF0B5" w14:textId="77777777" w:rsidR="007B266E" w:rsidRDefault="007B266E" w:rsidP="007B266E"/>
    <w:p w14:paraId="177AF0B6" w14:textId="77777777" w:rsidR="007B266E" w:rsidRDefault="007B266E" w:rsidP="007B266E"/>
    <w:p w14:paraId="177AF0B7" w14:textId="77777777" w:rsidR="007B266E" w:rsidRDefault="007B266E" w:rsidP="007B266E"/>
    <w:p w14:paraId="177AF0B8" w14:textId="77777777" w:rsidR="007B266E" w:rsidRDefault="007B266E" w:rsidP="007B266E"/>
    <w:p w14:paraId="177AF0B9" w14:textId="77777777" w:rsidR="007B266E" w:rsidRDefault="007B266E" w:rsidP="007B266E"/>
    <w:p w14:paraId="177AF0BA" w14:textId="77777777" w:rsidR="007B266E" w:rsidRDefault="007B266E" w:rsidP="007B266E"/>
    <w:p w14:paraId="177AF0BB" w14:textId="77777777" w:rsidR="007B266E" w:rsidRDefault="007B266E" w:rsidP="007B266E"/>
    <w:p w14:paraId="177AF0BC" w14:textId="77777777" w:rsidR="007B266E" w:rsidRDefault="007B266E" w:rsidP="007B266E">
      <w:r>
        <w:br w:type="page"/>
      </w:r>
    </w:p>
    <w:p w14:paraId="177AF0BD" w14:textId="77777777" w:rsidR="007B266E" w:rsidRDefault="00000000" w:rsidP="005B267B">
      <w:r>
        <w:rPr>
          <w:noProof/>
        </w:rPr>
        <w:lastRenderedPageBreak/>
        <w:pict w14:anchorId="177AF2B6">
          <v:roundrect id="_x0000_s2332" style="position:absolute;margin-left:3.75pt;margin-top:230.25pt;width:108pt;height:53.25pt;z-index:251743232;visibility:visible;mso-wrap-distance-left:9pt;mso-wrap-distance-top:0;mso-wrap-distance-right:9pt;mso-wrap-distance-bottom:0;mso-position-horizontal-relative:margin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" fillcolor="red" strokecolor="red" strokeweight=".5pt">
            <v:stroke joinstyle="miter"/>
            <v:textbox>
              <w:txbxContent>
                <w:p w14:paraId="177AF445" w14:textId="77777777" w:rsidR="00104E89" w:rsidRPr="00F262BF" w:rsidRDefault="00104E89" w:rsidP="005B267B">
                  <w:pPr>
                    <w:spacing w:after="120"/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F262BF">
                    <w:rPr>
                      <w:color w:val="FFFFFF" w:themeColor="background1"/>
                      <w:sz w:val="18"/>
                      <w:szCs w:val="18"/>
                    </w:rPr>
                    <w:t xml:space="preserve">Touch here </w:t>
                  </w:r>
                  <w:r w:rsidRPr="00BD655F">
                    <w:rPr>
                      <w:color w:val="FFFFFF" w:themeColor="background1"/>
                      <w:sz w:val="18"/>
                      <w:szCs w:val="18"/>
                    </w:rPr>
                    <w:t>to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 record scrap found in a bin as well as loose scrap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B7">
          <v:shape id="_x0000_s2328" type="#_x0000_t32" style="position:absolute;margin-left:179.65pt;margin-top:165.75pt;width:0;height:90.75pt;flip:y;z-index:251741184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B8">
          <v:shape id="_x0000_s2327" type="#_x0000_t32" style="position:absolute;margin-left:63.75pt;margin-top:165.75pt;width:0;height:90.75pt;flip:y;z-index:251740160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B9">
          <v:shape id="_x0000_s2333" type="#_x0000_t32" style="position:absolute;margin-left:302.25pt;margin-top:165.75pt;width:0;height:90.75pt;flip:y;z-index:251744256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 w:rsidR="005B267B">
        <w:rPr>
          <w:noProof/>
        </w:rPr>
        <w:drawing>
          <wp:inline distT="0" distB="0" distL="0" distR="0" wp14:anchorId="177AF2BA" wp14:editId="177AF2BB">
            <wp:extent cx="6667500" cy="2419350"/>
            <wp:effectExtent l="190500" t="190500" r="171450" b="171450"/>
            <wp:docPr id="10" name="Picture 10" descr="H:\My RoboHelp Projects\lps3_qrg\!SSL!\WebHelp\images\binStation\men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My RoboHelp Projects\lps3_qrg\!SSL!\WebHelp\images\binStation\menu.png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24193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7AF0BE" w14:textId="77777777" w:rsidR="007B266E" w:rsidRDefault="00000000" w:rsidP="005B267B">
      <w:r>
        <w:rPr>
          <w:noProof/>
        </w:rPr>
        <w:pict w14:anchorId="177AF2BC">
          <v:roundrect id="_x0000_s2334" style="position:absolute;margin-left:247.5pt;margin-top:3.7pt;width:102.6pt;height:68.4pt;z-index:251745280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" fillcolor="red" strokecolor="red" strokeweight=".5pt">
            <v:stroke joinstyle="miter"/>
            <v:textbox>
              <w:txbxContent>
                <w:p w14:paraId="177AF446" w14:textId="77777777" w:rsidR="00104E89" w:rsidRDefault="00104E89" w:rsidP="005B267B">
                  <w:pPr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Touch here to </w:t>
                  </w:r>
                  <w:r w:rsidRPr="009A1CB9">
                    <w:rPr>
                      <w:color w:val="FFFFFF" w:themeColor="background1"/>
                      <w:sz w:val="18"/>
                      <w:szCs w:val="18"/>
                    </w:rPr>
                    <w:t xml:space="preserve">adjust 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a bin </w:t>
                  </w:r>
                  <w:r w:rsidRPr="009A1CB9">
                    <w:rPr>
                      <w:color w:val="FFFFFF" w:themeColor="background1"/>
                      <w:sz w:val="18"/>
                      <w:szCs w:val="18"/>
                    </w:rPr>
                    <w:t>quantit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>y or state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2BD">
          <v:roundrect id="_x0000_s2330" style="position:absolute;margin-left:130.5pt;margin-top:3.7pt;width:99.75pt;height:60.75pt;z-index:251742208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" fillcolor="red" strokecolor="red" strokeweight=".5pt">
            <v:stroke joinstyle="miter"/>
            <v:textbox>
              <w:txbxContent>
                <w:p w14:paraId="177AF447" w14:textId="77777777" w:rsidR="00104E89" w:rsidRPr="00F262BF" w:rsidRDefault="00104E89" w:rsidP="005B267B">
                  <w:pPr>
                    <w:spacing w:after="120"/>
                    <w:jc w:val="center"/>
                    <w:rPr>
                      <w:color w:val="FFFFFF" w:themeColor="background1"/>
                      <w:sz w:val="18"/>
                      <w:szCs w:val="18"/>
                    </w:rPr>
                  </w:pPr>
                  <w:r w:rsidRPr="00F262BF">
                    <w:rPr>
                      <w:color w:val="FFFFFF" w:themeColor="background1"/>
                      <w:sz w:val="18"/>
                      <w:szCs w:val="18"/>
                    </w:rPr>
                    <w:t>Touch here to</w:t>
                  </w:r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 change </w:t>
                  </w:r>
                  <w:proofErr w:type="spellStart"/>
                  <w:r>
                    <w:rPr>
                      <w:color w:val="FFFFFF" w:themeColor="background1"/>
                      <w:sz w:val="18"/>
                      <w:szCs w:val="18"/>
                    </w:rPr>
                    <w:t>change</w:t>
                  </w:r>
                  <w:proofErr w:type="spellEnd"/>
                  <w:r>
                    <w:rPr>
                      <w:color w:val="FFFFFF" w:themeColor="background1"/>
                      <w:sz w:val="18"/>
                      <w:szCs w:val="18"/>
                    </w:rPr>
                    <w:t xml:space="preserve"> scrap quantity and code. </w:t>
                  </w:r>
                </w:p>
              </w:txbxContent>
            </v:textbox>
            <w10:wrap anchorx="margin"/>
          </v:roundrect>
        </w:pict>
      </w:r>
    </w:p>
    <w:p w14:paraId="177AF0BF" w14:textId="77777777" w:rsidR="007B266E" w:rsidRDefault="007B266E" w:rsidP="00D407BE">
      <w:r>
        <w:br w:type="page"/>
      </w:r>
    </w:p>
    <w:p w14:paraId="177AF0C0" w14:textId="77777777" w:rsidR="007B266E" w:rsidRDefault="009360A6" w:rsidP="009360A6">
      <w:pPr>
        <w:pStyle w:val="Heading1"/>
      </w:pPr>
      <w:bookmarkStart w:id="40" w:name="_Toc454286304"/>
      <w:r>
        <w:lastRenderedPageBreak/>
        <w:t>Creating a Bin</w:t>
      </w:r>
      <w:bookmarkEnd w:id="40"/>
    </w:p>
    <w:p w14:paraId="177AF0C1" w14:textId="77777777" w:rsidR="009360A6" w:rsidRDefault="009360A6" w:rsidP="005F4D20">
      <w:r>
        <w:t xml:space="preserve">The </w:t>
      </w:r>
      <w:r w:rsidRPr="009360A6">
        <w:rPr>
          <w:b/>
        </w:rPr>
        <w:t>Create Bin</w:t>
      </w:r>
      <w:r>
        <w:t xml:space="preserve"> button in the </w:t>
      </w:r>
      <w:r w:rsidRPr="009360A6">
        <w:rPr>
          <w:b/>
          <w:i/>
        </w:rPr>
        <w:t>Bin Managemen</w:t>
      </w:r>
      <w:r>
        <w:t xml:space="preserve">t menu allows you to create a bin for a selected press. </w:t>
      </w:r>
    </w:p>
    <w:p w14:paraId="177AF0C2" w14:textId="77777777" w:rsidR="009360A6" w:rsidRDefault="00000000" w:rsidP="005F4D20">
      <w:r>
        <w:rPr>
          <w:noProof/>
        </w:rPr>
        <w:pict w14:anchorId="177AF2BE">
          <v:shape id="_x0000_s2454" type="#_x0000_t120" style="position:absolute;margin-left:222pt;margin-top:6.45pt;width:27.35pt;height:27.35pt;z-index:251836416;v-text-anchor:middle" fillcolor="red" strokecolor="red">
            <v:shadow on="t"/>
            <o:lock v:ext="edit" aspectratio="t"/>
            <v:textbox>
              <w:txbxContent>
                <w:p w14:paraId="177AF448" w14:textId="77777777" w:rsidR="00104E89" w:rsidRPr="00D9450A" w:rsidRDefault="00104E89" w:rsidP="004D1887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 w:rsidR="008123D4">
        <w:rPr>
          <w:noProof/>
        </w:rPr>
        <w:drawing>
          <wp:anchor distT="0" distB="0" distL="114300" distR="114300" simplePos="0" relativeHeight="251405824" behindDoc="1" locked="0" layoutInCell="1" allowOverlap="1" wp14:anchorId="177AF2BF" wp14:editId="177AF2C0">
            <wp:simplePos x="0" y="0"/>
            <wp:positionH relativeFrom="column">
              <wp:posOffset>4286250</wp:posOffset>
            </wp:positionH>
            <wp:positionV relativeFrom="paragraph">
              <wp:posOffset>278130</wp:posOffset>
            </wp:positionV>
            <wp:extent cx="2990215" cy="1957705"/>
            <wp:effectExtent l="190500" t="190500" r="133985" b="137795"/>
            <wp:wrapNone/>
            <wp:docPr id="11" name="Picture 11" descr="C:\Users\VWhitehorne\AppData\Local\Temp\SNAGHTMLb008af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b008af9.PNG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215" cy="19577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2C1">
          <v:roundrect id="_x0000_s2335" style="position:absolute;margin-left:2.25pt;margin-top:12.25pt;width:165.6pt;height:303.75pt;z-index:251746304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" fillcolor="red" strokecolor="red" strokeweight=".5pt">
            <v:stroke joinstyle="miter"/>
            <v:textbox>
              <w:txbxContent>
                <w:p w14:paraId="177AF449" w14:textId="77777777" w:rsidR="00104E89" w:rsidRDefault="00104E89">
                  <w:pPr>
                    <w:pStyle w:val="ListParagraph"/>
                    <w:numPr>
                      <w:ilvl w:val="0"/>
                      <w:numId w:val="30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3A68D3">
                    <w:rPr>
                      <w:color w:val="FFFFFF" w:themeColor="background1"/>
                    </w:rPr>
                    <w:t>Touch the</w:t>
                  </w:r>
                  <w:r>
                    <w:rPr>
                      <w:color w:val="FFFFFF" w:themeColor="background1"/>
                    </w:rPr>
                    <w:t xml:space="preserve"> </w:t>
                  </w:r>
                  <w:r w:rsidRPr="008123D4">
                    <w:rPr>
                      <w:b/>
                      <w:color w:val="FFFFFF" w:themeColor="background1"/>
                    </w:rPr>
                    <w:t>Create Bin</w:t>
                  </w:r>
                  <w:r>
                    <w:rPr>
                      <w:color w:val="FFFFFF" w:themeColor="background1"/>
                    </w:rPr>
                    <w:t xml:space="preserve"> button in the menu.</w:t>
                  </w:r>
                </w:p>
                <w:p w14:paraId="177AF44A" w14:textId="77777777" w:rsidR="00104E89" w:rsidRDefault="00104E89">
                  <w:pPr>
                    <w:pStyle w:val="ListParagraph"/>
                    <w:numPr>
                      <w:ilvl w:val="0"/>
                      <w:numId w:val="30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the press for which you are creating a bin. Touch </w:t>
                  </w:r>
                  <w:r w:rsidRPr="008123D4">
                    <w:rPr>
                      <w:b/>
                      <w:color w:val="FFFFFF" w:themeColor="background1"/>
                    </w:rPr>
                    <w:t>Next</w:t>
                  </w:r>
                  <w:r>
                    <w:rPr>
                      <w:color w:val="FFFFFF" w:themeColor="background1"/>
                    </w:rPr>
                    <w:t>.</w:t>
                  </w:r>
                </w:p>
                <w:p w14:paraId="177AF44B" w14:textId="77777777" w:rsidR="00104E89" w:rsidRDefault="00104E89">
                  <w:pPr>
                    <w:pStyle w:val="ListParagraph"/>
                    <w:numPr>
                      <w:ilvl w:val="0"/>
                      <w:numId w:val="30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Enter the bin quantity and part stored in the bin. Touch </w:t>
                  </w:r>
                  <w:r w:rsidRPr="008123D4">
                    <w:rPr>
                      <w:b/>
                      <w:color w:val="FFFFFF" w:themeColor="background1"/>
                    </w:rPr>
                    <w:t>Next</w:t>
                  </w:r>
                  <w:r>
                    <w:rPr>
                      <w:color w:val="FFFFFF" w:themeColor="background1"/>
                    </w:rPr>
                    <w:t xml:space="preserve">. </w:t>
                  </w:r>
                </w:p>
                <w:p w14:paraId="177AF44C" w14:textId="77777777" w:rsidR="00104E89" w:rsidRDefault="00104E89">
                  <w:pPr>
                    <w:pStyle w:val="ListParagraph"/>
                    <w:numPr>
                      <w:ilvl w:val="0"/>
                      <w:numId w:val="30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9360A6">
                    <w:rPr>
                      <w:color w:val="FFFFFF" w:themeColor="background1"/>
                    </w:rPr>
                    <w:t>Touch the state of the bin</w:t>
                  </w:r>
                  <w:r>
                    <w:rPr>
                      <w:color w:val="FFFFFF" w:themeColor="background1"/>
                    </w:rPr>
                    <w:t xml:space="preserve">. Then touch </w:t>
                  </w:r>
                  <w:r w:rsidRPr="008123D4">
                    <w:rPr>
                      <w:b/>
                      <w:color w:val="FFFFFF" w:themeColor="background1"/>
                    </w:rPr>
                    <w:t>Next</w:t>
                  </w:r>
                  <w:r>
                    <w:rPr>
                      <w:color w:val="FFFFFF" w:themeColor="background1"/>
                    </w:rPr>
                    <w:t>.</w:t>
                  </w:r>
                </w:p>
                <w:p w14:paraId="177AF44D" w14:textId="77777777" w:rsidR="00104E89" w:rsidRDefault="00104E89">
                  <w:pPr>
                    <w:pStyle w:val="ListParagraph"/>
                    <w:numPr>
                      <w:ilvl w:val="0"/>
                      <w:numId w:val="30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9360A6">
                    <w:rPr>
                      <w:color w:val="FFFFFF" w:themeColor="background1"/>
                    </w:rPr>
                    <w:t xml:space="preserve">Information about the bin is displayed. </w:t>
                  </w:r>
                  <w:r>
                    <w:rPr>
                      <w:color w:val="FFFFFF" w:themeColor="background1"/>
                    </w:rPr>
                    <w:t xml:space="preserve">Touch </w:t>
                  </w:r>
                  <w:r w:rsidRPr="008123D4">
                    <w:rPr>
                      <w:b/>
                      <w:color w:val="FFFFFF" w:themeColor="background1"/>
                    </w:rPr>
                    <w:t>Print Label</w:t>
                  </w:r>
                  <w:r w:rsidRPr="009360A6">
                    <w:rPr>
                      <w:color w:val="FFFFFF" w:themeColor="background1"/>
                    </w:rPr>
                    <w:t xml:space="preserve"> to print a label for the new bin.</w:t>
                  </w:r>
                </w:p>
                <w:p w14:paraId="177AF44E" w14:textId="77777777" w:rsidR="00104E89" w:rsidRPr="009311C9" w:rsidRDefault="00104E89">
                  <w:pPr>
                    <w:pStyle w:val="ListParagraph"/>
                    <w:numPr>
                      <w:ilvl w:val="0"/>
                      <w:numId w:val="30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9311C9">
                    <w:rPr>
                      <w:b/>
                      <w:color w:val="FFFFFF" w:themeColor="background1"/>
                    </w:rPr>
                    <w:t>Complete</w:t>
                  </w:r>
                  <w:r w:rsidRPr="009311C9">
                    <w:rPr>
                      <w:color w:val="FFFFFF" w:themeColor="background1"/>
                    </w:rPr>
                    <w:t xml:space="preserve"> to return to the </w:t>
                  </w:r>
                  <w:r w:rsidRPr="009311C9">
                    <w:rPr>
                      <w:b/>
                      <w:i/>
                      <w:color w:val="FFFFFF" w:themeColor="background1"/>
                    </w:rPr>
                    <w:t>Bin Management</w:t>
                  </w:r>
                  <w:r w:rsidRPr="009311C9">
                    <w:rPr>
                      <w:color w:val="FFFFFF" w:themeColor="background1"/>
                    </w:rPr>
                    <w:t xml:space="preserve"> menu.</w:t>
                  </w:r>
                </w:p>
              </w:txbxContent>
            </v:textbox>
            <w10:wrap anchorx="margin"/>
          </v:roundrect>
        </w:pict>
      </w:r>
    </w:p>
    <w:p w14:paraId="177AF0C3" w14:textId="77777777" w:rsidR="007B266E" w:rsidRDefault="00000000" w:rsidP="005F4D20">
      <w:r>
        <w:rPr>
          <w:noProof/>
        </w:rPr>
        <w:pict w14:anchorId="177AF2C2">
          <v:shape id="_x0000_s2346" type="#_x0000_t32" style="position:absolute;margin-left:215.35pt;margin-top:26.8pt;width:46.3pt;height:0;rotation:270;z-index:251753472;visibility:visible;mso-wrap-style:square;mso-wrap-distance-left:9pt;mso-wrap-distance-top:0;mso-wrap-distance-right:9pt;mso-wrap-distance-bottom:0;mso-position-horizontal-relative:text;mso-position-vertical-relative:text" adj="-183717,-1,-183717" strokecolor="red" strokeweight="2.25pt">
            <v:stroke startarrow="open" joinstyle="miter"/>
            <v:shadow on="t" color="black" opacity="26214f" origin=".5,-.5" offset="-.74836mm,.39558mm" offset2=",-2pt"/>
          </v:shape>
        </w:pict>
      </w:r>
      <w:r w:rsidR="008123D4">
        <w:rPr>
          <w:noProof/>
        </w:rPr>
        <w:drawing>
          <wp:anchor distT="0" distB="0" distL="114300" distR="114300" simplePos="0" relativeHeight="251402752" behindDoc="1" locked="0" layoutInCell="1" allowOverlap="1" wp14:anchorId="177AF2C3" wp14:editId="177AF2C4">
            <wp:simplePos x="0" y="0"/>
            <wp:positionH relativeFrom="column">
              <wp:posOffset>2343150</wp:posOffset>
            </wp:positionH>
            <wp:positionV relativeFrom="paragraph">
              <wp:posOffset>5715</wp:posOffset>
            </wp:positionV>
            <wp:extent cx="1596495" cy="1368425"/>
            <wp:effectExtent l="0" t="0" r="0" b="0"/>
            <wp:wrapNone/>
            <wp:docPr id="14" name="Picture 1" descr="C:\Users\VWhitehorne\AppData\Local\Temp\SNAGHTMLba2e52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ba2e52d.PNG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490" cy="137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7AF0C4" w14:textId="77777777" w:rsidR="007B266E" w:rsidRDefault="007B266E" w:rsidP="005F4D20"/>
    <w:p w14:paraId="177AF0C5" w14:textId="77777777" w:rsidR="007B266E" w:rsidRDefault="00000000" w:rsidP="005F4D20">
      <w:r>
        <w:rPr>
          <w:noProof/>
        </w:rPr>
        <w:pict w14:anchorId="177AF2C5">
          <v:shape id="_x0000_s2455" type="#_x0000_t120" style="position:absolute;margin-left:585.75pt;margin-top:7.95pt;width:27.35pt;height:27.35pt;z-index:251837440;v-text-anchor:middle" fillcolor="red" strokecolor="red">
            <v:shadow on="t"/>
            <o:lock v:ext="edit" aspectratio="t"/>
            <v:textbox>
              <w:txbxContent>
                <w:p w14:paraId="177AF44F" w14:textId="77777777" w:rsidR="00104E89" w:rsidRPr="00D9450A" w:rsidRDefault="00104E89" w:rsidP="004D1887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2C6">
          <v:shape id="_x0000_s2350" type="#_x0000_t32" style="position:absolute;margin-left:526.1pt;margin-top:21.85pt;width:72.4pt;height:0;rotation:180;z-index:251757568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" adj="-200039,-1,-200039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C7">
          <v:roundrect id="_x0000_s2338" style="position:absolute;margin-left:427.5pt;margin-top:4.95pt;width:93.75pt;height:37.5pt;z-index:251748352;visibility:visible;mso-wrap-style:square;mso-wrap-distance-left:9pt;mso-wrap-distance-top:0;mso-wrap-distance-right:9pt;mso-wrap-distance-bottom:0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C8">
          <v:roundrect id="_x0000_s2337" style="position:absolute;margin-left:185.25pt;margin-top:7.95pt;width:102pt;height:37.5pt;z-index:251747328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</w:p>
    <w:p w14:paraId="177AF0C6" w14:textId="77777777" w:rsidR="007B266E" w:rsidRDefault="00000000">
      <w:r>
        <w:rPr>
          <w:noProof/>
        </w:rPr>
        <w:pict w14:anchorId="177AF2C9">
          <v:shape id="_x0000_s2459" type="#_x0000_t120" style="position:absolute;margin-left:528.75pt;margin-top:331.2pt;width:27.35pt;height:27.35pt;z-index:251841536;v-text-anchor:middle" fillcolor="red" strokecolor="red">
            <v:shadow on="t"/>
            <o:lock v:ext="edit" aspectratio="t"/>
            <v:textbox>
              <w:txbxContent>
                <w:p w14:paraId="177AF450" w14:textId="77777777" w:rsidR="00104E89" w:rsidRPr="00D9450A" w:rsidRDefault="00104E89" w:rsidP="004D1887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6</w:t>
                  </w:r>
                </w:p>
              </w:txbxContent>
            </v:textbox>
          </v:shape>
        </w:pict>
      </w:r>
      <w:r>
        <w:rPr>
          <w:noProof/>
        </w:rPr>
        <w:pict w14:anchorId="177AF2CA">
          <v:shape id="_x0000_s2458" type="#_x0000_t120" style="position:absolute;margin-left:461.25pt;margin-top:272.7pt;width:27.35pt;height:27.35pt;z-index:251840512;v-text-anchor:middle" fillcolor="red" strokecolor="red">
            <v:shadow on="t"/>
            <o:lock v:ext="edit" aspectratio="t"/>
            <v:textbox>
              <w:txbxContent>
                <w:p w14:paraId="177AF451" w14:textId="77777777" w:rsidR="00104E89" w:rsidRPr="00D9450A" w:rsidRDefault="00104E89" w:rsidP="004D1887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5</w:t>
                  </w:r>
                </w:p>
              </w:txbxContent>
            </v:textbox>
          </v:shape>
        </w:pict>
      </w:r>
      <w:r>
        <w:rPr>
          <w:noProof/>
        </w:rPr>
        <w:pict w14:anchorId="177AF2CB">
          <v:shape id="_x0000_s2457" type="#_x0000_t120" style="position:absolute;margin-left:385.5pt;margin-top:221.7pt;width:27.35pt;height:27.35pt;z-index:251839488;v-text-anchor:middle" fillcolor="red" strokecolor="red">
            <v:shadow on="t"/>
            <o:lock v:ext="edit" aspectratio="t"/>
            <v:textbox>
              <w:txbxContent>
                <w:p w14:paraId="177AF452" w14:textId="77777777" w:rsidR="00104E89" w:rsidRPr="00D9450A" w:rsidRDefault="00104E89" w:rsidP="004D1887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>
        <w:rPr>
          <w:noProof/>
        </w:rPr>
        <w:pict w14:anchorId="177AF2CC">
          <v:shape id="_x0000_s2456" type="#_x0000_t120" style="position:absolute;margin-left:253.5pt;margin-top:155.7pt;width:27.35pt;height:27.35pt;z-index:251838464;v-text-anchor:middle" fillcolor="red" strokecolor="red">
            <v:shadow on="t"/>
            <o:lock v:ext="edit" aspectratio="t"/>
            <v:textbox>
              <w:txbxContent>
                <w:p w14:paraId="177AF453" w14:textId="77777777" w:rsidR="00104E89" w:rsidRPr="00D9450A" w:rsidRDefault="00104E89" w:rsidP="004D1887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>
        <w:rPr>
          <w:noProof/>
        </w:rPr>
        <w:pict w14:anchorId="177AF2CD">
          <v:shape id="_x0000_s2353" type="#_x0000_t32" style="position:absolute;margin-left:540.75pt;margin-top:341.75pt;width:63.35pt;height:0;z-index:251758592;visibility:visible;mso-wrap-style:square;mso-wrap-distance-left:9pt;mso-wrap-distance-top:0;mso-wrap-distance-right:9pt;mso-wrap-distance-bottom:0;mso-position-horizontal-relative:text;mso-position-vertical-relative:text" adj="-208414,-1,-208414" strokecolor="red" strokeweight="2.25pt">
            <v:stroke endarrow="open" joinstyle="miter"/>
            <v:shadow on="t" color="black" opacity="26214f" offset=",1pt" offset2=",-2pt"/>
          </v:shape>
        </w:pict>
      </w:r>
      <w:r>
        <w:rPr>
          <w:noProof/>
        </w:rPr>
        <w:pict w14:anchorId="177AF2CE">
          <v:roundrect id="_x0000_s2342" style="position:absolute;margin-left:606.75pt;margin-top:325.2pt;width:70.5pt;height:26.25pt;z-index:251752448;visibility:visible;mso-wrap-style:square;mso-wrap-distance-left:9pt;mso-wrap-distance-top:0;mso-wrap-distance-right:9pt;mso-wrap-distance-bottom:0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CF">
          <v:shape id="_x0000_s2347" type="#_x0000_t32" style="position:absolute;margin-left:470.25pt;margin-top:285.1pt;width:55.85pt;height:0;z-index:251754496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" adj="-209715,-1,-209715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D0">
          <v:shape id="_x0000_s2349" type="#_x0000_t32" style="position:absolute;margin-left:399pt;margin-top:144.45pt;width:0;height:90.75pt;flip:y;z-index:251756544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" strokecolor="red" strokeweight="2.25pt">
            <v:stroke endarrow="open" joinstyle="miter"/>
            <v:shadow on="t" color="black" opacity="26214f" origin=".5,-.5" offset="-.74836mm,.74836mm"/>
          </v:shape>
        </w:pict>
      </w:r>
      <w:r>
        <w:rPr>
          <w:noProof/>
        </w:rPr>
        <w:pict w14:anchorId="177AF2D1">
          <v:shape id="_x0000_s2348" type="#_x0000_t34" style="position:absolute;margin-left:242.3pt;margin-top:137.65pt;width:49.5pt;height:.05pt;rotation:270;z-index:251755520;visibility:visible;mso-wrap-style:square;mso-wrap-distance-left:9pt;mso-wrap-distance-top:0;mso-wrap-distance-right:9pt;mso-wrap-distance-bottom:0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" adj=",-149688000,-147927" strokecolor="red" strokeweight="2.25pt">
            <v:stroke endarrow="open"/>
            <v:shadow on="t" color="black" opacity="26214f" origin=".5,-.5" offset="-.74836mm,.74836mm"/>
          </v:shape>
        </w:pict>
      </w:r>
      <w:r>
        <w:rPr>
          <w:noProof/>
        </w:rPr>
        <w:pict w14:anchorId="177AF2D2">
          <v:roundrect id="_x0000_s2341" style="position:absolute;margin-left:537.75pt;margin-top:273.45pt;width:74.25pt;height:26.25pt;z-index:251751424;visibility:visible;mso-wrap-style:square;mso-wrap-distance-left:9pt;mso-wrap-distance-top:0;mso-wrap-distance-right:9pt;mso-wrap-distance-bottom:0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D3">
          <v:roundrect id="_x0000_s2340" style="position:absolute;margin-left:5in;margin-top:112.2pt;width:84.75pt;height:26.25pt;z-index:251750400;visibility:visible;mso-wrap-style:square;mso-wrap-distance-left:9pt;mso-wrap-distance-top:0;mso-wrap-distance-right:9pt;mso-wrap-distance-bottom:0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>
        <w:rPr>
          <w:noProof/>
        </w:rPr>
        <w:pict w14:anchorId="177AF2D4">
          <v:roundrect id="_x0000_s2339" style="position:absolute;margin-left:177.75pt;margin-top:79.95pt;width:170.25pt;height:30pt;z-index:251749376;visibility:visible;mso-wrap-style:square;mso-wrap-distance-left:9pt;mso-wrap-distance-top:0;mso-wrap-distance-right:9pt;mso-wrap-distance-bottom:0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" filled="f" strokecolor="red" strokeweight="2.25pt">
            <v:stroke joinstyle="miter"/>
            <v:shadow on="t" color="black" opacity="26214f" origin=".5,-.5" offset="-.74836mm,.74836mm"/>
          </v:roundrect>
        </w:pict>
      </w:r>
      <w:r w:rsidR="00B5249A">
        <w:rPr>
          <w:noProof/>
        </w:rPr>
        <w:drawing>
          <wp:anchor distT="0" distB="0" distL="114300" distR="114300" simplePos="0" relativeHeight="251171328" behindDoc="0" locked="0" layoutInCell="1" allowOverlap="1" wp14:anchorId="177AF2D5" wp14:editId="177AF2D6">
            <wp:simplePos x="0" y="0"/>
            <wp:positionH relativeFrom="column">
              <wp:posOffset>4543425</wp:posOffset>
            </wp:positionH>
            <wp:positionV relativeFrom="paragraph">
              <wp:posOffset>920115</wp:posOffset>
            </wp:positionV>
            <wp:extent cx="3752850" cy="1804040"/>
            <wp:effectExtent l="190500" t="190500" r="171450" b="17716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1804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249A">
        <w:rPr>
          <w:noProof/>
        </w:rPr>
        <w:drawing>
          <wp:anchor distT="0" distB="0" distL="114300" distR="114300" simplePos="0" relativeHeight="251174400" behindDoc="0" locked="0" layoutInCell="1" allowOverlap="1" wp14:anchorId="177AF2D7" wp14:editId="177AF2D8">
            <wp:simplePos x="0" y="0"/>
            <wp:positionH relativeFrom="column">
              <wp:posOffset>5836920</wp:posOffset>
            </wp:positionH>
            <wp:positionV relativeFrom="paragraph">
              <wp:posOffset>1911350</wp:posOffset>
            </wp:positionV>
            <wp:extent cx="2792730" cy="2599690"/>
            <wp:effectExtent l="190500" t="190500" r="179070" b="16256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730" cy="25996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249A">
        <w:rPr>
          <w:noProof/>
        </w:rPr>
        <w:drawing>
          <wp:anchor distT="0" distB="0" distL="114300" distR="114300" simplePos="0" relativeHeight="251165184" behindDoc="0" locked="0" layoutInCell="1" allowOverlap="1" wp14:anchorId="177AF2D9" wp14:editId="177AF2DA">
            <wp:simplePos x="0" y="0"/>
            <wp:positionH relativeFrom="column">
              <wp:posOffset>2219325</wp:posOffset>
            </wp:positionH>
            <wp:positionV relativeFrom="paragraph">
              <wp:posOffset>520065</wp:posOffset>
            </wp:positionV>
            <wp:extent cx="3801110" cy="3187266"/>
            <wp:effectExtent l="190500" t="190500" r="180340" b="165735"/>
            <wp:wrapNone/>
            <wp:docPr id="12" name="Picture 12" descr="C:\Users\VWhitehorne\AppData\Local\Temp\SNAGHTMLb02bc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Whitehorne\AppData\Local\Temp\SNAGHTMLb02bc55.PNG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110" cy="31872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266E">
        <w:br w:type="page"/>
      </w:r>
    </w:p>
    <w:p w14:paraId="177AF0C7" w14:textId="77777777" w:rsidR="007B266E" w:rsidRDefault="009D7285" w:rsidP="00C82776">
      <w:pPr>
        <w:pStyle w:val="Heading1"/>
      </w:pPr>
      <w:bookmarkStart w:id="41" w:name="_Toc454286305"/>
      <w:r>
        <w:lastRenderedPageBreak/>
        <w:t>Moving Parts between Bins</w:t>
      </w:r>
      <w:bookmarkEnd w:id="41"/>
    </w:p>
    <w:p w14:paraId="177AF0C8" w14:textId="77777777" w:rsidR="009D7285" w:rsidRDefault="00C82776" w:rsidP="005F4D20">
      <w:r>
        <w:t xml:space="preserve">You can move parts among different bins using the </w:t>
      </w:r>
      <w:r w:rsidR="009D7285" w:rsidRPr="00C82776">
        <w:rPr>
          <w:b/>
        </w:rPr>
        <w:t>Move Parts</w:t>
      </w:r>
      <w:r w:rsidR="009D7285">
        <w:t xml:space="preserve"> </w:t>
      </w:r>
      <w:r>
        <w:t>button.</w:t>
      </w:r>
    </w:p>
    <w:p w14:paraId="177AF0C9" w14:textId="77777777" w:rsidR="00C82776" w:rsidRDefault="007059C4" w:rsidP="005F4D20">
      <w:r>
        <w:rPr>
          <w:noProof/>
        </w:rPr>
        <w:drawing>
          <wp:anchor distT="0" distB="0" distL="114300" distR="114300" simplePos="0" relativeHeight="251910656" behindDoc="0" locked="0" layoutInCell="1" allowOverlap="1" wp14:anchorId="177AF2DB" wp14:editId="177AF2DC">
            <wp:simplePos x="0" y="0"/>
            <wp:positionH relativeFrom="column">
              <wp:posOffset>6029325</wp:posOffset>
            </wp:positionH>
            <wp:positionV relativeFrom="paragraph">
              <wp:posOffset>227965</wp:posOffset>
            </wp:positionV>
            <wp:extent cx="1898514" cy="2806723"/>
            <wp:effectExtent l="190500" t="190500" r="178435" b="16510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8514" cy="28067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</w:rPr>
        <w:pict w14:anchorId="177AF2DD">
          <v:roundrect id="_x0000_s2357" style="position:absolute;margin-left:.75pt;margin-top:10.95pt;width:165.6pt;height:202.5pt;z-index:251759616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" fillcolor="red" strokecolor="red" strokeweight=".5pt">
            <v:stroke joinstyle="miter"/>
            <v:textbox style="mso-next-textbox:#_x0000_s2357">
              <w:txbxContent>
                <w:p w14:paraId="177AF454" w14:textId="77777777" w:rsidR="00104E89" w:rsidRDefault="00104E89">
                  <w:pPr>
                    <w:pStyle w:val="ListParagraph"/>
                    <w:numPr>
                      <w:ilvl w:val="0"/>
                      <w:numId w:val="31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C82776">
                    <w:rPr>
                      <w:color w:val="FFFFFF" w:themeColor="background1"/>
                    </w:rPr>
                    <w:t xml:space="preserve">Touch the </w:t>
                  </w:r>
                  <w:r w:rsidRPr="00C82776">
                    <w:rPr>
                      <w:b/>
                      <w:color w:val="FFFFFF" w:themeColor="background1"/>
                    </w:rPr>
                    <w:t>Move Parts</w:t>
                  </w:r>
                  <w:r w:rsidRPr="00C82776">
                    <w:rPr>
                      <w:color w:val="FFFFFF" w:themeColor="background1"/>
                    </w:rPr>
                    <w:t xml:space="preserve"> bin. </w:t>
                  </w:r>
                </w:p>
                <w:p w14:paraId="177AF455" w14:textId="77777777" w:rsidR="00104E89" w:rsidRPr="007059C4" w:rsidRDefault="00104E89">
                  <w:pPr>
                    <w:pStyle w:val="ListParagraph"/>
                    <w:numPr>
                      <w:ilvl w:val="0"/>
                      <w:numId w:val="31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8D1641">
                    <w:rPr>
                      <w:b/>
                      <w:color w:val="FFFFFF" w:themeColor="background1"/>
                    </w:rPr>
                    <w:t>Enter Bin Number</w:t>
                  </w:r>
                  <w:r>
                    <w:rPr>
                      <w:b/>
                      <w:color w:val="FFFFFF" w:themeColor="background1"/>
                    </w:rPr>
                    <w:t>.</w:t>
                  </w:r>
                </w:p>
                <w:p w14:paraId="177AF456" w14:textId="77777777" w:rsidR="00104E89" w:rsidRDefault="00104E89">
                  <w:pPr>
                    <w:pStyle w:val="ListParagraph"/>
                    <w:numPr>
                      <w:ilvl w:val="0"/>
                      <w:numId w:val="31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Enter the first bin in the keyboard that is displayed.</w:t>
                  </w:r>
                </w:p>
                <w:p w14:paraId="177AF457" w14:textId="77777777" w:rsidR="00104E89" w:rsidRDefault="00104E89">
                  <w:pPr>
                    <w:pStyle w:val="ListParagraph"/>
                    <w:numPr>
                      <w:ilvl w:val="0"/>
                      <w:numId w:val="31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8D1641">
                    <w:rPr>
                      <w:b/>
                      <w:color w:val="FFFFFF" w:themeColor="background1"/>
                    </w:rPr>
                    <w:t>Enter Bin Number</w:t>
                  </w:r>
                  <w:r>
                    <w:rPr>
                      <w:color w:val="FFFFFF" w:themeColor="background1"/>
                    </w:rPr>
                    <w:t xml:space="preserve"> again and enter the second bin number. </w:t>
                  </w:r>
                </w:p>
              </w:txbxContent>
            </v:textbox>
            <w10:wrap anchorx="margin"/>
          </v:roundrect>
        </w:pict>
      </w:r>
      <w:r w:rsidR="008D1641">
        <w:rPr>
          <w:noProof/>
        </w:rPr>
        <w:drawing>
          <wp:anchor distT="0" distB="0" distL="114300" distR="114300" simplePos="0" relativeHeight="251155968" behindDoc="1" locked="0" layoutInCell="1" allowOverlap="1" wp14:anchorId="177AF2DE" wp14:editId="177AF2DF">
            <wp:simplePos x="0" y="0"/>
            <wp:positionH relativeFrom="column">
              <wp:posOffset>2238375</wp:posOffset>
            </wp:positionH>
            <wp:positionV relativeFrom="paragraph">
              <wp:posOffset>149225</wp:posOffset>
            </wp:positionV>
            <wp:extent cx="2600325" cy="1332577"/>
            <wp:effectExtent l="0" t="0" r="0" b="0"/>
            <wp:wrapNone/>
            <wp:docPr id="3" name="Picture 3" descr="C:\Users\VWhitehorne\AppData\Local\Temp\SNAGHTMLfe6dd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fe6dd09.PNG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1332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7AF0CA" w14:textId="77777777" w:rsidR="009D7285" w:rsidRDefault="00000000" w:rsidP="005F4D20">
      <w:r>
        <w:rPr>
          <w:noProof/>
        </w:rPr>
        <w:pict w14:anchorId="177AF2E0">
          <v:shape id="_x0000_s2556" type="#_x0000_t32" style="position:absolute;margin-left:538.5pt;margin-top:21.45pt;width:76.5pt;height:0;flip:x;z-index:251909120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E1">
          <v:shape id="_x0000_s2462" type="#_x0000_t120" style="position:absolute;margin-left:593.25pt;margin-top:7.95pt;width:27.35pt;height:27.35pt;z-index:251911168;v-text-anchor:middle" fillcolor="red" strokecolor="red">
            <v:shadow on="t"/>
            <o:lock v:ext="edit" aspectratio="t"/>
            <v:textbox>
              <w:txbxContent>
                <w:p w14:paraId="177AF458" w14:textId="77777777" w:rsidR="00104E89" w:rsidRPr="00D9450A" w:rsidRDefault="00104E89" w:rsidP="00FE7072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 w:rsidR="00F94B2A">
        <w:rPr>
          <w:noProof/>
        </w:rPr>
        <w:drawing>
          <wp:anchor distT="0" distB="0" distL="114300" distR="114300" simplePos="0" relativeHeight="251290112" behindDoc="0" locked="0" layoutInCell="1" allowOverlap="1" wp14:anchorId="177AF2E2" wp14:editId="177AF2E3">
            <wp:simplePos x="0" y="0"/>
            <wp:positionH relativeFrom="column">
              <wp:posOffset>3867150</wp:posOffset>
            </wp:positionH>
            <wp:positionV relativeFrom="paragraph">
              <wp:posOffset>193675</wp:posOffset>
            </wp:positionV>
            <wp:extent cx="2258060" cy="2797810"/>
            <wp:effectExtent l="190500" t="190500" r="142240" b="135890"/>
            <wp:wrapNone/>
            <wp:docPr id="15" name="Picture 15" descr="C:\Users\VWhitehorne\AppData\Local\Temp\SNAGHTML1011827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Whitehorne\AppData\Local\Temp\SNAGHTML1011827c.PNG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060" cy="27978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7AF0CB" w14:textId="77777777" w:rsidR="009D7285" w:rsidRDefault="00000000">
      <w:r>
        <w:rPr>
          <w:noProof/>
        </w:rPr>
        <w:pict w14:anchorId="177AF2E4">
          <v:shape id="_x0000_s2561" type="#_x0000_t32" style="position:absolute;margin-left:455.25pt;margin-top:356.7pt;width:36.75pt;height:0;z-index:251912192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E5">
          <v:shape id="_x0000_s2560" type="#_x0000_t120" style="position:absolute;margin-left:441.75pt;margin-top:344.7pt;width:27.35pt;height:27.35pt;z-index:251913216;v-text-anchor:middle" fillcolor="red" strokecolor="red">
            <v:shadow on="t"/>
            <o:lock v:ext="edit" aspectratio="t"/>
            <v:textbox>
              <w:txbxContent>
                <w:p w14:paraId="177AF459" w14:textId="77777777" w:rsidR="00104E89" w:rsidRPr="00D9450A" w:rsidRDefault="00104E89" w:rsidP="007059C4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>
        <w:rPr>
          <w:noProof/>
        </w:rPr>
        <w:pict w14:anchorId="177AF2E6">
          <v:roundrect id="_x0000_s2367" style="position:absolute;margin-left:498.75pt;margin-top:335.7pt;width:93.75pt;height:37.5pt;z-index:251767808;mso-position-horizontal-relative:text;mso-position-vertical-relative:text" arcsize="10923f" filled="f" strokecolor="red" strokeweight="2.25pt">
            <v:shadow on="t"/>
          </v:roundrect>
        </w:pict>
      </w:r>
      <w:r w:rsidR="007059C4">
        <w:rPr>
          <w:noProof/>
        </w:rPr>
        <w:drawing>
          <wp:anchor distT="0" distB="0" distL="114300" distR="114300" simplePos="0" relativeHeight="251335168" behindDoc="0" locked="0" layoutInCell="1" allowOverlap="1" wp14:anchorId="177AF2E7" wp14:editId="177AF2E8">
            <wp:simplePos x="0" y="0"/>
            <wp:positionH relativeFrom="column">
              <wp:posOffset>3609340</wp:posOffset>
            </wp:positionH>
            <wp:positionV relativeFrom="paragraph">
              <wp:posOffset>2567940</wp:posOffset>
            </wp:positionV>
            <wp:extent cx="4452079" cy="2514600"/>
            <wp:effectExtent l="190500" t="190500" r="120015" b="133350"/>
            <wp:wrapNone/>
            <wp:docPr id="24" name="Picture 24" descr="C:\Users\VWhitehorne\AppData\Local\Temp\SNAGHTML101524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Whitehorne\AppData\Local\Temp\SNAGHTML10152446.PNG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079" cy="2514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2E9">
          <v:shape id="_x0000_s2559" type="#_x0000_t32" style="position:absolute;margin-left:608.25pt;margin-top:3.45pt;width:0;height:42.75pt;z-index:251910144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EA">
          <v:shape id="_x0000_s2461" type="#_x0000_t120" style="position:absolute;margin-left:286.5pt;margin-top:146.35pt;width:27.35pt;height:27.35pt;z-index:251908096;mso-position-horizontal-relative:text;mso-position-vertical-relative:text;v-text-anchor:middle" fillcolor="red" strokecolor="red">
            <v:shadow on="t"/>
            <o:lock v:ext="edit" aspectratio="t"/>
            <v:textbox>
              <w:txbxContent>
                <w:p w14:paraId="177AF45A" w14:textId="77777777" w:rsidR="00104E89" w:rsidRPr="00D9450A" w:rsidRDefault="00104E89" w:rsidP="00FE7072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</w:rPr>
        <w:pict w14:anchorId="177AF2EB">
          <v:shape id="_x0000_s2555" type="#_x0000_t32" style="position:absolute;margin-left:301.5pt;margin-top:160.95pt;width:54.75pt;height:0;z-index:251907072;mso-position-horizontal-relative:text;mso-position-vertical-relative:text" o:connectortype="straight" strokecolor="red" strokeweight="2.25pt">
            <v:stroke endarrow="block"/>
            <v:shadow on="t"/>
          </v:shape>
        </w:pict>
      </w:r>
      <w:r>
        <w:rPr>
          <w:noProof/>
        </w:rPr>
        <w:pict w14:anchorId="177AF2EC">
          <v:shape id="_x0000_s2460" type="#_x0000_t120" style="position:absolute;margin-left:209.25pt;margin-top:90.45pt;width:27.35pt;height:27.35pt;z-index:251842560;mso-position-horizontal-relative:text;mso-position-vertical-relative:text;v-text-anchor:middle" fillcolor="red" strokecolor="red">
            <v:shadow on="t"/>
            <o:lock v:ext="edit" aspectratio="t"/>
            <v:textbox>
              <w:txbxContent>
                <w:p w14:paraId="177AF45B" w14:textId="77777777" w:rsidR="00104E89" w:rsidRPr="00D9450A" w:rsidRDefault="00104E89" w:rsidP="00FE7072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  <w:color w:val="FF0000"/>
        </w:rPr>
        <w:pict w14:anchorId="177AF2ED">
          <v:shape id="_x0000_s2368" type="#_x0000_t32" style="position:absolute;margin-left:221.25pt;margin-top:57.45pt;width:0;height:39.75pt;flip:y;z-index:251768832;mso-position-horizontal-relative:text;mso-position-vertical-relative:text" o:connectortype="straight" strokecolor="red" strokeweight="2.25pt">
            <v:stroke endarrow="open"/>
            <v:imagedata embosscolor="shadow add(51)"/>
            <v:shadow on="t"/>
          </v:shape>
        </w:pict>
      </w:r>
      <w:r>
        <w:rPr>
          <w:noProof/>
        </w:rPr>
        <w:pict w14:anchorId="177AF2EE">
          <v:roundrect id="_x0000_s2366" style="position:absolute;margin-left:362.25pt;margin-top:140.7pt;width:93.75pt;height:37.5pt;z-index:251766784;mso-position-horizontal-relative:text;mso-position-vertical-relative:text" arcsize="10923f" filled="f" strokecolor="red" strokeweight="2.25pt">
            <v:shadow on="t"/>
          </v:roundrect>
        </w:pict>
      </w:r>
      <w:r>
        <w:rPr>
          <w:noProof/>
        </w:rPr>
        <w:pict w14:anchorId="177AF2EF">
          <v:roundrect id="_x0000_s2365" style="position:absolute;margin-left:178.5pt;margin-top:17.7pt;width:93.75pt;height:37.5pt;z-index:251765760;mso-position-horizontal-relative:text;mso-position-vertical-relative:text" arcsize="10923f" filled="f" strokecolor="red" strokeweight="2.25pt">
            <v:shadow on="t"/>
          </v:roundrect>
        </w:pict>
      </w:r>
      <w:r w:rsidR="009D7285">
        <w:br w:type="page"/>
      </w:r>
    </w:p>
    <w:p w14:paraId="177AF0CC" w14:textId="77777777" w:rsidR="009D7285" w:rsidRDefault="009D7285"/>
    <w:p w14:paraId="177AF0CD" w14:textId="77777777" w:rsidR="009D7285" w:rsidRDefault="00000000">
      <w:r>
        <w:rPr>
          <w:noProof/>
        </w:rPr>
        <w:pict w14:anchorId="177AF2F0">
          <v:shape id="_x0000_s2467" type="#_x0000_t120" style="position:absolute;margin-left:343.15pt;margin-top:433.5pt;width:27.35pt;height:27.35pt;z-index:251846656;v-text-anchor:middle" fillcolor="red" strokecolor="red">
            <v:shadow on="t"/>
            <o:lock v:ext="edit" aspectratio="t"/>
            <v:textbox>
              <w:txbxContent>
                <w:p w14:paraId="177AF45C" w14:textId="77777777" w:rsidR="00104E89" w:rsidRPr="00D9450A" w:rsidRDefault="00104E89" w:rsidP="005A4F3C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9</w:t>
                  </w:r>
                </w:p>
              </w:txbxContent>
            </v:textbox>
          </v:shape>
        </w:pict>
      </w:r>
      <w:r>
        <w:rPr>
          <w:noProof/>
        </w:rPr>
        <w:pict w14:anchorId="177AF2F1">
          <v:shape id="_x0000_s2375" type="#_x0000_t32" style="position:absolute;margin-left:356.25pt;margin-top:445.5pt;width:64.5pt;height:0;z-index:251772928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F2">
          <v:roundrect id="_x0000_s2362" style="position:absolute;margin-left:423.75pt;margin-top:431.25pt;width:69pt;height:24.75pt;z-index:251764736;mso-position-horizontal-relative:text;mso-position-vertical-relative:text" arcsize="10923f" filled="f" strokecolor="red" strokeweight="2.25pt">
            <v:shadow on="t"/>
          </v:roundrect>
        </w:pict>
      </w:r>
      <w:r>
        <w:rPr>
          <w:noProof/>
        </w:rPr>
        <w:pict w14:anchorId="177AF2F3">
          <v:shape id="_x0000_s2463" type="#_x0000_t120" style="position:absolute;margin-left:129.75pt;margin-top:374.25pt;width:27.35pt;height:27.35pt;z-index:251843584;v-text-anchor:middle" fillcolor="red" strokecolor="red">
            <v:shadow on="t"/>
            <o:lock v:ext="edit" aspectratio="t"/>
            <v:textbox>
              <w:txbxContent>
                <w:p w14:paraId="177AF45D" w14:textId="77777777" w:rsidR="00104E89" w:rsidRPr="00D9450A" w:rsidRDefault="00104E89" w:rsidP="00E35313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87</w:t>
                  </w:r>
                </w:p>
              </w:txbxContent>
            </v:textbox>
          </v:shape>
        </w:pict>
      </w:r>
      <w:r>
        <w:rPr>
          <w:noProof/>
        </w:rPr>
        <w:pict w14:anchorId="177AF2F4">
          <v:roundrect id="_x0000_s2361" style="position:absolute;margin-left:218.25pt;margin-top:371.25pt;width:219pt;height:30pt;z-index:251763712;mso-position-horizontal-relative:text;mso-position-vertical-relative:text" arcsize="10923f" filled="f" strokecolor="red" strokeweight="2.25pt">
            <v:shadow on="t"/>
          </v:roundrect>
        </w:pict>
      </w:r>
      <w:r>
        <w:rPr>
          <w:noProof/>
        </w:rPr>
        <w:pict w14:anchorId="177AF2F5">
          <v:shape id="_x0000_s2374" type="#_x0000_t32" style="position:absolute;margin-left:154.5pt;margin-top:387.75pt;width:60pt;height:0;z-index:251771904;mso-position-horizontal-relative:text;mso-position-vertical-relative:text" o:connectortype="straight" strokecolor="red" strokeweight="2.25pt">
            <v:stroke endarrow="open"/>
            <v:shadow on="t"/>
          </v:shape>
        </w:pict>
      </w:r>
      <w:r w:rsidR="000F4740">
        <w:rPr>
          <w:noProof/>
        </w:rPr>
        <w:drawing>
          <wp:anchor distT="0" distB="0" distL="114300" distR="114300" simplePos="0" relativeHeight="251482624" behindDoc="0" locked="0" layoutInCell="1" allowOverlap="1" wp14:anchorId="177AF2F6" wp14:editId="177AF2F7">
            <wp:simplePos x="0" y="0"/>
            <wp:positionH relativeFrom="column">
              <wp:posOffset>1991360</wp:posOffset>
            </wp:positionH>
            <wp:positionV relativeFrom="paragraph">
              <wp:posOffset>3103245</wp:posOffset>
            </wp:positionV>
            <wp:extent cx="4267200" cy="2759626"/>
            <wp:effectExtent l="190500" t="190500" r="171450" b="17462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27596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2F8">
          <v:shape id="_x0000_s2563" type="#_x0000_t32" style="position:absolute;margin-left:636.75pt;margin-top:245.25pt;width:0;height:45pt;z-index:251915264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F9">
          <v:shape id="_x0000_s2465" type="#_x0000_t120" style="position:absolute;margin-left:623.25pt;margin-top:231pt;width:27.35pt;height:27.35pt;z-index:251916288;mso-position-horizontal-relative:text;mso-position-vertical-relative:text;v-text-anchor:middle" fillcolor="red" strokecolor="red">
            <v:shadow on="t"/>
            <o:lock v:ext="edit" aspectratio="t"/>
            <v:textbox>
              <w:txbxContent>
                <w:p w14:paraId="177AF45E" w14:textId="77777777" w:rsidR="00104E89" w:rsidRPr="00D9450A" w:rsidRDefault="00104E89" w:rsidP="005A4F3C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6</w:t>
                  </w:r>
                </w:p>
              </w:txbxContent>
            </v:textbox>
          </v:shape>
        </w:pict>
      </w:r>
      <w:r>
        <w:rPr>
          <w:noProof/>
        </w:rPr>
        <w:pict w14:anchorId="177AF2FA">
          <v:shape id="_x0000_s2562" type="#_x0000_t32" style="position:absolute;margin-left:580.5pt;margin-top:245.25pt;width:57pt;height:0;flip:x;z-index:251914240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FB">
          <v:shape id="_x0000_s2466" type="#_x0000_t120" style="position:absolute;margin-left:392.25pt;margin-top:180pt;width:27.35pt;height:27.35pt;z-index:251845632;mso-position-horizontal-relative:text;mso-position-vertical-relative:text;v-text-anchor:middle" fillcolor="red" strokecolor="red">
            <v:shadow on="t"/>
            <o:lock v:ext="edit" aspectratio="t"/>
            <v:textbox>
              <w:txbxContent>
                <w:p w14:paraId="177AF45F" w14:textId="77777777" w:rsidR="00104E89" w:rsidRPr="00D9450A" w:rsidRDefault="00104E89" w:rsidP="005A4F3C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7</w:t>
                  </w:r>
                </w:p>
              </w:txbxContent>
            </v:textbox>
          </v:shape>
        </w:pict>
      </w:r>
      <w:r>
        <w:rPr>
          <w:noProof/>
        </w:rPr>
        <w:pict w14:anchorId="177AF2FC">
          <v:shape id="_x0000_s2464" type="#_x0000_t120" style="position:absolute;margin-left:352.5pt;margin-top:9.75pt;width:27.35pt;height:27.35pt;z-index:251844608;mso-position-horizontal-relative:text;mso-position-vertical-relative:text;v-text-anchor:middle" fillcolor="red" strokecolor="red">
            <v:shadow on="t"/>
            <o:lock v:ext="edit" aspectratio="t"/>
            <v:textbox>
              <w:txbxContent>
                <w:p w14:paraId="177AF460" w14:textId="77777777" w:rsidR="00104E89" w:rsidRPr="00D9450A" w:rsidRDefault="00104E89" w:rsidP="005A4F3C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5</w:t>
                  </w:r>
                </w:p>
              </w:txbxContent>
            </v:textbox>
          </v:shape>
        </w:pict>
      </w:r>
      <w:r>
        <w:rPr>
          <w:noProof/>
          <w:color w:val="FF0000"/>
        </w:rPr>
        <w:pict w14:anchorId="177AF2FD">
          <v:shape id="_x0000_s2371" type="#_x0000_t32" style="position:absolute;margin-left:367.5pt;margin-top:32.25pt;width:0;height:35.25pt;z-index:251769856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FE">
          <v:shape id="_x0000_s2372" type="#_x0000_t32" style="position:absolute;margin-left:413.25pt;margin-top:194.25pt;width:64.5pt;height:0;z-index:251770880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2FF">
          <v:roundrect id="_x0000_s2359" style="position:absolute;margin-left:327.75pt;margin-top:69.75pt;width:73.5pt;height:33pt;z-index:251761664;mso-position-horizontal-relative:text;mso-position-vertical-relative:text" arcsize="10923f" filled="f" strokecolor="red" strokeweight="2.25pt">
            <v:shadow on="t"/>
          </v:roundrect>
        </w:pict>
      </w:r>
      <w:r w:rsidR="00F94B2A">
        <w:rPr>
          <w:noProof/>
        </w:rPr>
        <w:drawing>
          <wp:anchor distT="0" distB="0" distL="114300" distR="114300" simplePos="0" relativeHeight="251492864" behindDoc="0" locked="0" layoutInCell="1" allowOverlap="1" wp14:anchorId="177AF300" wp14:editId="177AF301">
            <wp:simplePos x="0" y="0"/>
            <wp:positionH relativeFrom="column">
              <wp:posOffset>6457950</wp:posOffset>
            </wp:positionH>
            <wp:positionV relativeFrom="paragraph">
              <wp:posOffset>2760980</wp:posOffset>
            </wp:positionV>
            <wp:extent cx="1885950" cy="2828924"/>
            <wp:effectExtent l="190500" t="190500" r="171450" b="16256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2828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302">
          <v:roundrect id="_x0000_s2360" style="position:absolute;margin-left:481.5pt;margin-top:174.75pt;width:73.5pt;height:35.25pt;z-index:251762688;mso-position-horizontal-relative:text;mso-position-vertical-relative:text" arcsize="10923f" filled="f" strokecolor="red" strokeweight="2.25pt">
            <v:shadow on="t"/>
          </v:roundrect>
        </w:pict>
      </w:r>
      <w:r w:rsidR="00F94B2A">
        <w:rPr>
          <w:noProof/>
        </w:rPr>
        <w:drawing>
          <wp:anchor distT="0" distB="0" distL="114300" distR="114300" simplePos="0" relativeHeight="251496960" behindDoc="1" locked="0" layoutInCell="1" allowOverlap="1" wp14:anchorId="177AF303" wp14:editId="177AF304">
            <wp:simplePos x="0" y="0"/>
            <wp:positionH relativeFrom="column">
              <wp:posOffset>2286000</wp:posOffset>
            </wp:positionH>
            <wp:positionV relativeFrom="paragraph">
              <wp:posOffset>47625</wp:posOffset>
            </wp:positionV>
            <wp:extent cx="4772025" cy="2643961"/>
            <wp:effectExtent l="190500" t="190500" r="161925" b="17589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26439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305">
          <v:roundrect id="_x0000_s2358" style="position:absolute;margin-left:0;margin-top:6pt;width:165.6pt;height:230.25pt;z-index:251760640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" fillcolor="red" strokecolor="red" strokeweight=".5pt">
            <v:stroke joinstyle="miter"/>
            <v:textbox>
              <w:txbxContent>
                <w:p w14:paraId="177AF461" w14:textId="77777777" w:rsidR="00104E89" w:rsidRDefault="00104E89">
                  <w:pPr>
                    <w:pStyle w:val="ListParagraph"/>
                    <w:numPr>
                      <w:ilvl w:val="0"/>
                      <w:numId w:val="32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he </w:t>
                  </w:r>
                  <w:r w:rsidRPr="008D1641">
                    <w:rPr>
                      <w:b/>
                      <w:i/>
                      <w:color w:val="FFFFFF" w:themeColor="background1"/>
                    </w:rPr>
                    <w:t>Transfer Parts</w:t>
                  </w:r>
                  <w:r>
                    <w:rPr>
                      <w:color w:val="FFFFFF" w:themeColor="background1"/>
                    </w:rPr>
                    <w:t xml:space="preserve"> window is displayed. Touch a </w:t>
                  </w:r>
                  <w:r w:rsidRPr="008D1641">
                    <w:rPr>
                      <w:b/>
                      <w:color w:val="FFFFFF" w:themeColor="background1"/>
                    </w:rPr>
                    <w:t>Transfer</w:t>
                  </w:r>
                  <w:r>
                    <w:rPr>
                      <w:color w:val="FFFFFF" w:themeColor="background1"/>
                    </w:rPr>
                    <w:t xml:space="preserve"> button.</w:t>
                  </w:r>
                </w:p>
                <w:p w14:paraId="177AF462" w14:textId="77777777" w:rsidR="00104E89" w:rsidRDefault="00104E89">
                  <w:pPr>
                    <w:pStyle w:val="ListParagraph"/>
                    <w:numPr>
                      <w:ilvl w:val="0"/>
                      <w:numId w:val="32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Enter the quantity to transfer and touch </w:t>
                  </w:r>
                  <w:r w:rsidRPr="000F4740">
                    <w:rPr>
                      <w:b/>
                      <w:color w:val="FFFFFF" w:themeColor="background1"/>
                    </w:rPr>
                    <w:t>Enter</w:t>
                  </w:r>
                  <w:r>
                    <w:rPr>
                      <w:color w:val="FFFFFF" w:themeColor="background1"/>
                    </w:rPr>
                    <w:t xml:space="preserve">. </w:t>
                  </w:r>
                </w:p>
                <w:p w14:paraId="177AF463" w14:textId="77777777" w:rsidR="00104E89" w:rsidRDefault="00104E89">
                  <w:pPr>
                    <w:pStyle w:val="ListParagraph"/>
                    <w:numPr>
                      <w:ilvl w:val="0"/>
                      <w:numId w:val="32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8D1641">
                    <w:rPr>
                      <w:b/>
                      <w:color w:val="FFFFFF" w:themeColor="background1"/>
                    </w:rPr>
                    <w:t>Commit</w:t>
                  </w:r>
                  <w:r>
                    <w:rPr>
                      <w:b/>
                      <w:color w:val="FFFFFF" w:themeColor="background1"/>
                    </w:rPr>
                    <w:t>.</w:t>
                  </w:r>
                </w:p>
                <w:p w14:paraId="177AF464" w14:textId="77777777" w:rsidR="00104E89" w:rsidRDefault="00104E89">
                  <w:pPr>
                    <w:pStyle w:val="ListParagraph"/>
                    <w:numPr>
                      <w:ilvl w:val="0"/>
                      <w:numId w:val="32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F94B2A">
                    <w:rPr>
                      <w:b/>
                      <w:color w:val="FFFFFF" w:themeColor="background1"/>
                    </w:rPr>
                    <w:t>Print Label</w:t>
                  </w:r>
                  <w:r>
                    <w:rPr>
                      <w:color w:val="FFFFFF" w:themeColor="background1"/>
                    </w:rPr>
                    <w:t xml:space="preserve"> to p</w:t>
                  </w:r>
                  <w:r w:rsidRPr="008D1641">
                    <w:rPr>
                      <w:color w:val="FFFFFF" w:themeColor="background1"/>
                    </w:rPr>
                    <w:t>rint new labels for the bins.</w:t>
                  </w:r>
                </w:p>
                <w:p w14:paraId="177AF465" w14:textId="77777777" w:rsidR="00104E89" w:rsidRPr="009311C9" w:rsidRDefault="00104E89">
                  <w:pPr>
                    <w:pStyle w:val="ListParagraph"/>
                    <w:numPr>
                      <w:ilvl w:val="0"/>
                      <w:numId w:val="32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9311C9">
                    <w:rPr>
                      <w:b/>
                      <w:color w:val="FFFFFF" w:themeColor="background1"/>
                    </w:rPr>
                    <w:t>Complete</w:t>
                  </w:r>
                  <w:r w:rsidRPr="009311C9">
                    <w:rPr>
                      <w:color w:val="FFFFFF" w:themeColor="background1"/>
                    </w:rPr>
                    <w:t xml:space="preserve"> to return to the </w:t>
                  </w:r>
                  <w:r w:rsidRPr="009311C9">
                    <w:rPr>
                      <w:b/>
                      <w:i/>
                      <w:color w:val="FFFFFF" w:themeColor="background1"/>
                    </w:rPr>
                    <w:t>Bin Management</w:t>
                  </w:r>
                  <w:r w:rsidRPr="009311C9">
                    <w:rPr>
                      <w:color w:val="FFFFFF" w:themeColor="background1"/>
                    </w:rPr>
                    <w:t xml:space="preserve"> menu.</w:t>
                  </w:r>
                </w:p>
              </w:txbxContent>
            </v:textbox>
            <w10:wrap anchorx="margin"/>
          </v:roundrect>
        </w:pict>
      </w:r>
      <w:r w:rsidR="009D7285">
        <w:br w:type="page"/>
      </w:r>
    </w:p>
    <w:p w14:paraId="177AF0CE" w14:textId="77777777" w:rsidR="009D7285" w:rsidRDefault="002B7A98" w:rsidP="002B7A98">
      <w:pPr>
        <w:pStyle w:val="Heading1"/>
      </w:pPr>
      <w:bookmarkStart w:id="42" w:name="_Toc454286306"/>
      <w:r>
        <w:lastRenderedPageBreak/>
        <w:t>Adjusting Bin Size and State</w:t>
      </w:r>
      <w:bookmarkEnd w:id="42"/>
    </w:p>
    <w:p w14:paraId="177AF0CF" w14:textId="77777777" w:rsidR="002B7A98" w:rsidRDefault="00F56F97">
      <w:r>
        <w:rPr>
          <w:noProof/>
        </w:rPr>
        <w:drawing>
          <wp:anchor distT="0" distB="0" distL="114300" distR="114300" simplePos="0" relativeHeight="251795968" behindDoc="0" locked="0" layoutInCell="1" allowOverlap="1" wp14:anchorId="177AF306" wp14:editId="177AF307">
            <wp:simplePos x="0" y="0"/>
            <wp:positionH relativeFrom="column">
              <wp:posOffset>4400550</wp:posOffset>
            </wp:positionH>
            <wp:positionV relativeFrom="paragraph">
              <wp:posOffset>224155</wp:posOffset>
            </wp:positionV>
            <wp:extent cx="2137088" cy="2247900"/>
            <wp:effectExtent l="190500" t="190500" r="111125" b="133350"/>
            <wp:wrapNone/>
            <wp:docPr id="57" name="Picture 57" descr="C:\Users\VWhitehorne\AppData\Local\Temp\SNAGHTML15ab675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5ab675b.PNG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088" cy="2247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46EF">
        <w:t xml:space="preserve">Use the </w:t>
      </w:r>
      <w:r w:rsidR="000446EF" w:rsidRPr="000446EF">
        <w:rPr>
          <w:b/>
        </w:rPr>
        <w:t>Adjust Bin</w:t>
      </w:r>
      <w:r w:rsidR="000446EF">
        <w:t xml:space="preserve"> button to change the size or state of a bin.</w:t>
      </w:r>
    </w:p>
    <w:p w14:paraId="177AF0D0" w14:textId="77777777" w:rsidR="009D7285" w:rsidRDefault="000E57A1" w:rsidP="00D14B2A">
      <w:r>
        <w:rPr>
          <w:noProof/>
        </w:rPr>
        <w:drawing>
          <wp:anchor distT="0" distB="0" distL="114300" distR="114300" simplePos="0" relativeHeight="251853312" behindDoc="0" locked="0" layoutInCell="1" allowOverlap="1" wp14:anchorId="177AF308" wp14:editId="177AF309">
            <wp:simplePos x="0" y="0"/>
            <wp:positionH relativeFrom="column">
              <wp:posOffset>4743450</wp:posOffset>
            </wp:positionH>
            <wp:positionV relativeFrom="paragraph">
              <wp:posOffset>2063115</wp:posOffset>
            </wp:positionV>
            <wp:extent cx="2908935" cy="2867025"/>
            <wp:effectExtent l="190500" t="190500" r="177165" b="180975"/>
            <wp:wrapNone/>
            <wp:docPr id="5" name="Picture 5" descr="C:\Users\VWhitehorne\AppData\Local\Temp\SNAGHTMLf71818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f71818e.PNG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935" cy="2867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</w:rPr>
        <w:pict w14:anchorId="177AF30A">
          <v:shape id="_x0000_s2554" type="#_x0000_t32" style="position:absolute;margin-left:342pt;margin-top:140.7pt;width:0;height:42.75pt;z-index:251898880;mso-position-horizontal-relative:text;mso-position-vertical-relative:text" o:connectortype="straight" strokecolor="red" strokeweight="2.25pt">
            <v:stroke endarrow="open"/>
            <v:shadow on="t"/>
          </v:shape>
        </w:pict>
      </w:r>
      <w:r w:rsidR="00000000">
        <w:rPr>
          <w:noProof/>
        </w:rPr>
        <w:pict w14:anchorId="177AF30B">
          <v:shape id="_x0000_s2480" type="#_x0000_t120" style="position:absolute;margin-left:327.75pt;margin-top:115.95pt;width:27.35pt;height:27.35pt;z-index:251899904;mso-position-horizontal-relative:text;mso-position-vertical-relative:text;v-text-anchor:middle" fillcolor="red" strokecolor="red">
            <v:shadow on="t"/>
            <o:lock v:ext="edit" aspectratio="t"/>
            <v:textbox style="mso-next-textbox:#_x0000_s2480">
              <w:txbxContent>
                <w:p w14:paraId="177AF466" w14:textId="77777777" w:rsidR="00104E89" w:rsidRPr="00D9450A" w:rsidRDefault="00104E89" w:rsidP="003F1CC0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 w:rsidR="00000000">
        <w:rPr>
          <w:noProof/>
        </w:rPr>
        <w:pict w14:anchorId="177AF30C">
          <v:shape id="_x0000_s2553" type="#_x0000_t32" style="position:absolute;margin-left:303pt;margin-top:130.95pt;width:33.75pt;height:0;flip:x;z-index:251897856;mso-position-horizontal-relative:text;mso-position-vertical-relative:text" o:connectortype="straight" strokecolor="red" strokeweight="2.25pt">
            <v:stroke endarrow="open"/>
            <v:shadow on="t"/>
          </v:shape>
        </w:pict>
      </w:r>
      <w:r w:rsidR="00F56F97">
        <w:rPr>
          <w:noProof/>
        </w:rPr>
        <w:drawing>
          <wp:anchor distT="0" distB="0" distL="114300" distR="114300" simplePos="0" relativeHeight="251814400" behindDoc="0" locked="0" layoutInCell="1" allowOverlap="1" wp14:anchorId="177AF30D" wp14:editId="177AF30E">
            <wp:simplePos x="0" y="0"/>
            <wp:positionH relativeFrom="column">
              <wp:posOffset>2693035</wp:posOffset>
            </wp:positionH>
            <wp:positionV relativeFrom="paragraph">
              <wp:posOffset>1351995</wp:posOffset>
            </wp:positionV>
            <wp:extent cx="1898514" cy="2806723"/>
            <wp:effectExtent l="190500" t="190500" r="178435" b="16510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8514" cy="28067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</w:rPr>
        <w:pict w14:anchorId="177AF30F">
          <v:shape id="_x0000_s2472" type="#_x0000_t120" style="position:absolute;margin-left:516pt;margin-top:116.7pt;width:27.35pt;height:27.35pt;z-index:251896832;mso-position-horizontal-relative:text;mso-position-vertical-relative:text;v-text-anchor:middle" fillcolor="red" strokecolor="red">
            <v:shadow on="t"/>
            <o:lock v:ext="edit" aspectratio="t"/>
            <v:textbox style="mso-next-textbox:#_x0000_s2472">
              <w:txbxContent>
                <w:p w14:paraId="177AF467" w14:textId="77777777" w:rsidR="00104E89" w:rsidRPr="00D9450A" w:rsidRDefault="00104E89" w:rsidP="00D14B2A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 w:rsidR="00000000">
        <w:rPr>
          <w:noProof/>
        </w:rPr>
        <w:pict w14:anchorId="177AF310">
          <v:shape id="_x0000_s2475" type="#_x0000_t32" style="position:absolute;margin-left:478.5pt;margin-top:132.45pt;width:44.25pt;height:0;flip:x;z-index:251895808;mso-position-horizontal-relative:text;mso-position-vertical-relative:text" o:connectortype="straight" strokecolor="red" strokeweight="2.25pt">
            <v:stroke endarrow="open"/>
            <v:shadow on="t"/>
          </v:shape>
        </w:pict>
      </w:r>
      <w:r w:rsidR="00F56F97">
        <w:rPr>
          <w:noProof/>
        </w:rPr>
        <w:drawing>
          <wp:anchor distT="0" distB="0" distL="114300" distR="114300" simplePos="0" relativeHeight="251151872" behindDoc="1" locked="0" layoutInCell="1" allowOverlap="1" wp14:anchorId="177AF311" wp14:editId="177AF312">
            <wp:simplePos x="0" y="0"/>
            <wp:positionH relativeFrom="column">
              <wp:posOffset>2200275</wp:posOffset>
            </wp:positionH>
            <wp:positionV relativeFrom="paragraph">
              <wp:posOffset>176530</wp:posOffset>
            </wp:positionV>
            <wp:extent cx="2390775" cy="1285875"/>
            <wp:effectExtent l="190500" t="190500" r="142875" b="142875"/>
            <wp:wrapNone/>
            <wp:docPr id="4" name="Picture 4" descr="C:\Users\VWhitehorne\AppData\Local\Temp\SNAGHTML5b04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5b04e1.PNG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1285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</w:rPr>
        <w:pict w14:anchorId="177AF313">
          <v:roundrect id="_x0000_s2469" style="position:absolute;margin-left:.75pt;margin-top:8.7pt;width:165.6pt;height:285.75pt;z-index:251847680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" fillcolor="red" strokecolor="red" strokeweight=".5pt">
            <v:stroke joinstyle="miter"/>
            <v:textbox style="mso-next-textbox:#_x0000_s2469">
              <w:txbxContent>
                <w:p w14:paraId="177AF468" w14:textId="77777777" w:rsidR="00104E89" w:rsidRDefault="00104E89">
                  <w:pPr>
                    <w:pStyle w:val="ListParagraph"/>
                    <w:numPr>
                      <w:ilvl w:val="0"/>
                      <w:numId w:val="33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C82776">
                    <w:rPr>
                      <w:color w:val="FFFFFF" w:themeColor="background1"/>
                    </w:rPr>
                    <w:t xml:space="preserve">Touch the </w:t>
                  </w:r>
                  <w:r w:rsidRPr="00032167">
                    <w:rPr>
                      <w:b/>
                      <w:color w:val="FFFFFF" w:themeColor="background1"/>
                    </w:rPr>
                    <w:t>Adjust Bin</w:t>
                  </w:r>
                  <w:r>
                    <w:rPr>
                      <w:color w:val="FFFFFF" w:themeColor="background1"/>
                    </w:rPr>
                    <w:t xml:space="preserve"> button in the </w:t>
                  </w:r>
                  <w:r w:rsidRPr="00032167">
                    <w:rPr>
                      <w:b/>
                      <w:i/>
                      <w:color w:val="FFFFFF" w:themeColor="background1"/>
                    </w:rPr>
                    <w:t>Bin Management</w:t>
                  </w:r>
                  <w:r>
                    <w:rPr>
                      <w:color w:val="FFFFFF" w:themeColor="background1"/>
                    </w:rPr>
                    <w:t xml:space="preserve"> bin</w:t>
                  </w:r>
                  <w:r w:rsidRPr="00C82776">
                    <w:rPr>
                      <w:color w:val="FFFFFF" w:themeColor="background1"/>
                    </w:rPr>
                    <w:t xml:space="preserve">. </w:t>
                  </w:r>
                  <w:r>
                    <w:rPr>
                      <w:color w:val="FFFFFF" w:themeColor="background1"/>
                    </w:rPr>
                    <w:t xml:space="preserve">The </w:t>
                  </w:r>
                  <w:r w:rsidRPr="00480E43">
                    <w:rPr>
                      <w:b/>
                      <w:i/>
                      <w:color w:val="FFFFFF" w:themeColor="background1"/>
                    </w:rPr>
                    <w:t>Scan a Bin</w:t>
                  </w:r>
                  <w:r>
                    <w:rPr>
                      <w:color w:val="FFFFFF" w:themeColor="background1"/>
                    </w:rPr>
                    <w:t xml:space="preserve"> window is displayed. </w:t>
                  </w:r>
                </w:p>
                <w:p w14:paraId="177AF469" w14:textId="77777777" w:rsidR="00104E89" w:rsidRDefault="00104E89">
                  <w:pPr>
                    <w:pStyle w:val="ListParagraph"/>
                    <w:numPr>
                      <w:ilvl w:val="0"/>
                      <w:numId w:val="33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8D1641">
                    <w:rPr>
                      <w:b/>
                      <w:color w:val="FFFFFF" w:themeColor="background1"/>
                    </w:rPr>
                    <w:t>Enter Bin Number</w:t>
                  </w:r>
                  <w:r>
                    <w:rPr>
                      <w:b/>
                      <w:color w:val="FFFFFF" w:themeColor="background1"/>
                    </w:rPr>
                    <w:t xml:space="preserve">. </w:t>
                  </w:r>
                  <w:r>
                    <w:rPr>
                      <w:color w:val="FFFFFF" w:themeColor="background1"/>
                    </w:rPr>
                    <w:t xml:space="preserve">A pop-up keypad is displayed. </w:t>
                  </w:r>
                </w:p>
                <w:p w14:paraId="177AF46A" w14:textId="77777777" w:rsidR="00104E89" w:rsidRDefault="00104E89">
                  <w:pPr>
                    <w:pStyle w:val="ListParagraph"/>
                    <w:numPr>
                      <w:ilvl w:val="0"/>
                      <w:numId w:val="33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Enter the bin number and touch </w:t>
                  </w:r>
                  <w:r w:rsidRPr="00F56F97">
                    <w:rPr>
                      <w:b/>
                      <w:color w:val="FFFFFF" w:themeColor="background1"/>
                    </w:rPr>
                    <w:t>Enter</w:t>
                  </w:r>
                  <w:r>
                    <w:rPr>
                      <w:color w:val="FFFFFF" w:themeColor="background1"/>
                    </w:rPr>
                    <w:t>. Bin information is displayed.</w:t>
                  </w:r>
                </w:p>
                <w:p w14:paraId="177AF46B" w14:textId="77777777" w:rsidR="00104E89" w:rsidRPr="000E57A1" w:rsidRDefault="00104E89">
                  <w:pPr>
                    <w:pStyle w:val="ListParagraph"/>
                    <w:numPr>
                      <w:ilvl w:val="0"/>
                      <w:numId w:val="33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3F1CC0">
                    <w:rPr>
                      <w:color w:val="FFFFFF" w:themeColor="background1"/>
                    </w:rPr>
                    <w:t xml:space="preserve">To change the bin quantity, touch </w:t>
                  </w:r>
                  <w:r w:rsidRPr="003F1CC0">
                    <w:rPr>
                      <w:b/>
                      <w:color w:val="FFFFFF" w:themeColor="background1"/>
                    </w:rPr>
                    <w:t>Change Quantity</w:t>
                  </w:r>
                  <w:r>
                    <w:rPr>
                      <w:b/>
                      <w:color w:val="FFFFFF" w:themeColor="background1"/>
                    </w:rPr>
                    <w:t>.</w:t>
                  </w:r>
                </w:p>
                <w:p w14:paraId="177AF46C" w14:textId="77777777" w:rsidR="00104E89" w:rsidRPr="003F1CC0" w:rsidRDefault="00104E89">
                  <w:pPr>
                    <w:pStyle w:val="ListParagraph"/>
                    <w:numPr>
                      <w:ilvl w:val="0"/>
                      <w:numId w:val="33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b/>
                      <w:color w:val="FFFFFF" w:themeColor="background1"/>
                    </w:rPr>
                    <w:t>E</w:t>
                  </w:r>
                  <w:r w:rsidRPr="003F1CC0">
                    <w:rPr>
                      <w:color w:val="FFFFFF" w:themeColor="background1"/>
                    </w:rPr>
                    <w:t xml:space="preserve">nter the new quantity in the pop-up keypad. </w:t>
                  </w:r>
                </w:p>
              </w:txbxContent>
            </v:textbox>
            <w10:wrap anchorx="margin"/>
          </v:roundrect>
        </w:pict>
      </w:r>
      <w:r w:rsidR="00000000">
        <w:rPr>
          <w:noProof/>
        </w:rPr>
        <w:pict w14:anchorId="177AF314">
          <v:shape id="_x0000_s2494" type="#_x0000_t32" style="position:absolute;margin-left:309pt;margin-top:34.95pt;width:0;height:43.5pt;z-index:251858944;mso-position-horizontal-relative:text;mso-position-vertical-relative:text" o:connectortype="straight" strokecolor="red" strokeweight="2.25pt">
            <v:stroke endarrow="open"/>
            <v:shadow on="t"/>
          </v:shape>
        </w:pict>
      </w:r>
      <w:r w:rsidR="00000000">
        <w:rPr>
          <w:noProof/>
        </w:rPr>
        <w:pict w14:anchorId="177AF315">
          <v:shape id="_x0000_s2471" type="#_x0000_t120" style="position:absolute;margin-left:294.75pt;margin-top:22.95pt;width:27.35pt;height:27.35pt;z-index:251859968;mso-position-horizontal-relative:text;mso-position-vertical-relative:text;v-text-anchor:middle" fillcolor="red" strokecolor="red">
            <v:shadow on="t"/>
            <o:lock v:ext="edit" aspectratio="t"/>
            <v:textbox>
              <w:txbxContent>
                <w:p w14:paraId="177AF46D" w14:textId="77777777" w:rsidR="00104E89" w:rsidRPr="00D9450A" w:rsidRDefault="00104E89" w:rsidP="00D14B2A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 w:rsidR="009D7285">
        <w:br w:type="page"/>
      </w:r>
    </w:p>
    <w:p w14:paraId="177AF0D1" w14:textId="77777777" w:rsidR="00D14B2A" w:rsidRDefault="00000000">
      <w:r>
        <w:rPr>
          <w:noProof/>
        </w:rPr>
        <w:lastRenderedPageBreak/>
        <w:pict w14:anchorId="177AF316">
          <v:shape id="_x0000_s2488" type="#_x0000_t120" style="position:absolute;margin-left:378.35pt;margin-top:414.75pt;width:27.35pt;height:27.35pt;z-index:251854848;v-text-anchor:middle" fillcolor="red" strokecolor="red">
            <v:shadow on="t"/>
            <o:lock v:ext="edit" aspectratio="t"/>
            <v:textbox>
              <w:txbxContent>
                <w:p w14:paraId="177AF46E" w14:textId="77777777" w:rsidR="00104E89" w:rsidRPr="00D9450A" w:rsidRDefault="00104E89" w:rsidP="001D2B55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8</w:t>
                  </w:r>
                </w:p>
              </w:txbxContent>
            </v:textbox>
          </v:shape>
        </w:pict>
      </w:r>
      <w:r>
        <w:rPr>
          <w:noProof/>
        </w:rPr>
        <w:pict w14:anchorId="177AF317">
          <v:shape id="_x0000_s2489" type="#_x0000_t32" style="position:absolute;margin-left:396pt;margin-top:428.65pt;width:53.25pt;height:0;flip:x;z-index:251853824" o:connectortype="straight" strokecolor="red" strokeweight="2.25pt">
            <v:stroke startarrow="open"/>
            <v:shadow on="t"/>
          </v:shape>
        </w:pict>
      </w:r>
      <w:r>
        <w:rPr>
          <w:noProof/>
        </w:rPr>
        <w:pict w14:anchorId="177AF318">
          <v:shape id="_x0000_s2492" type="#_x0000_t32" style="position:absolute;margin-left:501pt;margin-top:486pt;width:53.25pt;height:0;z-index:251855872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19">
          <v:shape id="_x0000_s2490" type="#_x0000_t120" style="position:absolute;margin-left:483.35pt;margin-top:472.5pt;width:27.35pt;height:27.35pt;z-index:251856896;v-text-anchor:middle" fillcolor="red" strokecolor="red">
            <v:shadow on="t"/>
            <o:lock v:ext="edit" aspectratio="t"/>
            <v:textbox>
              <w:txbxContent>
                <w:p w14:paraId="177AF46F" w14:textId="77777777" w:rsidR="00104E89" w:rsidRPr="00D9450A" w:rsidRDefault="00104E89" w:rsidP="001D2B55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9</w:t>
                  </w:r>
                </w:p>
              </w:txbxContent>
            </v:textbox>
          </v:shape>
        </w:pict>
      </w:r>
      <w:r>
        <w:rPr>
          <w:noProof/>
        </w:rPr>
        <w:pict w14:anchorId="177AF31A">
          <v:shape id="_x0000_s2483" type="#_x0000_t120" style="position:absolute;margin-left:302.6pt;margin-top:236.25pt;width:27.35pt;height:27.35pt;z-index:251852800;v-text-anchor:middle" fillcolor="red" strokecolor="red">
            <v:shadow on="t"/>
            <o:lock v:ext="edit" aspectratio="t"/>
            <v:textbox>
              <w:txbxContent>
                <w:p w14:paraId="177AF470" w14:textId="77777777" w:rsidR="00104E89" w:rsidRPr="00D9450A" w:rsidRDefault="00104E89" w:rsidP="00D34B82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7</w:t>
                  </w:r>
                </w:p>
              </w:txbxContent>
            </v:textbox>
          </v:shape>
        </w:pict>
      </w:r>
      <w:r>
        <w:rPr>
          <w:noProof/>
        </w:rPr>
        <w:pict w14:anchorId="177AF31B">
          <v:shape id="_x0000_s2487" type="#_x0000_t32" style="position:absolute;margin-left:318.75pt;margin-top:251.25pt;width:43.5pt;height:0;z-index:251851776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1C">
          <v:shape id="_x0000_s2482" type="#_x0000_t120" style="position:absolute;margin-left:414pt;margin-top:168pt;width:43.2pt;height:33.45pt;z-index:251850752;v-text-anchor:middle" fillcolor="red" strokecolor="red">
            <v:shadow on="t"/>
            <o:lock v:ext="edit" aspectratio="t"/>
            <v:textbox>
              <w:txbxContent>
                <w:p w14:paraId="177AF471" w14:textId="77777777" w:rsidR="00104E89" w:rsidRPr="00D9450A" w:rsidRDefault="00104E89" w:rsidP="00D34B82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6A</w:t>
                  </w:r>
                </w:p>
              </w:txbxContent>
            </v:textbox>
          </v:shape>
        </w:pict>
      </w:r>
      <w:r>
        <w:rPr>
          <w:noProof/>
          <w:color w:val="FF0000"/>
        </w:rPr>
        <w:pict w14:anchorId="177AF31D">
          <v:shape id="_x0000_s2485" type="#_x0000_t32" style="position:absolute;margin-left:375.75pt;margin-top:186pt;width:51pt;height:0;flip:x;z-index:251849728" o:connectortype="straight" strokecolor="red" strokeweight="2.25pt">
            <v:stroke endarrow="open"/>
            <v:shadow on="t"/>
          </v:shape>
        </w:pict>
      </w:r>
      <w:r w:rsidR="000E57A1">
        <w:rPr>
          <w:noProof/>
        </w:rPr>
        <w:drawing>
          <wp:anchor distT="0" distB="0" distL="114300" distR="114300" simplePos="0" relativeHeight="251396608" behindDoc="0" locked="0" layoutInCell="1" allowOverlap="1" wp14:anchorId="177AF31E" wp14:editId="177AF31F">
            <wp:simplePos x="0" y="0"/>
            <wp:positionH relativeFrom="column">
              <wp:posOffset>4399915</wp:posOffset>
            </wp:positionH>
            <wp:positionV relativeFrom="paragraph">
              <wp:posOffset>3448050</wp:posOffset>
            </wp:positionV>
            <wp:extent cx="3658551" cy="3009797"/>
            <wp:effectExtent l="190500" t="190500" r="170815" b="17208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8551" cy="30097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57A1">
        <w:rPr>
          <w:noProof/>
        </w:rPr>
        <w:drawing>
          <wp:anchor distT="0" distB="0" distL="114300" distR="114300" simplePos="0" relativeHeight="251265536" behindDoc="0" locked="0" layoutInCell="1" allowOverlap="1" wp14:anchorId="177AF320" wp14:editId="177AF321">
            <wp:simplePos x="0" y="0"/>
            <wp:positionH relativeFrom="column">
              <wp:posOffset>2257425</wp:posOffset>
            </wp:positionH>
            <wp:positionV relativeFrom="paragraph">
              <wp:posOffset>190500</wp:posOffset>
            </wp:positionV>
            <wp:extent cx="3334808" cy="3286125"/>
            <wp:effectExtent l="190500" t="190500" r="170815" b="161925"/>
            <wp:wrapNone/>
            <wp:docPr id="16" name="Picture 16" descr="C:\Users\VWhitehorne\AppData\Local\Temp\SNAGHTMLf71818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f71818e.PNG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08" cy="3286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322">
          <v:shape id="_x0000_s2486" type="#_x0000_t120" style="position:absolute;margin-left:523.5pt;margin-top:23.25pt;width:43.2pt;height:33.45pt;z-index:251900928;mso-position-horizontal-relative:text;mso-position-vertical-relative:text;v-text-anchor:middle" fillcolor="red" strokecolor="red">
            <v:shadow on="t"/>
            <o:lock v:ext="edit" aspectratio="t"/>
            <v:textbox style="mso-next-textbox:#_x0000_s2486">
              <w:txbxContent>
                <w:p w14:paraId="177AF472" w14:textId="77777777" w:rsidR="00104E89" w:rsidRPr="00D9450A" w:rsidRDefault="00104E89" w:rsidP="00D34B82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6B</w:t>
                  </w:r>
                </w:p>
              </w:txbxContent>
            </v:textbox>
          </v:shape>
        </w:pict>
      </w:r>
      <w:r w:rsidR="000E57A1">
        <w:rPr>
          <w:noProof/>
        </w:rPr>
        <w:drawing>
          <wp:anchor distT="0" distB="0" distL="114300" distR="114300" simplePos="0" relativeHeight="251868672" behindDoc="0" locked="0" layoutInCell="1" allowOverlap="1" wp14:anchorId="177AF323" wp14:editId="177AF324">
            <wp:simplePos x="0" y="0"/>
            <wp:positionH relativeFrom="column">
              <wp:posOffset>4381500</wp:posOffset>
            </wp:positionH>
            <wp:positionV relativeFrom="paragraph">
              <wp:posOffset>594995</wp:posOffset>
            </wp:positionV>
            <wp:extent cx="4276725" cy="1218179"/>
            <wp:effectExtent l="190500" t="190500" r="123825" b="134620"/>
            <wp:wrapNone/>
            <wp:docPr id="58" name="Picture 58" descr="C:\Users\VWhitehorne\AppData\Local\Temp\SNAGHTML15b36eb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5b36ebb.PNG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2181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325">
          <v:roundrect id="_x0000_s2481" style="position:absolute;margin-left:3pt;margin-top:8.25pt;width:165.6pt;height:208.5pt;z-index:251848704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" fillcolor="red" strokecolor="red" strokeweight=".5pt">
            <v:stroke joinstyle="miter"/>
            <v:textbox style="mso-next-textbox:#_x0000_s2481">
              <w:txbxContent>
                <w:p w14:paraId="177AF473" w14:textId="77777777" w:rsidR="00104E89" w:rsidRDefault="00104E89">
                  <w:pPr>
                    <w:pStyle w:val="ListParagraph"/>
                    <w:numPr>
                      <w:ilvl w:val="0"/>
                      <w:numId w:val="34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To change the bin state:</w:t>
                  </w:r>
                </w:p>
                <w:p w14:paraId="177AF474" w14:textId="77777777" w:rsidR="00104E89" w:rsidRDefault="00104E89">
                  <w:pPr>
                    <w:pStyle w:val="ListParagraph"/>
                    <w:numPr>
                      <w:ilvl w:val="1"/>
                      <w:numId w:val="34"/>
                    </w:numPr>
                    <w:spacing w:after="120"/>
                    <w:ind w:left="7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480E43">
                    <w:rPr>
                      <w:b/>
                      <w:color w:val="FFFFFF" w:themeColor="background1"/>
                    </w:rPr>
                    <w:t>Change State</w:t>
                  </w:r>
                  <w:r>
                    <w:rPr>
                      <w:color w:val="FFFFFF" w:themeColor="background1"/>
                    </w:rPr>
                    <w:t>.</w:t>
                  </w:r>
                </w:p>
                <w:p w14:paraId="177AF475" w14:textId="77777777" w:rsidR="00104E89" w:rsidRDefault="00104E89">
                  <w:pPr>
                    <w:pStyle w:val="ListParagraph"/>
                    <w:numPr>
                      <w:ilvl w:val="1"/>
                      <w:numId w:val="34"/>
                    </w:numPr>
                    <w:spacing w:after="120"/>
                    <w:ind w:left="7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Select the new state.</w:t>
                  </w:r>
                </w:p>
                <w:p w14:paraId="177AF476" w14:textId="77777777" w:rsidR="00104E89" w:rsidRDefault="00104E89">
                  <w:pPr>
                    <w:pStyle w:val="ListParagraph"/>
                    <w:numPr>
                      <w:ilvl w:val="0"/>
                      <w:numId w:val="34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480E43">
                    <w:rPr>
                      <w:b/>
                      <w:color w:val="FFFFFF" w:themeColor="background1"/>
                    </w:rPr>
                    <w:t>Commit</w:t>
                  </w:r>
                  <w:r>
                    <w:rPr>
                      <w:color w:val="FFFFFF" w:themeColor="background1"/>
                    </w:rPr>
                    <w:t>. A new label is displayed.</w:t>
                  </w:r>
                </w:p>
                <w:p w14:paraId="177AF477" w14:textId="77777777" w:rsidR="00104E89" w:rsidRDefault="00104E89">
                  <w:pPr>
                    <w:pStyle w:val="ListParagraph"/>
                    <w:numPr>
                      <w:ilvl w:val="0"/>
                      <w:numId w:val="34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480E43">
                    <w:rPr>
                      <w:b/>
                      <w:color w:val="FFFFFF" w:themeColor="background1"/>
                    </w:rPr>
                    <w:t>Print Label</w:t>
                  </w:r>
                  <w:r>
                    <w:rPr>
                      <w:color w:val="FFFFFF" w:themeColor="background1"/>
                    </w:rPr>
                    <w:t xml:space="preserve"> to print the new label.</w:t>
                  </w:r>
                </w:p>
                <w:p w14:paraId="177AF478" w14:textId="77777777" w:rsidR="00104E89" w:rsidRPr="00480E43" w:rsidRDefault="00104E89">
                  <w:pPr>
                    <w:pStyle w:val="ListParagraph"/>
                    <w:numPr>
                      <w:ilvl w:val="0"/>
                      <w:numId w:val="34"/>
                    </w:numPr>
                    <w:spacing w:after="120"/>
                    <w:contextualSpacing w:val="0"/>
                    <w:rPr>
                      <w:color w:val="FFFFFF" w:themeColor="background1"/>
                    </w:rPr>
                  </w:pPr>
                  <w:r w:rsidRPr="00480E43">
                    <w:rPr>
                      <w:color w:val="FFFFFF" w:themeColor="background1"/>
                    </w:rPr>
                    <w:t xml:space="preserve">Touch </w:t>
                  </w:r>
                  <w:r w:rsidRPr="00480E43">
                    <w:rPr>
                      <w:b/>
                      <w:color w:val="FFFFFF" w:themeColor="background1"/>
                    </w:rPr>
                    <w:t>Complete</w:t>
                  </w:r>
                  <w:r w:rsidRPr="00480E43">
                    <w:rPr>
                      <w:color w:val="FFFFFF" w:themeColor="background1"/>
                    </w:rPr>
                    <w:t xml:space="preserve"> to return to the menu.</w:t>
                  </w:r>
                </w:p>
              </w:txbxContent>
            </v:textbox>
            <w10:wrap anchorx="margin"/>
          </v:roundrect>
        </w:pict>
      </w:r>
      <w:r w:rsidR="00D14B2A">
        <w:br w:type="page"/>
      </w:r>
    </w:p>
    <w:p w14:paraId="177AF0D2" w14:textId="77777777" w:rsidR="005D34DE" w:rsidRDefault="005D34DE" w:rsidP="005D34DE">
      <w:pPr>
        <w:pStyle w:val="Heading1"/>
      </w:pPr>
      <w:bookmarkStart w:id="43" w:name="_Toc454286307"/>
      <w:r>
        <w:lastRenderedPageBreak/>
        <w:t>Printing a Bin Label</w:t>
      </w:r>
      <w:bookmarkEnd w:id="43"/>
      <w:r w:rsidR="006862A6">
        <w:t xml:space="preserve"> </w:t>
      </w:r>
    </w:p>
    <w:p w14:paraId="177AF0D3" w14:textId="77777777" w:rsidR="005D34DE" w:rsidRDefault="005D34DE">
      <w:r>
        <w:t xml:space="preserve">Touch the </w:t>
      </w:r>
      <w:r w:rsidRPr="005D34DE">
        <w:rPr>
          <w:b/>
        </w:rPr>
        <w:t>Print Bin Label</w:t>
      </w:r>
      <w:r>
        <w:t xml:space="preserve"> in the </w:t>
      </w:r>
      <w:r w:rsidRPr="005D34DE">
        <w:rPr>
          <w:b/>
          <w:i/>
        </w:rPr>
        <w:t>Bin Management</w:t>
      </w:r>
      <w:r>
        <w:t xml:space="preserve"> menu to print a label for a selected bin.</w:t>
      </w:r>
    </w:p>
    <w:p w14:paraId="177AF0D4" w14:textId="77777777" w:rsidR="005D34DE" w:rsidRDefault="00000000">
      <w:r>
        <w:rPr>
          <w:noProof/>
        </w:rPr>
        <w:pict w14:anchorId="177AF326">
          <v:roundrect id="_x0000_s2493" style="position:absolute;margin-left:4.5pt;margin-top:.75pt;width:165.6pt;height:216.8pt;z-index:251857920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arcsize="10923f" fillcolor="red" strokecolor="red" strokeweight=".5pt">
            <v:stroke joinstyle="miter"/>
            <v:textbox style="mso-next-textbox:#_x0000_s2493;mso-fit-shape-to-text:t">
              <w:txbxContent>
                <w:p w14:paraId="177AF479" w14:textId="77777777" w:rsidR="00104E89" w:rsidRDefault="00104E89">
                  <w:pPr>
                    <w:pStyle w:val="ListParagraph"/>
                    <w:numPr>
                      <w:ilvl w:val="0"/>
                      <w:numId w:val="35"/>
                    </w:numPr>
                    <w:spacing w:after="12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EA1C70">
                    <w:rPr>
                      <w:b/>
                      <w:color w:val="FFFFFF" w:themeColor="background1"/>
                    </w:rPr>
                    <w:t>Print Bin Label</w:t>
                  </w:r>
                  <w:r>
                    <w:rPr>
                      <w:color w:val="FFFFFF" w:themeColor="background1"/>
                    </w:rPr>
                    <w:t xml:space="preserve">. The </w:t>
                  </w:r>
                  <w:r w:rsidRPr="00EA1C70">
                    <w:rPr>
                      <w:b/>
                      <w:i/>
                      <w:color w:val="FFFFFF" w:themeColor="background1"/>
                    </w:rPr>
                    <w:t>Scan a Bin</w:t>
                  </w:r>
                  <w:r>
                    <w:rPr>
                      <w:color w:val="FFFFFF" w:themeColor="background1"/>
                    </w:rPr>
                    <w:t xml:space="preserve"> window is displayed.</w:t>
                  </w:r>
                </w:p>
                <w:p w14:paraId="177AF47A" w14:textId="77777777" w:rsidR="00104E89" w:rsidRDefault="00104E89">
                  <w:pPr>
                    <w:pStyle w:val="ListParagraph"/>
                    <w:numPr>
                      <w:ilvl w:val="0"/>
                      <w:numId w:val="35"/>
                    </w:numPr>
                    <w:spacing w:after="12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265EE5">
                    <w:rPr>
                      <w:b/>
                      <w:color w:val="FFFFFF" w:themeColor="background1"/>
                    </w:rPr>
                    <w:t>Enter Bin Number</w:t>
                  </w:r>
                  <w:r>
                    <w:rPr>
                      <w:color w:val="FFFFFF" w:themeColor="background1"/>
                    </w:rPr>
                    <w:t xml:space="preserve"> to display a pop-up keypad. </w:t>
                  </w:r>
                </w:p>
                <w:p w14:paraId="177AF47B" w14:textId="77777777" w:rsidR="00104E89" w:rsidRDefault="00104E89">
                  <w:pPr>
                    <w:pStyle w:val="ListParagraph"/>
                    <w:numPr>
                      <w:ilvl w:val="0"/>
                      <w:numId w:val="35"/>
                    </w:numPr>
                    <w:spacing w:after="12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Enter the bin number in the keypad and touch enter. A new label is displayed.</w:t>
                  </w:r>
                </w:p>
                <w:p w14:paraId="177AF47C" w14:textId="77777777" w:rsidR="00104E89" w:rsidRDefault="00104E89">
                  <w:pPr>
                    <w:pStyle w:val="ListParagraph"/>
                    <w:numPr>
                      <w:ilvl w:val="0"/>
                      <w:numId w:val="35"/>
                    </w:numPr>
                    <w:spacing w:after="12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265EE5">
                    <w:rPr>
                      <w:b/>
                      <w:color w:val="FFFFFF" w:themeColor="background1"/>
                    </w:rPr>
                    <w:t>Print Label</w:t>
                  </w:r>
                  <w:r>
                    <w:rPr>
                      <w:color w:val="FFFFFF" w:themeColor="background1"/>
                    </w:rPr>
                    <w:t xml:space="preserve"> to generate the label and return to the menu.</w:t>
                  </w:r>
                </w:p>
              </w:txbxContent>
            </v:textbox>
            <w10:wrap anchorx="margin"/>
          </v:roundrect>
        </w:pict>
      </w:r>
      <w:r>
        <w:rPr>
          <w:noProof/>
        </w:rPr>
        <w:pict w14:anchorId="177AF327">
          <v:shape id="_x0000_s2496" type="#_x0000_t32" style="position:absolute;margin-left:510pt;margin-top:17.7pt;width:0;height:52.5pt;z-index:251860992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28">
          <v:shape id="_x0000_s2495" type="#_x0000_t120" style="position:absolute;margin-left:495pt;margin-top:8.7pt;width:27.35pt;height:27.35pt;z-index:251862016;v-text-anchor:middle" fillcolor="red" strokecolor="red">
            <v:shadow on="t"/>
            <o:lock v:ext="edit" aspectratio="t"/>
            <v:textbox>
              <w:txbxContent>
                <w:p w14:paraId="177AF47D" w14:textId="77777777" w:rsidR="00104E89" w:rsidRPr="00D9450A" w:rsidRDefault="00104E89" w:rsidP="00EA1C70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</w:p>
    <w:p w14:paraId="177AF0D5" w14:textId="77777777" w:rsidR="005D34DE" w:rsidRDefault="00EA1C70">
      <w:r>
        <w:rPr>
          <w:noProof/>
        </w:rPr>
        <w:drawing>
          <wp:anchor distT="0" distB="0" distL="114300" distR="114300" simplePos="0" relativeHeight="251519488" behindDoc="0" locked="0" layoutInCell="1" allowOverlap="1" wp14:anchorId="177AF329" wp14:editId="177AF32A">
            <wp:simplePos x="0" y="0"/>
            <wp:positionH relativeFrom="column">
              <wp:posOffset>2476500</wp:posOffset>
            </wp:positionH>
            <wp:positionV relativeFrom="paragraph">
              <wp:posOffset>8890</wp:posOffset>
            </wp:positionV>
            <wp:extent cx="4629150" cy="1249024"/>
            <wp:effectExtent l="190500" t="190500" r="133350" b="142240"/>
            <wp:wrapNone/>
            <wp:docPr id="19" name="Picture 1" descr="C:\Users\VWhitehorne\AppData\Local\Temp\SNAGHTMLfb76bc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fb76bcf.PNG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2490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7AF0D6" w14:textId="77777777" w:rsidR="005D34DE" w:rsidRDefault="005D34DE"/>
    <w:p w14:paraId="177AF0D7" w14:textId="77777777" w:rsidR="00D14B2A" w:rsidRDefault="00000000">
      <w:r>
        <w:rPr>
          <w:noProof/>
        </w:rPr>
        <w:pict w14:anchorId="177AF32B">
          <v:shape id="_x0000_s2552" type="#_x0000_t32" style="position:absolute;margin-left:516.75pt;margin-top:82.95pt;width:0;height:48pt;z-index:251905024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2C">
          <v:shape id="_x0000_s2499" type="#_x0000_t120" style="position:absolute;margin-left:501.75pt;margin-top:65.7pt;width:27.35pt;height:27.35pt;z-index:251906048;v-text-anchor:middle" fillcolor="red" strokecolor="red">
            <v:shadow on="t"/>
            <o:lock v:ext="edit" aspectratio="t"/>
            <v:textbox style="mso-next-textbox:#_x0000_s2499">
              <w:txbxContent>
                <w:p w14:paraId="177AF47E" w14:textId="77777777" w:rsidR="00104E89" w:rsidRPr="00D9450A" w:rsidRDefault="00104E89" w:rsidP="00B8673B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>
        <w:rPr>
          <w:noProof/>
          <w:color w:val="FF0000"/>
        </w:rPr>
        <w:pict w14:anchorId="177AF32D">
          <v:shape id="_x0000_s2551" type="#_x0000_t32" style="position:absolute;margin-left:454.5pt;margin-top:82.2pt;width:58.5pt;height:0;flip:x;z-index:251904000" o:connectortype="straight" strokecolor="red" strokeweight="2.25pt">
            <v:stroke endarrow="open"/>
            <v:shadow on="t"/>
          </v:shape>
        </w:pict>
      </w:r>
      <w:r w:rsidR="00EA7FEE">
        <w:rPr>
          <w:noProof/>
        </w:rPr>
        <w:drawing>
          <wp:anchor distT="0" distB="0" distL="114300" distR="114300" simplePos="0" relativeHeight="251899392" behindDoc="0" locked="0" layoutInCell="1" allowOverlap="1" wp14:anchorId="177AF32E" wp14:editId="177AF32F">
            <wp:simplePos x="0" y="0"/>
            <wp:positionH relativeFrom="column">
              <wp:posOffset>4800600</wp:posOffset>
            </wp:positionH>
            <wp:positionV relativeFrom="paragraph">
              <wp:posOffset>671830</wp:posOffset>
            </wp:positionV>
            <wp:extent cx="1937171" cy="2863873"/>
            <wp:effectExtent l="190500" t="190500" r="177800" b="16510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7171" cy="28638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330">
          <v:shape id="_x0000_s2497" type="#_x0000_t120" style="position:absolute;margin-left:315pt;margin-top:236.7pt;width:27.35pt;height:27.35pt;z-index:251902976;mso-position-horizontal-relative:text;mso-position-vertical-relative:text;v-text-anchor:middle" fillcolor="red" strokecolor="red">
            <v:shadow on="t"/>
            <o:lock v:ext="edit" aspectratio="t"/>
            <v:textbox style="mso-next-textbox:#_x0000_s2497">
              <w:txbxContent>
                <w:p w14:paraId="177AF47F" w14:textId="77777777" w:rsidR="00104E89" w:rsidRPr="00D9450A" w:rsidRDefault="00104E89" w:rsidP="00265EE5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331">
          <v:shape id="_x0000_s2500" type="#_x0000_t32" style="position:absolute;margin-left:327.75pt;margin-top:199.95pt;width:0;height:45pt;flip:y;z-index:251901952;mso-position-horizontal-relative:text;mso-position-vertical-relative:text" o:connectortype="straight" strokecolor="red" strokeweight="2.25pt">
            <v:stroke endarrow="open"/>
            <v:shadow on="t"/>
          </v:shape>
        </w:pict>
      </w:r>
      <w:r w:rsidR="0033328B">
        <w:rPr>
          <w:noProof/>
        </w:rPr>
        <w:drawing>
          <wp:anchor distT="0" distB="0" distL="114300" distR="114300" simplePos="0" relativeHeight="251876864" behindDoc="0" locked="0" layoutInCell="1" allowOverlap="1" wp14:anchorId="177AF332" wp14:editId="177AF333">
            <wp:simplePos x="0" y="0"/>
            <wp:positionH relativeFrom="column">
              <wp:posOffset>3086100</wp:posOffset>
            </wp:positionH>
            <wp:positionV relativeFrom="paragraph">
              <wp:posOffset>447040</wp:posOffset>
            </wp:positionV>
            <wp:extent cx="2137088" cy="2247900"/>
            <wp:effectExtent l="190500" t="190500" r="111125" b="133350"/>
            <wp:wrapNone/>
            <wp:docPr id="59" name="Picture 59" descr="C:\Users\VWhitehorne\AppData\Local\Temp\SNAGHTML15ab675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5ab675b.PNG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088" cy="2247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334">
          <v:shape id="_x0000_s2502" type="#_x0000_t32" style="position:absolute;margin-left:178.5pt;margin-top:311.7pt;width:66.75pt;height:0;flip:x;z-index:251863040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35">
          <v:shape id="_x0000_s2501" type="#_x0000_t120" style="position:absolute;margin-left:226.5pt;margin-top:298.95pt;width:27.35pt;height:27.35pt;z-index:251864064;mso-position-horizontal-relative:text;mso-position-vertical-relative:text;v-text-anchor:middle" fillcolor="red" strokecolor="red">
            <v:shadow on="t"/>
            <o:lock v:ext="edit" aspectratio="t"/>
            <v:textbox style="mso-next-textbox:#_x0000_s2501">
              <w:txbxContent>
                <w:p w14:paraId="177AF480" w14:textId="77777777" w:rsidR="00104E89" w:rsidRPr="00D9450A" w:rsidRDefault="00104E89" w:rsidP="00F70CE3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 w:rsidR="00F70CE3">
        <w:rPr>
          <w:noProof/>
        </w:rPr>
        <w:drawing>
          <wp:anchor distT="0" distB="0" distL="114300" distR="114300" simplePos="0" relativeHeight="251537920" behindDoc="0" locked="0" layoutInCell="1" allowOverlap="1" wp14:anchorId="177AF336" wp14:editId="177AF337">
            <wp:simplePos x="0" y="0"/>
            <wp:positionH relativeFrom="column">
              <wp:posOffset>190500</wp:posOffset>
            </wp:positionH>
            <wp:positionV relativeFrom="paragraph">
              <wp:posOffset>1948815</wp:posOffset>
            </wp:positionV>
            <wp:extent cx="3133090" cy="2894330"/>
            <wp:effectExtent l="190500" t="190500" r="162560" b="17272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8943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B2A">
        <w:br w:type="page"/>
      </w:r>
    </w:p>
    <w:p w14:paraId="177AF0D8" w14:textId="77777777" w:rsidR="00721A3B" w:rsidRDefault="00721A3B" w:rsidP="00721A3B">
      <w:pPr>
        <w:pStyle w:val="Heading1"/>
      </w:pPr>
      <w:bookmarkStart w:id="44" w:name="_Toc454286308"/>
      <w:r>
        <w:lastRenderedPageBreak/>
        <w:t>Entering Bin Scrap</w:t>
      </w:r>
      <w:bookmarkEnd w:id="44"/>
    </w:p>
    <w:p w14:paraId="177AF0D9" w14:textId="77777777" w:rsidR="00721A3B" w:rsidRDefault="00721A3B">
      <w:r>
        <w:t xml:space="preserve">The </w:t>
      </w:r>
      <w:r w:rsidRPr="002A1FB5">
        <w:rPr>
          <w:b/>
        </w:rPr>
        <w:t>Enter Bin Scrap</w:t>
      </w:r>
      <w:r>
        <w:t xml:space="preserve"> option of the </w:t>
      </w:r>
      <w:r w:rsidRPr="002A1FB5">
        <w:rPr>
          <w:b/>
          <w:i/>
        </w:rPr>
        <w:t>Bin Management</w:t>
      </w:r>
      <w:r>
        <w:t xml:space="preserve"> menu enables you to track bin scrap and generate labels for the </w:t>
      </w:r>
      <w:r w:rsidR="002A1FB5">
        <w:t xml:space="preserve">bin and </w:t>
      </w:r>
      <w:r>
        <w:t>scrap.</w:t>
      </w:r>
    </w:p>
    <w:p w14:paraId="177AF0DA" w14:textId="77777777" w:rsidR="00721A3B" w:rsidRDefault="00000000">
      <w:r>
        <w:rPr>
          <w:noProof/>
        </w:rPr>
        <w:pict w14:anchorId="177AF338">
          <v:shape id="_x0000_s2515" type="#_x0000_t120" style="position:absolute;margin-left:583.85pt;margin-top:274.95pt;width:27.35pt;height:27.35pt;z-index:251880448;v-text-anchor:middle" fillcolor="red" strokecolor="red">
            <v:shadow on="t"/>
            <o:lock v:ext="edit" aspectratio="t"/>
            <v:textbox>
              <w:txbxContent>
                <w:p w14:paraId="177AF481" w14:textId="77777777" w:rsidR="00104E89" w:rsidRPr="00D9450A" w:rsidRDefault="00104E89" w:rsidP="00B5082F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5</w:t>
                  </w:r>
                </w:p>
              </w:txbxContent>
            </v:textbox>
          </v:shape>
        </w:pict>
      </w:r>
      <w:r>
        <w:rPr>
          <w:noProof/>
        </w:rPr>
        <w:pict w14:anchorId="177AF339">
          <v:shape id="_x0000_s2521" type="#_x0000_t32" style="position:absolute;margin-left:598.5pt;margin-top:286.2pt;width:0;height:51.75pt;z-index:251879424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3A">
          <v:shape id="_x0000_s2520" type="#_x0000_t32" style="position:absolute;margin-left:430.5pt;margin-top:382.2pt;width:60pt;height:0;flip:x;z-index:251877376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3B">
          <v:shape id="_x0000_s2516" type="#_x0000_t120" style="position:absolute;margin-left:478.15pt;margin-top:368.7pt;width:27.35pt;height:27.35pt;z-index:251878400;v-text-anchor:middle" fillcolor="red" strokecolor="red">
            <v:shadow on="t"/>
            <o:lock v:ext="edit" aspectratio="t"/>
            <v:textbox>
              <w:txbxContent>
                <w:p w14:paraId="177AF482" w14:textId="77777777" w:rsidR="00104E89" w:rsidRPr="00D9450A" w:rsidRDefault="00104E89" w:rsidP="00B5082F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6</w:t>
                  </w:r>
                </w:p>
              </w:txbxContent>
            </v:textbox>
          </v:shape>
        </w:pict>
      </w:r>
      <w:r>
        <w:rPr>
          <w:noProof/>
        </w:rPr>
        <w:pict w14:anchorId="177AF33C">
          <v:roundrect id="_x0000_s2519" style="position:absolute;margin-left:227.25pt;margin-top:367.2pt;width:195pt;height:35.25pt;z-index:251876352" arcsize="10923f" filled="f" strokecolor="red" strokeweight="2.25pt">
            <v:shadow on="t"/>
          </v:roundrect>
        </w:pict>
      </w:r>
      <w:r>
        <w:rPr>
          <w:noProof/>
        </w:rPr>
        <w:pict w14:anchorId="177AF33D">
          <v:shape id="_x0000_s2517" type="#_x0000_t120" style="position:absolute;margin-left:478.15pt;margin-top:409.55pt;width:27.35pt;height:27.35pt;z-index:251875328;v-text-anchor:middle" fillcolor="red" strokecolor="red">
            <v:shadow on="t"/>
            <o:lock v:ext="edit" aspectratio="t"/>
            <v:textbox>
              <w:txbxContent>
                <w:p w14:paraId="177AF483" w14:textId="77777777" w:rsidR="00104E89" w:rsidRPr="00D9450A" w:rsidRDefault="00104E89" w:rsidP="00B5082F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7</w:t>
                  </w:r>
                </w:p>
              </w:txbxContent>
            </v:textbox>
          </v:shape>
        </w:pict>
      </w:r>
      <w:r>
        <w:rPr>
          <w:noProof/>
        </w:rPr>
        <w:pict w14:anchorId="177AF33E">
          <v:shape id="_x0000_s2518" type="#_x0000_t32" style="position:absolute;margin-left:453.75pt;margin-top:424.2pt;width:41.25pt;height:0;flip:x;z-index:251874304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3F">
          <v:shape id="_x0000_s2514" type="#_x0000_t32" style="position:absolute;margin-left:314.25pt;margin-top:226.95pt;width:38.25pt;height:0;flip:x;z-index:251872256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40">
          <v:shape id="_x0000_s2506" type="#_x0000_t120" style="position:absolute;margin-left:346.5pt;margin-top:213.45pt;width:27.35pt;height:27.35pt;z-index:251873280;v-text-anchor:middle" fillcolor="red" strokecolor="red">
            <v:shadow on="t"/>
            <o:lock v:ext="edit" aspectratio="t"/>
            <v:textbox>
              <w:txbxContent>
                <w:p w14:paraId="177AF484" w14:textId="77777777" w:rsidR="00104E89" w:rsidRPr="00D9450A" w:rsidRDefault="00104E89" w:rsidP="00D4089C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>
        <w:rPr>
          <w:noProof/>
        </w:rPr>
        <w:pict w14:anchorId="177AF341">
          <v:shape id="_x0000_s2512" type="#_x0000_t32" style="position:absolute;margin-left:456.75pt;margin-top:182.7pt;width:40.5pt;height:0;flip:x;z-index:251870208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42">
          <v:shape id="_x0000_s2508" type="#_x0000_t120" style="position:absolute;margin-left:488.25pt;margin-top:169.3pt;width:27.35pt;height:27.35pt;z-index:251871232;v-text-anchor:middle" fillcolor="red" strokecolor="red">
            <v:shadow on="t"/>
            <o:lock v:ext="edit" aspectratio="t"/>
            <v:textbox style="mso-next-textbox:#_x0000_s2508">
              <w:txbxContent>
                <w:p w14:paraId="177AF485" w14:textId="77777777" w:rsidR="00104E89" w:rsidRPr="00D9450A" w:rsidRDefault="00104E89" w:rsidP="00D4089C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 w:rsidR="00D4089C">
        <w:rPr>
          <w:noProof/>
        </w:rPr>
        <w:drawing>
          <wp:anchor distT="0" distB="0" distL="114300" distR="114300" simplePos="0" relativeHeight="251632128" behindDoc="0" locked="0" layoutInCell="1" allowOverlap="1" wp14:anchorId="177AF343" wp14:editId="177AF344">
            <wp:simplePos x="0" y="0"/>
            <wp:positionH relativeFrom="column">
              <wp:posOffset>4781550</wp:posOffset>
            </wp:positionH>
            <wp:positionV relativeFrom="paragraph">
              <wp:posOffset>1758315</wp:posOffset>
            </wp:positionV>
            <wp:extent cx="3280410" cy="2952750"/>
            <wp:effectExtent l="190500" t="190500" r="167640" b="171450"/>
            <wp:wrapNone/>
            <wp:docPr id="38" name="Picture 11" descr="C:\Users\VWhitehorne\AppData\Local\Temp\SNAGHTML14d6c6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Whitehorne\AppData\Local\Temp\SNAGHTML14d6c657.PNG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410" cy="2952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089C">
        <w:rPr>
          <w:noProof/>
        </w:rPr>
        <w:drawing>
          <wp:anchor distT="0" distB="0" distL="114300" distR="114300" simplePos="0" relativeHeight="251672064" behindDoc="0" locked="0" layoutInCell="1" allowOverlap="1" wp14:anchorId="177AF345" wp14:editId="177AF346">
            <wp:simplePos x="0" y="0"/>
            <wp:positionH relativeFrom="column">
              <wp:posOffset>2460625</wp:posOffset>
            </wp:positionH>
            <wp:positionV relativeFrom="paragraph">
              <wp:posOffset>3253740</wp:posOffset>
            </wp:positionV>
            <wp:extent cx="3340532" cy="2371725"/>
            <wp:effectExtent l="190500" t="190500" r="165100" b="161925"/>
            <wp:wrapNone/>
            <wp:docPr id="35" name="Picture 7" descr="C:\Users\VWhitehorne\AppData\Local\Temp\SNAGHTML14a436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Whitehorne\AppData\Local\Temp\SNAGHTML14a43638.PNG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532" cy="23717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089C">
        <w:rPr>
          <w:noProof/>
        </w:rPr>
        <w:drawing>
          <wp:anchor distT="0" distB="0" distL="114300" distR="114300" simplePos="0" relativeHeight="251608576" behindDoc="0" locked="0" layoutInCell="1" allowOverlap="1" wp14:anchorId="177AF347" wp14:editId="177AF348">
            <wp:simplePos x="0" y="0"/>
            <wp:positionH relativeFrom="column">
              <wp:posOffset>2381250</wp:posOffset>
            </wp:positionH>
            <wp:positionV relativeFrom="paragraph">
              <wp:posOffset>1133475</wp:posOffset>
            </wp:positionV>
            <wp:extent cx="2219325" cy="2338719"/>
            <wp:effectExtent l="190500" t="190500" r="123825" b="137795"/>
            <wp:wrapNone/>
            <wp:docPr id="37" name="Picture 10" descr="C:\Users\VWhitehorne\AppData\Local\Temp\SNAGHTML14a8bf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VWhitehorne\AppData\Local\Temp\SNAGHTML14a8bf74.PNG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3387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349">
          <v:shape id="_x0000_s2507" type="#_x0000_t120" style="position:absolute;margin-left:464.25pt;margin-top:31.55pt;width:27.35pt;height:27.35pt;z-index:251869184;mso-position-horizontal-relative:text;mso-position-vertical-relative:text;v-text-anchor:middle" fillcolor="red" strokecolor="red">
            <v:shadow on="t"/>
            <o:lock v:ext="edit" aspectratio="t"/>
            <v:textbox>
              <w:txbxContent>
                <w:p w14:paraId="177AF486" w14:textId="77777777" w:rsidR="00104E89" w:rsidRPr="00D9450A" w:rsidRDefault="00104E89" w:rsidP="00D4089C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34A">
          <v:shape id="_x0000_s2510" type="#_x0000_t32" style="position:absolute;margin-left:478.15pt;margin-top:48.45pt;width:0;height:54pt;z-index:251868160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4B">
          <v:shape id="_x0000_s2509" type="#_x0000_t32" style="position:absolute;margin-left:5in;margin-top:11.7pt;width:0;height:54pt;z-index:251866112;mso-position-horizontal-relative:text;mso-position-vertical-relative:text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4C">
          <v:shape id="_x0000_s2505" type="#_x0000_t120" style="position:absolute;margin-left:344.25pt;margin-top:.45pt;width:27.35pt;height:27.35pt;z-index:251867136;mso-position-horizontal-relative:text;mso-position-vertical-relative:text;v-text-anchor:middle" fillcolor="red" strokecolor="red">
            <v:shadow on="t"/>
            <o:lock v:ext="edit" aspectratio="t"/>
            <v:textbox>
              <w:txbxContent>
                <w:p w14:paraId="177AF487" w14:textId="77777777" w:rsidR="00104E89" w:rsidRPr="00D9450A" w:rsidRDefault="00104E89" w:rsidP="00D4089C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 w:rsidR="00F40D6F">
        <w:rPr>
          <w:noProof/>
        </w:rPr>
        <w:drawing>
          <wp:anchor distT="0" distB="0" distL="114300" distR="114300" simplePos="0" relativeHeight="251582976" behindDoc="0" locked="0" layoutInCell="1" allowOverlap="1" wp14:anchorId="177AF34D" wp14:editId="177AF34E">
            <wp:simplePos x="0" y="0"/>
            <wp:positionH relativeFrom="column">
              <wp:posOffset>5306060</wp:posOffset>
            </wp:positionH>
            <wp:positionV relativeFrom="paragraph">
              <wp:posOffset>537210</wp:posOffset>
            </wp:positionV>
            <wp:extent cx="2590800" cy="1326390"/>
            <wp:effectExtent l="190500" t="190500" r="133350" b="140970"/>
            <wp:wrapNone/>
            <wp:docPr id="36" name="Picture 8" descr="C:\Users\VWhitehorne\AppData\Local\Temp\SNAGHTML14a6a58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Whitehorne\AppData\Local\Temp\SNAGHTML14a6a58e.PNG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3263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0D6F">
        <w:rPr>
          <w:noProof/>
        </w:rPr>
        <w:drawing>
          <wp:anchor distT="0" distB="0" distL="114300" distR="114300" simplePos="0" relativeHeight="251556352" behindDoc="1" locked="0" layoutInCell="1" allowOverlap="1" wp14:anchorId="177AF34F" wp14:editId="177AF350">
            <wp:simplePos x="0" y="0"/>
            <wp:positionH relativeFrom="column">
              <wp:posOffset>2266950</wp:posOffset>
            </wp:positionH>
            <wp:positionV relativeFrom="paragraph">
              <wp:posOffset>226695</wp:posOffset>
            </wp:positionV>
            <wp:extent cx="3343275" cy="1088658"/>
            <wp:effectExtent l="190500" t="190500" r="123825" b="130810"/>
            <wp:wrapNone/>
            <wp:docPr id="31" name="Picture 5" descr="C:\Users\VWhitehorne\AppData\Local\Temp\SNAGHTML14961c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Whitehorne\AppData\Local\Temp\SNAGHTML14961c61.PNG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0886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351">
          <v:roundrect id="_x0000_s2504" style="position:absolute;margin-left:5.25pt;margin-top:10.5pt;width:165.6pt;height:216.8pt;z-index:251865088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arcsize="10923f" fillcolor="red" strokecolor="red" strokeweight=".5pt">
            <v:stroke joinstyle="miter"/>
            <v:textbox style="mso-next-textbox:#_x0000_s2504;mso-fit-shape-to-text:t">
              <w:txbxContent>
                <w:p w14:paraId="177AF488" w14:textId="77777777" w:rsidR="00104E89" w:rsidRDefault="00104E89" w:rsidP="00721A3B">
                  <w:pPr>
                    <w:spacing w:after="12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To enter bin scrap:</w:t>
                  </w:r>
                </w:p>
                <w:p w14:paraId="177AF489" w14:textId="77777777" w:rsidR="00104E89" w:rsidRPr="00FD0B80" w:rsidRDefault="00104E89">
                  <w:pPr>
                    <w:pStyle w:val="ListParagraph"/>
                    <w:numPr>
                      <w:ilvl w:val="0"/>
                      <w:numId w:val="36"/>
                    </w:numPr>
                    <w:spacing w:after="120"/>
                    <w:rPr>
                      <w:color w:val="FFFFFF" w:themeColor="background1"/>
                    </w:rPr>
                  </w:pPr>
                  <w:r w:rsidRPr="00FD0B80">
                    <w:rPr>
                      <w:color w:val="FFFFFF" w:themeColor="background1"/>
                    </w:rPr>
                    <w:t xml:space="preserve">Touch </w:t>
                  </w:r>
                  <w:r w:rsidRPr="00FD0B80">
                    <w:rPr>
                      <w:b/>
                      <w:color w:val="FFFFFF" w:themeColor="background1"/>
                    </w:rPr>
                    <w:t>Enter Bin Scrap</w:t>
                  </w:r>
                  <w:r w:rsidRPr="00FD0B80">
                    <w:rPr>
                      <w:color w:val="FFFFFF" w:themeColor="background1"/>
                    </w:rPr>
                    <w:t xml:space="preserve">. The </w:t>
                  </w:r>
                  <w:r w:rsidRPr="00FD0B80">
                    <w:rPr>
                      <w:b/>
                      <w:i/>
                      <w:color w:val="FFFFFF" w:themeColor="background1"/>
                    </w:rPr>
                    <w:t>Select Type of Scrap</w:t>
                  </w:r>
                  <w:r w:rsidRPr="00FD0B80">
                    <w:rPr>
                      <w:color w:val="FFFFFF" w:themeColor="background1"/>
                    </w:rPr>
                    <w:t xml:space="preserve"> window is displayed. </w:t>
                  </w:r>
                </w:p>
                <w:p w14:paraId="177AF48A" w14:textId="77777777" w:rsidR="00104E89" w:rsidRPr="00FD0B80" w:rsidRDefault="00104E89">
                  <w:pPr>
                    <w:pStyle w:val="ListParagraph"/>
                    <w:numPr>
                      <w:ilvl w:val="0"/>
                      <w:numId w:val="36"/>
                    </w:numPr>
                    <w:spacing w:after="120"/>
                    <w:rPr>
                      <w:color w:val="FFFFFF" w:themeColor="background1"/>
                    </w:rPr>
                  </w:pPr>
                  <w:r w:rsidRPr="00FD0B80">
                    <w:rPr>
                      <w:color w:val="FFFFFF" w:themeColor="background1"/>
                    </w:rPr>
                    <w:t xml:space="preserve">Touch </w:t>
                  </w:r>
                  <w:r w:rsidRPr="00FD0B80">
                    <w:rPr>
                      <w:b/>
                      <w:color w:val="FFFFFF" w:themeColor="background1"/>
                    </w:rPr>
                    <w:t>Bin Scrap</w:t>
                  </w:r>
                  <w:r w:rsidRPr="00FD0B80">
                    <w:rPr>
                      <w:color w:val="FFFFFF" w:themeColor="background1"/>
                    </w:rPr>
                    <w:t xml:space="preserve">. The </w:t>
                  </w:r>
                  <w:r w:rsidRPr="00FD0B80">
                    <w:rPr>
                      <w:b/>
                      <w:color w:val="FFFFFF" w:themeColor="background1"/>
                    </w:rPr>
                    <w:t>Scan a Bin</w:t>
                  </w:r>
                  <w:r w:rsidRPr="00FD0B80">
                    <w:rPr>
                      <w:color w:val="FFFFFF" w:themeColor="background1"/>
                    </w:rPr>
                    <w:t xml:space="preserve"> window is displayed.</w:t>
                  </w:r>
                </w:p>
                <w:p w14:paraId="177AF48B" w14:textId="77777777" w:rsidR="00104E89" w:rsidRPr="00FD0B80" w:rsidRDefault="00104E89">
                  <w:pPr>
                    <w:pStyle w:val="ListParagraph"/>
                    <w:numPr>
                      <w:ilvl w:val="0"/>
                      <w:numId w:val="36"/>
                    </w:numPr>
                    <w:spacing w:after="120"/>
                    <w:rPr>
                      <w:color w:val="FFFFFF" w:themeColor="background1"/>
                    </w:rPr>
                  </w:pPr>
                  <w:r w:rsidRPr="00FD0B80">
                    <w:rPr>
                      <w:color w:val="FFFFFF" w:themeColor="background1"/>
                    </w:rPr>
                    <w:t xml:space="preserve">Touch </w:t>
                  </w:r>
                  <w:r w:rsidRPr="00FD0B80">
                    <w:rPr>
                      <w:b/>
                      <w:color w:val="FFFFFF" w:themeColor="background1"/>
                    </w:rPr>
                    <w:t>Enter Bin Number</w:t>
                  </w:r>
                  <w:r w:rsidRPr="00FD0B80">
                    <w:rPr>
                      <w:color w:val="FFFFFF" w:themeColor="background1"/>
                    </w:rPr>
                    <w:t xml:space="preserve"> and enter the bin number in the pop-up keypad. You are prompted to enter the scrap quantity and code. </w:t>
                  </w:r>
                </w:p>
                <w:p w14:paraId="177AF48C" w14:textId="77777777" w:rsidR="00104E89" w:rsidRPr="00FD0B80" w:rsidRDefault="00104E89">
                  <w:pPr>
                    <w:pStyle w:val="ListParagraph"/>
                    <w:numPr>
                      <w:ilvl w:val="0"/>
                      <w:numId w:val="36"/>
                    </w:numPr>
                    <w:spacing w:after="120"/>
                    <w:rPr>
                      <w:color w:val="FFFFFF" w:themeColor="background1"/>
                    </w:rPr>
                  </w:pPr>
                  <w:r w:rsidRPr="00FD0B80">
                    <w:rPr>
                      <w:color w:val="FFFFFF" w:themeColor="background1"/>
                    </w:rPr>
                    <w:t xml:space="preserve">Enter the amount of scrap from the bin and touch a scrap code. </w:t>
                  </w:r>
                </w:p>
                <w:p w14:paraId="177AF48D" w14:textId="77777777" w:rsidR="00104E89" w:rsidRPr="00FD0B80" w:rsidRDefault="00104E89">
                  <w:pPr>
                    <w:pStyle w:val="ListParagraph"/>
                    <w:numPr>
                      <w:ilvl w:val="0"/>
                      <w:numId w:val="36"/>
                    </w:numPr>
                    <w:spacing w:after="120"/>
                    <w:rPr>
                      <w:color w:val="FFFFFF" w:themeColor="background1"/>
                    </w:rPr>
                  </w:pPr>
                  <w:r w:rsidRPr="00FD0B80">
                    <w:rPr>
                      <w:color w:val="FFFFFF" w:themeColor="background1"/>
                    </w:rPr>
                    <w:t xml:space="preserve">Touch </w:t>
                  </w:r>
                  <w:r w:rsidRPr="00FD0B80">
                    <w:rPr>
                      <w:b/>
                      <w:color w:val="FFFFFF" w:themeColor="background1"/>
                    </w:rPr>
                    <w:t>Commit</w:t>
                  </w:r>
                  <w:r w:rsidRPr="00FD0B80">
                    <w:rPr>
                      <w:color w:val="FFFFFF" w:themeColor="background1"/>
                    </w:rPr>
                    <w:t>. New labels are displayed.</w:t>
                  </w:r>
                </w:p>
                <w:p w14:paraId="177AF48E" w14:textId="77777777" w:rsidR="00104E89" w:rsidRPr="00FD0B80" w:rsidRDefault="00104E89">
                  <w:pPr>
                    <w:pStyle w:val="ListParagraph"/>
                    <w:numPr>
                      <w:ilvl w:val="0"/>
                      <w:numId w:val="36"/>
                    </w:numPr>
                    <w:spacing w:after="120"/>
                    <w:rPr>
                      <w:color w:val="FFFFFF" w:themeColor="background1"/>
                    </w:rPr>
                  </w:pPr>
                  <w:r w:rsidRPr="00FD0B80">
                    <w:rPr>
                      <w:color w:val="FFFFFF" w:themeColor="background1"/>
                    </w:rPr>
                    <w:t xml:space="preserve">Touch </w:t>
                  </w:r>
                  <w:r w:rsidRPr="00FD0B80">
                    <w:rPr>
                      <w:b/>
                      <w:color w:val="FFFFFF" w:themeColor="background1"/>
                    </w:rPr>
                    <w:t>Print Label</w:t>
                  </w:r>
                  <w:r w:rsidRPr="00FD0B80">
                    <w:rPr>
                      <w:color w:val="FFFFFF" w:themeColor="background1"/>
                    </w:rPr>
                    <w:t xml:space="preserve"> to print the labels.</w:t>
                  </w:r>
                </w:p>
                <w:p w14:paraId="177AF48F" w14:textId="77777777" w:rsidR="00104E89" w:rsidRPr="00FD0B80" w:rsidRDefault="00104E89">
                  <w:pPr>
                    <w:pStyle w:val="ListParagraph"/>
                    <w:numPr>
                      <w:ilvl w:val="0"/>
                      <w:numId w:val="36"/>
                    </w:numPr>
                    <w:spacing w:after="120"/>
                    <w:rPr>
                      <w:color w:val="FFFFFF" w:themeColor="background1"/>
                    </w:rPr>
                  </w:pPr>
                  <w:r w:rsidRPr="00FD0B80">
                    <w:rPr>
                      <w:color w:val="FFFFFF" w:themeColor="background1"/>
                    </w:rPr>
                    <w:t xml:space="preserve">Touch </w:t>
                  </w:r>
                  <w:r w:rsidRPr="00FD0B80">
                    <w:rPr>
                      <w:b/>
                      <w:color w:val="FFFFFF" w:themeColor="background1"/>
                    </w:rPr>
                    <w:t>Done</w:t>
                  </w:r>
                  <w:r w:rsidRPr="00FD0B80">
                    <w:rPr>
                      <w:color w:val="FFFFFF" w:themeColor="background1"/>
                    </w:rPr>
                    <w:t xml:space="preserve"> to return to the </w:t>
                  </w:r>
                  <w:r w:rsidRPr="00FD0B80">
                    <w:rPr>
                      <w:b/>
                      <w:i/>
                      <w:color w:val="FFFFFF" w:themeColor="background1"/>
                    </w:rPr>
                    <w:t>Bin Management</w:t>
                  </w:r>
                  <w:r w:rsidRPr="00FD0B80">
                    <w:rPr>
                      <w:color w:val="FFFFFF" w:themeColor="background1"/>
                    </w:rPr>
                    <w:t xml:space="preserve"> menu.</w:t>
                  </w:r>
                </w:p>
              </w:txbxContent>
            </v:textbox>
            <w10:wrap anchorx="margin"/>
          </v:roundrect>
        </w:pict>
      </w:r>
      <w:r w:rsidR="00721A3B">
        <w:br w:type="page"/>
      </w:r>
    </w:p>
    <w:p w14:paraId="177AF0DB" w14:textId="77777777" w:rsidR="00721A3B" w:rsidRDefault="002A1FB5" w:rsidP="002A1FB5">
      <w:pPr>
        <w:pStyle w:val="Heading1"/>
      </w:pPr>
      <w:bookmarkStart w:id="45" w:name="_Toc454286309"/>
      <w:r>
        <w:lastRenderedPageBreak/>
        <w:t>Entering Loose Scrap</w:t>
      </w:r>
      <w:bookmarkEnd w:id="45"/>
    </w:p>
    <w:p w14:paraId="177AF0DC" w14:textId="77777777" w:rsidR="002A1FB5" w:rsidRDefault="002A1FB5" w:rsidP="002A1FB5">
      <w:r>
        <w:t xml:space="preserve">In addition to enter bin scrap, the </w:t>
      </w:r>
      <w:r w:rsidRPr="002A1FB5">
        <w:rPr>
          <w:b/>
        </w:rPr>
        <w:t>Enter Bin Scrap</w:t>
      </w:r>
      <w:r>
        <w:t xml:space="preserve"> option of the </w:t>
      </w:r>
      <w:r w:rsidRPr="002A1FB5">
        <w:rPr>
          <w:b/>
          <w:i/>
        </w:rPr>
        <w:t>Bin Management</w:t>
      </w:r>
      <w:r>
        <w:t xml:space="preserve"> menu enables you to track loose scrap and generate labels.</w:t>
      </w:r>
    </w:p>
    <w:p w14:paraId="177AF0DD" w14:textId="77777777" w:rsidR="002A1FB5" w:rsidRDefault="00000000" w:rsidP="009A4E5E">
      <w:r>
        <w:rPr>
          <w:noProof/>
        </w:rPr>
        <w:pict w14:anchorId="177AF352">
          <v:shape id="_x0000_s2524" type="#_x0000_t120" style="position:absolute;margin-left:573.75pt;margin-top:16.2pt;width:27.35pt;height:27.35pt;z-index:251894784;v-text-anchor:middle" fillcolor="red" strokecolor="red">
            <v:shadow on="t"/>
            <o:lock v:ext="edit" aspectratio="t"/>
            <v:textbox>
              <w:txbxContent>
                <w:p w14:paraId="177AF490" w14:textId="77777777" w:rsidR="00104E89" w:rsidRPr="00D9450A" w:rsidRDefault="00104E89" w:rsidP="009A4E5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2</w:t>
                  </w:r>
                </w:p>
              </w:txbxContent>
            </v:textbox>
          </v:shape>
        </w:pict>
      </w:r>
      <w:r>
        <w:rPr>
          <w:noProof/>
        </w:rPr>
        <w:pict w14:anchorId="177AF353">
          <v:shape id="_x0000_s2523" type="#_x0000_t120" style="position:absolute;margin-left:369pt;margin-top:9.45pt;width:27.35pt;height:27.35pt;z-index:251886592;v-text-anchor:middle" fillcolor="red" strokecolor="red">
            <v:shadow on="t"/>
            <o:lock v:ext="edit" aspectratio="t"/>
            <v:textbox>
              <w:txbxContent>
                <w:p w14:paraId="177AF491" w14:textId="77777777" w:rsidR="00104E89" w:rsidRPr="00D9450A" w:rsidRDefault="00104E89" w:rsidP="009A4E5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 w:rsidRPr="00D9450A">
                    <w:rPr>
                      <w:b/>
                      <w:emboss/>
                      <w:color w:val="FFFFFF" w:themeColor="background1"/>
                      <w:sz w:val="28"/>
                    </w:rPr>
                    <w:t>1</w:t>
                  </w:r>
                </w:p>
              </w:txbxContent>
            </v:textbox>
          </v:shape>
        </w:pict>
      </w:r>
      <w:r w:rsidR="009A4E5E">
        <w:rPr>
          <w:noProof/>
        </w:rPr>
        <w:drawing>
          <wp:anchor distT="0" distB="0" distL="114300" distR="114300" simplePos="0" relativeHeight="251706880" behindDoc="0" locked="0" layoutInCell="1" allowOverlap="1" wp14:anchorId="177AF354" wp14:editId="177AF355">
            <wp:simplePos x="0" y="0"/>
            <wp:positionH relativeFrom="column">
              <wp:posOffset>5505450</wp:posOffset>
            </wp:positionH>
            <wp:positionV relativeFrom="paragraph">
              <wp:posOffset>199390</wp:posOffset>
            </wp:positionV>
            <wp:extent cx="2590800" cy="1326390"/>
            <wp:effectExtent l="190500" t="190500" r="133350" b="140970"/>
            <wp:wrapNone/>
            <wp:docPr id="44" name="Picture 8" descr="C:\Users\VWhitehorne\AppData\Local\Temp\SNAGHTML14a6a58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Whitehorne\AppData\Local\Temp\SNAGHTML14a6a58e.PNG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3263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1830">
        <w:rPr>
          <w:noProof/>
        </w:rPr>
        <w:drawing>
          <wp:anchor distT="0" distB="0" distL="114300" distR="114300" simplePos="0" relativeHeight="251686400" behindDoc="1" locked="0" layoutInCell="1" allowOverlap="1" wp14:anchorId="177AF356" wp14:editId="177AF357">
            <wp:simplePos x="0" y="0"/>
            <wp:positionH relativeFrom="column">
              <wp:posOffset>2476500</wp:posOffset>
            </wp:positionH>
            <wp:positionV relativeFrom="paragraph">
              <wp:posOffset>199390</wp:posOffset>
            </wp:positionV>
            <wp:extent cx="3343275" cy="1088658"/>
            <wp:effectExtent l="190500" t="190500" r="123825" b="130810"/>
            <wp:wrapNone/>
            <wp:docPr id="40" name="Picture 5" descr="C:\Users\VWhitehorne\AppData\Local\Temp\SNAGHTML14961c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Whitehorne\AppData\Local\Temp\SNAGHTML14961c61.PNG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0886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177AF358">
          <v:roundrect id="_x0000_s2522" style="position:absolute;margin-left:6pt;margin-top:12.7pt;width:165.6pt;height:367.7pt;z-index:251881472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arcsize="10923f" fillcolor="red" strokecolor="red" strokeweight=".5pt">
            <v:stroke joinstyle="miter"/>
            <v:textbox style="mso-next-textbox:#_x0000_s2522;mso-fit-shape-to-text:t">
              <w:txbxContent>
                <w:p w14:paraId="177AF492" w14:textId="77777777" w:rsidR="00104E89" w:rsidRDefault="00104E89" w:rsidP="009A4E5E">
                  <w:pPr>
                    <w:spacing w:after="12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To enter loose scrap:</w:t>
                  </w:r>
                </w:p>
                <w:p w14:paraId="177AF493" w14:textId="77777777" w:rsidR="00104E89" w:rsidRPr="00C15ECB" w:rsidRDefault="00104E89">
                  <w:pPr>
                    <w:pStyle w:val="ListParagraph"/>
                    <w:numPr>
                      <w:ilvl w:val="0"/>
                      <w:numId w:val="37"/>
                    </w:numPr>
                    <w:spacing w:after="120"/>
                    <w:ind w:left="360"/>
                    <w:rPr>
                      <w:color w:val="FFFFFF" w:themeColor="background1"/>
                    </w:rPr>
                  </w:pPr>
                  <w:r w:rsidRPr="00C15ECB">
                    <w:rPr>
                      <w:color w:val="FFFFFF" w:themeColor="background1"/>
                    </w:rPr>
                    <w:t xml:space="preserve">Touch </w:t>
                  </w:r>
                  <w:r w:rsidRPr="00C15ECB">
                    <w:rPr>
                      <w:b/>
                      <w:color w:val="FFFFFF" w:themeColor="background1"/>
                    </w:rPr>
                    <w:t>Enter Bin Scrap</w:t>
                  </w:r>
                  <w:r w:rsidRPr="00C15ECB">
                    <w:rPr>
                      <w:color w:val="FFFFFF" w:themeColor="background1"/>
                    </w:rPr>
                    <w:t xml:space="preserve">. The </w:t>
                  </w:r>
                  <w:r w:rsidRPr="00C15ECB">
                    <w:rPr>
                      <w:b/>
                      <w:i/>
                      <w:color w:val="FFFFFF" w:themeColor="background1"/>
                    </w:rPr>
                    <w:t>Select Type of Scrap</w:t>
                  </w:r>
                  <w:r w:rsidRPr="00C15ECB">
                    <w:rPr>
                      <w:color w:val="FFFFFF" w:themeColor="background1"/>
                    </w:rPr>
                    <w:t xml:space="preserve"> window is displayed. </w:t>
                  </w:r>
                </w:p>
                <w:p w14:paraId="177AF494" w14:textId="77777777" w:rsidR="00104E89" w:rsidRDefault="00104E89">
                  <w:pPr>
                    <w:pStyle w:val="ListParagraph"/>
                    <w:numPr>
                      <w:ilvl w:val="0"/>
                      <w:numId w:val="37"/>
                    </w:numPr>
                    <w:spacing w:after="120"/>
                    <w:ind w:left="360"/>
                    <w:rPr>
                      <w:color w:val="FFFFFF" w:themeColor="background1"/>
                    </w:rPr>
                  </w:pPr>
                  <w:r w:rsidRPr="00C15ECB">
                    <w:rPr>
                      <w:color w:val="FFFFFF" w:themeColor="background1"/>
                    </w:rPr>
                    <w:t xml:space="preserve">Touch </w:t>
                  </w:r>
                  <w:r w:rsidRPr="004B1CB1">
                    <w:rPr>
                      <w:b/>
                      <w:color w:val="FFFFFF" w:themeColor="background1"/>
                    </w:rPr>
                    <w:t>Loose S</w:t>
                  </w:r>
                  <w:r w:rsidRPr="00C15ECB">
                    <w:rPr>
                      <w:b/>
                      <w:color w:val="FFFFFF" w:themeColor="background1"/>
                    </w:rPr>
                    <w:t>crap</w:t>
                  </w:r>
                  <w:r w:rsidRPr="00C15ECB">
                    <w:rPr>
                      <w:color w:val="FFFFFF" w:themeColor="background1"/>
                    </w:rPr>
                    <w:t xml:space="preserve">. </w:t>
                  </w:r>
                </w:p>
                <w:p w14:paraId="177AF495" w14:textId="77777777" w:rsidR="00104E89" w:rsidRDefault="00104E89">
                  <w:pPr>
                    <w:pStyle w:val="ListParagraph"/>
                    <w:numPr>
                      <w:ilvl w:val="0"/>
                      <w:numId w:val="37"/>
                    </w:numPr>
                    <w:spacing w:after="120"/>
                    <w:ind w:left="36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Touch the press where the scrap was generated.</w:t>
                  </w:r>
                </w:p>
                <w:p w14:paraId="177AF496" w14:textId="77777777" w:rsidR="00104E89" w:rsidRDefault="00104E89">
                  <w:pPr>
                    <w:pStyle w:val="ListParagraph"/>
                    <w:numPr>
                      <w:ilvl w:val="0"/>
                      <w:numId w:val="37"/>
                    </w:numPr>
                    <w:spacing w:after="120"/>
                    <w:ind w:left="36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Select the scrap part number. </w:t>
                  </w:r>
                </w:p>
                <w:p w14:paraId="177AF497" w14:textId="77777777" w:rsidR="00104E89" w:rsidRDefault="00104E89">
                  <w:pPr>
                    <w:pStyle w:val="ListParagraph"/>
                    <w:numPr>
                      <w:ilvl w:val="0"/>
                      <w:numId w:val="37"/>
                    </w:numPr>
                    <w:spacing w:after="120"/>
                    <w:ind w:left="36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Enter the scrap quantity and reason.</w:t>
                  </w:r>
                </w:p>
                <w:p w14:paraId="177AF498" w14:textId="77777777" w:rsidR="00104E89" w:rsidRPr="009A4E5E" w:rsidRDefault="00104E89">
                  <w:pPr>
                    <w:pStyle w:val="ListParagraph"/>
                    <w:numPr>
                      <w:ilvl w:val="0"/>
                      <w:numId w:val="37"/>
                    </w:numPr>
                    <w:spacing w:after="120"/>
                    <w:ind w:left="360"/>
                    <w:rPr>
                      <w:color w:val="FFFFFF" w:themeColor="background1"/>
                    </w:rPr>
                  </w:pPr>
                  <w:r w:rsidRPr="009A4E5E">
                    <w:rPr>
                      <w:color w:val="FFFFFF" w:themeColor="background1"/>
                    </w:rPr>
                    <w:t xml:space="preserve">Touch </w:t>
                  </w:r>
                  <w:r w:rsidRPr="009A4E5E">
                    <w:rPr>
                      <w:b/>
                      <w:color w:val="FFFFFF" w:themeColor="background1"/>
                    </w:rPr>
                    <w:t>Commit</w:t>
                  </w:r>
                  <w:r w:rsidRPr="009A4E5E">
                    <w:rPr>
                      <w:color w:val="FFFFFF" w:themeColor="background1"/>
                    </w:rPr>
                    <w:t>. A new label is displayed.</w:t>
                  </w:r>
                </w:p>
                <w:p w14:paraId="177AF499" w14:textId="77777777" w:rsidR="00104E89" w:rsidRDefault="00104E89">
                  <w:pPr>
                    <w:pStyle w:val="ListParagraph"/>
                    <w:numPr>
                      <w:ilvl w:val="0"/>
                      <w:numId w:val="37"/>
                    </w:numPr>
                    <w:spacing w:after="120"/>
                    <w:ind w:left="360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Touch </w:t>
                  </w:r>
                  <w:r w:rsidRPr="009A4E5E">
                    <w:rPr>
                      <w:b/>
                      <w:color w:val="FFFFFF" w:themeColor="background1"/>
                    </w:rPr>
                    <w:t>Print Label</w:t>
                  </w:r>
                  <w:r>
                    <w:rPr>
                      <w:color w:val="FFFFFF" w:themeColor="background1"/>
                    </w:rPr>
                    <w:t xml:space="preserve"> to print the new label.</w:t>
                  </w:r>
                </w:p>
                <w:p w14:paraId="177AF49A" w14:textId="77777777" w:rsidR="00104E89" w:rsidRPr="009A4E5E" w:rsidRDefault="00104E89">
                  <w:pPr>
                    <w:pStyle w:val="ListParagraph"/>
                    <w:numPr>
                      <w:ilvl w:val="0"/>
                      <w:numId w:val="37"/>
                    </w:numPr>
                    <w:spacing w:after="120"/>
                    <w:ind w:left="360"/>
                    <w:rPr>
                      <w:color w:val="FFFFFF" w:themeColor="background1"/>
                    </w:rPr>
                  </w:pPr>
                  <w:r w:rsidRPr="009A4E5E">
                    <w:rPr>
                      <w:color w:val="FFFFFF" w:themeColor="background1"/>
                    </w:rPr>
                    <w:t xml:space="preserve">Touch </w:t>
                  </w:r>
                  <w:r w:rsidRPr="009A4E5E">
                    <w:rPr>
                      <w:b/>
                      <w:color w:val="FFFFFF" w:themeColor="background1"/>
                    </w:rPr>
                    <w:t>Done</w:t>
                  </w:r>
                  <w:r w:rsidRPr="009A4E5E">
                    <w:rPr>
                      <w:color w:val="FFFFFF" w:themeColor="background1"/>
                    </w:rPr>
                    <w:t xml:space="preserve"> to return to the menu.</w:t>
                  </w:r>
                </w:p>
              </w:txbxContent>
            </v:textbox>
            <w10:wrap anchorx="margin"/>
          </v:roundrect>
        </w:pict>
      </w:r>
    </w:p>
    <w:p w14:paraId="177AF0DE" w14:textId="77777777" w:rsidR="00721A3B" w:rsidRDefault="00000000" w:rsidP="009A4E5E">
      <w:r>
        <w:rPr>
          <w:noProof/>
        </w:rPr>
        <w:pict w14:anchorId="177AF359">
          <v:shape id="_x0000_s2532" type="#_x0000_t32" style="position:absolute;margin-left:587.65pt;margin-top:16.2pt;width:0;height:34.5pt;z-index:251887616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5A">
          <v:shape id="_x0000_s2531" type="#_x0000_t32" style="position:absolute;margin-left:384pt;margin-top:3.45pt;width:0;height:34.5pt;z-index:251885568" o:connectortype="straight" strokecolor="red" strokeweight="2.25pt">
            <v:stroke endarrow="open"/>
            <v:shadow on="t"/>
          </v:shape>
        </w:pict>
      </w:r>
    </w:p>
    <w:p w14:paraId="177AF0DF" w14:textId="77777777" w:rsidR="00D14B2A" w:rsidRDefault="00000000" w:rsidP="009A4E5E">
      <w:r>
        <w:rPr>
          <w:noProof/>
        </w:rPr>
        <w:pict w14:anchorId="177AF35B">
          <v:shape id="_x0000_s2530" type="#_x0000_t120" style="position:absolute;margin-left:573.75pt;margin-top:304.55pt;width:27.35pt;height:27.35pt;z-index:251893760;v-text-anchor:middle" fillcolor="red" strokecolor="red">
            <v:shadow on="t"/>
            <o:lock v:ext="edit" aspectratio="t"/>
            <v:textbox>
              <w:txbxContent>
                <w:p w14:paraId="177AF49B" w14:textId="77777777" w:rsidR="00104E89" w:rsidRPr="00D9450A" w:rsidRDefault="00104E89" w:rsidP="009A4E5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8</w:t>
                  </w:r>
                </w:p>
              </w:txbxContent>
            </v:textbox>
          </v:shape>
        </w:pict>
      </w:r>
      <w:r>
        <w:rPr>
          <w:noProof/>
        </w:rPr>
        <w:pict w14:anchorId="177AF35C">
          <v:shape id="_x0000_s2535" type="#_x0000_t32" style="position:absolute;margin-left:587.65pt;margin-top:317.7pt;width:0;height:39.75pt;z-index:251892736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5D">
          <v:shape id="_x0000_s2527" type="#_x0000_t120" style="position:absolute;margin-left:433.15pt;margin-top:304.55pt;width:27.35pt;height:27.35pt;z-index:251891712;v-text-anchor:middle" fillcolor="red" strokecolor="red">
            <v:shadow on="t"/>
            <o:lock v:ext="edit" aspectratio="t"/>
            <v:textbox>
              <w:txbxContent>
                <w:p w14:paraId="177AF49C" w14:textId="77777777" w:rsidR="00104E89" w:rsidRPr="00D9450A" w:rsidRDefault="00104E89" w:rsidP="009A4E5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7</w:t>
                  </w:r>
                </w:p>
              </w:txbxContent>
            </v:textbox>
          </v:shape>
        </w:pict>
      </w:r>
      <w:r>
        <w:rPr>
          <w:noProof/>
        </w:rPr>
        <w:pict w14:anchorId="177AF35E">
          <v:shape id="_x0000_s2534" type="#_x0000_t32" style="position:absolute;margin-left:447pt;margin-top:319.2pt;width:39.75pt;height:0;z-index:251890688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5F">
          <v:shape id="_x0000_s2533" type="#_x0000_t32" style="position:absolute;margin-left:394.5pt;margin-top:324.45pt;width:0;height:39.75pt;z-index:251888640" o:connectortype="straight" strokecolor="red" strokeweight="2.25pt">
            <v:stroke endarrow="open"/>
            <v:shadow on="t"/>
          </v:shape>
        </w:pict>
      </w:r>
      <w:r>
        <w:rPr>
          <w:noProof/>
        </w:rPr>
        <w:pict w14:anchorId="177AF360">
          <v:shape id="_x0000_s2528" type="#_x0000_t120" style="position:absolute;margin-left:379.15pt;margin-top:313.2pt;width:27.35pt;height:27.35pt;z-index:251889664;v-text-anchor:middle" fillcolor="red" strokecolor="red">
            <v:shadow on="t"/>
            <o:lock v:ext="edit" aspectratio="t"/>
            <v:textbox>
              <w:txbxContent>
                <w:p w14:paraId="177AF49D" w14:textId="77777777" w:rsidR="00104E89" w:rsidRPr="00D9450A" w:rsidRDefault="00104E89" w:rsidP="009A4E5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6</w:t>
                  </w:r>
                </w:p>
              </w:txbxContent>
            </v:textbox>
          </v:shape>
        </w:pict>
      </w:r>
      <w:r>
        <w:rPr>
          <w:noProof/>
        </w:rPr>
        <w:pict w14:anchorId="177AF361">
          <v:shape id="_x0000_s2529" type="#_x0000_t120" style="position:absolute;margin-left:309.35pt;margin-top:181.2pt;width:27.35pt;height:27.35pt;z-index:251884544;v-text-anchor:middle" fillcolor="red" strokecolor="red">
            <v:shadow on="t"/>
            <o:lock v:ext="edit" aspectratio="t"/>
            <v:textbox>
              <w:txbxContent>
                <w:p w14:paraId="177AF49E" w14:textId="77777777" w:rsidR="00104E89" w:rsidRPr="00D9450A" w:rsidRDefault="00104E89" w:rsidP="009A4E5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5</w:t>
                  </w:r>
                </w:p>
              </w:txbxContent>
            </v:textbox>
          </v:shape>
        </w:pict>
      </w:r>
      <w:r>
        <w:rPr>
          <w:noProof/>
        </w:rPr>
        <w:pict w14:anchorId="177AF362">
          <v:shape id="_x0000_s2525" type="#_x0000_t120" style="position:absolute;margin-left:533.25pt;margin-top:86.05pt;width:27.35pt;height:27.35pt;z-index:251882496;v-text-anchor:middle" fillcolor="red" strokecolor="red">
            <v:shadow on="t"/>
            <o:lock v:ext="edit" aspectratio="t"/>
            <v:textbox style="mso-next-textbox:#_x0000_s2525">
              <w:txbxContent>
                <w:p w14:paraId="177AF49F" w14:textId="77777777" w:rsidR="00104E89" w:rsidRPr="00D9450A" w:rsidRDefault="00104E89" w:rsidP="009A4E5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4</w:t>
                  </w:r>
                </w:p>
              </w:txbxContent>
            </v:textbox>
          </v:shape>
        </w:pict>
      </w:r>
      <w:r>
        <w:rPr>
          <w:noProof/>
        </w:rPr>
        <w:pict w14:anchorId="177AF363">
          <v:shape id="_x0000_s2526" type="#_x0000_t120" style="position:absolute;margin-left:349.5pt;margin-top:52.95pt;width:27.35pt;height:27.35pt;z-index:251883520;v-text-anchor:middle" fillcolor="red" strokecolor="red">
            <v:shadow on="t"/>
            <o:lock v:ext="edit" aspectratio="t"/>
            <v:textbox>
              <w:txbxContent>
                <w:p w14:paraId="177AF4A0" w14:textId="77777777" w:rsidR="00104E89" w:rsidRPr="00D9450A" w:rsidRDefault="00104E89" w:rsidP="009A4E5E">
                  <w:pPr>
                    <w:jc w:val="center"/>
                    <w:rPr>
                      <w:b/>
                      <w:emboss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emboss/>
                      <w:color w:val="FFFFFF" w:themeColor="background1"/>
                      <w:sz w:val="28"/>
                    </w:rPr>
                    <w:t>3</w:t>
                  </w:r>
                </w:p>
              </w:txbxContent>
            </v:textbox>
          </v:shape>
        </w:pict>
      </w:r>
      <w:r w:rsidR="009A4E5E">
        <w:rPr>
          <w:noProof/>
        </w:rPr>
        <w:drawing>
          <wp:anchor distT="0" distB="0" distL="114300" distR="114300" simplePos="0" relativeHeight="251775488" behindDoc="0" locked="0" layoutInCell="1" allowOverlap="1" wp14:anchorId="177AF364" wp14:editId="177AF365">
            <wp:simplePos x="0" y="0"/>
            <wp:positionH relativeFrom="column">
              <wp:posOffset>2247900</wp:posOffset>
            </wp:positionH>
            <wp:positionV relativeFrom="paragraph">
              <wp:posOffset>2094865</wp:posOffset>
            </wp:positionV>
            <wp:extent cx="3280410" cy="2952750"/>
            <wp:effectExtent l="190500" t="190500" r="167640" b="171450"/>
            <wp:wrapNone/>
            <wp:docPr id="48" name="Picture 11" descr="C:\Users\VWhitehorne\AppData\Local\Temp\SNAGHTML14d6c6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Whitehorne\AppData\Local\Temp\SNAGHTML14d6c657.PNG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410" cy="2952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E5E">
        <w:rPr>
          <w:noProof/>
        </w:rPr>
        <w:drawing>
          <wp:anchor distT="0" distB="0" distL="114300" distR="114300" simplePos="0" relativeHeight="251731456" behindDoc="0" locked="0" layoutInCell="1" allowOverlap="1" wp14:anchorId="177AF366" wp14:editId="177AF367">
            <wp:simplePos x="0" y="0"/>
            <wp:positionH relativeFrom="column">
              <wp:posOffset>2352675</wp:posOffset>
            </wp:positionH>
            <wp:positionV relativeFrom="paragraph">
              <wp:posOffset>598805</wp:posOffset>
            </wp:positionV>
            <wp:extent cx="2781300" cy="1891775"/>
            <wp:effectExtent l="190500" t="190500" r="133350" b="146685"/>
            <wp:wrapNone/>
            <wp:docPr id="39" name="Picture 12" descr="C:\Users\VWhitehorne\AppData\Local\Temp\SNAGHTML14e3ef3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VWhitehorne\AppData\Local\Temp\SNAGHTML14e3ef3b.PNG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891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E5E">
        <w:rPr>
          <w:noProof/>
        </w:rPr>
        <w:drawing>
          <wp:anchor distT="0" distB="0" distL="114300" distR="114300" simplePos="0" relativeHeight="251757056" behindDoc="0" locked="0" layoutInCell="1" allowOverlap="1" wp14:anchorId="177AF368" wp14:editId="177AF369">
            <wp:simplePos x="0" y="0"/>
            <wp:positionH relativeFrom="column">
              <wp:posOffset>5143500</wp:posOffset>
            </wp:positionH>
            <wp:positionV relativeFrom="paragraph">
              <wp:posOffset>786765</wp:posOffset>
            </wp:positionV>
            <wp:extent cx="2571750" cy="1876246"/>
            <wp:effectExtent l="190500" t="190500" r="133350" b="143510"/>
            <wp:wrapNone/>
            <wp:docPr id="46" name="Picture 46" descr="C:\Users\VWhitehorne\AppData\Local\Temp\SNAGHTML14edbe4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Whitehorne\AppData\Local\Temp\SNAGHTML14edbe4d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8762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E5E">
        <w:rPr>
          <w:noProof/>
        </w:rPr>
        <w:drawing>
          <wp:anchor distT="0" distB="0" distL="114300" distR="114300" simplePos="0" relativeHeight="251782656" behindDoc="0" locked="0" layoutInCell="1" allowOverlap="1" wp14:anchorId="177AF36A" wp14:editId="177AF36B">
            <wp:simplePos x="0" y="0"/>
            <wp:positionH relativeFrom="column">
              <wp:posOffset>5343525</wp:posOffset>
            </wp:positionH>
            <wp:positionV relativeFrom="paragraph">
              <wp:posOffset>2348865</wp:posOffset>
            </wp:positionV>
            <wp:extent cx="2586286" cy="2619093"/>
            <wp:effectExtent l="190500" t="190500" r="157480" b="162560"/>
            <wp:wrapNone/>
            <wp:docPr id="50" name="Picture 50" descr="C:\Users\VWhitehorne\AppData\Local\Temp\SNAGHTML14fac85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Whitehorne\AppData\Local\Temp\SNAGHTML14fac85b.PNG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286" cy="26190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14B2A" w:rsidSect="00AB6CB3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F6AF2" w14:textId="77777777" w:rsidR="000B5620" w:rsidRDefault="000B5620" w:rsidP="00CD6DAE">
      <w:pPr>
        <w:spacing w:after="0" w:line="240" w:lineRule="auto"/>
      </w:pPr>
      <w:r>
        <w:separator/>
      </w:r>
    </w:p>
  </w:endnote>
  <w:endnote w:type="continuationSeparator" w:id="0">
    <w:p w14:paraId="5A59CB55" w14:textId="77777777" w:rsidR="000B5620" w:rsidRDefault="000B5620" w:rsidP="00CD6D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AF370" w14:textId="77777777" w:rsidR="00104E89" w:rsidRDefault="00104E89" w:rsidP="005A105B">
    <w:pPr>
      <w:pStyle w:val="Footer"/>
      <w:jc w:val="right"/>
    </w:pPr>
    <w:r>
      <w:rPr>
        <w:noProof/>
      </w:rPr>
      <w:drawing>
        <wp:anchor distT="0" distB="0" distL="114300" distR="114300" simplePos="0" relativeHeight="251658752" behindDoc="1" locked="0" layoutInCell="1" allowOverlap="1" wp14:anchorId="177AF372" wp14:editId="177AF373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8229600" cy="393700"/>
          <wp:effectExtent l="0" t="0" r="0" b="635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9600" cy="39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77AF371" w14:textId="77777777" w:rsidR="00104E89" w:rsidRPr="005A105B" w:rsidRDefault="00104E89" w:rsidP="005A105B">
    <w:pPr>
      <w:pStyle w:val="Footer"/>
      <w:jc w:val="right"/>
      <w:rPr>
        <w:sz w:val="18"/>
        <w:szCs w:val="18"/>
      </w:rPr>
    </w:pPr>
    <w:r w:rsidRPr="005A105B">
      <w:rPr>
        <w:sz w:val="18"/>
        <w:szCs w:val="18"/>
      </w:rPr>
      <w:fldChar w:fldCharType="begin"/>
    </w:r>
    <w:r w:rsidRPr="005A105B">
      <w:rPr>
        <w:sz w:val="18"/>
        <w:szCs w:val="18"/>
      </w:rPr>
      <w:instrText xml:space="preserve"> PAGE  \* Arabic  \* MERGEFORMAT </w:instrText>
    </w:r>
    <w:r w:rsidRPr="005A105B">
      <w:rPr>
        <w:sz w:val="18"/>
        <w:szCs w:val="18"/>
      </w:rPr>
      <w:fldChar w:fldCharType="separate"/>
    </w:r>
    <w:r w:rsidR="005F2522">
      <w:rPr>
        <w:noProof/>
        <w:sz w:val="18"/>
        <w:szCs w:val="18"/>
      </w:rPr>
      <w:t>4</w:t>
    </w:r>
    <w:r w:rsidRPr="005A105B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46839" w14:textId="77777777" w:rsidR="000B5620" w:rsidRDefault="000B5620" w:rsidP="00CD6DAE">
      <w:pPr>
        <w:spacing w:after="0" w:line="240" w:lineRule="auto"/>
      </w:pPr>
      <w:r>
        <w:separator/>
      </w:r>
    </w:p>
  </w:footnote>
  <w:footnote w:type="continuationSeparator" w:id="0">
    <w:p w14:paraId="79156824" w14:textId="77777777" w:rsidR="000B5620" w:rsidRDefault="000B5620" w:rsidP="00CD6D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A21"/>
    <w:multiLevelType w:val="hybridMultilevel"/>
    <w:tmpl w:val="32C290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643677"/>
    <w:multiLevelType w:val="hybridMultilevel"/>
    <w:tmpl w:val="2ECA721E"/>
    <w:lvl w:ilvl="0" w:tplc="DECA74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E7B7B"/>
    <w:multiLevelType w:val="hybridMultilevel"/>
    <w:tmpl w:val="F95C02E2"/>
    <w:lvl w:ilvl="0" w:tplc="DECA74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73770"/>
    <w:multiLevelType w:val="hybridMultilevel"/>
    <w:tmpl w:val="A7064182"/>
    <w:lvl w:ilvl="0" w:tplc="AFB2E4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202BA"/>
    <w:multiLevelType w:val="hybridMultilevel"/>
    <w:tmpl w:val="6BFE7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052AE"/>
    <w:multiLevelType w:val="hybridMultilevel"/>
    <w:tmpl w:val="581E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C21A6"/>
    <w:multiLevelType w:val="hybridMultilevel"/>
    <w:tmpl w:val="BB202D96"/>
    <w:lvl w:ilvl="0" w:tplc="0E2272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A80B63"/>
    <w:multiLevelType w:val="hybridMultilevel"/>
    <w:tmpl w:val="61C096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AE6C72"/>
    <w:multiLevelType w:val="hybridMultilevel"/>
    <w:tmpl w:val="FDD8CB4C"/>
    <w:lvl w:ilvl="0" w:tplc="235CCB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3B93AFC"/>
    <w:multiLevelType w:val="hybridMultilevel"/>
    <w:tmpl w:val="29F27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94C5E"/>
    <w:multiLevelType w:val="hybridMultilevel"/>
    <w:tmpl w:val="5B262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25313A"/>
    <w:multiLevelType w:val="hybridMultilevel"/>
    <w:tmpl w:val="10003CF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11AE8"/>
    <w:multiLevelType w:val="hybridMultilevel"/>
    <w:tmpl w:val="0D90A85C"/>
    <w:lvl w:ilvl="0" w:tplc="AF80767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5E647B"/>
    <w:multiLevelType w:val="hybridMultilevel"/>
    <w:tmpl w:val="53D0E8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A57A8A"/>
    <w:multiLevelType w:val="hybridMultilevel"/>
    <w:tmpl w:val="8F0686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CE32EA5"/>
    <w:multiLevelType w:val="hybridMultilevel"/>
    <w:tmpl w:val="532A0B20"/>
    <w:lvl w:ilvl="0" w:tplc="DECA74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D934E1"/>
    <w:multiLevelType w:val="hybridMultilevel"/>
    <w:tmpl w:val="D7CEA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C57FE3"/>
    <w:multiLevelType w:val="hybridMultilevel"/>
    <w:tmpl w:val="532A0B20"/>
    <w:lvl w:ilvl="0" w:tplc="DECA74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BF083D"/>
    <w:multiLevelType w:val="hybridMultilevel"/>
    <w:tmpl w:val="65EA50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3C328D"/>
    <w:multiLevelType w:val="hybridMultilevel"/>
    <w:tmpl w:val="E3B07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3948D0"/>
    <w:multiLevelType w:val="hybridMultilevel"/>
    <w:tmpl w:val="2F321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6D5034"/>
    <w:multiLevelType w:val="hybridMultilevel"/>
    <w:tmpl w:val="3460A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1A1EA9"/>
    <w:multiLevelType w:val="hybridMultilevel"/>
    <w:tmpl w:val="E4D08264"/>
    <w:lvl w:ilvl="0" w:tplc="DECA74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81BC1"/>
    <w:multiLevelType w:val="hybridMultilevel"/>
    <w:tmpl w:val="F836F56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29077E"/>
    <w:multiLevelType w:val="hybridMultilevel"/>
    <w:tmpl w:val="9126FDA8"/>
    <w:lvl w:ilvl="0" w:tplc="3D1EFC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66D15AD"/>
    <w:multiLevelType w:val="hybridMultilevel"/>
    <w:tmpl w:val="84B8F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DD785C"/>
    <w:multiLevelType w:val="hybridMultilevel"/>
    <w:tmpl w:val="62721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FD13A8"/>
    <w:multiLevelType w:val="hybridMultilevel"/>
    <w:tmpl w:val="F6082AC6"/>
    <w:lvl w:ilvl="0" w:tplc="B97EBD2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1183FF6"/>
    <w:multiLevelType w:val="hybridMultilevel"/>
    <w:tmpl w:val="B9D0E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672E84"/>
    <w:multiLevelType w:val="hybridMultilevel"/>
    <w:tmpl w:val="798441EE"/>
    <w:lvl w:ilvl="0" w:tplc="0E2272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CD1863"/>
    <w:multiLevelType w:val="hybridMultilevel"/>
    <w:tmpl w:val="A5A2A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FE6D19"/>
    <w:multiLevelType w:val="hybridMultilevel"/>
    <w:tmpl w:val="E4D08264"/>
    <w:lvl w:ilvl="0" w:tplc="DECA74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CB37F5A"/>
    <w:multiLevelType w:val="hybridMultilevel"/>
    <w:tmpl w:val="F7DEB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2803E3"/>
    <w:multiLevelType w:val="hybridMultilevel"/>
    <w:tmpl w:val="61C096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6581C07"/>
    <w:multiLevelType w:val="hybridMultilevel"/>
    <w:tmpl w:val="DAA6C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F53BAC"/>
    <w:multiLevelType w:val="hybridMultilevel"/>
    <w:tmpl w:val="1FAA3D2E"/>
    <w:lvl w:ilvl="0" w:tplc="230E34D4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13C5F80"/>
    <w:multiLevelType w:val="hybridMultilevel"/>
    <w:tmpl w:val="1EC49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72D25"/>
    <w:multiLevelType w:val="hybridMultilevel"/>
    <w:tmpl w:val="1C38F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8A4E97"/>
    <w:multiLevelType w:val="hybridMultilevel"/>
    <w:tmpl w:val="5492E902"/>
    <w:lvl w:ilvl="0" w:tplc="AFB2E4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BC24FB"/>
    <w:multiLevelType w:val="hybridMultilevel"/>
    <w:tmpl w:val="954062FE"/>
    <w:lvl w:ilvl="0" w:tplc="182A51C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6254D51"/>
    <w:multiLevelType w:val="hybridMultilevel"/>
    <w:tmpl w:val="A210E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B1B4B"/>
    <w:multiLevelType w:val="hybridMultilevel"/>
    <w:tmpl w:val="76623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995472"/>
    <w:multiLevelType w:val="hybridMultilevel"/>
    <w:tmpl w:val="D70A4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C445EB"/>
    <w:multiLevelType w:val="hybridMultilevel"/>
    <w:tmpl w:val="3D66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DA04D7"/>
    <w:multiLevelType w:val="hybridMultilevel"/>
    <w:tmpl w:val="D144D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AD2BE7"/>
    <w:multiLevelType w:val="hybridMultilevel"/>
    <w:tmpl w:val="3FE4A3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E53DB3"/>
    <w:multiLevelType w:val="hybridMultilevel"/>
    <w:tmpl w:val="1ACC4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6663268">
    <w:abstractNumId w:val="46"/>
  </w:num>
  <w:num w:numId="2" w16cid:durableId="1180239038">
    <w:abstractNumId w:val="37"/>
  </w:num>
  <w:num w:numId="3" w16cid:durableId="1960454785">
    <w:abstractNumId w:val="6"/>
  </w:num>
  <w:num w:numId="4" w16cid:durableId="161043043">
    <w:abstractNumId w:val="29"/>
  </w:num>
  <w:num w:numId="5" w16cid:durableId="2058894653">
    <w:abstractNumId w:val="43"/>
  </w:num>
  <w:num w:numId="6" w16cid:durableId="1908953875">
    <w:abstractNumId w:val="28"/>
  </w:num>
  <w:num w:numId="7" w16cid:durableId="1328367704">
    <w:abstractNumId w:val="7"/>
  </w:num>
  <w:num w:numId="8" w16cid:durableId="756247979">
    <w:abstractNumId w:val="45"/>
  </w:num>
  <w:num w:numId="9" w16cid:durableId="759839326">
    <w:abstractNumId w:val="14"/>
  </w:num>
  <w:num w:numId="10" w16cid:durableId="1834491172">
    <w:abstractNumId w:val="32"/>
  </w:num>
  <w:num w:numId="11" w16cid:durableId="1707103115">
    <w:abstractNumId w:val="5"/>
  </w:num>
  <w:num w:numId="12" w16cid:durableId="654260228">
    <w:abstractNumId w:val="1"/>
  </w:num>
  <w:num w:numId="13" w16cid:durableId="1288197108">
    <w:abstractNumId w:val="4"/>
  </w:num>
  <w:num w:numId="14" w16cid:durableId="121581152">
    <w:abstractNumId w:val="15"/>
  </w:num>
  <w:num w:numId="15" w16cid:durableId="2059091223">
    <w:abstractNumId w:val="22"/>
  </w:num>
  <w:num w:numId="16" w16cid:durableId="845902407">
    <w:abstractNumId w:val="2"/>
  </w:num>
  <w:num w:numId="17" w16cid:durableId="717362236">
    <w:abstractNumId w:val="26"/>
  </w:num>
  <w:num w:numId="18" w16cid:durableId="1714040497">
    <w:abstractNumId w:val="19"/>
  </w:num>
  <w:num w:numId="19" w16cid:durableId="74522289">
    <w:abstractNumId w:val="25"/>
  </w:num>
  <w:num w:numId="20" w16cid:durableId="1162041020">
    <w:abstractNumId w:val="12"/>
  </w:num>
  <w:num w:numId="21" w16cid:durableId="1289969808">
    <w:abstractNumId w:val="40"/>
  </w:num>
  <w:num w:numId="22" w16cid:durableId="636767423">
    <w:abstractNumId w:val="42"/>
  </w:num>
  <w:num w:numId="23" w16cid:durableId="1767115849">
    <w:abstractNumId w:val="36"/>
  </w:num>
  <w:num w:numId="24" w16cid:durableId="1367178586">
    <w:abstractNumId w:val="39"/>
  </w:num>
  <w:num w:numId="25" w16cid:durableId="896819194">
    <w:abstractNumId w:val="33"/>
  </w:num>
  <w:num w:numId="26" w16cid:durableId="557740538">
    <w:abstractNumId w:val="21"/>
  </w:num>
  <w:num w:numId="27" w16cid:durableId="1394281582">
    <w:abstractNumId w:val="31"/>
  </w:num>
  <w:num w:numId="28" w16cid:durableId="1363360515">
    <w:abstractNumId w:val="30"/>
  </w:num>
  <w:num w:numId="29" w16cid:durableId="1480614657">
    <w:abstractNumId w:val="20"/>
  </w:num>
  <w:num w:numId="30" w16cid:durableId="234124594">
    <w:abstractNumId w:val="17"/>
  </w:num>
  <w:num w:numId="31" w16cid:durableId="602081142">
    <w:abstractNumId w:val="8"/>
  </w:num>
  <w:num w:numId="32" w16cid:durableId="1492210358">
    <w:abstractNumId w:val="35"/>
  </w:num>
  <w:num w:numId="33" w16cid:durableId="436682539">
    <w:abstractNumId w:val="24"/>
  </w:num>
  <w:num w:numId="34" w16cid:durableId="1661689796">
    <w:abstractNumId w:val="27"/>
  </w:num>
  <w:num w:numId="35" w16cid:durableId="351346425">
    <w:abstractNumId w:val="3"/>
  </w:num>
  <w:num w:numId="36" w16cid:durableId="1534265880">
    <w:abstractNumId w:val="38"/>
  </w:num>
  <w:num w:numId="37" w16cid:durableId="345062795">
    <w:abstractNumId w:val="16"/>
  </w:num>
  <w:num w:numId="38" w16cid:durableId="74136523">
    <w:abstractNumId w:val="10"/>
  </w:num>
  <w:num w:numId="39" w16cid:durableId="462237759">
    <w:abstractNumId w:val="13"/>
  </w:num>
  <w:num w:numId="40" w16cid:durableId="768886534">
    <w:abstractNumId w:val="44"/>
  </w:num>
  <w:num w:numId="41" w16cid:durableId="1760446916">
    <w:abstractNumId w:val="9"/>
  </w:num>
  <w:num w:numId="42" w16cid:durableId="2010909331">
    <w:abstractNumId w:val="34"/>
  </w:num>
  <w:num w:numId="43" w16cid:durableId="377320389">
    <w:abstractNumId w:val="0"/>
  </w:num>
  <w:num w:numId="44" w16cid:durableId="1241326565">
    <w:abstractNumId w:val="18"/>
  </w:num>
  <w:num w:numId="45" w16cid:durableId="1841501758">
    <w:abstractNumId w:val="23"/>
  </w:num>
  <w:num w:numId="46" w16cid:durableId="793981348">
    <w:abstractNumId w:val="11"/>
  </w:num>
  <w:num w:numId="47" w16cid:durableId="931864880">
    <w:abstractNumId w:val="41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59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Tc2NjQ1MzI2MLVQ0lEKTi0uzszPAykwrAUAfDLLHywAAAA="/>
  </w:docVars>
  <w:rsids>
    <w:rsidRoot w:val="00D146A4"/>
    <w:rsid w:val="0000143A"/>
    <w:rsid w:val="0000559B"/>
    <w:rsid w:val="00005BB2"/>
    <w:rsid w:val="0000650F"/>
    <w:rsid w:val="000171A5"/>
    <w:rsid w:val="00020849"/>
    <w:rsid w:val="000306DC"/>
    <w:rsid w:val="00032167"/>
    <w:rsid w:val="000342E1"/>
    <w:rsid w:val="0003643C"/>
    <w:rsid w:val="00036F24"/>
    <w:rsid w:val="000440C0"/>
    <w:rsid w:val="000446EF"/>
    <w:rsid w:val="0005019D"/>
    <w:rsid w:val="0005248D"/>
    <w:rsid w:val="00057FEC"/>
    <w:rsid w:val="0006175E"/>
    <w:rsid w:val="00065F8A"/>
    <w:rsid w:val="0007042E"/>
    <w:rsid w:val="00071D50"/>
    <w:rsid w:val="0007286B"/>
    <w:rsid w:val="00085300"/>
    <w:rsid w:val="00086B3E"/>
    <w:rsid w:val="00087A68"/>
    <w:rsid w:val="000A14F0"/>
    <w:rsid w:val="000A31A2"/>
    <w:rsid w:val="000A68FB"/>
    <w:rsid w:val="000B5620"/>
    <w:rsid w:val="000B5E9D"/>
    <w:rsid w:val="000B61A7"/>
    <w:rsid w:val="000B6332"/>
    <w:rsid w:val="000C0985"/>
    <w:rsid w:val="000C0F2D"/>
    <w:rsid w:val="000C1DCF"/>
    <w:rsid w:val="000C253F"/>
    <w:rsid w:val="000C35D3"/>
    <w:rsid w:val="000C4B26"/>
    <w:rsid w:val="000D4FA6"/>
    <w:rsid w:val="000D5CF6"/>
    <w:rsid w:val="000D5F07"/>
    <w:rsid w:val="000E1FD5"/>
    <w:rsid w:val="000E5574"/>
    <w:rsid w:val="000E57A1"/>
    <w:rsid w:val="000F332C"/>
    <w:rsid w:val="000F4740"/>
    <w:rsid w:val="000F4DAA"/>
    <w:rsid w:val="000F5417"/>
    <w:rsid w:val="001017BC"/>
    <w:rsid w:val="00104E89"/>
    <w:rsid w:val="00106E4D"/>
    <w:rsid w:val="00110702"/>
    <w:rsid w:val="001139AC"/>
    <w:rsid w:val="00117916"/>
    <w:rsid w:val="00122563"/>
    <w:rsid w:val="001251A3"/>
    <w:rsid w:val="001307F7"/>
    <w:rsid w:val="00132FEA"/>
    <w:rsid w:val="001400DF"/>
    <w:rsid w:val="001451FA"/>
    <w:rsid w:val="00146E96"/>
    <w:rsid w:val="00152425"/>
    <w:rsid w:val="00152DB8"/>
    <w:rsid w:val="00153714"/>
    <w:rsid w:val="0017074B"/>
    <w:rsid w:val="00171830"/>
    <w:rsid w:val="00173C0D"/>
    <w:rsid w:val="00176C67"/>
    <w:rsid w:val="00177794"/>
    <w:rsid w:val="0018004D"/>
    <w:rsid w:val="00180F4F"/>
    <w:rsid w:val="00183501"/>
    <w:rsid w:val="00186D34"/>
    <w:rsid w:val="00191937"/>
    <w:rsid w:val="001925E6"/>
    <w:rsid w:val="001A02EE"/>
    <w:rsid w:val="001A370F"/>
    <w:rsid w:val="001A6FAB"/>
    <w:rsid w:val="001B1E66"/>
    <w:rsid w:val="001B60B4"/>
    <w:rsid w:val="001C61C2"/>
    <w:rsid w:val="001C7B7F"/>
    <w:rsid w:val="001D22A5"/>
    <w:rsid w:val="001D2B55"/>
    <w:rsid w:val="001D459B"/>
    <w:rsid w:val="001E398A"/>
    <w:rsid w:val="001E71D3"/>
    <w:rsid w:val="001F06EE"/>
    <w:rsid w:val="001F45A2"/>
    <w:rsid w:val="00205185"/>
    <w:rsid w:val="00205389"/>
    <w:rsid w:val="00210224"/>
    <w:rsid w:val="002111E1"/>
    <w:rsid w:val="002132E3"/>
    <w:rsid w:val="002202FD"/>
    <w:rsid w:val="002239A9"/>
    <w:rsid w:val="00227D53"/>
    <w:rsid w:val="00240907"/>
    <w:rsid w:val="00244587"/>
    <w:rsid w:val="002466CD"/>
    <w:rsid w:val="0025081A"/>
    <w:rsid w:val="00251177"/>
    <w:rsid w:val="00251199"/>
    <w:rsid w:val="0025132D"/>
    <w:rsid w:val="00251C47"/>
    <w:rsid w:val="00256EDF"/>
    <w:rsid w:val="0025706E"/>
    <w:rsid w:val="00257C29"/>
    <w:rsid w:val="00260DCF"/>
    <w:rsid w:val="002611E4"/>
    <w:rsid w:val="0026185E"/>
    <w:rsid w:val="00262740"/>
    <w:rsid w:val="00265EE5"/>
    <w:rsid w:val="0027283F"/>
    <w:rsid w:val="00285E04"/>
    <w:rsid w:val="00292930"/>
    <w:rsid w:val="00294C39"/>
    <w:rsid w:val="0029525A"/>
    <w:rsid w:val="00295B0E"/>
    <w:rsid w:val="002A1FB5"/>
    <w:rsid w:val="002A3ECC"/>
    <w:rsid w:val="002A5556"/>
    <w:rsid w:val="002B05C9"/>
    <w:rsid w:val="002B53CE"/>
    <w:rsid w:val="002B57B2"/>
    <w:rsid w:val="002B7A98"/>
    <w:rsid w:val="002C105E"/>
    <w:rsid w:val="002D5E29"/>
    <w:rsid w:val="002D61D7"/>
    <w:rsid w:val="002E10DE"/>
    <w:rsid w:val="002E1C77"/>
    <w:rsid w:val="002E62F0"/>
    <w:rsid w:val="002F298B"/>
    <w:rsid w:val="002F2EBA"/>
    <w:rsid w:val="002F4007"/>
    <w:rsid w:val="002F5356"/>
    <w:rsid w:val="002F6277"/>
    <w:rsid w:val="00317BB7"/>
    <w:rsid w:val="0032432B"/>
    <w:rsid w:val="00325762"/>
    <w:rsid w:val="00332150"/>
    <w:rsid w:val="0033328B"/>
    <w:rsid w:val="003351F5"/>
    <w:rsid w:val="003423F8"/>
    <w:rsid w:val="00344791"/>
    <w:rsid w:val="00345181"/>
    <w:rsid w:val="00346177"/>
    <w:rsid w:val="003471E4"/>
    <w:rsid w:val="00351113"/>
    <w:rsid w:val="00354BC7"/>
    <w:rsid w:val="003556C7"/>
    <w:rsid w:val="00355A8B"/>
    <w:rsid w:val="00363473"/>
    <w:rsid w:val="00364A2D"/>
    <w:rsid w:val="00364D60"/>
    <w:rsid w:val="0036762B"/>
    <w:rsid w:val="00374396"/>
    <w:rsid w:val="00374729"/>
    <w:rsid w:val="00380DF5"/>
    <w:rsid w:val="003830E0"/>
    <w:rsid w:val="0038325E"/>
    <w:rsid w:val="00392BCB"/>
    <w:rsid w:val="00394B84"/>
    <w:rsid w:val="00397233"/>
    <w:rsid w:val="0039754D"/>
    <w:rsid w:val="003A5AB3"/>
    <w:rsid w:val="003A65B8"/>
    <w:rsid w:val="003A68D3"/>
    <w:rsid w:val="003A70EB"/>
    <w:rsid w:val="003C1B09"/>
    <w:rsid w:val="003C4DF2"/>
    <w:rsid w:val="003C64EC"/>
    <w:rsid w:val="003D6E8C"/>
    <w:rsid w:val="003E242B"/>
    <w:rsid w:val="003F1CC0"/>
    <w:rsid w:val="003F201B"/>
    <w:rsid w:val="003F2827"/>
    <w:rsid w:val="0040118E"/>
    <w:rsid w:val="004026A9"/>
    <w:rsid w:val="00406477"/>
    <w:rsid w:val="004207FB"/>
    <w:rsid w:val="004229EE"/>
    <w:rsid w:val="00430478"/>
    <w:rsid w:val="00443FDB"/>
    <w:rsid w:val="00447E2B"/>
    <w:rsid w:val="0045328D"/>
    <w:rsid w:val="00461808"/>
    <w:rsid w:val="0046313F"/>
    <w:rsid w:val="004656E5"/>
    <w:rsid w:val="004749C1"/>
    <w:rsid w:val="00480E43"/>
    <w:rsid w:val="00483A6E"/>
    <w:rsid w:val="004854F8"/>
    <w:rsid w:val="00486530"/>
    <w:rsid w:val="0049023C"/>
    <w:rsid w:val="00496B65"/>
    <w:rsid w:val="004A684B"/>
    <w:rsid w:val="004B128A"/>
    <w:rsid w:val="004B1CB1"/>
    <w:rsid w:val="004B2212"/>
    <w:rsid w:val="004C20F9"/>
    <w:rsid w:val="004C2DFC"/>
    <w:rsid w:val="004C5DA2"/>
    <w:rsid w:val="004D1887"/>
    <w:rsid w:val="004D1B2B"/>
    <w:rsid w:val="004D1B72"/>
    <w:rsid w:val="004D446C"/>
    <w:rsid w:val="004E3C09"/>
    <w:rsid w:val="004F3A64"/>
    <w:rsid w:val="00501F36"/>
    <w:rsid w:val="0050603E"/>
    <w:rsid w:val="005244A5"/>
    <w:rsid w:val="00526561"/>
    <w:rsid w:val="00532A64"/>
    <w:rsid w:val="00541AAC"/>
    <w:rsid w:val="00546B5A"/>
    <w:rsid w:val="00547B7C"/>
    <w:rsid w:val="005523EF"/>
    <w:rsid w:val="005556AA"/>
    <w:rsid w:val="005567F6"/>
    <w:rsid w:val="00557D85"/>
    <w:rsid w:val="0056027A"/>
    <w:rsid w:val="005621A3"/>
    <w:rsid w:val="00567DCE"/>
    <w:rsid w:val="00575B55"/>
    <w:rsid w:val="005773BA"/>
    <w:rsid w:val="00582DA9"/>
    <w:rsid w:val="005844A2"/>
    <w:rsid w:val="00585F08"/>
    <w:rsid w:val="00587900"/>
    <w:rsid w:val="00590728"/>
    <w:rsid w:val="00590B67"/>
    <w:rsid w:val="005A0189"/>
    <w:rsid w:val="005A105B"/>
    <w:rsid w:val="005A2AD2"/>
    <w:rsid w:val="005A4F3C"/>
    <w:rsid w:val="005B267B"/>
    <w:rsid w:val="005B3861"/>
    <w:rsid w:val="005B47A6"/>
    <w:rsid w:val="005B58DD"/>
    <w:rsid w:val="005C4C3A"/>
    <w:rsid w:val="005C5A4B"/>
    <w:rsid w:val="005C5A70"/>
    <w:rsid w:val="005D156E"/>
    <w:rsid w:val="005D3344"/>
    <w:rsid w:val="005D34DE"/>
    <w:rsid w:val="005D4533"/>
    <w:rsid w:val="005D4B9E"/>
    <w:rsid w:val="005E48E1"/>
    <w:rsid w:val="005F1A24"/>
    <w:rsid w:val="005F2522"/>
    <w:rsid w:val="005F319A"/>
    <w:rsid w:val="005F4442"/>
    <w:rsid w:val="005F4D20"/>
    <w:rsid w:val="005F54FD"/>
    <w:rsid w:val="00611C8A"/>
    <w:rsid w:val="006155ED"/>
    <w:rsid w:val="006334C5"/>
    <w:rsid w:val="00635C86"/>
    <w:rsid w:val="00642D15"/>
    <w:rsid w:val="00645897"/>
    <w:rsid w:val="00646D6C"/>
    <w:rsid w:val="00647F24"/>
    <w:rsid w:val="006500D1"/>
    <w:rsid w:val="00667158"/>
    <w:rsid w:val="00671C3C"/>
    <w:rsid w:val="00673AFB"/>
    <w:rsid w:val="00682031"/>
    <w:rsid w:val="006862A6"/>
    <w:rsid w:val="006925DC"/>
    <w:rsid w:val="00695952"/>
    <w:rsid w:val="0069608D"/>
    <w:rsid w:val="006968B5"/>
    <w:rsid w:val="00697C06"/>
    <w:rsid w:val="006A28F8"/>
    <w:rsid w:val="006A3858"/>
    <w:rsid w:val="006A6C61"/>
    <w:rsid w:val="006B03AE"/>
    <w:rsid w:val="006B20E1"/>
    <w:rsid w:val="006B4DE8"/>
    <w:rsid w:val="006B737F"/>
    <w:rsid w:val="006C7326"/>
    <w:rsid w:val="006C75E2"/>
    <w:rsid w:val="006D110C"/>
    <w:rsid w:val="006D3E7F"/>
    <w:rsid w:val="006D5D39"/>
    <w:rsid w:val="006D6678"/>
    <w:rsid w:val="006D7A02"/>
    <w:rsid w:val="006E49FA"/>
    <w:rsid w:val="006E65A5"/>
    <w:rsid w:val="006F23DA"/>
    <w:rsid w:val="006F71E5"/>
    <w:rsid w:val="006F784A"/>
    <w:rsid w:val="00701EBF"/>
    <w:rsid w:val="00704B62"/>
    <w:rsid w:val="00704BBD"/>
    <w:rsid w:val="007059C4"/>
    <w:rsid w:val="007118A1"/>
    <w:rsid w:val="00714514"/>
    <w:rsid w:val="00715F5F"/>
    <w:rsid w:val="00721A3B"/>
    <w:rsid w:val="00722AED"/>
    <w:rsid w:val="00730C4A"/>
    <w:rsid w:val="00731AFD"/>
    <w:rsid w:val="00745090"/>
    <w:rsid w:val="007456F3"/>
    <w:rsid w:val="00754279"/>
    <w:rsid w:val="007654A6"/>
    <w:rsid w:val="00772744"/>
    <w:rsid w:val="007876F5"/>
    <w:rsid w:val="00787FD0"/>
    <w:rsid w:val="0079319A"/>
    <w:rsid w:val="007A3990"/>
    <w:rsid w:val="007B266E"/>
    <w:rsid w:val="007C096D"/>
    <w:rsid w:val="007C261D"/>
    <w:rsid w:val="007C4249"/>
    <w:rsid w:val="007C5CA5"/>
    <w:rsid w:val="007C6107"/>
    <w:rsid w:val="007D0488"/>
    <w:rsid w:val="007D258F"/>
    <w:rsid w:val="007E1FB5"/>
    <w:rsid w:val="007E4D31"/>
    <w:rsid w:val="007E7190"/>
    <w:rsid w:val="007F1167"/>
    <w:rsid w:val="007F3761"/>
    <w:rsid w:val="008040C2"/>
    <w:rsid w:val="00804A37"/>
    <w:rsid w:val="008123D4"/>
    <w:rsid w:val="00814008"/>
    <w:rsid w:val="00816EB6"/>
    <w:rsid w:val="00817576"/>
    <w:rsid w:val="0082109D"/>
    <w:rsid w:val="00823E9F"/>
    <w:rsid w:val="00844EEB"/>
    <w:rsid w:val="008536C5"/>
    <w:rsid w:val="00855181"/>
    <w:rsid w:val="00857638"/>
    <w:rsid w:val="008647C1"/>
    <w:rsid w:val="00865936"/>
    <w:rsid w:val="00865E6F"/>
    <w:rsid w:val="00867209"/>
    <w:rsid w:val="00871355"/>
    <w:rsid w:val="00871C35"/>
    <w:rsid w:val="008723B7"/>
    <w:rsid w:val="008743E2"/>
    <w:rsid w:val="00875585"/>
    <w:rsid w:val="00876FF4"/>
    <w:rsid w:val="008831A8"/>
    <w:rsid w:val="0088369F"/>
    <w:rsid w:val="00887EB9"/>
    <w:rsid w:val="00890C33"/>
    <w:rsid w:val="00897215"/>
    <w:rsid w:val="0089747F"/>
    <w:rsid w:val="008A28B8"/>
    <w:rsid w:val="008B522A"/>
    <w:rsid w:val="008B6CDE"/>
    <w:rsid w:val="008C3393"/>
    <w:rsid w:val="008C74B9"/>
    <w:rsid w:val="008D1641"/>
    <w:rsid w:val="008D53EB"/>
    <w:rsid w:val="008D6113"/>
    <w:rsid w:val="008E07EA"/>
    <w:rsid w:val="008E2573"/>
    <w:rsid w:val="008E637F"/>
    <w:rsid w:val="008F034D"/>
    <w:rsid w:val="008F0A0E"/>
    <w:rsid w:val="008F0A31"/>
    <w:rsid w:val="008F0B3D"/>
    <w:rsid w:val="008F3849"/>
    <w:rsid w:val="008F451E"/>
    <w:rsid w:val="009125FC"/>
    <w:rsid w:val="00915080"/>
    <w:rsid w:val="0091624E"/>
    <w:rsid w:val="00920D41"/>
    <w:rsid w:val="009310A7"/>
    <w:rsid w:val="009311BC"/>
    <w:rsid w:val="009311C9"/>
    <w:rsid w:val="00933095"/>
    <w:rsid w:val="009336DA"/>
    <w:rsid w:val="009360A6"/>
    <w:rsid w:val="00940791"/>
    <w:rsid w:val="00940B3F"/>
    <w:rsid w:val="00941A00"/>
    <w:rsid w:val="00943827"/>
    <w:rsid w:val="009458F1"/>
    <w:rsid w:val="00953B80"/>
    <w:rsid w:val="00956E70"/>
    <w:rsid w:val="009577E4"/>
    <w:rsid w:val="00977580"/>
    <w:rsid w:val="00980ECE"/>
    <w:rsid w:val="00981419"/>
    <w:rsid w:val="009872E7"/>
    <w:rsid w:val="0099028C"/>
    <w:rsid w:val="00993A82"/>
    <w:rsid w:val="009A0748"/>
    <w:rsid w:val="009A1CB9"/>
    <w:rsid w:val="009A4E5E"/>
    <w:rsid w:val="009A73FA"/>
    <w:rsid w:val="009C1580"/>
    <w:rsid w:val="009C1AED"/>
    <w:rsid w:val="009C23A6"/>
    <w:rsid w:val="009C3D96"/>
    <w:rsid w:val="009D610D"/>
    <w:rsid w:val="009D61BD"/>
    <w:rsid w:val="009D7285"/>
    <w:rsid w:val="009D7299"/>
    <w:rsid w:val="009D7744"/>
    <w:rsid w:val="009F3786"/>
    <w:rsid w:val="00A01195"/>
    <w:rsid w:val="00A01FD8"/>
    <w:rsid w:val="00A05B2B"/>
    <w:rsid w:val="00A074D9"/>
    <w:rsid w:val="00A12606"/>
    <w:rsid w:val="00A246B7"/>
    <w:rsid w:val="00A250F2"/>
    <w:rsid w:val="00A25133"/>
    <w:rsid w:val="00A27DF3"/>
    <w:rsid w:val="00A342A8"/>
    <w:rsid w:val="00A34F75"/>
    <w:rsid w:val="00A414B8"/>
    <w:rsid w:val="00A4217C"/>
    <w:rsid w:val="00A44E0B"/>
    <w:rsid w:val="00A461D0"/>
    <w:rsid w:val="00A50E94"/>
    <w:rsid w:val="00A51406"/>
    <w:rsid w:val="00A61B7B"/>
    <w:rsid w:val="00A65682"/>
    <w:rsid w:val="00A6747B"/>
    <w:rsid w:val="00A71740"/>
    <w:rsid w:val="00A724AA"/>
    <w:rsid w:val="00A74E80"/>
    <w:rsid w:val="00A83D62"/>
    <w:rsid w:val="00A9124B"/>
    <w:rsid w:val="00A957D4"/>
    <w:rsid w:val="00AA0F15"/>
    <w:rsid w:val="00AA2574"/>
    <w:rsid w:val="00AB0759"/>
    <w:rsid w:val="00AB2934"/>
    <w:rsid w:val="00AB3DAC"/>
    <w:rsid w:val="00AB4AEC"/>
    <w:rsid w:val="00AB5F55"/>
    <w:rsid w:val="00AB6CB3"/>
    <w:rsid w:val="00AB6EB0"/>
    <w:rsid w:val="00AC5A0C"/>
    <w:rsid w:val="00AD05EC"/>
    <w:rsid w:val="00AD1E2B"/>
    <w:rsid w:val="00AD1F06"/>
    <w:rsid w:val="00AD3D33"/>
    <w:rsid w:val="00AD63AE"/>
    <w:rsid w:val="00AD7D77"/>
    <w:rsid w:val="00AE0026"/>
    <w:rsid w:val="00AE2E10"/>
    <w:rsid w:val="00AE2EC0"/>
    <w:rsid w:val="00AE338B"/>
    <w:rsid w:val="00AE4A79"/>
    <w:rsid w:val="00AF6B25"/>
    <w:rsid w:val="00B027DA"/>
    <w:rsid w:val="00B06075"/>
    <w:rsid w:val="00B06F5B"/>
    <w:rsid w:val="00B07104"/>
    <w:rsid w:val="00B1229A"/>
    <w:rsid w:val="00B139E0"/>
    <w:rsid w:val="00B1633D"/>
    <w:rsid w:val="00B2080E"/>
    <w:rsid w:val="00B23154"/>
    <w:rsid w:val="00B2341F"/>
    <w:rsid w:val="00B24B10"/>
    <w:rsid w:val="00B32D10"/>
    <w:rsid w:val="00B404A2"/>
    <w:rsid w:val="00B420E6"/>
    <w:rsid w:val="00B5082F"/>
    <w:rsid w:val="00B5249A"/>
    <w:rsid w:val="00B52E98"/>
    <w:rsid w:val="00B56FD2"/>
    <w:rsid w:val="00B720E7"/>
    <w:rsid w:val="00B7306A"/>
    <w:rsid w:val="00B76E64"/>
    <w:rsid w:val="00B8100C"/>
    <w:rsid w:val="00B81115"/>
    <w:rsid w:val="00B8673B"/>
    <w:rsid w:val="00B86E5B"/>
    <w:rsid w:val="00B95279"/>
    <w:rsid w:val="00BA2B8D"/>
    <w:rsid w:val="00BC033B"/>
    <w:rsid w:val="00BC3F35"/>
    <w:rsid w:val="00BC4620"/>
    <w:rsid w:val="00BC5CCF"/>
    <w:rsid w:val="00BD2C22"/>
    <w:rsid w:val="00BD4976"/>
    <w:rsid w:val="00BD5460"/>
    <w:rsid w:val="00BD563F"/>
    <w:rsid w:val="00BD629E"/>
    <w:rsid w:val="00BD655F"/>
    <w:rsid w:val="00BD7999"/>
    <w:rsid w:val="00BE24E8"/>
    <w:rsid w:val="00BF6AC7"/>
    <w:rsid w:val="00C00797"/>
    <w:rsid w:val="00C07A1E"/>
    <w:rsid w:val="00C13391"/>
    <w:rsid w:val="00C13655"/>
    <w:rsid w:val="00C15ECB"/>
    <w:rsid w:val="00C1694E"/>
    <w:rsid w:val="00C2004C"/>
    <w:rsid w:val="00C2191D"/>
    <w:rsid w:val="00C24091"/>
    <w:rsid w:val="00C26449"/>
    <w:rsid w:val="00C2654F"/>
    <w:rsid w:val="00C3177E"/>
    <w:rsid w:val="00C33B9C"/>
    <w:rsid w:val="00C35958"/>
    <w:rsid w:val="00C37EA1"/>
    <w:rsid w:val="00C41040"/>
    <w:rsid w:val="00C41ABD"/>
    <w:rsid w:val="00C4340D"/>
    <w:rsid w:val="00C44607"/>
    <w:rsid w:val="00C5186E"/>
    <w:rsid w:val="00C52E61"/>
    <w:rsid w:val="00C5360C"/>
    <w:rsid w:val="00C5470C"/>
    <w:rsid w:val="00C5474A"/>
    <w:rsid w:val="00C62D4C"/>
    <w:rsid w:val="00C673DB"/>
    <w:rsid w:val="00C6741A"/>
    <w:rsid w:val="00C70392"/>
    <w:rsid w:val="00C74402"/>
    <w:rsid w:val="00C751EF"/>
    <w:rsid w:val="00C80818"/>
    <w:rsid w:val="00C82776"/>
    <w:rsid w:val="00C850E0"/>
    <w:rsid w:val="00C855AD"/>
    <w:rsid w:val="00C879BE"/>
    <w:rsid w:val="00C93407"/>
    <w:rsid w:val="00C95313"/>
    <w:rsid w:val="00CA536F"/>
    <w:rsid w:val="00CA5AC7"/>
    <w:rsid w:val="00CB433B"/>
    <w:rsid w:val="00CB436E"/>
    <w:rsid w:val="00CC0F4E"/>
    <w:rsid w:val="00CC31EA"/>
    <w:rsid w:val="00CC32CE"/>
    <w:rsid w:val="00CC51A0"/>
    <w:rsid w:val="00CD0738"/>
    <w:rsid w:val="00CD6DAE"/>
    <w:rsid w:val="00CE207F"/>
    <w:rsid w:val="00CE5166"/>
    <w:rsid w:val="00CF0D03"/>
    <w:rsid w:val="00D04CC0"/>
    <w:rsid w:val="00D052D0"/>
    <w:rsid w:val="00D05383"/>
    <w:rsid w:val="00D06526"/>
    <w:rsid w:val="00D06EC7"/>
    <w:rsid w:val="00D0742A"/>
    <w:rsid w:val="00D11BD9"/>
    <w:rsid w:val="00D11CC9"/>
    <w:rsid w:val="00D14521"/>
    <w:rsid w:val="00D146A4"/>
    <w:rsid w:val="00D14B2A"/>
    <w:rsid w:val="00D14C99"/>
    <w:rsid w:val="00D15AB3"/>
    <w:rsid w:val="00D16AB3"/>
    <w:rsid w:val="00D21E6E"/>
    <w:rsid w:val="00D2545B"/>
    <w:rsid w:val="00D2740C"/>
    <w:rsid w:val="00D31BAC"/>
    <w:rsid w:val="00D3297F"/>
    <w:rsid w:val="00D34B82"/>
    <w:rsid w:val="00D407BE"/>
    <w:rsid w:val="00D4089C"/>
    <w:rsid w:val="00D42ED0"/>
    <w:rsid w:val="00D47405"/>
    <w:rsid w:val="00D47516"/>
    <w:rsid w:val="00D516AA"/>
    <w:rsid w:val="00D56B0C"/>
    <w:rsid w:val="00D633FA"/>
    <w:rsid w:val="00D66A24"/>
    <w:rsid w:val="00D7432F"/>
    <w:rsid w:val="00D776A6"/>
    <w:rsid w:val="00D802EE"/>
    <w:rsid w:val="00D8056A"/>
    <w:rsid w:val="00D81155"/>
    <w:rsid w:val="00D84583"/>
    <w:rsid w:val="00D86531"/>
    <w:rsid w:val="00D86691"/>
    <w:rsid w:val="00D87F46"/>
    <w:rsid w:val="00D91AA0"/>
    <w:rsid w:val="00D92058"/>
    <w:rsid w:val="00D94065"/>
    <w:rsid w:val="00D9450A"/>
    <w:rsid w:val="00D94768"/>
    <w:rsid w:val="00D94BE8"/>
    <w:rsid w:val="00D95D3C"/>
    <w:rsid w:val="00DA0437"/>
    <w:rsid w:val="00DA17A4"/>
    <w:rsid w:val="00DA208E"/>
    <w:rsid w:val="00DA301F"/>
    <w:rsid w:val="00DA65BD"/>
    <w:rsid w:val="00DB52B5"/>
    <w:rsid w:val="00DB552C"/>
    <w:rsid w:val="00DB6250"/>
    <w:rsid w:val="00DC5074"/>
    <w:rsid w:val="00DC6542"/>
    <w:rsid w:val="00DD40AE"/>
    <w:rsid w:val="00DD5BBB"/>
    <w:rsid w:val="00DE024C"/>
    <w:rsid w:val="00DE1176"/>
    <w:rsid w:val="00DE17EF"/>
    <w:rsid w:val="00DE5B9A"/>
    <w:rsid w:val="00DE5EEE"/>
    <w:rsid w:val="00DE6183"/>
    <w:rsid w:val="00DF565F"/>
    <w:rsid w:val="00DF5F4F"/>
    <w:rsid w:val="00DF7BE1"/>
    <w:rsid w:val="00E0436A"/>
    <w:rsid w:val="00E06A99"/>
    <w:rsid w:val="00E07239"/>
    <w:rsid w:val="00E10EBA"/>
    <w:rsid w:val="00E119CA"/>
    <w:rsid w:val="00E133CE"/>
    <w:rsid w:val="00E23A5B"/>
    <w:rsid w:val="00E23EB5"/>
    <w:rsid w:val="00E25F65"/>
    <w:rsid w:val="00E26B27"/>
    <w:rsid w:val="00E34FDD"/>
    <w:rsid w:val="00E35313"/>
    <w:rsid w:val="00E41045"/>
    <w:rsid w:val="00E42BAE"/>
    <w:rsid w:val="00E44C74"/>
    <w:rsid w:val="00E56DE2"/>
    <w:rsid w:val="00E618F2"/>
    <w:rsid w:val="00E63574"/>
    <w:rsid w:val="00E64313"/>
    <w:rsid w:val="00E67F95"/>
    <w:rsid w:val="00E70C75"/>
    <w:rsid w:val="00E717BF"/>
    <w:rsid w:val="00E774F5"/>
    <w:rsid w:val="00E81841"/>
    <w:rsid w:val="00E828D1"/>
    <w:rsid w:val="00E87F87"/>
    <w:rsid w:val="00E9062D"/>
    <w:rsid w:val="00E92EE8"/>
    <w:rsid w:val="00E95B2F"/>
    <w:rsid w:val="00EA0049"/>
    <w:rsid w:val="00EA1C70"/>
    <w:rsid w:val="00EA3B46"/>
    <w:rsid w:val="00EA7FEE"/>
    <w:rsid w:val="00EB0495"/>
    <w:rsid w:val="00EB481C"/>
    <w:rsid w:val="00EB6B16"/>
    <w:rsid w:val="00EC5E73"/>
    <w:rsid w:val="00EC7B41"/>
    <w:rsid w:val="00ED1F05"/>
    <w:rsid w:val="00ED46F4"/>
    <w:rsid w:val="00ED5584"/>
    <w:rsid w:val="00ED7BC5"/>
    <w:rsid w:val="00EE2E2E"/>
    <w:rsid w:val="00EE32C0"/>
    <w:rsid w:val="00EE34C2"/>
    <w:rsid w:val="00EE6018"/>
    <w:rsid w:val="00EF0A65"/>
    <w:rsid w:val="00EF1E38"/>
    <w:rsid w:val="00EF42DB"/>
    <w:rsid w:val="00F02647"/>
    <w:rsid w:val="00F04B28"/>
    <w:rsid w:val="00F06CBC"/>
    <w:rsid w:val="00F217E5"/>
    <w:rsid w:val="00F22C7A"/>
    <w:rsid w:val="00F23053"/>
    <w:rsid w:val="00F262BF"/>
    <w:rsid w:val="00F278BB"/>
    <w:rsid w:val="00F30382"/>
    <w:rsid w:val="00F37EFF"/>
    <w:rsid w:val="00F405DE"/>
    <w:rsid w:val="00F40D6F"/>
    <w:rsid w:val="00F41C57"/>
    <w:rsid w:val="00F42F74"/>
    <w:rsid w:val="00F44E17"/>
    <w:rsid w:val="00F451CC"/>
    <w:rsid w:val="00F52AA7"/>
    <w:rsid w:val="00F561E2"/>
    <w:rsid w:val="00F56F97"/>
    <w:rsid w:val="00F60CC8"/>
    <w:rsid w:val="00F63D98"/>
    <w:rsid w:val="00F70020"/>
    <w:rsid w:val="00F70CE3"/>
    <w:rsid w:val="00F76935"/>
    <w:rsid w:val="00F77043"/>
    <w:rsid w:val="00F81FF9"/>
    <w:rsid w:val="00F82A39"/>
    <w:rsid w:val="00F833D8"/>
    <w:rsid w:val="00F83975"/>
    <w:rsid w:val="00F85CA7"/>
    <w:rsid w:val="00F87BC5"/>
    <w:rsid w:val="00F91A90"/>
    <w:rsid w:val="00F92E1F"/>
    <w:rsid w:val="00F94B2A"/>
    <w:rsid w:val="00F962A1"/>
    <w:rsid w:val="00FA06A2"/>
    <w:rsid w:val="00FB5D8A"/>
    <w:rsid w:val="00FB5F2A"/>
    <w:rsid w:val="00FC30CC"/>
    <w:rsid w:val="00FC3FB8"/>
    <w:rsid w:val="00FC533B"/>
    <w:rsid w:val="00FD0B80"/>
    <w:rsid w:val="00FD75E0"/>
    <w:rsid w:val="00FE4BA0"/>
    <w:rsid w:val="00FE6BE5"/>
    <w:rsid w:val="00FE6D6D"/>
    <w:rsid w:val="00FE7072"/>
    <w:rsid w:val="00FE7F85"/>
    <w:rsid w:val="00FF1F99"/>
    <w:rsid w:val="00FF51EC"/>
    <w:rsid w:val="00FF5A9A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95"/>
    <o:shapelayout v:ext="edit">
      <o:idmap v:ext="edit" data="2"/>
      <o:rules v:ext="edit">
        <o:r id="V:Rule1" type="connector" idref="#_x0000_s2555"/>
        <o:r id="V:Rule2" type="connector" idref="#Straight Arrow Connector 507"/>
        <o:r id="V:Rule3" type="connector" idref="#Straight Arrow Connector 155"/>
        <o:r id="V:Rule4" type="connector" idref="#Straight Arrow Connector 465"/>
        <o:r id="V:Rule5" type="connector" idref="#Straight Arrow Connector 149"/>
        <o:r id="V:Rule6" type="connector" idref="#Elbow Connector 519"/>
        <o:r id="V:Rule7" type="connector" idref="#_x0000_s2487"/>
        <o:r id="V:Rule8" type="connector" idref="#Straight Arrow Connector 564"/>
        <o:r id="V:Rule9" type="connector" idref="#_x0000_s2485"/>
        <o:r id="V:Rule10" type="connector" idref="#Straight Arrow Connector 20"/>
        <o:r id="V:Rule11" type="connector" idref="#_x0000_s2551"/>
        <o:r id="V:Rule12" type="connector" idref="#_x0000_s2561"/>
        <o:r id="V:Rule13" type="connector" idref="#_x0000_s2312"/>
        <o:r id="V:Rule14" type="connector" idref="#Straight Arrow Connector 242"/>
        <o:r id="V:Rule15" type="connector" idref="#Straight Arrow Connector 327"/>
        <o:r id="V:Rule16" type="connector" idref="#_x0000_s2307"/>
        <o:r id="V:Rule17" type="connector" idref="#_x0000_s2554"/>
        <o:r id="V:Rule18" type="connector" idref="#_x0000_s2353"/>
        <o:r id="V:Rule19" type="connector" idref="#_x0000_s2567"/>
        <o:r id="V:Rule20" type="connector" idref="#_x0000_s2514"/>
        <o:r id="V:Rule21" type="connector" idref="#Straight Arrow Connector 32"/>
        <o:r id="V:Rule22" type="connector" idref="#_x0000_s2372"/>
        <o:r id="V:Rule23" type="connector" idref="#Straight Arrow Connector 316"/>
        <o:r id="V:Rule24" type="connector" idref="#Straight Arrow Connector 375"/>
        <o:r id="V:Rule25" type="connector" idref="#_x0000_s2311"/>
        <o:r id="V:Rule26" type="connector" idref="#Straight Arrow Connector 383"/>
        <o:r id="V:Rule27" type="connector" idref="#_x0000_s2333"/>
        <o:r id="V:Rule28" type="connector" idref="#_x0000_s2347"/>
        <o:r id="V:Rule29" type="connector" idref="#Straight Arrow Connector 509"/>
        <o:r id="V:Rule30" type="connector" idref="#_x0000_s2328"/>
        <o:r id="V:Rule31" type="connector" idref="#_x0000_s2494"/>
        <o:r id="V:Rule32" type="connector" idref="#Straight Arrow Connector 488"/>
        <o:r id="V:Rule33" type="connector" idref="#_x0000_s2306"/>
        <o:r id="V:Rule34" type="connector" idref="#Straight Arrow Connector 52"/>
        <o:r id="V:Rule35" type="connector" idref="#Straight Arrow Connector 528"/>
        <o:r id="V:Rule36" type="connector" idref="#_x0000_s2509"/>
        <o:r id="V:Rule37" type="connector" idref="#Straight Arrow Connector 524"/>
        <o:r id="V:Rule38" type="connector" idref="#Straight Arrow Connector 517"/>
        <o:r id="V:Rule39" type="connector" idref="#_x0000_s2374"/>
        <o:r id="V:Rule40" type="connector" idref="#Straight Arrow Connector 280"/>
        <o:r id="V:Rule41" type="connector" idref="#Straight Arrow Connector 464"/>
        <o:r id="V:Rule42" type="connector" idref="#Straight Arrow Connector 96"/>
        <o:r id="V:Rule43" type="connector" idref="#Straight Arrow Connector 179"/>
        <o:r id="V:Rule44" type="connector" idref="#_x0000_s2349"/>
        <o:r id="V:Rule45" type="connector" idref="#Straight Arrow Connector 410"/>
        <o:r id="V:Rule46" type="connector" idref="#Straight Arrow Connector 491"/>
        <o:r id="V:Rule47" type="connector" idref="#Straight Arrow Connector 421"/>
        <o:r id="V:Rule48" type="connector" idref="#_x0000_s2533"/>
        <o:r id="V:Rule49" type="connector" idref="#Straight Arrow Connector 128"/>
        <o:r id="V:Rule50" type="connector" idref="#_x0000_s2556"/>
        <o:r id="V:Rule51" type="connector" idref="#Straight Arrow Connector 24"/>
        <o:r id="V:Rule52" type="connector" idref="#Straight Arrow Connector 390"/>
        <o:r id="V:Rule53" type="connector" idref="#Straight Arrow Connector 314"/>
        <o:r id="V:Rule54" type="connector" idref="#_x0000_s2492"/>
        <o:r id="V:Rule55" type="connector" idref="#Straight Arrow Connector 521"/>
        <o:r id="V:Rule56" type="connector" idref="#Elbow Connector 58"/>
        <o:r id="V:Rule57" type="connector" idref="#_x0000_s2566"/>
        <o:r id="V:Rule58" type="connector" idref="#Straight Arrow Connector 569"/>
        <o:r id="V:Rule59" type="connector" idref="#_x0000_s2520"/>
        <o:r id="V:Rule60" type="connector" idref="#Straight Arrow Connector 482"/>
        <o:r id="V:Rule61" type="connector" idref="#_x0000_s2314"/>
        <o:r id="V:Rule62" type="connector" idref="#Straight Arrow Connector 82"/>
        <o:r id="V:Rule63" type="connector" idref="#_x0000_s2512"/>
        <o:r id="V:Rule64" type="connector" idref="#_x0000_s2346"/>
        <o:r id="V:Rule65" type="connector" idref="#Straight Arrow Connector 431"/>
        <o:r id="V:Rule66" type="connector" idref="#Straight Arrow Connector 80"/>
        <o:r id="V:Rule67" type="connector" idref="#Straight Arrow Connector 562"/>
        <o:r id="V:Rule68" type="connector" idref="#_x0000_s2521"/>
        <o:r id="V:Rule69" type="connector" idref="#_x0000_s2304"/>
        <o:r id="V:Rule70" type="connector" idref="#Straight Arrow Connector 403"/>
        <o:r id="V:Rule71" type="connector" idref="#Straight Arrow Connector 38"/>
        <o:r id="V:Rule72" type="connector" idref="#_x0000_s2368"/>
        <o:r id="V:Rule73" type="connector" idref="#_x0000_s2321"/>
        <o:r id="V:Rule74" type="connector" idref="#_x0000_s2327"/>
        <o:r id="V:Rule75" type="connector" idref="#_x0000_s2535"/>
        <o:r id="V:Rule76" type="connector" idref="#_x0000_s2350"/>
        <o:r id="V:Rule77" type="connector" idref="#Straight Arrow Connector 68"/>
        <o:r id="V:Rule78" type="connector" idref="#Elbow Connector 298"/>
        <o:r id="V:Rule79" type="connector" idref="#_x0000_s2559"/>
        <o:r id="V:Rule80" type="connector" idref="#Straight Arrow Connector 89"/>
        <o:r id="V:Rule81" type="connector" idref="#Straight Arrow Connector 310"/>
        <o:r id="V:Rule82" type="connector" idref="#Straight Arrow Connector 311"/>
        <o:r id="V:Rule83" type="connector" idref="#Straight Arrow Connector 503"/>
        <o:r id="V:Rule84" type="connector" idref="#Elbow Connector 405"/>
        <o:r id="V:Rule85" type="connector" idref="#Straight Arrow Connector 271"/>
        <o:r id="V:Rule86" type="connector" idref="#Straight Arrow Connector 330"/>
        <o:r id="V:Rule87" type="connector" idref="#_x0000_s2308"/>
        <o:r id="V:Rule88" type="connector" idref="#Straight Arrow Connector 531"/>
        <o:r id="V:Rule89" type="connector" idref="#_x0000_s2563"/>
        <o:r id="V:Rule90" type="connector" idref="#Straight Arrow Connector 567"/>
        <o:r id="V:Rule91" type="connector" idref="#Straight Arrow Connector 545"/>
        <o:r id="V:Rule92" type="connector" idref="#Straight Arrow Connector 139"/>
        <o:r id="V:Rule93" type="connector" idref="#_x0000_s2553"/>
        <o:r id="V:Rule94" type="connector" idref="#_x0000_s2531"/>
        <o:r id="V:Rule95" type="connector" idref="#Straight Arrow Connector 455"/>
        <o:r id="V:Rule96" type="connector" idref="#Straight Arrow Connector 143"/>
        <o:r id="V:Rule97" type="connector" idref="#Straight Arrow Connector 309"/>
        <o:r id="V:Rule98" type="connector" idref="#Straight Arrow Connector 169"/>
        <o:r id="V:Rule99" type="connector" idref="#Straight Arrow Connector 417"/>
        <o:r id="V:Rule100" type="connector" idref="#Straight Arrow Connector 14"/>
        <o:r id="V:Rule101" type="connector" idref="#_x0000_s2518"/>
        <o:r id="V:Rule102" type="connector" idref="#Straight Arrow Connector 489"/>
        <o:r id="V:Rule103" type="connector" idref="#Straight Arrow Connector 538"/>
        <o:r id="V:Rule104" type="connector" idref="#_x0000_s2534"/>
        <o:r id="V:Rule105" type="connector" idref="#_x0000_s2564"/>
        <o:r id="V:Rule106" type="connector" idref="#Straight Arrow Connector 9"/>
        <o:r id="V:Rule107" type="connector" idref="#Straight Arrow Connector 131"/>
        <o:r id="V:Rule108" type="connector" idref="#_x0000_s2552"/>
        <o:r id="V:Rule109" type="connector" idref="#_x0000_s2475"/>
        <o:r id="V:Rule110" type="connector" idref="#Straight Arrow Connector 547"/>
        <o:r id="V:Rule111" type="connector" idref="#Straight Arrow Connector 381"/>
        <o:r id="V:Rule112" type="connector" idref="#_x0000_s2562"/>
        <o:r id="V:Rule113" type="connector" idref="#_x0000_s2565"/>
        <o:r id="V:Rule114" type="connector" idref="#_x0000_s2532"/>
        <o:r id="V:Rule115" type="connector" idref="#Straight Arrow Connector 118"/>
        <o:r id="V:Rule116" type="connector" idref="#Elbow Connector 458"/>
        <o:r id="V:Rule117" type="connector" idref="#Elbow Connector 212"/>
        <o:r id="V:Rule118" type="connector" idref="#Straight Arrow Connector 485"/>
        <o:r id="V:Rule119" type="connector" idref="#_x0000_s2348"/>
        <o:r id="V:Rule120" type="connector" idref="#Straight Arrow Connector 552"/>
        <o:r id="V:Rule121" type="connector" idref="#Straight Arrow Connector 164"/>
        <o:r id="V:Rule122" type="connector" idref="#Straight Arrow Connector 223"/>
        <o:r id="V:Rule123" type="connector" idref="#Straight Arrow Connector 349"/>
        <o:r id="V:Rule124" type="connector" idref="#_x0000_s2496"/>
        <o:r id="V:Rule125" type="connector" idref="#Straight Arrow Connector 154"/>
        <o:r id="V:Rule126" type="connector" idref="#_x0000_s2325"/>
        <o:r id="V:Rule127" type="connector" idref="#Straight Arrow Connector 413"/>
        <o:r id="V:Rule128" type="connector" idref="#Elbow Connector 423"/>
        <o:r id="V:Rule129" type="connector" idref="#Straight Arrow Connector 428"/>
        <o:r id="V:Rule130" type="connector" idref="#_x0000_s2319"/>
        <o:r id="V:Rule131" type="connector" idref="#_x0000_s2375"/>
        <o:r id="V:Rule132" type="connector" idref="#Straight Arrow Connector 497"/>
        <o:r id="V:Rule133" type="connector" idref="#Straight Arrow Connector 493"/>
        <o:r id="V:Rule134" type="connector" idref="#Straight Arrow Connector 267"/>
        <o:r id="V:Rule135" type="connector" idref="#Elbow Connector 426"/>
        <o:r id="V:Rule136" type="connector" idref="#_x0000_s2313"/>
        <o:r id="V:Rule137" type="connector" idref="#_x0000_s2371"/>
        <o:r id="V:Rule138" type="connector" idref="#Straight Arrow Connector 500"/>
        <o:r id="V:Rule139" type="connector" idref="#Straight Arrow Connector 73"/>
        <o:r id="V:Rule140" type="connector" idref="#_x0000_s2502"/>
        <o:r id="V:Rule141" type="connector" idref="#Straight Arrow Connector 377"/>
        <o:r id="V:Rule142" type="connector" idref="#_x0000_s2320"/>
        <o:r id="V:Rule143" type="connector" idref="#Straight Arrow Connector 543"/>
        <o:r id="V:Rule144" type="connector" idref="#Straight Arrow Connector 350"/>
        <o:r id="V:Rule145" type="connector" idref="#Straight Arrow Connector 348"/>
        <o:r id="V:Rule146" type="connector" idref="#Straight Arrow Connector 406"/>
        <o:r id="V:Rule147" type="connector" idref="#Straight Arrow Connector 54"/>
        <o:r id="V:Rule148" type="connector" idref="#Straight Arrow Connector 321"/>
        <o:r id="V:Rule149" type="connector" idref="#Straight Arrow Connector 451"/>
        <o:r id="V:Rule150" type="connector" idref="#Straight Arrow Connector 66"/>
        <o:r id="V:Rule151" type="connector" idref="#Straight Arrow Connector 222"/>
        <o:r id="V:Rule152" type="connector" idref="#Straight Arrow Connector 515"/>
        <o:r id="V:Rule153" type="connector" idref="#_x0000_s2510"/>
        <o:r id="V:Rule154" type="connector" idref="#Straight Arrow Connector 510"/>
        <o:r id="V:Rule155" type="connector" idref="#Straight Arrow Connector 94"/>
        <o:r id="V:Rule156" type="connector" idref="#_x0000_s2383"/>
        <o:r id="V:Rule157" type="connector" idref="#_x0000_s2489"/>
        <o:r id="V:Rule158" type="connector" idref="#Straight Arrow Connector 78"/>
        <o:r id="V:Rule159" type="connector" idref="#Straight Arrow Connector 291"/>
        <o:r id="V:Rule160" type="connector" idref="#_x0000_s2386"/>
        <o:r id="V:Rule161" type="connector" idref="#_x0000_s2500"/>
        <o:r id="V:Rule162" type="connector" idref="#Straight Arrow Connector 391"/>
        <o:r id="V:Rule163" type="connector" idref="#Straight Arrow Connector 411"/>
        <o:r id="V:Rule164" type="connector" idref="#Straight Arrow Connector 124"/>
        <o:r id="V:Rule165" type="connector" idref="#_x0000_s2576"/>
        <o:r id="V:Rule166" type="connector" idref="#_x0000_s2577"/>
        <o:r id="V:Rule167" type="connector" idref="#_x0000_s2578"/>
        <o:r id="V:Rule168" type="connector" idref="#_x0000_s2579"/>
        <o:r id="V:Rule169" type="connector" idref="#_x0000_s2580"/>
        <o:r id="V:Rule170" type="connector" idref="#_x0000_s2584"/>
        <o:r id="V:Rule171" type="connector" idref="#_x0000_s2585"/>
        <o:r id="V:Rule172" type="connector" idref="#_x0000_s2587"/>
        <o:r id="V:Rule173" type="connector" idref="#_x0000_s2588"/>
        <o:r id="V:Rule174" type="connector" idref="#_x0000_s2589"/>
        <o:r id="V:Rule175" type="connector" idref="#_x0000_s2590"/>
        <o:r id="V:Rule176" type="connector" idref="#_x0000_s2592"/>
        <o:r id="V:Rule177" type="connector" idref="#_x0000_s2593"/>
        <o:r id="V:Rule178" type="connector" idref="#_x0000_s2594"/>
      </o:rules>
    </o:shapelayout>
  </w:shapeDefaults>
  <w:decimalSymbol w:val="."/>
  <w:listSeparator w:val=","/>
  <w14:docId w14:val="177AEF9E"/>
  <w15:docId w15:val="{DBC2C3F0-BC8E-4CE3-862F-36368DB8B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ECC"/>
  </w:style>
  <w:style w:type="paragraph" w:styleId="Heading1">
    <w:name w:val="heading 1"/>
    <w:basedOn w:val="Normal"/>
    <w:next w:val="Normal"/>
    <w:link w:val="Heading1Char"/>
    <w:uiPriority w:val="9"/>
    <w:qFormat/>
    <w:rsid w:val="0006175E"/>
    <w:pPr>
      <w:keepNext/>
      <w:keepLines/>
      <w:pBdr>
        <w:bottom w:val="single" w:sz="12" w:space="1" w:color="FF0000"/>
      </w:pBdr>
      <w:spacing w:after="240"/>
      <w:outlineLvl w:val="0"/>
    </w:pPr>
    <w:rPr>
      <w:rFonts w:asciiTheme="majorHAnsi" w:eastAsiaTheme="majorEastAsia" w:hAnsiTheme="majorHAnsi" w:cstheme="majorBidi"/>
      <w:b/>
      <w:color w:val="FF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DCF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FF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111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6175E"/>
    <w:rPr>
      <w:rFonts w:asciiTheme="majorHAnsi" w:eastAsiaTheme="majorEastAsia" w:hAnsiTheme="majorHAnsi" w:cstheme="majorBidi"/>
      <w:b/>
      <w:color w:val="FF0000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11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115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C732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6D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DAE"/>
  </w:style>
  <w:style w:type="paragraph" w:styleId="Footer">
    <w:name w:val="footer"/>
    <w:basedOn w:val="Normal"/>
    <w:link w:val="FooterChar"/>
    <w:uiPriority w:val="99"/>
    <w:unhideWhenUsed/>
    <w:rsid w:val="00CD6D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DAE"/>
  </w:style>
  <w:style w:type="paragraph" w:styleId="TOCHeading">
    <w:name w:val="TOC Heading"/>
    <w:basedOn w:val="Heading1"/>
    <w:next w:val="Normal"/>
    <w:uiPriority w:val="39"/>
    <w:unhideWhenUsed/>
    <w:qFormat/>
    <w:rsid w:val="006925DC"/>
    <w:pPr>
      <w:pBdr>
        <w:bottom w:val="none" w:sz="0" w:space="0" w:color="auto"/>
      </w:pBdr>
      <w:spacing w:before="240" w:after="0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6925D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925DC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0C1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-Accent21">
    <w:name w:val="List Table 4 - Accent 21"/>
    <w:basedOn w:val="TableNormal"/>
    <w:uiPriority w:val="49"/>
    <w:rsid w:val="000C1DCF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0C1DCF"/>
    <w:rPr>
      <w:rFonts w:asciiTheme="majorHAnsi" w:eastAsiaTheme="majorEastAsia" w:hAnsiTheme="majorHAnsi" w:cstheme="majorBidi"/>
      <w:b/>
      <w:color w:val="FF0000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AB6EB0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8" Type="http://schemas.openxmlformats.org/officeDocument/2006/relationships/footer" Target="footer1.xml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svg"/><Relationship Id="rId17" Type="http://schemas.openxmlformats.org/officeDocument/2006/relationships/image" Target="media/image10.sv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16" Type="http://schemas.openxmlformats.org/officeDocument/2006/relationships/image" Target="media/image109.png"/><Relationship Id="rId20" Type="http://schemas.openxmlformats.org/officeDocument/2006/relationships/image" Target="media/image13.sv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11" Type="http://schemas.openxmlformats.org/officeDocument/2006/relationships/image" Target="media/image10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sv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28575">
          <a:solidFill>
            <a:srgbClr val="FF0000"/>
          </a:solidFill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28575">
          <a:solidFill>
            <a:srgbClr val="FF0000"/>
          </a:solidFill>
          <a:headEnd type="none" w="med" len="med"/>
          <a:tailEnd type="arrow" w="med" len="med"/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E20129-11E3-4536-846B-A9BFFA29A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2</TotalTime>
  <Pages>52</Pages>
  <Words>2175</Words>
  <Characters>12398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ar Corporation</Company>
  <LinksUpToDate>false</LinksUpToDate>
  <CharactersWithSpaces>1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hitehorne, Victoria</dc:creator>
  <cp:lastModifiedBy>Whitehorne, Victoria</cp:lastModifiedBy>
  <cp:revision>172</cp:revision>
  <cp:lastPrinted>2016-06-16T19:47:00Z</cp:lastPrinted>
  <dcterms:created xsi:type="dcterms:W3CDTF">2023-04-06T13:38:00Z</dcterms:created>
  <dcterms:modified xsi:type="dcterms:W3CDTF">2023-04-12T19:59:00Z</dcterms:modified>
</cp:coreProperties>
</file>